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7B165" w14:textId="77777777" w:rsidR="00582121" w:rsidRPr="00582121" w:rsidRDefault="00582121" w:rsidP="00582121">
      <w:pPr>
        <w:spacing w:after="160" w:line="259" w:lineRule="auto"/>
        <w:rPr>
          <w:rFonts w:ascii="Arial" w:eastAsia="Calibri" w:hAnsi="Arial" w:cs="Arial"/>
          <w:b/>
          <w:sz w:val="40"/>
          <w:szCs w:val="44"/>
        </w:rPr>
      </w:pPr>
      <w:bookmarkStart w:id="0" w:name="_Toc82671557"/>
    </w:p>
    <w:p w14:paraId="551BEB13" w14:textId="77777777" w:rsidR="003E1E0E" w:rsidRPr="00664F1E" w:rsidRDefault="003E1E0E" w:rsidP="003E1E0E">
      <w:pPr>
        <w:spacing w:after="160" w:line="259" w:lineRule="auto"/>
        <w:rPr>
          <w:rFonts w:ascii="Arial" w:eastAsia="Calibri" w:hAnsi="Arial" w:cs="Arial"/>
          <w:b/>
          <w:sz w:val="24"/>
          <w:szCs w:val="44"/>
        </w:rPr>
      </w:pPr>
    </w:p>
    <w:p w14:paraId="2307075C" w14:textId="77777777" w:rsidR="00342E48" w:rsidRDefault="00342E48" w:rsidP="00E50F45">
      <w:pPr>
        <w:spacing w:after="160" w:line="259" w:lineRule="auto"/>
        <w:ind w:left="-567" w:right="-567"/>
        <w:jc w:val="center"/>
        <w:rPr>
          <w:rFonts w:ascii="Arial" w:eastAsia="Calibri" w:hAnsi="Arial" w:cs="Arial"/>
          <w:b/>
          <w:color w:val="AD4900"/>
          <w:sz w:val="36"/>
          <w:szCs w:val="40"/>
        </w:rPr>
      </w:pPr>
    </w:p>
    <w:p w14:paraId="217D26D4" w14:textId="7FA3CE90" w:rsidR="00F713F6" w:rsidRDefault="00F713F6" w:rsidP="00F713F6">
      <w:pPr>
        <w:spacing w:after="160" w:line="259" w:lineRule="auto"/>
        <w:ind w:left="-567" w:right="-567"/>
        <w:jc w:val="center"/>
        <w:rPr>
          <w:rFonts w:ascii="Arial" w:eastAsia="Calibri" w:hAnsi="Arial" w:cs="Arial"/>
          <w:b/>
          <w:color w:val="AD4900"/>
          <w:sz w:val="36"/>
          <w:szCs w:val="40"/>
        </w:rPr>
      </w:pPr>
      <w:bookmarkStart w:id="1" w:name="_Toc51150322"/>
      <w:r>
        <w:rPr>
          <w:rFonts w:ascii="Arial" w:eastAsia="Calibri" w:hAnsi="Arial" w:cs="Arial"/>
          <w:b/>
          <w:color w:val="AD4900"/>
          <w:sz w:val="36"/>
          <w:szCs w:val="40"/>
        </w:rPr>
        <w:t xml:space="preserve">Major Research Application Support (MRAS): Applications seeking </w:t>
      </w:r>
      <w:r w:rsidR="00F50A6D" w:rsidRPr="00873C43">
        <w:rPr>
          <w:rFonts w:ascii="Arial" w:eastAsia="Calibri" w:hAnsi="Arial" w:cs="Arial"/>
          <w:b/>
          <w:color w:val="AD4900"/>
          <w:sz w:val="36"/>
          <w:szCs w:val="40"/>
          <w:u w:val="single"/>
        </w:rPr>
        <w:t>more than</w:t>
      </w:r>
      <w:r>
        <w:rPr>
          <w:rFonts w:ascii="Arial" w:eastAsia="Calibri" w:hAnsi="Arial" w:cs="Arial"/>
          <w:b/>
          <w:color w:val="AD4900"/>
          <w:sz w:val="36"/>
          <w:szCs w:val="40"/>
        </w:rPr>
        <w:t xml:space="preserve"> $1 million</w:t>
      </w:r>
    </w:p>
    <w:p w14:paraId="56553F89" w14:textId="62637914" w:rsidR="008F6487" w:rsidRDefault="008F6487" w:rsidP="0028152E">
      <w:pPr>
        <w:pStyle w:val="Heading1"/>
        <w:spacing w:before="0"/>
        <w:jc w:val="center"/>
        <w:rPr>
          <w:rFonts w:cs="Times New Roman"/>
          <w:b/>
          <w:bCs/>
          <w:color w:val="auto"/>
        </w:rPr>
      </w:pPr>
      <w:r w:rsidRPr="00EA14E2">
        <w:rPr>
          <w:rFonts w:cs="Times New Roman"/>
          <w:b/>
          <w:bCs/>
          <w:color w:val="auto"/>
        </w:rPr>
        <w:t>Application Form</w:t>
      </w:r>
      <w:bookmarkEnd w:id="1"/>
      <w:r w:rsidR="004071AD" w:rsidRPr="00342E48">
        <w:rPr>
          <w:rFonts w:cs="Times New Roman"/>
          <w:b/>
          <w:bCs/>
          <w:color w:val="auto"/>
        </w:rPr>
        <w:t xml:space="preserve"> </w:t>
      </w:r>
    </w:p>
    <w:p w14:paraId="1DFD0E4E" w14:textId="0D42CF4F" w:rsidR="00E57E0C" w:rsidRPr="00EA14E2" w:rsidRDefault="00A65EBD" w:rsidP="00920603">
      <w:pPr>
        <w:pStyle w:val="Heading5"/>
      </w:pPr>
      <w:r>
        <w:t>D</w:t>
      </w:r>
      <w:r w:rsidR="0017734E">
        <w:t>ue by</w:t>
      </w:r>
      <w:r w:rsidR="00E57E0C" w:rsidRPr="00EA14E2">
        <w:t>: 1:00</w:t>
      </w:r>
      <w:r w:rsidR="000C0303">
        <w:t xml:space="preserve"> </w:t>
      </w:r>
      <w:r w:rsidR="00F713F6">
        <w:t>pm</w:t>
      </w:r>
      <w:r w:rsidR="00E57E0C" w:rsidRPr="00EA14E2">
        <w:t xml:space="preserve"> (AWST</w:t>
      </w:r>
      <w:r w:rsidR="00E57E0C" w:rsidRPr="00A31A07">
        <w:t>)</w:t>
      </w:r>
      <w:r w:rsidR="009207BF">
        <w:t xml:space="preserve"> Tuesday </w:t>
      </w:r>
      <w:r w:rsidR="0038005C">
        <w:t>12</w:t>
      </w:r>
      <w:r w:rsidR="00DF6A62">
        <w:t xml:space="preserve"> </w:t>
      </w:r>
      <w:r w:rsidR="0038005C">
        <w:t>December</w:t>
      </w:r>
      <w:r w:rsidR="009207BF">
        <w:t xml:space="preserve"> 2023</w:t>
      </w:r>
    </w:p>
    <w:p w14:paraId="16E733A5" w14:textId="77777777" w:rsidR="00067F2C" w:rsidRDefault="00067F2C" w:rsidP="008F6487">
      <w:pPr>
        <w:jc w:val="center"/>
        <w:rPr>
          <w:rFonts w:ascii="Arial" w:hAnsi="Arial"/>
          <w:b/>
          <w:bCs/>
          <w:i/>
          <w:sz w:val="20"/>
        </w:rPr>
      </w:pPr>
    </w:p>
    <w:p w14:paraId="27DEDB05" w14:textId="38BD13E2" w:rsidR="008F6487" w:rsidRPr="00F67362" w:rsidRDefault="00245C72" w:rsidP="00F67362">
      <w:pPr>
        <w:pStyle w:val="ListParagraph"/>
        <w:numPr>
          <w:ilvl w:val="0"/>
          <w:numId w:val="48"/>
        </w:numPr>
        <w:rPr>
          <w:rFonts w:ascii="Arial" w:hAnsi="Arial"/>
          <w:b/>
          <w:bCs/>
          <w:i/>
          <w:sz w:val="20"/>
        </w:rPr>
      </w:pPr>
      <w:r w:rsidRPr="00F67362">
        <w:rPr>
          <w:rFonts w:ascii="Arial" w:hAnsi="Arial"/>
          <w:b/>
          <w:bCs/>
          <w:i/>
          <w:sz w:val="20"/>
        </w:rPr>
        <w:t>Please r</w:t>
      </w:r>
      <w:r w:rsidR="00490A1D" w:rsidRPr="00F67362">
        <w:rPr>
          <w:rFonts w:ascii="Arial" w:hAnsi="Arial"/>
          <w:b/>
          <w:bCs/>
          <w:i/>
          <w:sz w:val="20"/>
        </w:rPr>
        <w:t>efer</w:t>
      </w:r>
      <w:r w:rsidR="006041F2" w:rsidRPr="00F67362">
        <w:rPr>
          <w:rFonts w:ascii="Arial" w:hAnsi="Arial"/>
          <w:b/>
          <w:bCs/>
          <w:i/>
          <w:sz w:val="20"/>
        </w:rPr>
        <w:t xml:space="preserve"> to the</w:t>
      </w:r>
      <w:r w:rsidR="001E6174">
        <w:rPr>
          <w:rFonts w:ascii="Arial" w:hAnsi="Arial"/>
          <w:b/>
          <w:bCs/>
          <w:i/>
          <w:sz w:val="20"/>
        </w:rPr>
        <w:t xml:space="preserve"> relevant</w:t>
      </w:r>
      <w:r w:rsidR="00490A1D" w:rsidRPr="00F67362">
        <w:rPr>
          <w:rFonts w:ascii="Arial" w:hAnsi="Arial"/>
          <w:b/>
          <w:bCs/>
          <w:i/>
          <w:sz w:val="20"/>
        </w:rPr>
        <w:t xml:space="preserve"> </w:t>
      </w:r>
      <w:hyperlink r:id="rId11" w:history="1">
        <w:r w:rsidR="00D37E71" w:rsidRPr="00F67362">
          <w:rPr>
            <w:rStyle w:val="Hyperlink"/>
            <w:rFonts w:ascii="Arial" w:hAnsi="Arial"/>
            <w:b/>
            <w:bCs/>
            <w:i/>
            <w:sz w:val="20"/>
          </w:rPr>
          <w:t>Guidelines and Conditions</w:t>
        </w:r>
      </w:hyperlink>
      <w:r w:rsidR="006041F2" w:rsidRPr="00F67362">
        <w:rPr>
          <w:rFonts w:ascii="Arial" w:hAnsi="Arial"/>
          <w:b/>
          <w:bCs/>
          <w:i/>
          <w:sz w:val="20"/>
        </w:rPr>
        <w:t xml:space="preserve"> which include application instructions. </w:t>
      </w:r>
    </w:p>
    <w:p w14:paraId="0F384044" w14:textId="3A3C5248" w:rsidR="00651277" w:rsidRPr="00F67362" w:rsidRDefault="00651277" w:rsidP="00F67362">
      <w:pPr>
        <w:pStyle w:val="ListParagraph"/>
        <w:numPr>
          <w:ilvl w:val="0"/>
          <w:numId w:val="48"/>
        </w:numPr>
        <w:rPr>
          <w:rFonts w:ascii="Arial" w:hAnsi="Arial"/>
          <w:b/>
          <w:bCs/>
          <w:i/>
          <w:sz w:val="20"/>
        </w:rPr>
      </w:pPr>
      <w:r w:rsidRPr="00F67362">
        <w:rPr>
          <w:rFonts w:ascii="Arial" w:hAnsi="Arial"/>
          <w:b/>
          <w:bCs/>
          <w:i/>
          <w:sz w:val="20"/>
        </w:rPr>
        <w:t>Applicants are responsible for complying with internal deadlines</w:t>
      </w:r>
      <w:r w:rsidR="00B53C61" w:rsidRPr="00F67362">
        <w:rPr>
          <w:rFonts w:ascii="Arial" w:hAnsi="Arial"/>
          <w:b/>
          <w:bCs/>
          <w:i/>
          <w:sz w:val="20"/>
        </w:rPr>
        <w:t xml:space="preserve"> and ensuring all </w:t>
      </w:r>
      <w:r w:rsidRPr="00F67362">
        <w:rPr>
          <w:rFonts w:ascii="Arial" w:hAnsi="Arial"/>
          <w:b/>
          <w:bCs/>
          <w:i/>
          <w:sz w:val="20"/>
        </w:rPr>
        <w:t>certification</w:t>
      </w:r>
      <w:r w:rsidR="00EF67C4" w:rsidRPr="00F67362">
        <w:rPr>
          <w:rFonts w:ascii="Arial" w:hAnsi="Arial"/>
          <w:b/>
          <w:bCs/>
          <w:i/>
          <w:sz w:val="20"/>
        </w:rPr>
        <w:t>s</w:t>
      </w:r>
      <w:r w:rsidR="00B53C61" w:rsidRPr="00F67362">
        <w:rPr>
          <w:rFonts w:ascii="Arial" w:hAnsi="Arial"/>
          <w:b/>
          <w:bCs/>
          <w:i/>
          <w:sz w:val="20"/>
        </w:rPr>
        <w:t xml:space="preserve"> are complete prior to submission</w:t>
      </w:r>
      <w:r w:rsidRPr="00F67362">
        <w:rPr>
          <w:rFonts w:ascii="Arial" w:hAnsi="Arial"/>
          <w:b/>
          <w:bCs/>
          <w:i/>
          <w:sz w:val="20"/>
        </w:rPr>
        <w:t>.</w:t>
      </w:r>
    </w:p>
    <w:p w14:paraId="2B8528BB" w14:textId="4853C654" w:rsidR="008F6487" w:rsidRDefault="008F6487" w:rsidP="008F6487">
      <w:pPr>
        <w:jc w:val="both"/>
        <w:rPr>
          <w:rFonts w:ascii="Arial" w:hAnsi="Arial"/>
          <w:bCs/>
          <w:sz w:val="16"/>
          <w:szCs w:val="26"/>
        </w:rPr>
      </w:pPr>
    </w:p>
    <w:p w14:paraId="7F24B287" w14:textId="2BE65935" w:rsidR="0072010A" w:rsidRDefault="0072010A" w:rsidP="00907F5E">
      <w:pPr>
        <w:pStyle w:val="Heading2"/>
        <w:keepLines/>
        <w:numPr>
          <w:ilvl w:val="0"/>
          <w:numId w:val="46"/>
        </w:numPr>
        <w:spacing w:before="240" w:after="120"/>
        <w:ind w:left="357" w:hanging="357"/>
        <w:jc w:val="both"/>
        <w:rPr>
          <w:rFonts w:cs="Times New Roman"/>
          <w:bCs/>
          <w:color w:val="AD4900"/>
          <w:sz w:val="28"/>
          <w:szCs w:val="26"/>
        </w:rPr>
      </w:pPr>
      <w:bookmarkStart w:id="2" w:name="_Toc51150323"/>
      <w:r>
        <w:rPr>
          <w:rFonts w:cs="Times New Roman"/>
          <w:bCs/>
          <w:color w:val="AD4900"/>
          <w:sz w:val="28"/>
          <w:szCs w:val="26"/>
        </w:rPr>
        <w:t>Minimum Data Form</w:t>
      </w:r>
    </w:p>
    <w:tbl>
      <w:tblPr>
        <w:tblStyle w:val="TableGrid"/>
        <w:tblW w:w="9526" w:type="dxa"/>
        <w:tblInd w:w="108" w:type="dxa"/>
        <w:tblLook w:val="04A0" w:firstRow="1" w:lastRow="0" w:firstColumn="1" w:lastColumn="0" w:noHBand="0" w:noVBand="1"/>
      </w:tblPr>
      <w:tblGrid>
        <w:gridCol w:w="3997"/>
        <w:gridCol w:w="5529"/>
      </w:tblGrid>
      <w:tr w:rsidR="004C42F3" w:rsidRPr="002B2801" w14:paraId="63CAE682" w14:textId="77777777" w:rsidTr="00907F5E">
        <w:tc>
          <w:tcPr>
            <w:tcW w:w="2098" w:type="pct"/>
            <w:vAlign w:val="center"/>
          </w:tcPr>
          <w:p w14:paraId="3958A372" w14:textId="508C700A" w:rsidR="00852A10" w:rsidRDefault="004C42F3" w:rsidP="00A17CC3">
            <w:pPr>
              <w:spacing w:before="120" w:after="120"/>
              <w:jc w:val="both"/>
              <w:rPr>
                <w:rFonts w:ascii="Arial" w:hAnsi="Arial" w:cs="Arial"/>
                <w:sz w:val="22"/>
                <w:szCs w:val="22"/>
                <w:lang w:eastAsia="en-US"/>
              </w:rPr>
            </w:pPr>
            <w:r w:rsidRPr="004C42F3">
              <w:rPr>
                <w:rFonts w:ascii="Arial" w:hAnsi="Arial" w:cs="Arial"/>
                <w:sz w:val="22"/>
                <w:szCs w:val="22"/>
                <w:lang w:eastAsia="en-US"/>
              </w:rPr>
              <w:t>Minimum Data Form submi</w:t>
            </w:r>
            <w:r w:rsidR="00A552BF">
              <w:rPr>
                <w:rFonts w:ascii="Arial" w:hAnsi="Arial" w:cs="Arial"/>
                <w:sz w:val="22"/>
                <w:szCs w:val="22"/>
                <w:lang w:eastAsia="en-US"/>
              </w:rPr>
              <w:t>ssion</w:t>
            </w:r>
            <w:r w:rsidR="00722AB5">
              <w:rPr>
                <w:rFonts w:ascii="Arial" w:hAnsi="Arial" w:cs="Arial"/>
                <w:sz w:val="22"/>
                <w:szCs w:val="22"/>
                <w:lang w:eastAsia="en-US"/>
              </w:rPr>
              <w:t xml:space="preserve"> date</w:t>
            </w:r>
          </w:p>
          <w:p w14:paraId="3A797003" w14:textId="4676D63D" w:rsidR="004C42F3" w:rsidRPr="004C42F3" w:rsidRDefault="00852A10" w:rsidP="00A17CC3">
            <w:pPr>
              <w:spacing w:before="120" w:after="120"/>
              <w:jc w:val="both"/>
              <w:rPr>
                <w:rFonts w:ascii="Arial" w:hAnsi="Arial" w:cs="Arial"/>
                <w:sz w:val="22"/>
                <w:szCs w:val="22"/>
                <w:lang w:eastAsia="en-US"/>
              </w:rPr>
            </w:pPr>
            <w:r w:rsidRPr="00F713F6">
              <w:rPr>
                <w:rFonts w:ascii="Arial" w:hAnsi="Arial" w:cs="Arial"/>
                <w:i/>
                <w:szCs w:val="22"/>
              </w:rPr>
              <w:t>Mandatory eligibility requirement</w:t>
            </w:r>
          </w:p>
        </w:tc>
        <w:tc>
          <w:tcPr>
            <w:tcW w:w="2902" w:type="pct"/>
            <w:vAlign w:val="center"/>
          </w:tcPr>
          <w:p w14:paraId="0AB1D87D" w14:textId="77777777" w:rsidR="004C42F3" w:rsidRPr="002B2801" w:rsidRDefault="004C42F3" w:rsidP="00CB526C">
            <w:pPr>
              <w:spacing w:before="120"/>
              <w:rPr>
                <w:rFonts w:ascii="Arial" w:hAnsi="Arial" w:cs="Arial"/>
                <w:szCs w:val="24"/>
              </w:rPr>
            </w:pPr>
          </w:p>
        </w:tc>
      </w:tr>
    </w:tbl>
    <w:p w14:paraId="320E361F" w14:textId="2630ABD7" w:rsidR="00194F33" w:rsidRPr="00E43AF9" w:rsidRDefault="00194F33" w:rsidP="00E43AF9">
      <w:pPr>
        <w:jc w:val="both"/>
        <w:rPr>
          <w:rFonts w:ascii="Arial" w:hAnsi="Arial" w:cs="Arial"/>
          <w:szCs w:val="22"/>
        </w:rPr>
      </w:pPr>
    </w:p>
    <w:p w14:paraId="64F2CEB4" w14:textId="0C91B372" w:rsidR="0072010A" w:rsidRPr="00934D9D" w:rsidRDefault="00C90794" w:rsidP="00934D9D">
      <w:pPr>
        <w:pStyle w:val="BodyText3"/>
        <w:spacing w:after="120"/>
        <w:rPr>
          <w:bCs w:val="0"/>
          <w:iCs w:val="0"/>
        </w:rPr>
      </w:pPr>
      <w:r w:rsidRPr="00934D9D">
        <w:rPr>
          <w:bCs w:val="0"/>
          <w:iCs w:val="0"/>
        </w:rPr>
        <w:t xml:space="preserve">Provide details if </w:t>
      </w:r>
      <w:r w:rsidR="00194F33" w:rsidRPr="00934D9D">
        <w:rPr>
          <w:bCs w:val="0"/>
          <w:iCs w:val="0"/>
        </w:rPr>
        <w:t>any</w:t>
      </w:r>
      <w:r w:rsidRPr="00934D9D">
        <w:rPr>
          <w:bCs w:val="0"/>
          <w:iCs w:val="0"/>
        </w:rPr>
        <w:t xml:space="preserve">thing on the </w:t>
      </w:r>
      <w:r w:rsidR="007E1046" w:rsidRPr="00934D9D">
        <w:rPr>
          <w:bCs w:val="0"/>
          <w:iCs w:val="0"/>
        </w:rPr>
        <w:t>M</w:t>
      </w:r>
      <w:r w:rsidR="00217831" w:rsidRPr="00934D9D">
        <w:rPr>
          <w:bCs w:val="0"/>
          <w:iCs w:val="0"/>
        </w:rPr>
        <w:t xml:space="preserve">inimum </w:t>
      </w:r>
      <w:r w:rsidR="007E1046" w:rsidRPr="00934D9D">
        <w:rPr>
          <w:bCs w:val="0"/>
          <w:iCs w:val="0"/>
        </w:rPr>
        <w:t>D</w:t>
      </w:r>
      <w:r w:rsidR="00217831" w:rsidRPr="00934D9D">
        <w:rPr>
          <w:bCs w:val="0"/>
          <w:iCs w:val="0"/>
        </w:rPr>
        <w:t xml:space="preserve">ata </w:t>
      </w:r>
      <w:r w:rsidR="007E1046" w:rsidRPr="00934D9D">
        <w:rPr>
          <w:bCs w:val="0"/>
          <w:iCs w:val="0"/>
        </w:rPr>
        <w:t>F</w:t>
      </w:r>
      <w:r w:rsidRPr="00934D9D">
        <w:rPr>
          <w:bCs w:val="0"/>
          <w:iCs w:val="0"/>
        </w:rPr>
        <w:t xml:space="preserve">orm </w:t>
      </w:r>
      <w:r w:rsidR="00194F33" w:rsidRPr="00934D9D">
        <w:rPr>
          <w:bCs w:val="0"/>
          <w:iCs w:val="0"/>
        </w:rPr>
        <w:t>has changed</w:t>
      </w:r>
      <w:r w:rsidRPr="00934D9D">
        <w:rPr>
          <w:bCs w:val="0"/>
          <w:iCs w:val="0"/>
        </w:rPr>
        <w:t xml:space="preserve"> in th</w:t>
      </w:r>
      <w:r w:rsidR="007E1046" w:rsidRPr="00934D9D">
        <w:rPr>
          <w:bCs w:val="0"/>
          <w:iCs w:val="0"/>
        </w:rPr>
        <w:t>is</w:t>
      </w:r>
      <w:r w:rsidRPr="00934D9D">
        <w:rPr>
          <w:bCs w:val="0"/>
          <w:iCs w:val="0"/>
        </w:rPr>
        <w:t xml:space="preserve"> application.</w:t>
      </w:r>
      <w:r w:rsidR="000C1BEC" w:rsidRPr="00934D9D">
        <w:rPr>
          <w:bCs w:val="0"/>
          <w:iCs w:val="0"/>
        </w:rPr>
        <w:t xml:space="preserve"> </w:t>
      </w:r>
    </w:p>
    <w:tbl>
      <w:tblPr>
        <w:tblStyle w:val="TableGrid"/>
        <w:tblW w:w="0" w:type="auto"/>
        <w:tblInd w:w="137" w:type="dxa"/>
        <w:tblLook w:val="04A0" w:firstRow="1" w:lastRow="0" w:firstColumn="1" w:lastColumn="0" w:noHBand="0" w:noVBand="1"/>
      </w:tblPr>
      <w:tblGrid>
        <w:gridCol w:w="9492"/>
      </w:tblGrid>
      <w:tr w:rsidR="0072010A" w14:paraId="7939D54B" w14:textId="77777777" w:rsidTr="00732513">
        <w:tc>
          <w:tcPr>
            <w:tcW w:w="9492" w:type="dxa"/>
          </w:tcPr>
          <w:p w14:paraId="3DE1ECD0" w14:textId="77777777" w:rsidR="0072010A" w:rsidRPr="00FE3899" w:rsidRDefault="0072010A" w:rsidP="00732513">
            <w:pPr>
              <w:jc w:val="both"/>
              <w:rPr>
                <w:rFonts w:ascii="Arial" w:hAnsi="Arial" w:cs="Arial"/>
                <w:sz w:val="22"/>
                <w:szCs w:val="24"/>
              </w:rPr>
            </w:pPr>
          </w:p>
          <w:p w14:paraId="1F46C680" w14:textId="77777777" w:rsidR="0072010A" w:rsidRPr="006110B9" w:rsidRDefault="0072010A" w:rsidP="00732513">
            <w:pPr>
              <w:jc w:val="both"/>
              <w:rPr>
                <w:rFonts w:ascii="Arial" w:hAnsi="Arial" w:cs="Arial"/>
                <w:sz w:val="24"/>
                <w:szCs w:val="24"/>
              </w:rPr>
            </w:pPr>
          </w:p>
        </w:tc>
      </w:tr>
    </w:tbl>
    <w:p w14:paraId="1AAA6F94" w14:textId="383D90AD" w:rsidR="00C12B74" w:rsidRDefault="00A92779" w:rsidP="0082501D">
      <w:pPr>
        <w:pStyle w:val="Heading2"/>
        <w:keepLines/>
        <w:numPr>
          <w:ilvl w:val="0"/>
          <w:numId w:val="46"/>
        </w:numPr>
        <w:spacing w:before="240" w:after="60"/>
        <w:jc w:val="both"/>
        <w:rPr>
          <w:rFonts w:cs="Times New Roman"/>
          <w:bCs/>
          <w:color w:val="AD4900"/>
          <w:sz w:val="28"/>
          <w:szCs w:val="26"/>
        </w:rPr>
      </w:pPr>
      <w:r w:rsidRPr="00D3745E">
        <w:rPr>
          <w:rFonts w:cs="Times New Roman"/>
          <w:color w:val="AD4900"/>
          <w:sz w:val="28"/>
          <w:szCs w:val="26"/>
        </w:rPr>
        <w:t>Activity</w:t>
      </w:r>
      <w:r w:rsidR="00A52062">
        <w:rPr>
          <w:rFonts w:cs="Times New Roman"/>
          <w:bCs/>
          <w:color w:val="AD4900"/>
          <w:sz w:val="28"/>
          <w:szCs w:val="26"/>
        </w:rPr>
        <w:t xml:space="preserve"> </w:t>
      </w:r>
      <w:r w:rsidR="00EF0859">
        <w:rPr>
          <w:rFonts w:cs="Times New Roman"/>
          <w:bCs/>
          <w:color w:val="AD4900"/>
          <w:sz w:val="28"/>
          <w:szCs w:val="26"/>
        </w:rPr>
        <w:t>t</w:t>
      </w:r>
      <w:r w:rsidR="00C12B74">
        <w:rPr>
          <w:rFonts w:cs="Times New Roman"/>
          <w:bCs/>
          <w:color w:val="AD4900"/>
          <w:sz w:val="28"/>
          <w:szCs w:val="26"/>
        </w:rPr>
        <w:t>itle</w:t>
      </w:r>
    </w:p>
    <w:p w14:paraId="151478C6" w14:textId="69341388" w:rsidR="00F713F6" w:rsidRPr="00FE0B3D" w:rsidRDefault="00F713F6" w:rsidP="00F713F6">
      <w:pPr>
        <w:pStyle w:val="BodyText3"/>
        <w:spacing w:after="120"/>
        <w:rPr>
          <w:bCs w:val="0"/>
          <w:iCs w:val="0"/>
        </w:rPr>
      </w:pPr>
      <w:r w:rsidRPr="00FE0B3D">
        <w:rPr>
          <w:bCs w:val="0"/>
          <w:iCs w:val="0"/>
        </w:rPr>
        <w:t xml:space="preserve">The MRAS application should have the same title as the planned application to the national or internationally grant funding program (External Program). </w:t>
      </w:r>
    </w:p>
    <w:tbl>
      <w:tblPr>
        <w:tblStyle w:val="TableGrid"/>
        <w:tblW w:w="0" w:type="auto"/>
        <w:tblInd w:w="137" w:type="dxa"/>
        <w:tblLook w:val="04A0" w:firstRow="1" w:lastRow="0" w:firstColumn="1" w:lastColumn="0" w:noHBand="0" w:noVBand="1"/>
      </w:tblPr>
      <w:tblGrid>
        <w:gridCol w:w="9492"/>
      </w:tblGrid>
      <w:tr w:rsidR="00FB18B2" w:rsidRPr="00FE0B3D" w14:paraId="0304B2E6" w14:textId="77777777" w:rsidTr="00167EFF">
        <w:tc>
          <w:tcPr>
            <w:tcW w:w="9492" w:type="dxa"/>
          </w:tcPr>
          <w:p w14:paraId="22D8506F" w14:textId="77777777" w:rsidR="00FB18B2" w:rsidRPr="00FE0B3D" w:rsidRDefault="00FB18B2" w:rsidP="00C12B74">
            <w:pPr>
              <w:jc w:val="both"/>
              <w:rPr>
                <w:rFonts w:ascii="Arial" w:hAnsi="Arial" w:cs="Arial"/>
                <w:sz w:val="22"/>
                <w:szCs w:val="24"/>
              </w:rPr>
            </w:pPr>
          </w:p>
          <w:p w14:paraId="4FA4DED0" w14:textId="43655E1D" w:rsidR="00857749" w:rsidRPr="00FE0B3D" w:rsidRDefault="00857749" w:rsidP="00C12B74">
            <w:pPr>
              <w:jc w:val="both"/>
              <w:rPr>
                <w:rFonts w:ascii="Arial" w:hAnsi="Arial" w:cs="Arial"/>
                <w:sz w:val="24"/>
                <w:szCs w:val="24"/>
              </w:rPr>
            </w:pPr>
          </w:p>
        </w:tc>
      </w:tr>
    </w:tbl>
    <w:p w14:paraId="302F85E8" w14:textId="64B53CFF" w:rsidR="004C1F8E" w:rsidRPr="00FE0B3D" w:rsidRDefault="00A92779" w:rsidP="0082501D">
      <w:pPr>
        <w:pStyle w:val="Heading2"/>
        <w:keepLines/>
        <w:numPr>
          <w:ilvl w:val="0"/>
          <w:numId w:val="46"/>
        </w:numPr>
        <w:spacing w:before="240" w:after="60"/>
        <w:jc w:val="both"/>
        <w:rPr>
          <w:rFonts w:cs="Times New Roman"/>
          <w:bCs/>
          <w:caps/>
          <w:color w:val="AD4900"/>
          <w:sz w:val="28"/>
          <w:szCs w:val="26"/>
        </w:rPr>
      </w:pPr>
      <w:r w:rsidRPr="00FE0B3D">
        <w:rPr>
          <w:rFonts w:cs="Times New Roman"/>
          <w:color w:val="AD4900"/>
          <w:sz w:val="28"/>
          <w:szCs w:val="26"/>
        </w:rPr>
        <w:t>Activity</w:t>
      </w:r>
      <w:r w:rsidR="00907B79" w:rsidRPr="00FE0B3D">
        <w:rPr>
          <w:rFonts w:cs="Times New Roman"/>
          <w:bCs/>
          <w:color w:val="AD4900"/>
          <w:sz w:val="28"/>
          <w:szCs w:val="26"/>
        </w:rPr>
        <w:t xml:space="preserve"> </w:t>
      </w:r>
      <w:r w:rsidR="00EF0859" w:rsidRPr="00FE0B3D">
        <w:rPr>
          <w:rFonts w:cs="Times New Roman"/>
          <w:bCs/>
          <w:color w:val="AD4900"/>
          <w:sz w:val="28"/>
          <w:szCs w:val="26"/>
        </w:rPr>
        <w:t>s</w:t>
      </w:r>
      <w:r w:rsidR="004C1F8E" w:rsidRPr="00FE0B3D">
        <w:rPr>
          <w:rFonts w:cs="Times New Roman"/>
          <w:bCs/>
          <w:color w:val="AD4900"/>
          <w:sz w:val="28"/>
          <w:szCs w:val="26"/>
        </w:rPr>
        <w:t>ummary</w:t>
      </w:r>
    </w:p>
    <w:p w14:paraId="083810C8" w14:textId="5455884A" w:rsidR="00D5187C" w:rsidRDefault="00E30A64" w:rsidP="00212559">
      <w:pPr>
        <w:spacing w:before="120"/>
        <w:jc w:val="both"/>
        <w:rPr>
          <w:rFonts w:ascii="Arial" w:hAnsi="Arial" w:cs="Arial"/>
          <w:szCs w:val="22"/>
        </w:rPr>
      </w:pPr>
      <w:r w:rsidRPr="00FE0B3D">
        <w:rPr>
          <w:rFonts w:ascii="Arial" w:hAnsi="Arial" w:cs="Arial"/>
          <w:szCs w:val="22"/>
        </w:rPr>
        <w:t>Provide</w:t>
      </w:r>
      <w:r w:rsidR="00512B2F" w:rsidRPr="00FE0B3D">
        <w:rPr>
          <w:rFonts w:ascii="Arial" w:hAnsi="Arial" w:cs="Arial"/>
          <w:szCs w:val="22"/>
        </w:rPr>
        <w:t xml:space="preserve"> a </w:t>
      </w:r>
      <w:r w:rsidR="004E6ADE" w:rsidRPr="00FE0B3D">
        <w:rPr>
          <w:rFonts w:ascii="Arial" w:hAnsi="Arial" w:cs="Arial"/>
          <w:szCs w:val="22"/>
        </w:rPr>
        <w:t xml:space="preserve">plain language </w:t>
      </w:r>
      <w:r w:rsidR="00512B2F" w:rsidRPr="00FE0B3D">
        <w:rPr>
          <w:rFonts w:ascii="Arial" w:hAnsi="Arial" w:cs="Arial"/>
          <w:szCs w:val="22"/>
        </w:rPr>
        <w:t xml:space="preserve">summary of the </w:t>
      </w:r>
      <w:r w:rsidR="00D1310B" w:rsidRPr="00FE0B3D">
        <w:rPr>
          <w:rFonts w:ascii="Arial" w:hAnsi="Arial" w:cs="Arial"/>
          <w:szCs w:val="22"/>
        </w:rPr>
        <w:t>propos</w:t>
      </w:r>
      <w:r w:rsidR="00907B79" w:rsidRPr="00FE0B3D">
        <w:rPr>
          <w:rFonts w:ascii="Arial" w:hAnsi="Arial" w:cs="Arial"/>
          <w:szCs w:val="22"/>
        </w:rPr>
        <w:t>al</w:t>
      </w:r>
      <w:r w:rsidR="00512B2F" w:rsidRPr="00FE0B3D">
        <w:rPr>
          <w:rFonts w:ascii="Arial" w:hAnsi="Arial" w:cs="Arial"/>
          <w:szCs w:val="22"/>
        </w:rPr>
        <w:t xml:space="preserve">, </w:t>
      </w:r>
      <w:r w:rsidR="00D1310B" w:rsidRPr="00FE0B3D">
        <w:rPr>
          <w:rFonts w:ascii="Arial" w:hAnsi="Arial" w:cs="Arial"/>
          <w:szCs w:val="22"/>
        </w:rPr>
        <w:t xml:space="preserve">including </w:t>
      </w:r>
      <w:r w:rsidR="00512B2F" w:rsidRPr="00FE0B3D">
        <w:rPr>
          <w:rFonts w:ascii="Arial" w:hAnsi="Arial" w:cs="Arial"/>
          <w:szCs w:val="22"/>
        </w:rPr>
        <w:t xml:space="preserve">the aims, objectives, </w:t>
      </w:r>
      <w:r w:rsidR="00D02C1F" w:rsidRPr="00FE0B3D">
        <w:rPr>
          <w:rFonts w:ascii="Arial" w:hAnsi="Arial" w:cs="Arial"/>
          <w:szCs w:val="22"/>
        </w:rPr>
        <w:t xml:space="preserve">significance and </w:t>
      </w:r>
      <w:r w:rsidR="005A5120" w:rsidRPr="00FE0B3D">
        <w:rPr>
          <w:rFonts w:ascii="Arial" w:hAnsi="Arial" w:cs="Arial"/>
          <w:szCs w:val="22"/>
        </w:rPr>
        <w:t>expected</w:t>
      </w:r>
      <w:r w:rsidR="00512B2F" w:rsidRPr="00FE0B3D">
        <w:rPr>
          <w:rFonts w:ascii="Arial" w:hAnsi="Arial" w:cs="Arial"/>
          <w:szCs w:val="22"/>
        </w:rPr>
        <w:t xml:space="preserve"> benefits </w:t>
      </w:r>
      <w:r w:rsidR="00010A44" w:rsidRPr="00FE0B3D">
        <w:rPr>
          <w:rFonts w:ascii="Arial" w:hAnsi="Arial" w:cs="Arial"/>
          <w:szCs w:val="22"/>
        </w:rPr>
        <w:t>to</w:t>
      </w:r>
      <w:r w:rsidRPr="00FE0B3D">
        <w:rPr>
          <w:rFonts w:ascii="Arial" w:hAnsi="Arial" w:cs="Arial"/>
          <w:szCs w:val="22"/>
        </w:rPr>
        <w:t xml:space="preserve"> the </w:t>
      </w:r>
      <w:r w:rsidR="00625DD1" w:rsidRPr="00FE0B3D">
        <w:rPr>
          <w:rFonts w:ascii="Arial" w:hAnsi="Arial" w:cs="Arial"/>
          <w:szCs w:val="22"/>
        </w:rPr>
        <w:t>WA</w:t>
      </w:r>
      <w:r w:rsidRPr="00FE0B3D">
        <w:rPr>
          <w:rFonts w:ascii="Arial" w:hAnsi="Arial" w:cs="Arial"/>
          <w:szCs w:val="22"/>
        </w:rPr>
        <w:t xml:space="preserve"> </w:t>
      </w:r>
      <w:r w:rsidR="00F713F6" w:rsidRPr="00FE0B3D">
        <w:rPr>
          <w:rFonts w:ascii="Arial" w:hAnsi="Arial" w:cs="Arial"/>
          <w:szCs w:val="22"/>
        </w:rPr>
        <w:t>community</w:t>
      </w:r>
      <w:r w:rsidR="00512B2F" w:rsidRPr="00FE0B3D">
        <w:rPr>
          <w:rFonts w:ascii="Arial" w:hAnsi="Arial" w:cs="Arial"/>
          <w:szCs w:val="22"/>
        </w:rPr>
        <w:t xml:space="preserve">. </w:t>
      </w:r>
      <w:r w:rsidR="00FE3899" w:rsidRPr="00FE0B3D">
        <w:rPr>
          <w:rFonts w:ascii="Arial" w:hAnsi="Arial" w:cs="Arial"/>
          <w:szCs w:val="22"/>
        </w:rPr>
        <w:t>This summary may be used for publicity purposes.</w:t>
      </w:r>
    </w:p>
    <w:p w14:paraId="5E145563" w14:textId="77777777" w:rsidR="00FE3899" w:rsidRPr="00FE3899" w:rsidRDefault="00FE3899" w:rsidP="00D5187C">
      <w:pPr>
        <w:jc w:val="both"/>
        <w:rPr>
          <w:rFonts w:ascii="Arial" w:hAnsi="Arial" w:cs="Arial"/>
          <w:i/>
          <w:sz w:val="12"/>
          <w:szCs w:val="22"/>
        </w:rPr>
      </w:pPr>
    </w:p>
    <w:p w14:paraId="7A1D6401" w14:textId="5E41EAFB" w:rsidR="004C1F8E" w:rsidRDefault="00DE2C09" w:rsidP="00800246">
      <w:pPr>
        <w:jc w:val="both"/>
        <w:rPr>
          <w:rFonts w:ascii="Arial" w:hAnsi="Arial" w:cs="Arial"/>
          <w:szCs w:val="22"/>
        </w:rPr>
      </w:pPr>
      <w:r w:rsidRPr="00AF0331">
        <w:rPr>
          <w:rFonts w:ascii="Arial" w:hAnsi="Arial" w:cs="Arial"/>
          <w:i/>
          <w:szCs w:val="22"/>
        </w:rPr>
        <w:t>[Maximum 2</w:t>
      </w:r>
      <w:r w:rsidR="00D81E8C">
        <w:rPr>
          <w:rFonts w:ascii="Arial" w:hAnsi="Arial" w:cs="Arial"/>
          <w:i/>
          <w:szCs w:val="22"/>
        </w:rPr>
        <w:t>5</w:t>
      </w:r>
      <w:r w:rsidRPr="00AF0331">
        <w:rPr>
          <w:rFonts w:ascii="Arial" w:hAnsi="Arial" w:cs="Arial"/>
          <w:i/>
          <w:szCs w:val="22"/>
        </w:rPr>
        <w:t>0 words]</w:t>
      </w:r>
    </w:p>
    <w:p w14:paraId="5C5B929F" w14:textId="77777777" w:rsidR="002B77C9" w:rsidRPr="002B77C9" w:rsidRDefault="002B77C9" w:rsidP="00800246">
      <w:pPr>
        <w:jc w:val="both"/>
        <w:rPr>
          <w:rFonts w:ascii="Arial" w:hAnsi="Arial" w:cs="Arial"/>
          <w:sz w:val="12"/>
          <w:szCs w:val="22"/>
        </w:rPr>
      </w:pPr>
    </w:p>
    <w:tbl>
      <w:tblPr>
        <w:tblStyle w:val="TableGrid"/>
        <w:tblW w:w="0" w:type="auto"/>
        <w:tblInd w:w="137" w:type="dxa"/>
        <w:tblLook w:val="04A0" w:firstRow="1" w:lastRow="0" w:firstColumn="1" w:lastColumn="0" w:noHBand="0" w:noVBand="1"/>
      </w:tblPr>
      <w:tblGrid>
        <w:gridCol w:w="9492"/>
      </w:tblGrid>
      <w:tr w:rsidR="004C1F8E" w14:paraId="3DC682F6" w14:textId="77777777" w:rsidTr="00167EFF">
        <w:tc>
          <w:tcPr>
            <w:tcW w:w="9492" w:type="dxa"/>
          </w:tcPr>
          <w:p w14:paraId="7FF3E4B3" w14:textId="4A999B77" w:rsidR="007D5077" w:rsidRDefault="007D5077" w:rsidP="004C1F8E">
            <w:pPr>
              <w:rPr>
                <w:rFonts w:asciiTheme="minorHAnsi" w:hAnsiTheme="minorHAnsi" w:cstheme="minorHAnsi"/>
                <w:sz w:val="22"/>
                <w:szCs w:val="22"/>
              </w:rPr>
            </w:pPr>
          </w:p>
          <w:p w14:paraId="01EE0890" w14:textId="23CB381B" w:rsidR="007D5077" w:rsidRDefault="007D5077" w:rsidP="004C1F8E">
            <w:pPr>
              <w:rPr>
                <w:rFonts w:asciiTheme="minorHAnsi" w:hAnsiTheme="minorHAnsi" w:cstheme="minorHAnsi"/>
                <w:sz w:val="22"/>
                <w:szCs w:val="22"/>
              </w:rPr>
            </w:pPr>
          </w:p>
          <w:p w14:paraId="46343BB4" w14:textId="5CE33557" w:rsidR="007D5077" w:rsidRDefault="007D5077" w:rsidP="004C1F8E">
            <w:pPr>
              <w:rPr>
                <w:rFonts w:asciiTheme="minorHAnsi" w:hAnsiTheme="minorHAnsi" w:cstheme="minorHAnsi"/>
                <w:sz w:val="22"/>
                <w:szCs w:val="22"/>
              </w:rPr>
            </w:pPr>
          </w:p>
          <w:p w14:paraId="1382395A" w14:textId="05DEF702" w:rsidR="007D5077" w:rsidRDefault="007D5077" w:rsidP="004C1F8E">
            <w:pPr>
              <w:rPr>
                <w:rFonts w:asciiTheme="minorHAnsi" w:hAnsiTheme="minorHAnsi" w:cstheme="minorHAnsi"/>
                <w:sz w:val="22"/>
                <w:szCs w:val="22"/>
              </w:rPr>
            </w:pPr>
          </w:p>
          <w:p w14:paraId="55B6BBE0" w14:textId="77777777" w:rsidR="007D5077" w:rsidRPr="00816380" w:rsidRDefault="007D5077" w:rsidP="004C1F8E">
            <w:pPr>
              <w:rPr>
                <w:rFonts w:asciiTheme="minorHAnsi" w:hAnsiTheme="minorHAnsi" w:cstheme="minorHAnsi"/>
                <w:sz w:val="22"/>
                <w:szCs w:val="22"/>
              </w:rPr>
            </w:pPr>
          </w:p>
          <w:p w14:paraId="73347056" w14:textId="644E5313" w:rsidR="003D7EA0" w:rsidRPr="00816380" w:rsidRDefault="003D7EA0" w:rsidP="004C1F8E">
            <w:pPr>
              <w:rPr>
                <w:rFonts w:asciiTheme="minorHAnsi" w:hAnsiTheme="minorHAnsi" w:cstheme="minorHAnsi"/>
                <w:sz w:val="22"/>
                <w:szCs w:val="22"/>
              </w:rPr>
            </w:pPr>
          </w:p>
        </w:tc>
      </w:tr>
    </w:tbl>
    <w:bookmarkEnd w:id="2"/>
    <w:p w14:paraId="06E8ABE0" w14:textId="77777777" w:rsidR="00F713F6" w:rsidRDefault="00F713F6" w:rsidP="00F713F6">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MRAS application f</w:t>
      </w:r>
      <w:r w:rsidRPr="007F1E88">
        <w:rPr>
          <w:rFonts w:cs="Times New Roman"/>
          <w:bCs/>
          <w:color w:val="AD4900"/>
          <w:sz w:val="28"/>
          <w:szCs w:val="26"/>
        </w:rPr>
        <w:t>unding</w:t>
      </w:r>
      <w:r>
        <w:rPr>
          <w:rFonts w:cs="Times New Roman"/>
          <w:bCs/>
          <w:color w:val="AD4900"/>
          <w:sz w:val="28"/>
          <w:szCs w:val="26"/>
        </w:rPr>
        <w:t xml:space="preserve"> request summary</w:t>
      </w:r>
    </w:p>
    <w:p w14:paraId="27166DE5" w14:textId="77777777" w:rsidR="00F713F6" w:rsidRDefault="00F713F6" w:rsidP="00F713F6">
      <w:pPr>
        <w:pStyle w:val="BodyText3"/>
        <w:spacing w:after="120"/>
        <w:rPr>
          <w:rFonts w:asciiTheme="minorHAnsi" w:hAnsiTheme="minorHAnsi" w:cstheme="minorHAnsi"/>
          <w:bCs w:val="0"/>
          <w:iCs w:val="0"/>
          <w:szCs w:val="20"/>
        </w:rPr>
      </w:pPr>
      <w:r w:rsidRPr="00934D9D">
        <w:rPr>
          <w:rFonts w:asciiTheme="minorHAnsi" w:hAnsiTheme="minorHAnsi" w:cstheme="minorHAnsi"/>
          <w:bCs w:val="0"/>
          <w:iCs w:val="0"/>
          <w:szCs w:val="20"/>
        </w:rPr>
        <w:t>All amounts must be excluding GST.</w:t>
      </w:r>
    </w:p>
    <w:tbl>
      <w:tblPr>
        <w:tblStyle w:val="TableGrid"/>
        <w:tblW w:w="9526" w:type="dxa"/>
        <w:tblInd w:w="108" w:type="dxa"/>
        <w:tblLook w:val="04A0" w:firstRow="1" w:lastRow="0" w:firstColumn="1" w:lastColumn="0" w:noHBand="0" w:noVBand="1"/>
      </w:tblPr>
      <w:tblGrid>
        <w:gridCol w:w="6550"/>
        <w:gridCol w:w="41"/>
        <w:gridCol w:w="2935"/>
      </w:tblGrid>
      <w:tr w:rsidR="00F713F6" w14:paraId="1C1D834A" w14:textId="77777777" w:rsidTr="0043690A">
        <w:tc>
          <w:tcPr>
            <w:tcW w:w="6591" w:type="dxa"/>
            <w:gridSpan w:val="2"/>
          </w:tcPr>
          <w:p w14:paraId="2282A28A" w14:textId="2EF51909" w:rsidR="00F713F6" w:rsidRDefault="00F713F6" w:rsidP="0043690A">
            <w:pPr>
              <w:pStyle w:val="BodyText2"/>
              <w:spacing w:before="120" w:after="120"/>
              <w:rPr>
                <w:rFonts w:ascii="Arial" w:hAnsi="Arial" w:cs="Arial"/>
                <w:b w:val="0"/>
                <w:sz w:val="22"/>
                <w:szCs w:val="22"/>
              </w:rPr>
            </w:pPr>
            <w:r>
              <w:rPr>
                <w:rFonts w:ascii="Arial" w:hAnsi="Arial" w:cs="Arial"/>
                <w:b w:val="0"/>
                <w:sz w:val="22"/>
                <w:szCs w:val="22"/>
              </w:rPr>
              <w:t xml:space="preserve">A. </w:t>
            </w:r>
            <w:r w:rsidRPr="00111F93">
              <w:rPr>
                <w:rFonts w:ascii="Arial" w:hAnsi="Arial" w:cs="Arial"/>
                <w:b w:val="0"/>
                <w:sz w:val="22"/>
                <w:szCs w:val="22"/>
              </w:rPr>
              <w:t xml:space="preserve">MRAS cash contribution request </w:t>
            </w:r>
          </w:p>
          <w:p w14:paraId="0BCE445E" w14:textId="03217250" w:rsidR="0038005C" w:rsidRPr="00BC25F5" w:rsidRDefault="0038005C" w:rsidP="00BC25F5">
            <w:pPr>
              <w:rPr>
                <w:b/>
              </w:rPr>
            </w:pPr>
          </w:p>
          <w:p w14:paraId="352B2853" w14:textId="77777777" w:rsidR="0038005C" w:rsidRPr="00BC25F5" w:rsidRDefault="0038005C" w:rsidP="00BC25F5">
            <w:pPr>
              <w:rPr>
                <w:b/>
              </w:rPr>
            </w:pPr>
          </w:p>
          <w:p w14:paraId="08A25264" w14:textId="285FA923" w:rsidR="00F713F6" w:rsidRPr="0051098C" w:rsidRDefault="0057036A" w:rsidP="0043690A">
            <w:pPr>
              <w:pStyle w:val="BodyText2"/>
              <w:spacing w:before="120" w:after="120"/>
              <w:rPr>
                <w:rFonts w:asciiTheme="majorHAnsi" w:hAnsiTheme="majorHAnsi" w:cstheme="majorHAnsi"/>
                <w:b w:val="0"/>
                <w:sz w:val="22"/>
                <w:szCs w:val="22"/>
              </w:rPr>
            </w:pPr>
            <w:r>
              <w:rPr>
                <w:rFonts w:ascii="Arial" w:hAnsi="Arial" w:cs="Arial"/>
                <w:b w:val="0"/>
                <w:i/>
                <w:szCs w:val="22"/>
              </w:rPr>
              <w:t>Over</w:t>
            </w:r>
            <w:r w:rsidR="00F713F6" w:rsidRPr="00111F93">
              <w:rPr>
                <w:rFonts w:ascii="Arial" w:hAnsi="Arial" w:cs="Arial"/>
                <w:b w:val="0"/>
                <w:i/>
                <w:szCs w:val="22"/>
              </w:rPr>
              <w:t xml:space="preserve"> $1,000,000</w:t>
            </w:r>
          </w:p>
        </w:tc>
        <w:tc>
          <w:tcPr>
            <w:tcW w:w="2935" w:type="dxa"/>
          </w:tcPr>
          <w:p w14:paraId="563F7A07" w14:textId="77777777" w:rsidR="00F713F6" w:rsidRDefault="00F713F6" w:rsidP="0043690A">
            <w:pPr>
              <w:pStyle w:val="BodyText2"/>
              <w:spacing w:before="120"/>
              <w:jc w:val="both"/>
              <w:rPr>
                <w:rFonts w:asciiTheme="minorHAnsi" w:hAnsiTheme="minorHAnsi" w:cstheme="minorHAnsi"/>
                <w:b w:val="0"/>
                <w:bCs/>
                <w:sz w:val="22"/>
                <w:szCs w:val="22"/>
              </w:rPr>
            </w:pPr>
          </w:p>
          <w:p w14:paraId="5C39451E" w14:textId="77777777" w:rsidR="00F713F6" w:rsidRDefault="00F713F6" w:rsidP="0043690A">
            <w:pPr>
              <w:pStyle w:val="BodyText2"/>
              <w:spacing w:before="120"/>
              <w:jc w:val="both"/>
              <w:rPr>
                <w:rFonts w:asciiTheme="minorHAnsi" w:hAnsiTheme="minorHAnsi" w:cstheme="minorHAnsi"/>
                <w:b w:val="0"/>
                <w:bCs/>
                <w:sz w:val="22"/>
                <w:szCs w:val="22"/>
              </w:rPr>
            </w:pPr>
            <w:r>
              <w:rPr>
                <w:rFonts w:asciiTheme="minorHAnsi" w:hAnsiTheme="minorHAnsi" w:cstheme="minorHAnsi"/>
                <w:b w:val="0"/>
                <w:bCs/>
                <w:sz w:val="22"/>
                <w:szCs w:val="22"/>
              </w:rPr>
              <w:lastRenderedPageBreak/>
              <w:t>$</w:t>
            </w:r>
          </w:p>
        </w:tc>
      </w:tr>
      <w:tr w:rsidR="00F713F6" w:rsidRPr="001B0C0F" w14:paraId="44C9C96F" w14:textId="77777777" w:rsidTr="0043690A">
        <w:tc>
          <w:tcPr>
            <w:tcW w:w="6591" w:type="dxa"/>
            <w:gridSpan w:val="2"/>
          </w:tcPr>
          <w:p w14:paraId="33427D3C" w14:textId="53BAB03B" w:rsidR="0024027A" w:rsidRPr="00873C43" w:rsidRDefault="00F713F6" w:rsidP="0043690A">
            <w:pPr>
              <w:pStyle w:val="BodyText2"/>
              <w:spacing w:before="120" w:after="120"/>
              <w:rPr>
                <w:rFonts w:asciiTheme="majorHAnsi" w:hAnsiTheme="majorHAnsi" w:cstheme="majorHAnsi"/>
                <w:b w:val="0"/>
                <w:i/>
                <w:iCs/>
                <w:sz w:val="22"/>
                <w:szCs w:val="22"/>
              </w:rPr>
            </w:pPr>
            <w:r>
              <w:rPr>
                <w:rFonts w:ascii="Arial" w:hAnsi="Arial" w:cs="Arial"/>
                <w:b w:val="0"/>
                <w:sz w:val="22"/>
                <w:szCs w:val="22"/>
              </w:rPr>
              <w:lastRenderedPageBreak/>
              <w:t>B. O</w:t>
            </w:r>
            <w:r w:rsidRPr="00111F93">
              <w:rPr>
                <w:rFonts w:ascii="Arial" w:hAnsi="Arial" w:cs="Arial"/>
                <w:b w:val="0"/>
                <w:sz w:val="22"/>
                <w:szCs w:val="22"/>
              </w:rPr>
              <w:t>ther partner cash contribution</w:t>
            </w:r>
            <w:r>
              <w:rPr>
                <w:rFonts w:ascii="Arial" w:hAnsi="Arial" w:cs="Arial"/>
                <w:b w:val="0"/>
                <w:sz w:val="22"/>
                <w:szCs w:val="22"/>
              </w:rPr>
              <w:t>s included in the External Program application</w:t>
            </w:r>
          </w:p>
        </w:tc>
        <w:tc>
          <w:tcPr>
            <w:tcW w:w="2935" w:type="dxa"/>
          </w:tcPr>
          <w:p w14:paraId="18CB27FD" w14:textId="77777777" w:rsidR="00F713F6" w:rsidRPr="001B0C0F" w:rsidRDefault="00F713F6" w:rsidP="0043690A">
            <w:pPr>
              <w:pStyle w:val="BodyText2"/>
              <w:spacing w:before="120" w:after="120"/>
              <w:jc w:val="both"/>
              <w:rPr>
                <w:rFonts w:asciiTheme="minorHAnsi" w:hAnsiTheme="minorHAnsi" w:cstheme="minorHAnsi"/>
                <w:sz w:val="22"/>
                <w:szCs w:val="22"/>
              </w:rPr>
            </w:pPr>
            <w:r w:rsidRPr="00873C43">
              <w:rPr>
                <w:rFonts w:asciiTheme="minorHAnsi" w:hAnsiTheme="minorHAnsi" w:cstheme="minorHAnsi"/>
                <w:b w:val="0"/>
                <w:bCs/>
                <w:sz w:val="22"/>
                <w:szCs w:val="22"/>
              </w:rPr>
              <w:t>$</w:t>
            </w:r>
          </w:p>
        </w:tc>
      </w:tr>
      <w:tr w:rsidR="00F713F6" w14:paraId="4E70E05F" w14:textId="77777777" w:rsidTr="0043690A">
        <w:tc>
          <w:tcPr>
            <w:tcW w:w="6591" w:type="dxa"/>
            <w:gridSpan w:val="2"/>
          </w:tcPr>
          <w:p w14:paraId="0C418DD4" w14:textId="77777777" w:rsidR="00F713F6" w:rsidRPr="00111F93" w:rsidRDefault="00F713F6" w:rsidP="0043690A">
            <w:pPr>
              <w:pStyle w:val="BodyText2"/>
              <w:spacing w:before="120" w:after="120"/>
              <w:rPr>
                <w:rFonts w:ascii="Arial" w:hAnsi="Arial" w:cs="Arial"/>
                <w:b w:val="0"/>
                <w:sz w:val="22"/>
                <w:szCs w:val="22"/>
              </w:rPr>
            </w:pPr>
            <w:r>
              <w:rPr>
                <w:rFonts w:ascii="Arial" w:hAnsi="Arial" w:cs="Arial"/>
                <w:b w:val="0"/>
                <w:sz w:val="22"/>
                <w:szCs w:val="22"/>
              </w:rPr>
              <w:t>C. Funding requested from the External Program funder</w:t>
            </w:r>
          </w:p>
        </w:tc>
        <w:tc>
          <w:tcPr>
            <w:tcW w:w="2935" w:type="dxa"/>
          </w:tcPr>
          <w:p w14:paraId="49EAC413" w14:textId="77777777" w:rsidR="00F713F6" w:rsidRDefault="00F713F6" w:rsidP="0043690A">
            <w:pPr>
              <w:pStyle w:val="BodyText2"/>
              <w:spacing w:before="120" w:after="120"/>
              <w:jc w:val="both"/>
              <w:rPr>
                <w:rFonts w:asciiTheme="minorHAnsi" w:hAnsiTheme="minorHAnsi" w:cstheme="minorHAnsi"/>
                <w:b w:val="0"/>
                <w:bCs/>
                <w:sz w:val="22"/>
                <w:szCs w:val="22"/>
              </w:rPr>
            </w:pPr>
            <w:r>
              <w:rPr>
                <w:rFonts w:asciiTheme="minorHAnsi" w:hAnsiTheme="minorHAnsi" w:cstheme="minorHAnsi"/>
                <w:b w:val="0"/>
                <w:bCs/>
                <w:sz w:val="22"/>
                <w:szCs w:val="22"/>
              </w:rPr>
              <w:t>$</w:t>
            </w:r>
          </w:p>
        </w:tc>
      </w:tr>
      <w:tr w:rsidR="00F713F6" w:rsidRPr="002B2801" w14:paraId="0734D55A" w14:textId="77777777" w:rsidTr="0043690A">
        <w:trPr>
          <w:trHeight w:val="454"/>
        </w:trPr>
        <w:tc>
          <w:tcPr>
            <w:tcW w:w="9526" w:type="dxa"/>
            <w:gridSpan w:val="3"/>
            <w:shd w:val="clear" w:color="auto" w:fill="F2F2F2" w:themeFill="background1" w:themeFillShade="F2"/>
          </w:tcPr>
          <w:p w14:paraId="5B5C83B0" w14:textId="77777777" w:rsidR="00F713F6" w:rsidRPr="00BF437D" w:rsidRDefault="00F713F6" w:rsidP="0043690A">
            <w:pPr>
              <w:spacing w:before="120"/>
              <w:jc w:val="both"/>
              <w:rPr>
                <w:rFonts w:ascii="Arial" w:hAnsi="Arial" w:cs="Arial"/>
                <w:sz w:val="22"/>
                <w:szCs w:val="22"/>
              </w:rPr>
            </w:pPr>
            <w:r w:rsidRPr="00DA6729">
              <w:rPr>
                <w:rFonts w:ascii="Arial" w:hAnsi="Arial" w:cs="Arial"/>
                <w:szCs w:val="24"/>
              </w:rPr>
              <w:t>Eligibility</w:t>
            </w:r>
          </w:p>
        </w:tc>
      </w:tr>
      <w:tr w:rsidR="00F713F6" w:rsidRPr="002B2801" w14:paraId="7B2623AB" w14:textId="77777777" w:rsidTr="0043690A">
        <w:tc>
          <w:tcPr>
            <w:tcW w:w="6550" w:type="dxa"/>
          </w:tcPr>
          <w:p w14:paraId="10E98C14" w14:textId="77777777" w:rsidR="00F713F6" w:rsidRPr="002B2801" w:rsidRDefault="00F713F6" w:rsidP="0043690A">
            <w:pPr>
              <w:spacing w:before="120" w:after="120"/>
              <w:rPr>
                <w:rFonts w:ascii="Arial" w:hAnsi="Arial" w:cs="Arial"/>
                <w:bCs/>
                <w:szCs w:val="22"/>
              </w:rPr>
            </w:pPr>
            <w:r>
              <w:rPr>
                <w:rFonts w:ascii="Arial" w:hAnsi="Arial" w:cs="Arial"/>
                <w:bCs/>
                <w:sz w:val="22"/>
                <w:szCs w:val="24"/>
              </w:rPr>
              <w:t xml:space="preserve">Other </w:t>
            </w:r>
            <w:r w:rsidRPr="00DD0E8A">
              <w:rPr>
                <w:rFonts w:ascii="Arial" w:hAnsi="Arial" w:cs="Arial"/>
                <w:bCs/>
                <w:sz w:val="22"/>
                <w:szCs w:val="24"/>
              </w:rPr>
              <w:t>partner cash contribution</w:t>
            </w:r>
            <w:r>
              <w:rPr>
                <w:rFonts w:ascii="Arial" w:hAnsi="Arial" w:cs="Arial"/>
                <w:bCs/>
                <w:sz w:val="22"/>
                <w:szCs w:val="24"/>
              </w:rPr>
              <w:t>s (B) + Funding requested from the External Program funder (C) is greater than or equal to the MRAS cash contribution request (A)</w:t>
            </w:r>
          </w:p>
        </w:tc>
        <w:tc>
          <w:tcPr>
            <w:tcW w:w="2976" w:type="dxa"/>
            <w:gridSpan w:val="2"/>
          </w:tcPr>
          <w:p w14:paraId="6AAF9F73" w14:textId="77777777" w:rsidR="00F713F6" w:rsidRPr="00E6057C" w:rsidRDefault="00000000" w:rsidP="0043690A">
            <w:pPr>
              <w:rPr>
                <w:rFonts w:ascii="Arial" w:hAnsi="Arial" w:cs="Arial"/>
              </w:rPr>
            </w:pPr>
            <w:sdt>
              <w:sdtPr>
                <w:rPr>
                  <w:rFonts w:ascii="Arial" w:hAnsi="Arial" w:cs="Arial"/>
                  <w:b/>
                  <w:bCs/>
                  <w:sz w:val="24"/>
                  <w:szCs w:val="24"/>
                </w:rPr>
                <w:id w:val="1575320638"/>
                <w14:checkbox>
                  <w14:checked w14:val="0"/>
                  <w14:checkedState w14:val="2612" w14:font="MS Gothic"/>
                  <w14:uncheckedState w14:val="2610" w14:font="MS Gothic"/>
                </w14:checkbox>
              </w:sdtPr>
              <w:sdtContent>
                <w:r w:rsidR="00F713F6" w:rsidRPr="00BF0A41">
                  <w:rPr>
                    <w:rFonts w:ascii="MS Gothic" w:eastAsia="MS Gothic" w:hAnsi="MS Gothic" w:cs="Arial" w:hint="eastAsia"/>
                    <w:b/>
                    <w:bCs/>
                    <w:sz w:val="24"/>
                    <w:szCs w:val="24"/>
                  </w:rPr>
                  <w:t>☐</w:t>
                </w:r>
              </w:sdtContent>
            </w:sdt>
            <w:r w:rsidR="00F713F6" w:rsidRPr="00BF0A41">
              <w:rPr>
                <w:rFonts w:ascii="Arial" w:hAnsi="Arial" w:cs="Arial"/>
                <w:sz w:val="24"/>
                <w:szCs w:val="24"/>
              </w:rPr>
              <w:t xml:space="preserve"> </w:t>
            </w:r>
            <w:r w:rsidR="00F713F6">
              <w:rPr>
                <w:rFonts w:ascii="Arial" w:hAnsi="Arial" w:cs="Arial"/>
                <w:bCs/>
                <w:sz w:val="22"/>
                <w:szCs w:val="22"/>
              </w:rPr>
              <w:t>B + C ≥ A</w:t>
            </w:r>
            <w:r w:rsidR="00F713F6" w:rsidRPr="00BF0A41">
              <w:rPr>
                <w:rFonts w:ascii="Arial" w:hAnsi="Arial" w:cs="Arial"/>
                <w:bCs/>
                <w:sz w:val="22"/>
                <w:szCs w:val="22"/>
              </w:rPr>
              <w:t xml:space="preserve"> </w:t>
            </w:r>
          </w:p>
          <w:p w14:paraId="6E84E3DA" w14:textId="77777777" w:rsidR="00F713F6" w:rsidRPr="002B2801" w:rsidRDefault="00F713F6" w:rsidP="0043690A">
            <w:pPr>
              <w:spacing w:before="120"/>
              <w:jc w:val="both"/>
              <w:rPr>
                <w:rFonts w:ascii="Arial" w:hAnsi="Arial" w:cs="Arial"/>
                <w:szCs w:val="22"/>
              </w:rPr>
            </w:pPr>
          </w:p>
        </w:tc>
      </w:tr>
    </w:tbl>
    <w:p w14:paraId="1C8262D6" w14:textId="5F772150" w:rsidR="00C62803" w:rsidRPr="00934D9D" w:rsidRDefault="00C62803" w:rsidP="0082501D">
      <w:pPr>
        <w:pStyle w:val="Heading2"/>
        <w:keepLines/>
        <w:numPr>
          <w:ilvl w:val="0"/>
          <w:numId w:val="46"/>
        </w:numPr>
        <w:spacing w:before="240" w:after="60"/>
        <w:jc w:val="both"/>
        <w:rPr>
          <w:rFonts w:cs="Times New Roman"/>
          <w:bCs/>
          <w:color w:val="AD4900"/>
          <w:sz w:val="28"/>
          <w:szCs w:val="26"/>
        </w:rPr>
      </w:pPr>
      <w:r w:rsidRPr="00934D9D">
        <w:rPr>
          <w:rFonts w:cs="Times New Roman"/>
          <w:bCs/>
          <w:color w:val="AD4900"/>
          <w:sz w:val="28"/>
          <w:szCs w:val="26"/>
        </w:rPr>
        <w:t xml:space="preserve">Research </w:t>
      </w:r>
      <w:r w:rsidR="009C5763" w:rsidRPr="00934D9D">
        <w:rPr>
          <w:rFonts w:cs="Times New Roman"/>
          <w:bCs/>
          <w:color w:val="AD4900"/>
          <w:sz w:val="28"/>
          <w:szCs w:val="26"/>
        </w:rPr>
        <w:t>c</w:t>
      </w:r>
      <w:r w:rsidRPr="00934D9D">
        <w:rPr>
          <w:rFonts w:cs="Times New Roman"/>
          <w:bCs/>
          <w:color w:val="AD4900"/>
          <w:sz w:val="28"/>
          <w:szCs w:val="26"/>
        </w:rPr>
        <w:t>lassification</w:t>
      </w:r>
    </w:p>
    <w:tbl>
      <w:tblPr>
        <w:tblStyle w:val="TableGrid"/>
        <w:tblW w:w="9493" w:type="dxa"/>
        <w:jc w:val="center"/>
        <w:tblLook w:val="04A0" w:firstRow="1" w:lastRow="0" w:firstColumn="1" w:lastColumn="0" w:noHBand="0" w:noVBand="1"/>
      </w:tblPr>
      <w:tblGrid>
        <w:gridCol w:w="4106"/>
        <w:gridCol w:w="5387"/>
      </w:tblGrid>
      <w:tr w:rsidR="00C62803" w:rsidRPr="002A2B02" w14:paraId="2603F329" w14:textId="77777777" w:rsidTr="003D007A">
        <w:trPr>
          <w:jc w:val="center"/>
        </w:trPr>
        <w:tc>
          <w:tcPr>
            <w:tcW w:w="4106" w:type="dxa"/>
          </w:tcPr>
          <w:p w14:paraId="650479D9" w14:textId="77777777" w:rsidR="00C62803" w:rsidRPr="00562E9F" w:rsidRDefault="00C62803" w:rsidP="00E1399D">
            <w:pPr>
              <w:spacing w:before="120" w:after="120"/>
              <w:rPr>
                <w:rFonts w:ascii="Arial" w:eastAsiaTheme="minorHAnsi" w:hAnsi="Arial" w:cs="Arial"/>
                <w:b/>
                <w:bCs/>
                <w:sz w:val="22"/>
                <w:szCs w:val="22"/>
                <w:lang w:eastAsia="en-US"/>
              </w:rPr>
            </w:pPr>
            <w:r w:rsidRPr="00562E9F">
              <w:rPr>
                <w:rFonts w:ascii="Arial" w:hAnsi="Arial" w:cs="Arial"/>
                <w:b/>
                <w:bCs/>
              </w:rPr>
              <w:t>Broad Research Area</w:t>
            </w:r>
            <w:r>
              <w:rPr>
                <w:rFonts w:ascii="Arial" w:hAnsi="Arial" w:cs="Arial"/>
                <w:b/>
                <w:bCs/>
              </w:rPr>
              <w:t xml:space="preserve"> </w:t>
            </w:r>
            <w:r w:rsidRPr="0021596C">
              <w:rPr>
                <w:rFonts w:ascii="Arial" w:hAnsi="Arial" w:cs="Arial"/>
                <w:i/>
                <w:iCs/>
                <w:sz w:val="18"/>
                <w:szCs w:val="18"/>
              </w:rPr>
              <w:t>(select one)</w:t>
            </w:r>
          </w:p>
          <w:p w14:paraId="1C005890" w14:textId="77777777" w:rsidR="00C62803" w:rsidRPr="002A2B02" w:rsidRDefault="00C62803" w:rsidP="00500EC1">
            <w:pPr>
              <w:textAlignment w:val="baseline"/>
              <w:rPr>
                <w:rFonts w:ascii="Arial" w:hAnsi="Arial" w:cs="Arial"/>
                <w:b/>
                <w:color w:val="AD4900"/>
                <w:sz w:val="24"/>
                <w:szCs w:val="24"/>
              </w:rPr>
            </w:pPr>
            <w:r>
              <w:rPr>
                <w:rFonts w:ascii="Arial" w:hAnsi="Arial" w:cs="Arial"/>
                <w:i/>
                <w:iCs/>
                <w:sz w:val="18"/>
                <w:szCs w:val="18"/>
              </w:rPr>
              <w:t xml:space="preserve">Refer to National Health and Medical Research Council </w:t>
            </w:r>
            <w:hyperlink r:id="rId12" w:history="1">
              <w:r w:rsidRPr="009E7BB7">
                <w:rPr>
                  <w:rStyle w:val="Hyperlink"/>
                  <w:rFonts w:ascii="Arial" w:hAnsi="Arial" w:cs="Arial"/>
                  <w:i/>
                  <w:iCs/>
                  <w:sz w:val="18"/>
                  <w:szCs w:val="18"/>
                </w:rPr>
                <w:t>website</w:t>
              </w:r>
            </w:hyperlink>
            <w:r>
              <w:rPr>
                <w:rFonts w:ascii="Arial" w:hAnsi="Arial" w:cs="Arial"/>
                <w:i/>
                <w:iCs/>
                <w:sz w:val="18"/>
                <w:szCs w:val="18"/>
              </w:rPr>
              <w:t xml:space="preserve"> for description of broad research areas.</w:t>
            </w:r>
          </w:p>
        </w:tc>
        <w:tc>
          <w:tcPr>
            <w:tcW w:w="5387" w:type="dxa"/>
          </w:tcPr>
          <w:p w14:paraId="5452536B" w14:textId="7EF8730C" w:rsidR="00C62803" w:rsidRPr="002A2B02" w:rsidRDefault="00C62803" w:rsidP="0085442A">
            <w:pPr>
              <w:tabs>
                <w:tab w:val="left" w:pos="326"/>
              </w:tabs>
              <w:rPr>
                <w:rFonts w:ascii="Arial" w:hAnsi="Arial" w:cs="Arial"/>
                <w:b/>
                <w:bCs/>
              </w:rPr>
            </w:pPr>
            <w:r w:rsidRPr="002A2B02">
              <w:rPr>
                <w:rFonts w:ascii="Arial" w:hAnsi="Arial" w:cs="Arial"/>
                <w:b/>
                <w:bCs/>
              </w:rPr>
              <w:t>​</w:t>
            </w:r>
            <w:r>
              <w:rPr>
                <w:rFonts w:ascii="Arial" w:hAnsi="Arial" w:cs="Arial"/>
                <w:b/>
                <w:bCs/>
                <w:sz w:val="24"/>
                <w:szCs w:val="24"/>
              </w:rPr>
              <w:t xml:space="preserve"> </w:t>
            </w:r>
            <w:sdt>
              <w:sdtPr>
                <w:rPr>
                  <w:rFonts w:ascii="Arial" w:hAnsi="Arial" w:cs="Arial"/>
                  <w:b/>
                  <w:bCs/>
                  <w:sz w:val="24"/>
                  <w:szCs w:val="24"/>
                </w:rPr>
                <w:id w:val="1638146584"/>
                <w14:checkbox>
                  <w14:checked w14:val="0"/>
                  <w14:checkedState w14:val="2612" w14:font="MS Gothic"/>
                  <w14:uncheckedState w14:val="2610" w14:font="MS Gothic"/>
                </w14:checkbox>
              </w:sdtPr>
              <w:sdtContent>
                <w:r w:rsidR="00C96B63">
                  <w:rPr>
                    <w:rFonts w:ascii="MS Gothic" w:eastAsia="MS Gothic" w:hAnsi="MS Gothic" w:cs="Arial" w:hint="eastAsia"/>
                    <w:b/>
                    <w:bCs/>
                    <w:sz w:val="24"/>
                    <w:szCs w:val="24"/>
                  </w:rPr>
                  <w:t>☐</w:t>
                </w:r>
              </w:sdtContent>
            </w:sdt>
            <w:r w:rsidRPr="002F4716">
              <w:rPr>
                <w:rFonts w:ascii="Arial" w:hAnsi="Arial" w:cs="Arial"/>
                <w:sz w:val="24"/>
                <w:szCs w:val="24"/>
              </w:rPr>
              <w:t xml:space="preserve"> </w:t>
            </w:r>
            <w:r w:rsidRPr="002A2B02">
              <w:rPr>
                <w:rFonts w:ascii="Arial" w:hAnsi="Arial" w:cs="Arial"/>
                <w:bCs/>
              </w:rPr>
              <w:t>Basic science</w:t>
            </w:r>
            <w:r w:rsidRPr="002A2B02">
              <w:rPr>
                <w:rFonts w:ascii="Arial" w:hAnsi="Arial" w:cs="Arial"/>
                <w:b/>
                <w:bCs/>
              </w:rPr>
              <w:t xml:space="preserve"> </w:t>
            </w:r>
            <w:r w:rsidRPr="002A2B02">
              <w:rPr>
                <w:rFonts w:ascii="Arial" w:hAnsi="Arial" w:cs="Arial"/>
                <w:bCs/>
              </w:rPr>
              <w:t>research</w:t>
            </w:r>
          </w:p>
          <w:p w14:paraId="7557182B" w14:textId="77777777" w:rsidR="00C62803" w:rsidRDefault="00C62803" w:rsidP="0085442A">
            <w:pPr>
              <w:tabs>
                <w:tab w:val="left" w:pos="326"/>
              </w:tabs>
              <w:rPr>
                <w:rFonts w:ascii="Arial" w:hAnsi="Arial" w:cs="Arial"/>
                <w:bCs/>
              </w:rPr>
            </w:pPr>
            <w:r w:rsidRPr="002A2B02">
              <w:rPr>
                <w:rFonts w:ascii="Arial" w:hAnsi="Arial" w:cs="Arial"/>
                <w:b/>
                <w:bCs/>
              </w:rPr>
              <w:t>​</w:t>
            </w:r>
            <w:r>
              <w:rPr>
                <w:rFonts w:ascii="Arial" w:hAnsi="Arial" w:cs="Arial"/>
                <w:b/>
                <w:bCs/>
                <w:sz w:val="24"/>
                <w:szCs w:val="24"/>
              </w:rPr>
              <w:t xml:space="preserve"> </w:t>
            </w:r>
            <w:sdt>
              <w:sdtPr>
                <w:rPr>
                  <w:rFonts w:ascii="Arial" w:hAnsi="Arial" w:cs="Arial"/>
                  <w:b/>
                  <w:bCs/>
                  <w:sz w:val="24"/>
                  <w:szCs w:val="24"/>
                </w:rPr>
                <w:id w:val="1739047154"/>
                <w14:checkbox>
                  <w14:checked w14:val="0"/>
                  <w14:checkedState w14:val="2612" w14:font="MS Gothic"/>
                  <w14:uncheckedState w14:val="2610" w14:font="MS Gothic"/>
                </w14:checkbox>
              </w:sdtPr>
              <w:sdtContent>
                <w:r w:rsidRPr="002F4716">
                  <w:rPr>
                    <w:rFonts w:ascii="Arial" w:eastAsia="MS Gothic" w:hAnsi="Arial" w:cs="Arial" w:hint="eastAsia"/>
                    <w:b/>
                    <w:bCs/>
                    <w:sz w:val="24"/>
                    <w:szCs w:val="24"/>
                  </w:rPr>
                  <w:t>☐</w:t>
                </w:r>
              </w:sdtContent>
            </w:sdt>
            <w:r w:rsidRPr="002F4716">
              <w:rPr>
                <w:rFonts w:ascii="Arial" w:hAnsi="Arial" w:cs="Arial"/>
                <w:sz w:val="24"/>
                <w:szCs w:val="24"/>
              </w:rPr>
              <w:t xml:space="preserve"> </w:t>
            </w:r>
            <w:r>
              <w:rPr>
                <w:rFonts w:ascii="Arial" w:hAnsi="Arial" w:cs="Arial"/>
                <w:bCs/>
              </w:rPr>
              <w:t>Clinical medicine and science research</w:t>
            </w:r>
          </w:p>
          <w:p w14:paraId="294723D5" w14:textId="77777777" w:rsidR="00C62803" w:rsidRDefault="00C62803" w:rsidP="0085442A">
            <w:pPr>
              <w:tabs>
                <w:tab w:val="left" w:pos="326"/>
              </w:tabs>
              <w:rPr>
                <w:rFonts w:ascii="Calibri" w:hAnsi="Calibri" w:cs="Calibri"/>
                <w:b/>
                <w:bCs/>
              </w:rPr>
            </w:pPr>
            <w:r w:rsidRPr="002A2B02">
              <w:rPr>
                <w:rFonts w:ascii="Calibri" w:hAnsi="Calibri" w:cs="Calibri"/>
                <w:b/>
                <w:bCs/>
              </w:rPr>
              <w:t>​</w:t>
            </w:r>
            <w:r>
              <w:rPr>
                <w:rFonts w:ascii="Arial" w:hAnsi="Arial" w:cs="Arial"/>
                <w:b/>
                <w:bCs/>
                <w:sz w:val="24"/>
                <w:szCs w:val="24"/>
              </w:rPr>
              <w:t xml:space="preserve"> </w:t>
            </w:r>
            <w:sdt>
              <w:sdtPr>
                <w:rPr>
                  <w:rFonts w:ascii="Arial" w:hAnsi="Arial" w:cs="Arial"/>
                  <w:b/>
                  <w:bCs/>
                  <w:sz w:val="24"/>
                  <w:szCs w:val="24"/>
                </w:rPr>
                <w:id w:val="1217476923"/>
                <w14:checkbox>
                  <w14:checked w14:val="0"/>
                  <w14:checkedState w14:val="2612" w14:font="MS Gothic"/>
                  <w14:uncheckedState w14:val="2610" w14:font="MS Gothic"/>
                </w14:checkbox>
              </w:sdtPr>
              <w:sdtContent>
                <w:r w:rsidRPr="002F4716">
                  <w:rPr>
                    <w:rFonts w:ascii="Arial" w:eastAsia="MS Gothic" w:hAnsi="Arial" w:cs="Arial" w:hint="eastAsia"/>
                    <w:b/>
                    <w:bCs/>
                    <w:sz w:val="24"/>
                    <w:szCs w:val="24"/>
                  </w:rPr>
                  <w:t>☐</w:t>
                </w:r>
              </w:sdtContent>
            </w:sdt>
            <w:r w:rsidRPr="002F4716">
              <w:rPr>
                <w:rFonts w:ascii="Arial" w:hAnsi="Arial" w:cs="Arial"/>
                <w:sz w:val="24"/>
                <w:szCs w:val="24"/>
              </w:rPr>
              <w:t xml:space="preserve"> </w:t>
            </w:r>
            <w:r w:rsidRPr="002A2B02">
              <w:rPr>
                <w:rFonts w:ascii="Arial" w:hAnsi="Arial" w:cs="Arial"/>
                <w:bCs/>
              </w:rPr>
              <w:t>Health services research</w:t>
            </w:r>
            <w:r>
              <w:rPr>
                <w:rFonts w:ascii="Calibri" w:hAnsi="Calibri" w:cs="Calibri"/>
                <w:b/>
                <w:bCs/>
              </w:rPr>
              <w:t xml:space="preserve"> </w:t>
            </w:r>
          </w:p>
          <w:p w14:paraId="29365FBF" w14:textId="77777777" w:rsidR="00C62803" w:rsidRPr="0093583A" w:rsidRDefault="00C62803" w:rsidP="0085442A">
            <w:pPr>
              <w:tabs>
                <w:tab w:val="left" w:pos="326"/>
              </w:tabs>
              <w:rPr>
                <w:rFonts w:ascii="Calibri" w:hAnsi="Calibri" w:cs="Calibri"/>
                <w:b/>
                <w:bCs/>
              </w:rPr>
            </w:pPr>
            <w:r w:rsidRPr="002A2B02">
              <w:rPr>
                <w:rFonts w:ascii="Calibri" w:hAnsi="Calibri" w:cs="Calibri"/>
                <w:b/>
                <w:bCs/>
              </w:rPr>
              <w:t>​</w:t>
            </w:r>
            <w:r>
              <w:rPr>
                <w:rFonts w:ascii="Arial" w:hAnsi="Arial" w:cs="Arial"/>
                <w:b/>
                <w:bCs/>
                <w:sz w:val="24"/>
                <w:szCs w:val="24"/>
              </w:rPr>
              <w:t xml:space="preserve"> </w:t>
            </w:r>
            <w:sdt>
              <w:sdtPr>
                <w:rPr>
                  <w:rFonts w:ascii="Arial" w:hAnsi="Arial" w:cs="Arial"/>
                  <w:b/>
                  <w:bCs/>
                  <w:sz w:val="24"/>
                  <w:szCs w:val="24"/>
                </w:rPr>
                <w:id w:val="1458290978"/>
                <w14:checkbox>
                  <w14:checked w14:val="0"/>
                  <w14:checkedState w14:val="2612" w14:font="MS Gothic"/>
                  <w14:uncheckedState w14:val="2610" w14:font="MS Gothic"/>
                </w14:checkbox>
              </w:sdtPr>
              <w:sdtContent>
                <w:r w:rsidRPr="002F4716">
                  <w:rPr>
                    <w:rFonts w:ascii="Arial" w:eastAsia="MS Gothic" w:hAnsi="Arial" w:cs="Arial" w:hint="eastAsia"/>
                    <w:b/>
                    <w:bCs/>
                    <w:sz w:val="24"/>
                    <w:szCs w:val="24"/>
                  </w:rPr>
                  <w:t>☐</w:t>
                </w:r>
              </w:sdtContent>
            </w:sdt>
            <w:r w:rsidRPr="002F4716">
              <w:rPr>
                <w:rFonts w:ascii="Arial" w:hAnsi="Arial" w:cs="Arial"/>
                <w:sz w:val="24"/>
                <w:szCs w:val="24"/>
              </w:rPr>
              <w:t xml:space="preserve"> </w:t>
            </w:r>
            <w:r>
              <w:rPr>
                <w:rFonts w:ascii="Arial" w:hAnsi="Arial" w:cs="Arial"/>
                <w:bCs/>
              </w:rPr>
              <w:t>Public health research</w:t>
            </w:r>
            <w:r>
              <w:rPr>
                <w:rFonts w:ascii="Calibri" w:hAnsi="Calibri" w:cs="Calibri"/>
                <w:b/>
                <w:bCs/>
              </w:rPr>
              <w:t xml:space="preserve"> </w:t>
            </w:r>
          </w:p>
        </w:tc>
      </w:tr>
      <w:tr w:rsidR="00C62803" w14:paraId="184CF792" w14:textId="77777777" w:rsidTr="003D007A">
        <w:trPr>
          <w:trHeight w:val="1386"/>
          <w:jc w:val="center"/>
        </w:trPr>
        <w:tc>
          <w:tcPr>
            <w:tcW w:w="4106" w:type="dxa"/>
          </w:tcPr>
          <w:p w14:paraId="00943E65" w14:textId="16D1862B" w:rsidR="00C62803" w:rsidRPr="00E1399D" w:rsidRDefault="00C62803" w:rsidP="00E1399D">
            <w:pPr>
              <w:pStyle w:val="BodyText2"/>
              <w:spacing w:before="120" w:after="120"/>
              <w:textAlignment w:val="baseline"/>
              <w:rPr>
                <w:rFonts w:ascii="Arial" w:hAnsi="Arial" w:cs="Arial"/>
                <w:bCs/>
                <w:sz w:val="16"/>
                <w:szCs w:val="16"/>
              </w:rPr>
            </w:pPr>
            <w:r w:rsidRPr="00E1399D">
              <w:rPr>
                <w:rFonts w:ascii="Arial" w:hAnsi="Arial" w:cs="Arial"/>
                <w:bCs/>
              </w:rPr>
              <w:t>Field of Research</w:t>
            </w:r>
            <w:r w:rsidR="006944A3" w:rsidRPr="00E1399D">
              <w:rPr>
                <w:rFonts w:ascii="Arial" w:hAnsi="Arial" w:cs="Arial"/>
                <w:bCs/>
              </w:rPr>
              <w:t xml:space="preserve"> (FoR)</w:t>
            </w:r>
            <w:r w:rsidRPr="00E1399D">
              <w:rPr>
                <w:rFonts w:ascii="Arial" w:hAnsi="Arial" w:cs="Arial"/>
                <w:bCs/>
              </w:rPr>
              <w:t xml:space="preserve"> </w:t>
            </w:r>
          </w:p>
          <w:p w14:paraId="522A5BA4" w14:textId="77777777" w:rsidR="00C62803" w:rsidRPr="0044579A" w:rsidRDefault="00C62803" w:rsidP="00294DB6">
            <w:pPr>
              <w:tabs>
                <w:tab w:val="left" w:pos="326"/>
              </w:tabs>
              <w:spacing w:after="60"/>
              <w:rPr>
                <w:rFonts w:ascii="Arial" w:hAnsi="Arial" w:cs="Arial"/>
                <w:bCs/>
                <w:i/>
                <w:sz w:val="18"/>
              </w:rPr>
            </w:pPr>
            <w:r w:rsidRPr="00BD0CB8">
              <w:rPr>
                <w:rFonts w:ascii="Arial" w:hAnsi="Arial" w:cs="Arial"/>
                <w:bCs/>
                <w:i/>
                <w:sz w:val="18"/>
              </w:rPr>
              <w:t>Australian and New Zealand Standard Research Classification</w:t>
            </w:r>
            <w:r>
              <w:rPr>
                <w:rFonts w:ascii="Arial" w:hAnsi="Arial" w:cs="Arial"/>
                <w:bCs/>
                <w:i/>
                <w:sz w:val="18"/>
              </w:rPr>
              <w:t>, 2020 downloadable</w:t>
            </w:r>
            <w:r w:rsidRPr="00BD0CB8">
              <w:rPr>
                <w:rFonts w:ascii="Arial" w:hAnsi="Arial" w:cs="Arial"/>
                <w:bCs/>
                <w:i/>
                <w:sz w:val="18"/>
              </w:rPr>
              <w:t xml:space="preserve"> from the Australian Bureau of Statistics </w:t>
            </w:r>
            <w:hyperlink r:id="rId13" w:history="1">
              <w:r w:rsidRPr="00663DC9">
                <w:rPr>
                  <w:rStyle w:val="Hyperlink"/>
                  <w:rFonts w:ascii="Arial" w:hAnsi="Arial" w:cs="Arial"/>
                  <w:bCs/>
                  <w:i/>
                  <w:sz w:val="18"/>
                </w:rPr>
                <w:t>website</w:t>
              </w:r>
            </w:hyperlink>
            <w:r w:rsidRPr="00BD0CB8">
              <w:rPr>
                <w:rFonts w:ascii="Arial" w:hAnsi="Arial" w:cs="Arial"/>
                <w:bCs/>
                <w:i/>
                <w:sz w:val="18"/>
              </w:rPr>
              <w:t>.</w:t>
            </w:r>
          </w:p>
        </w:tc>
        <w:tc>
          <w:tcPr>
            <w:tcW w:w="5387" w:type="dxa"/>
          </w:tcPr>
          <w:p w14:paraId="18E1EA5F" w14:textId="3D655331" w:rsidR="00EA7900" w:rsidRPr="00294DB6" w:rsidRDefault="00C62803" w:rsidP="0085442A">
            <w:pPr>
              <w:tabs>
                <w:tab w:val="left" w:pos="326"/>
              </w:tabs>
              <w:spacing w:before="40" w:after="40"/>
              <w:rPr>
                <w:rFonts w:ascii="Arial" w:hAnsi="Arial" w:cs="Arial"/>
                <w:sz w:val="18"/>
                <w:szCs w:val="18"/>
              </w:rPr>
            </w:pPr>
            <w:r w:rsidRPr="66356708">
              <w:rPr>
                <w:rFonts w:ascii="Arial" w:hAnsi="Arial" w:cs="Arial"/>
              </w:rPr>
              <w:t>Primary FoR</w:t>
            </w:r>
            <w:r>
              <w:rPr>
                <w:rFonts w:ascii="Arial" w:hAnsi="Arial" w:cs="Arial"/>
              </w:rPr>
              <w:t xml:space="preserve"> </w:t>
            </w:r>
            <w:r w:rsidRPr="009358EC">
              <w:rPr>
                <w:rFonts w:ascii="Arial" w:hAnsi="Arial" w:cs="Arial"/>
                <w:i/>
                <w:iCs/>
                <w:sz w:val="18"/>
                <w:szCs w:val="18"/>
              </w:rPr>
              <w:t>(mandatory)</w:t>
            </w:r>
            <w:r w:rsidR="0085442A">
              <w:rPr>
                <w:rFonts w:ascii="Arial" w:hAnsi="Arial" w:cs="Arial"/>
                <w:i/>
                <w:iCs/>
                <w:sz w:val="18"/>
                <w:szCs w:val="18"/>
              </w:rPr>
              <w:t>:</w:t>
            </w:r>
          </w:p>
          <w:tbl>
            <w:tblPr>
              <w:tblW w:w="1560" w:type="dxa"/>
              <w:tblLook w:val="04A0" w:firstRow="1" w:lastRow="0" w:firstColumn="1" w:lastColumn="0" w:noHBand="0" w:noVBand="1"/>
            </w:tblPr>
            <w:tblGrid>
              <w:gridCol w:w="266"/>
              <w:gridCol w:w="266"/>
              <w:gridCol w:w="266"/>
              <w:gridCol w:w="266"/>
              <w:gridCol w:w="266"/>
              <w:gridCol w:w="266"/>
            </w:tblGrid>
            <w:tr w:rsidR="001F7EF7" w:rsidRPr="001F7EF7" w14:paraId="50589FC0" w14:textId="77777777" w:rsidTr="001F7EF7">
              <w:trPr>
                <w:trHeight w:val="225"/>
              </w:trPr>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A0DA69"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3DE7ADE9"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7C078D39"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8C1ABC8"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8E7FD09"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06E312E5"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r>
          </w:tbl>
          <w:p w14:paraId="32FAACBF" w14:textId="27A3FECE" w:rsidR="003E7A60" w:rsidRPr="0085442A" w:rsidRDefault="00C62803" w:rsidP="0085442A">
            <w:pPr>
              <w:tabs>
                <w:tab w:val="left" w:pos="326"/>
              </w:tabs>
              <w:spacing w:before="40" w:after="40"/>
              <w:rPr>
                <w:rFonts w:ascii="Arial" w:hAnsi="Arial" w:cs="Arial"/>
                <w:sz w:val="18"/>
                <w:szCs w:val="18"/>
              </w:rPr>
            </w:pPr>
            <w:r w:rsidRPr="66356708">
              <w:rPr>
                <w:rFonts w:ascii="Arial" w:hAnsi="Arial" w:cs="Arial"/>
              </w:rPr>
              <w:t xml:space="preserve">Secondary </w:t>
            </w:r>
            <w:r>
              <w:rPr>
                <w:rFonts w:ascii="Arial" w:hAnsi="Arial" w:cs="Arial"/>
              </w:rPr>
              <w:t xml:space="preserve">FoR(s) </w:t>
            </w:r>
            <w:r w:rsidRPr="009358EC">
              <w:rPr>
                <w:rFonts w:ascii="Arial" w:hAnsi="Arial" w:cs="Arial"/>
                <w:i/>
                <w:iCs/>
                <w:sz w:val="18"/>
                <w:szCs w:val="18"/>
              </w:rPr>
              <w:t>(optiona</w:t>
            </w:r>
            <w:r w:rsidR="001F7EF7">
              <w:rPr>
                <w:rFonts w:ascii="Arial" w:hAnsi="Arial" w:cs="Arial"/>
                <w:i/>
                <w:iCs/>
                <w:sz w:val="18"/>
                <w:szCs w:val="18"/>
              </w:rPr>
              <w:t>l</w:t>
            </w:r>
            <w:r w:rsidRPr="009358EC">
              <w:rPr>
                <w:rFonts w:ascii="Arial" w:hAnsi="Arial" w:cs="Arial"/>
                <w:i/>
                <w:iCs/>
                <w:sz w:val="18"/>
                <w:szCs w:val="18"/>
              </w:rPr>
              <w:t>):</w:t>
            </w:r>
            <w:r w:rsidR="00294DB6">
              <w:rPr>
                <w:rFonts w:ascii="Arial" w:hAnsi="Arial" w:cs="Arial"/>
                <w:i/>
                <w:iCs/>
                <w:sz w:val="18"/>
                <w:szCs w:val="18"/>
              </w:rPr>
              <w:t xml:space="preserve"> </w:t>
            </w:r>
          </w:p>
          <w:tbl>
            <w:tblPr>
              <w:tblW w:w="3380" w:type="dxa"/>
              <w:tblLook w:val="04A0" w:firstRow="1" w:lastRow="0" w:firstColumn="1" w:lastColumn="0" w:noHBand="0" w:noVBand="1"/>
            </w:tblPr>
            <w:tblGrid>
              <w:gridCol w:w="266"/>
              <w:gridCol w:w="266"/>
              <w:gridCol w:w="266"/>
              <w:gridCol w:w="266"/>
              <w:gridCol w:w="266"/>
              <w:gridCol w:w="266"/>
              <w:gridCol w:w="260"/>
              <w:gridCol w:w="266"/>
              <w:gridCol w:w="266"/>
              <w:gridCol w:w="266"/>
              <w:gridCol w:w="266"/>
              <w:gridCol w:w="266"/>
              <w:gridCol w:w="266"/>
            </w:tblGrid>
            <w:tr w:rsidR="000F6236" w:rsidRPr="000F6236" w14:paraId="0D27D6B0" w14:textId="77777777" w:rsidTr="000F6236">
              <w:trPr>
                <w:trHeight w:val="225"/>
              </w:trPr>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94B29"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0CD550C5"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6E884631"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7CF9C194"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14844DAB"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32A45930"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nil"/>
                    <w:left w:val="nil"/>
                    <w:bottom w:val="nil"/>
                    <w:right w:val="nil"/>
                  </w:tcBorders>
                  <w:shd w:val="clear" w:color="auto" w:fill="auto"/>
                  <w:noWrap/>
                  <w:vAlign w:val="bottom"/>
                  <w:hideMark/>
                </w:tcPr>
                <w:p w14:paraId="65FE4586" w14:textId="77777777" w:rsidR="000F6236" w:rsidRPr="000F6236" w:rsidRDefault="000F6236" w:rsidP="000F6236">
                  <w:pPr>
                    <w:rPr>
                      <w:rFonts w:ascii="Calibri" w:hAnsi="Calibri" w:cs="Calibri"/>
                      <w:color w:val="000000"/>
                      <w:szCs w:val="22"/>
                      <w:lang w:eastAsia="en-AU"/>
                    </w:rPr>
                  </w:pPr>
                </w:p>
              </w:tc>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BE23A2"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769E4A8"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475BC9A"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53D122EE"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1935ED23"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4D7280A"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r>
          </w:tbl>
          <w:p w14:paraId="1C8E407F" w14:textId="0684E2BA" w:rsidR="001847F3" w:rsidRPr="00147C02" w:rsidRDefault="001847F3">
            <w:pPr>
              <w:tabs>
                <w:tab w:val="left" w:pos="326"/>
              </w:tabs>
              <w:spacing w:after="60"/>
              <w:rPr>
                <w:rFonts w:ascii="Arial" w:hAnsi="Arial" w:cs="Arial"/>
              </w:rPr>
            </w:pPr>
          </w:p>
        </w:tc>
      </w:tr>
      <w:tr w:rsidR="00C62803" w14:paraId="018C1469" w14:textId="77777777" w:rsidTr="003D007A">
        <w:trPr>
          <w:jc w:val="center"/>
        </w:trPr>
        <w:tc>
          <w:tcPr>
            <w:tcW w:w="4106" w:type="dxa"/>
          </w:tcPr>
          <w:p w14:paraId="5BC24EB0" w14:textId="580718DD" w:rsidR="00C62803" w:rsidRPr="00562E9F" w:rsidRDefault="00C62803" w:rsidP="00E1399D">
            <w:pPr>
              <w:spacing w:before="120" w:after="120"/>
              <w:textAlignment w:val="baseline"/>
              <w:rPr>
                <w:rFonts w:ascii="Arial" w:hAnsi="Arial" w:cs="Arial"/>
                <w:b/>
                <w:bCs/>
                <w:szCs w:val="22"/>
              </w:rPr>
            </w:pPr>
            <w:r w:rsidRPr="00562E9F">
              <w:rPr>
                <w:rFonts w:ascii="Arial" w:hAnsi="Arial" w:cs="Arial"/>
                <w:b/>
                <w:bCs/>
                <w:szCs w:val="22"/>
              </w:rPr>
              <w:t>Burden of Disease</w:t>
            </w:r>
            <w:r>
              <w:rPr>
                <w:rFonts w:ascii="Arial" w:hAnsi="Arial" w:cs="Arial"/>
                <w:b/>
                <w:bCs/>
              </w:rPr>
              <w:t xml:space="preserve"> </w:t>
            </w:r>
            <w:r w:rsidRPr="00AA6E71">
              <w:rPr>
                <w:rFonts w:ascii="Arial" w:hAnsi="Arial" w:cs="Arial"/>
              </w:rPr>
              <w:t>(select one</w:t>
            </w:r>
            <w:r w:rsidR="00891800">
              <w:rPr>
                <w:rFonts w:ascii="Arial" w:hAnsi="Arial" w:cs="Arial"/>
              </w:rPr>
              <w:t xml:space="preserve"> disease</w:t>
            </w:r>
            <w:r w:rsidRPr="00AA6E71">
              <w:rPr>
                <w:rFonts w:ascii="Arial" w:hAnsi="Arial" w:cs="Arial"/>
              </w:rPr>
              <w:t>)</w:t>
            </w:r>
          </w:p>
          <w:p w14:paraId="4851AE0C" w14:textId="0CE1D145" w:rsidR="00C62803" w:rsidRPr="008525CD" w:rsidRDefault="00C62803" w:rsidP="00294DB6">
            <w:pPr>
              <w:spacing w:after="120"/>
              <w:textAlignment w:val="baseline"/>
              <w:rPr>
                <w:rFonts w:ascii="Arial" w:hAnsi="Arial" w:cs="Arial"/>
                <w:szCs w:val="24"/>
              </w:rPr>
            </w:pPr>
            <w:r>
              <w:rPr>
                <w:rFonts w:ascii="Arial" w:hAnsi="Arial" w:cs="Arial"/>
                <w:i/>
                <w:iCs/>
                <w:sz w:val="18"/>
                <w:szCs w:val="18"/>
              </w:rPr>
              <w:t xml:space="preserve">Downloadable Australian Institute of Health and Welfare </w:t>
            </w:r>
            <w:hyperlink r:id="rId14" w:history="1">
              <w:r>
                <w:rPr>
                  <w:rStyle w:val="Hyperlink"/>
                  <w:rFonts w:ascii="Arial" w:hAnsi="Arial" w:cs="Arial"/>
                  <w:i/>
                  <w:iCs/>
                  <w:sz w:val="18"/>
                  <w:szCs w:val="18"/>
                </w:rPr>
                <w:t>Australian Burden of Disease Study</w:t>
              </w:r>
            </w:hyperlink>
            <w:r>
              <w:rPr>
                <w:rFonts w:ascii="Arial" w:hAnsi="Arial" w:cs="Arial"/>
                <w:i/>
                <w:iCs/>
                <w:sz w:val="18"/>
                <w:szCs w:val="18"/>
              </w:rPr>
              <w:t xml:space="preserve"> </w:t>
            </w:r>
            <w:r w:rsidR="00F8403F">
              <w:rPr>
                <w:rFonts w:ascii="Arial" w:hAnsi="Arial" w:cs="Arial"/>
                <w:i/>
                <w:iCs/>
                <w:sz w:val="18"/>
                <w:szCs w:val="18"/>
              </w:rPr>
              <w:t>Table 2.1</w:t>
            </w:r>
          </w:p>
        </w:tc>
        <w:tc>
          <w:tcPr>
            <w:tcW w:w="5387" w:type="dxa"/>
          </w:tcPr>
          <w:p w14:paraId="008EE2B9" w14:textId="77777777" w:rsidR="00C62803" w:rsidRDefault="00C62803" w:rsidP="00294DB6">
            <w:pPr>
              <w:tabs>
                <w:tab w:val="left" w:pos="326"/>
              </w:tabs>
              <w:spacing w:after="60"/>
              <w:rPr>
                <w:rFonts w:ascii="Arial" w:hAnsi="Arial" w:cs="Arial"/>
                <w:bCs/>
              </w:rPr>
            </w:pPr>
          </w:p>
          <w:p w14:paraId="049C76F4" w14:textId="77777777" w:rsidR="00C62803" w:rsidRDefault="00C62803" w:rsidP="00294DB6">
            <w:pPr>
              <w:tabs>
                <w:tab w:val="left" w:pos="326"/>
              </w:tabs>
              <w:spacing w:after="60"/>
              <w:rPr>
                <w:rFonts w:ascii="Arial" w:hAnsi="Arial" w:cs="Arial"/>
                <w:bCs/>
              </w:rPr>
            </w:pPr>
          </w:p>
        </w:tc>
      </w:tr>
      <w:tr w:rsidR="00C62803" w14:paraId="502F6F62" w14:textId="77777777" w:rsidTr="003D007A">
        <w:trPr>
          <w:jc w:val="center"/>
        </w:trPr>
        <w:tc>
          <w:tcPr>
            <w:tcW w:w="4106" w:type="dxa"/>
          </w:tcPr>
          <w:p w14:paraId="75F7ADBB" w14:textId="1BDA7AF9" w:rsidR="00C62803" w:rsidRDefault="00C62803" w:rsidP="00E1399D">
            <w:pPr>
              <w:spacing w:before="120" w:after="120"/>
              <w:textAlignment w:val="baseline"/>
              <w:rPr>
                <w:rFonts w:ascii="Arial" w:hAnsi="Arial" w:cs="Arial"/>
                <w:szCs w:val="24"/>
              </w:rPr>
            </w:pPr>
            <w:r w:rsidRPr="00562E9F">
              <w:rPr>
                <w:rFonts w:ascii="Arial" w:hAnsi="Arial" w:cs="Arial"/>
                <w:b/>
                <w:bCs/>
              </w:rPr>
              <w:t>Keywords</w:t>
            </w:r>
            <w:r>
              <w:rPr>
                <w:rFonts w:ascii="Arial" w:hAnsi="Arial" w:cs="Arial"/>
              </w:rPr>
              <w:t xml:space="preserve"> (up to 5)</w:t>
            </w:r>
          </w:p>
          <w:p w14:paraId="39D0D898" w14:textId="77777777" w:rsidR="00C62803" w:rsidRDefault="00C62803" w:rsidP="00294DB6">
            <w:pPr>
              <w:textAlignment w:val="baseline"/>
              <w:rPr>
                <w:rFonts w:ascii="Arial" w:hAnsi="Arial" w:cs="Arial"/>
                <w:i/>
                <w:iCs/>
                <w:sz w:val="18"/>
                <w:szCs w:val="18"/>
              </w:rPr>
            </w:pPr>
            <w:r>
              <w:rPr>
                <w:rFonts w:ascii="Arial" w:hAnsi="Arial" w:cs="Arial"/>
                <w:i/>
                <w:iCs/>
                <w:sz w:val="18"/>
                <w:szCs w:val="18"/>
              </w:rPr>
              <w:t>Available from NHMRC</w:t>
            </w:r>
          </w:p>
          <w:p w14:paraId="1C12244D" w14:textId="0C522835" w:rsidR="00C62803" w:rsidRDefault="00000000" w:rsidP="00294DB6">
            <w:pPr>
              <w:spacing w:after="120"/>
              <w:textAlignment w:val="baseline"/>
              <w:rPr>
                <w:rFonts w:ascii="Arial" w:hAnsi="Arial" w:cs="Arial"/>
                <w:szCs w:val="24"/>
              </w:rPr>
            </w:pPr>
            <w:hyperlink r:id="rId15" w:history="1">
              <w:r w:rsidR="00C62803" w:rsidRPr="0093583A">
                <w:rPr>
                  <w:rStyle w:val="Hyperlink"/>
                  <w:rFonts w:ascii="Arial" w:hAnsi="Arial" w:cs="Arial"/>
                  <w:i/>
                  <w:iCs/>
                  <w:sz w:val="18"/>
                  <w:szCs w:val="18"/>
                </w:rPr>
                <w:t>Sapphire Knowledge Base</w:t>
              </w:r>
            </w:hyperlink>
            <w:r w:rsidR="00C62803">
              <w:rPr>
                <w:rFonts w:ascii="Arial" w:hAnsi="Arial" w:cs="Arial"/>
                <w:i/>
                <w:iCs/>
                <w:sz w:val="18"/>
                <w:szCs w:val="18"/>
              </w:rPr>
              <w:t xml:space="preserve"> webpage, located under Research</w:t>
            </w:r>
            <w:r w:rsidR="00E253AB">
              <w:rPr>
                <w:rFonts w:ascii="Arial" w:hAnsi="Arial" w:cs="Arial"/>
                <w:i/>
                <w:iCs/>
                <w:sz w:val="18"/>
                <w:szCs w:val="18"/>
              </w:rPr>
              <w:t>er</w:t>
            </w:r>
            <w:r w:rsidR="00574372">
              <w:rPr>
                <w:rFonts w:ascii="Arial" w:hAnsi="Arial" w:cs="Arial"/>
                <w:i/>
                <w:iCs/>
                <w:sz w:val="18"/>
                <w:szCs w:val="18"/>
              </w:rPr>
              <w:t xml:space="preserve"> </w:t>
            </w:r>
            <w:r w:rsidR="00C62803">
              <w:rPr>
                <w:rFonts w:ascii="Arial" w:hAnsi="Arial" w:cs="Arial"/>
                <w:i/>
                <w:iCs/>
                <w:sz w:val="18"/>
                <w:szCs w:val="18"/>
              </w:rPr>
              <w:t>&gt;</w:t>
            </w:r>
            <w:r w:rsidR="00E03B0D">
              <w:rPr>
                <w:rFonts w:ascii="Arial" w:hAnsi="Arial" w:cs="Arial"/>
                <w:i/>
                <w:iCs/>
                <w:sz w:val="18"/>
                <w:szCs w:val="18"/>
              </w:rPr>
              <w:t xml:space="preserve"> </w:t>
            </w:r>
            <w:r w:rsidR="00C62803">
              <w:rPr>
                <w:rFonts w:ascii="Arial" w:hAnsi="Arial" w:cs="Arial"/>
                <w:i/>
                <w:iCs/>
                <w:sz w:val="18"/>
                <w:szCs w:val="18"/>
              </w:rPr>
              <w:t>My Applications</w:t>
            </w:r>
            <w:r w:rsidR="00E03B0D">
              <w:rPr>
                <w:rFonts w:ascii="Arial" w:hAnsi="Arial" w:cs="Arial"/>
                <w:i/>
                <w:iCs/>
                <w:sz w:val="18"/>
                <w:szCs w:val="18"/>
              </w:rPr>
              <w:t xml:space="preserve"> </w:t>
            </w:r>
            <w:r w:rsidR="00C62803">
              <w:rPr>
                <w:rFonts w:ascii="Arial" w:hAnsi="Arial" w:cs="Arial"/>
                <w:i/>
                <w:iCs/>
                <w:sz w:val="18"/>
                <w:szCs w:val="18"/>
              </w:rPr>
              <w:t>&gt;</w:t>
            </w:r>
            <w:r w:rsidR="00E03B0D">
              <w:rPr>
                <w:rFonts w:ascii="Arial" w:hAnsi="Arial" w:cs="Arial"/>
                <w:i/>
                <w:iCs/>
                <w:sz w:val="18"/>
                <w:szCs w:val="18"/>
              </w:rPr>
              <w:t xml:space="preserve"> </w:t>
            </w:r>
            <w:r w:rsidR="00C62803">
              <w:rPr>
                <w:rFonts w:ascii="Arial" w:hAnsi="Arial" w:cs="Arial"/>
                <w:i/>
                <w:iCs/>
                <w:sz w:val="18"/>
                <w:szCs w:val="18"/>
              </w:rPr>
              <w:t>Keyword Library</w:t>
            </w:r>
          </w:p>
        </w:tc>
        <w:tc>
          <w:tcPr>
            <w:tcW w:w="5387" w:type="dxa"/>
          </w:tcPr>
          <w:p w14:paraId="7F0752B8" w14:textId="6BD69DBC" w:rsidR="00C62803" w:rsidRDefault="00376324" w:rsidP="00294DB6">
            <w:pPr>
              <w:tabs>
                <w:tab w:val="left" w:pos="326"/>
              </w:tabs>
              <w:spacing w:after="60"/>
              <w:rPr>
                <w:rFonts w:ascii="Arial" w:hAnsi="Arial" w:cs="Arial"/>
                <w:bCs/>
              </w:rPr>
            </w:pPr>
            <w:r>
              <w:rPr>
                <w:rFonts w:ascii="Arial" w:hAnsi="Arial" w:cs="Arial"/>
                <w:bCs/>
              </w:rPr>
              <w:t>1.</w:t>
            </w:r>
          </w:p>
          <w:p w14:paraId="236E2D56" w14:textId="2EAEF4C8" w:rsidR="00376324" w:rsidRDefault="00376324" w:rsidP="00294DB6">
            <w:pPr>
              <w:tabs>
                <w:tab w:val="left" w:pos="326"/>
              </w:tabs>
              <w:spacing w:after="60"/>
              <w:rPr>
                <w:rFonts w:ascii="Arial" w:hAnsi="Arial" w:cs="Arial"/>
                <w:bCs/>
              </w:rPr>
            </w:pPr>
            <w:r>
              <w:rPr>
                <w:rFonts w:ascii="Arial" w:hAnsi="Arial" w:cs="Arial"/>
                <w:bCs/>
              </w:rPr>
              <w:t>2.</w:t>
            </w:r>
          </w:p>
          <w:p w14:paraId="08F16976" w14:textId="084640CE" w:rsidR="00376324" w:rsidRDefault="00376324" w:rsidP="00294DB6">
            <w:pPr>
              <w:tabs>
                <w:tab w:val="left" w:pos="326"/>
              </w:tabs>
              <w:spacing w:after="60"/>
              <w:rPr>
                <w:rFonts w:ascii="Arial" w:hAnsi="Arial" w:cs="Arial"/>
                <w:bCs/>
              </w:rPr>
            </w:pPr>
            <w:r>
              <w:rPr>
                <w:rFonts w:ascii="Arial" w:hAnsi="Arial" w:cs="Arial"/>
                <w:bCs/>
              </w:rPr>
              <w:t>3.</w:t>
            </w:r>
          </w:p>
          <w:p w14:paraId="0A30C32E" w14:textId="2B288E35" w:rsidR="00376324" w:rsidRDefault="00376324" w:rsidP="00294DB6">
            <w:pPr>
              <w:tabs>
                <w:tab w:val="left" w:pos="326"/>
              </w:tabs>
              <w:spacing w:after="60"/>
              <w:rPr>
                <w:rFonts w:ascii="Arial" w:hAnsi="Arial" w:cs="Arial"/>
                <w:bCs/>
              </w:rPr>
            </w:pPr>
            <w:r>
              <w:rPr>
                <w:rFonts w:ascii="Arial" w:hAnsi="Arial" w:cs="Arial"/>
                <w:bCs/>
              </w:rPr>
              <w:t>4.</w:t>
            </w:r>
          </w:p>
          <w:p w14:paraId="56FD5840" w14:textId="6ED52DC7" w:rsidR="00C62803" w:rsidRDefault="00376324">
            <w:pPr>
              <w:tabs>
                <w:tab w:val="left" w:pos="326"/>
              </w:tabs>
              <w:spacing w:after="60"/>
              <w:rPr>
                <w:rFonts w:ascii="Arial" w:hAnsi="Arial" w:cs="Arial"/>
              </w:rPr>
            </w:pPr>
            <w:r>
              <w:rPr>
                <w:rFonts w:ascii="Arial" w:hAnsi="Arial" w:cs="Arial"/>
                <w:bCs/>
              </w:rPr>
              <w:t>5.</w:t>
            </w:r>
          </w:p>
        </w:tc>
      </w:tr>
    </w:tbl>
    <w:p w14:paraId="4FBF4078" w14:textId="0A450940" w:rsidR="006C333C" w:rsidRPr="00924676" w:rsidRDefault="004310DF" w:rsidP="0082501D">
      <w:pPr>
        <w:pStyle w:val="Heading2"/>
        <w:keepLines/>
        <w:numPr>
          <w:ilvl w:val="0"/>
          <w:numId w:val="46"/>
        </w:numPr>
        <w:spacing w:before="240" w:after="60"/>
        <w:jc w:val="both"/>
        <w:rPr>
          <w:rFonts w:cs="Times New Roman"/>
          <w:bCs/>
          <w:caps/>
          <w:color w:val="AD4900"/>
          <w:sz w:val="28"/>
          <w:szCs w:val="26"/>
        </w:rPr>
      </w:pPr>
      <w:r w:rsidRPr="005577CC">
        <w:rPr>
          <w:rFonts w:cs="Times New Roman"/>
          <w:color w:val="AD4900"/>
          <w:sz w:val="28"/>
          <w:szCs w:val="26"/>
        </w:rPr>
        <w:t>Responsible Entity</w:t>
      </w:r>
    </w:p>
    <w:tbl>
      <w:tblPr>
        <w:tblStyle w:val="TableGrid"/>
        <w:tblW w:w="9526" w:type="dxa"/>
        <w:tblInd w:w="108" w:type="dxa"/>
        <w:tblLook w:val="04A0" w:firstRow="1" w:lastRow="0" w:firstColumn="1" w:lastColumn="0" w:noHBand="0" w:noVBand="1"/>
      </w:tblPr>
      <w:tblGrid>
        <w:gridCol w:w="3989"/>
        <w:gridCol w:w="5537"/>
      </w:tblGrid>
      <w:tr w:rsidR="008F6487" w:rsidRPr="003A7125" w14:paraId="5B7E0330" w14:textId="77777777" w:rsidTr="007C6D89">
        <w:tc>
          <w:tcPr>
            <w:tcW w:w="2094" w:type="pct"/>
          </w:tcPr>
          <w:p w14:paraId="400A26D0" w14:textId="5D092B4C" w:rsidR="008F6487" w:rsidRPr="002B2801" w:rsidRDefault="008F6487" w:rsidP="00356CBE">
            <w:pPr>
              <w:spacing w:before="120"/>
              <w:rPr>
                <w:rFonts w:ascii="Arial" w:hAnsi="Arial" w:cs="Arial"/>
                <w:bCs/>
                <w:sz w:val="22"/>
                <w:szCs w:val="22"/>
              </w:rPr>
            </w:pPr>
            <w:r w:rsidRPr="002B2801">
              <w:rPr>
                <w:rFonts w:ascii="Arial" w:hAnsi="Arial" w:cs="Arial"/>
                <w:bCs/>
                <w:sz w:val="22"/>
                <w:szCs w:val="22"/>
              </w:rPr>
              <w:t xml:space="preserve">Name of </w:t>
            </w:r>
            <w:r w:rsidR="00E648C4">
              <w:rPr>
                <w:rFonts w:ascii="Arial" w:hAnsi="Arial" w:cs="Arial"/>
                <w:bCs/>
                <w:sz w:val="22"/>
                <w:szCs w:val="22"/>
              </w:rPr>
              <w:t>Responsible Entity</w:t>
            </w:r>
          </w:p>
          <w:p w14:paraId="0CBA7E89" w14:textId="77777777" w:rsidR="008F6487" w:rsidRDefault="00667A93" w:rsidP="000148E2">
            <w:pPr>
              <w:spacing w:before="120"/>
              <w:rPr>
                <w:rFonts w:ascii="Arial" w:hAnsi="Arial" w:cs="Arial"/>
                <w:i/>
                <w:szCs w:val="22"/>
              </w:rPr>
            </w:pPr>
            <w:r w:rsidRPr="002B2801">
              <w:rPr>
                <w:rFonts w:ascii="Arial" w:hAnsi="Arial" w:cs="Arial"/>
                <w:bCs/>
                <w:i/>
                <w:szCs w:val="22"/>
              </w:rPr>
              <w:t>Entity</w:t>
            </w:r>
            <w:r w:rsidR="008F6487" w:rsidRPr="002B2801">
              <w:rPr>
                <w:rFonts w:ascii="Arial" w:hAnsi="Arial" w:cs="Arial"/>
                <w:i/>
                <w:szCs w:val="22"/>
              </w:rPr>
              <w:t xml:space="preserve"> which </w:t>
            </w:r>
            <w:r w:rsidR="000F0D8E" w:rsidRPr="002B2801">
              <w:rPr>
                <w:rFonts w:ascii="Arial" w:hAnsi="Arial" w:cs="Arial"/>
                <w:i/>
                <w:szCs w:val="22"/>
              </w:rPr>
              <w:t>would administer</w:t>
            </w:r>
            <w:r w:rsidR="008F6487" w:rsidRPr="002B2801">
              <w:rPr>
                <w:rFonts w:ascii="Arial" w:hAnsi="Arial" w:cs="Arial"/>
                <w:i/>
                <w:szCs w:val="22"/>
              </w:rPr>
              <w:t xml:space="preserve"> </w:t>
            </w:r>
            <w:r w:rsidR="00183F1E" w:rsidRPr="002B2801">
              <w:rPr>
                <w:rFonts w:ascii="Arial" w:hAnsi="Arial" w:cs="Arial"/>
                <w:i/>
                <w:szCs w:val="22"/>
              </w:rPr>
              <w:t xml:space="preserve">grant </w:t>
            </w:r>
            <w:r w:rsidR="008F6487" w:rsidRPr="002B2801">
              <w:rPr>
                <w:rFonts w:ascii="Arial" w:hAnsi="Arial" w:cs="Arial"/>
                <w:i/>
                <w:szCs w:val="22"/>
              </w:rPr>
              <w:t>fund</w:t>
            </w:r>
            <w:r w:rsidR="00183F1E" w:rsidRPr="002B2801">
              <w:rPr>
                <w:rFonts w:ascii="Arial" w:hAnsi="Arial" w:cs="Arial"/>
                <w:i/>
                <w:szCs w:val="22"/>
              </w:rPr>
              <w:t>s</w:t>
            </w:r>
          </w:p>
          <w:p w14:paraId="5982B5E7" w14:textId="6474E113" w:rsidR="008F6487" w:rsidRPr="002B2801" w:rsidRDefault="00F66168" w:rsidP="006003A2">
            <w:pPr>
              <w:spacing w:after="120"/>
              <w:rPr>
                <w:rFonts w:ascii="Arial" w:hAnsi="Arial" w:cs="Arial"/>
                <w:i/>
                <w:sz w:val="22"/>
                <w:szCs w:val="22"/>
              </w:rPr>
            </w:pPr>
            <w:r w:rsidRPr="00F713F6">
              <w:rPr>
                <w:rFonts w:ascii="Arial" w:hAnsi="Arial" w:cs="Arial"/>
                <w:i/>
                <w:szCs w:val="22"/>
              </w:rPr>
              <w:t>Must be a WA university</w:t>
            </w:r>
            <w:r w:rsidR="00F713F6">
              <w:rPr>
                <w:rFonts w:ascii="Arial" w:hAnsi="Arial" w:cs="Arial"/>
                <w:i/>
                <w:szCs w:val="22"/>
              </w:rPr>
              <w:t xml:space="preserve">, </w:t>
            </w:r>
            <w:r w:rsidR="00460471" w:rsidRPr="00F713F6">
              <w:rPr>
                <w:rFonts w:ascii="Arial" w:hAnsi="Arial" w:cs="Arial"/>
                <w:i/>
                <w:szCs w:val="22"/>
              </w:rPr>
              <w:t xml:space="preserve">WA </w:t>
            </w:r>
            <w:r w:rsidRPr="00F713F6">
              <w:rPr>
                <w:rFonts w:ascii="Arial" w:hAnsi="Arial" w:cs="Arial"/>
                <w:i/>
                <w:szCs w:val="22"/>
              </w:rPr>
              <w:t>research institut</w:t>
            </w:r>
            <w:r w:rsidR="00460471" w:rsidRPr="00F713F6">
              <w:rPr>
                <w:rFonts w:ascii="Arial" w:hAnsi="Arial" w:cs="Arial"/>
                <w:i/>
                <w:szCs w:val="22"/>
              </w:rPr>
              <w:t>e</w:t>
            </w:r>
            <w:r w:rsidR="00DA6729">
              <w:rPr>
                <w:rFonts w:ascii="Arial" w:hAnsi="Arial" w:cs="Arial"/>
                <w:i/>
                <w:szCs w:val="22"/>
              </w:rPr>
              <w:t xml:space="preserve">, </w:t>
            </w:r>
            <w:r w:rsidR="00F713F6">
              <w:rPr>
                <w:rFonts w:ascii="Arial" w:hAnsi="Arial" w:cs="Arial"/>
                <w:i/>
                <w:szCs w:val="22"/>
              </w:rPr>
              <w:t>WA public health service provider</w:t>
            </w:r>
            <w:r w:rsidR="00DA6729">
              <w:rPr>
                <w:rFonts w:ascii="Arial" w:hAnsi="Arial" w:cs="Arial"/>
                <w:i/>
                <w:szCs w:val="22"/>
              </w:rPr>
              <w:t xml:space="preserve"> or </w:t>
            </w:r>
            <w:r w:rsidR="00DA6729" w:rsidRPr="00DA6729">
              <w:rPr>
                <w:rFonts w:ascii="Arial" w:hAnsi="Arial" w:cs="Arial"/>
                <w:i/>
                <w:szCs w:val="22"/>
              </w:rPr>
              <w:t>WA public-private partnership provider</w:t>
            </w:r>
          </w:p>
        </w:tc>
        <w:tc>
          <w:tcPr>
            <w:tcW w:w="2906" w:type="pct"/>
          </w:tcPr>
          <w:p w14:paraId="06894739" w14:textId="77777777" w:rsidR="008F6487" w:rsidRPr="002B2801" w:rsidRDefault="008F6487" w:rsidP="003F08D0">
            <w:pPr>
              <w:spacing w:before="120"/>
              <w:jc w:val="both"/>
              <w:rPr>
                <w:rFonts w:ascii="Arial" w:hAnsi="Arial" w:cs="Arial"/>
                <w:sz w:val="22"/>
                <w:szCs w:val="22"/>
              </w:rPr>
            </w:pPr>
          </w:p>
        </w:tc>
      </w:tr>
      <w:tr w:rsidR="008F6487" w:rsidRPr="003A7125" w14:paraId="54B4114C" w14:textId="77777777" w:rsidTr="007C6D89">
        <w:tc>
          <w:tcPr>
            <w:tcW w:w="2094" w:type="pct"/>
          </w:tcPr>
          <w:p w14:paraId="0C4D2C18" w14:textId="1722D44D" w:rsidR="008F6487" w:rsidRPr="002B2801" w:rsidRDefault="008F6487" w:rsidP="001C116C">
            <w:pPr>
              <w:spacing w:before="120" w:after="120"/>
              <w:rPr>
                <w:rFonts w:ascii="Arial" w:hAnsi="Arial" w:cs="Arial"/>
                <w:bCs/>
                <w:sz w:val="22"/>
                <w:szCs w:val="22"/>
              </w:rPr>
            </w:pPr>
            <w:r w:rsidRPr="00502E85">
              <w:rPr>
                <w:rFonts w:ascii="Arial" w:hAnsi="Arial" w:cs="Arial"/>
                <w:bCs/>
                <w:sz w:val="22"/>
                <w:szCs w:val="22"/>
              </w:rPr>
              <w:t>ABN</w:t>
            </w:r>
          </w:p>
        </w:tc>
        <w:tc>
          <w:tcPr>
            <w:tcW w:w="2906" w:type="pct"/>
          </w:tcPr>
          <w:p w14:paraId="18C07FEA" w14:textId="2BF8023C" w:rsidR="008F6487" w:rsidRPr="002B2801" w:rsidRDefault="008F6487" w:rsidP="001D1305">
            <w:pPr>
              <w:rPr>
                <w:rFonts w:ascii="Arial" w:hAnsi="Arial" w:cs="Arial"/>
                <w:sz w:val="22"/>
                <w:szCs w:val="22"/>
              </w:rPr>
            </w:pPr>
          </w:p>
        </w:tc>
      </w:tr>
      <w:tr w:rsidR="0098553B" w:rsidRPr="003A7125" w14:paraId="5C2C168B" w14:textId="77777777" w:rsidTr="007C6D89">
        <w:tc>
          <w:tcPr>
            <w:tcW w:w="2094" w:type="pct"/>
          </w:tcPr>
          <w:p w14:paraId="530C3CBA" w14:textId="77777777" w:rsidR="0098553B" w:rsidRDefault="004E76B9" w:rsidP="000148E2">
            <w:pPr>
              <w:spacing w:before="120" w:after="120"/>
              <w:rPr>
                <w:rFonts w:ascii="Arial" w:hAnsi="Arial" w:cs="Arial"/>
                <w:bCs/>
                <w:sz w:val="22"/>
                <w:szCs w:val="22"/>
              </w:rPr>
            </w:pPr>
            <w:r w:rsidRPr="00FC628C">
              <w:rPr>
                <w:rFonts w:ascii="Arial" w:hAnsi="Arial" w:cs="Arial"/>
                <w:bCs/>
                <w:sz w:val="22"/>
                <w:szCs w:val="22"/>
              </w:rPr>
              <w:t>Address</w:t>
            </w:r>
          </w:p>
          <w:p w14:paraId="0F8ADCA4" w14:textId="2EFBF57B" w:rsidR="00132A1F" w:rsidRPr="00FC628C" w:rsidRDefault="00132A1F" w:rsidP="000148E2">
            <w:pPr>
              <w:spacing w:before="120" w:after="120"/>
              <w:rPr>
                <w:rFonts w:ascii="Arial" w:hAnsi="Arial" w:cs="Arial"/>
                <w:bCs/>
                <w:i/>
                <w:iCs/>
                <w:szCs w:val="22"/>
              </w:rPr>
            </w:pPr>
            <w:r w:rsidRPr="00FC628C">
              <w:rPr>
                <w:rFonts w:ascii="Arial" w:hAnsi="Arial" w:cs="Arial"/>
                <w:bCs/>
                <w:i/>
                <w:iCs/>
                <w:szCs w:val="22"/>
              </w:rPr>
              <w:t>Must have a physical and operational presence in WA</w:t>
            </w:r>
          </w:p>
        </w:tc>
        <w:tc>
          <w:tcPr>
            <w:tcW w:w="2906" w:type="pct"/>
          </w:tcPr>
          <w:p w14:paraId="5D3F3048" w14:textId="77777777" w:rsidR="0098553B" w:rsidRPr="002B2801" w:rsidRDefault="0098553B" w:rsidP="003F08D0">
            <w:pPr>
              <w:spacing w:before="120"/>
              <w:jc w:val="both"/>
              <w:rPr>
                <w:rFonts w:ascii="Arial" w:hAnsi="Arial" w:cs="Arial"/>
                <w:szCs w:val="22"/>
              </w:rPr>
            </w:pPr>
          </w:p>
        </w:tc>
      </w:tr>
      <w:tr w:rsidR="001D1305" w:rsidRPr="003A7125" w14:paraId="2542C65F" w14:textId="77777777" w:rsidTr="007C6D89">
        <w:tc>
          <w:tcPr>
            <w:tcW w:w="2094" w:type="pct"/>
          </w:tcPr>
          <w:p w14:paraId="063E1479" w14:textId="77777777" w:rsidR="001D1305" w:rsidRDefault="0062338D" w:rsidP="000148E2">
            <w:pPr>
              <w:spacing w:before="120" w:after="120"/>
              <w:rPr>
                <w:rFonts w:ascii="Arial" w:hAnsi="Arial" w:cs="Arial"/>
                <w:bCs/>
                <w:sz w:val="22"/>
                <w:szCs w:val="22"/>
              </w:rPr>
            </w:pPr>
            <w:r w:rsidRPr="002B2801">
              <w:rPr>
                <w:rFonts w:ascii="Arial" w:hAnsi="Arial" w:cs="Arial"/>
                <w:bCs/>
                <w:sz w:val="22"/>
                <w:szCs w:val="22"/>
              </w:rPr>
              <w:t xml:space="preserve">Contact </w:t>
            </w:r>
            <w:r w:rsidR="005E628C" w:rsidRPr="002B2801">
              <w:rPr>
                <w:rFonts w:ascii="Arial" w:hAnsi="Arial" w:cs="Arial"/>
                <w:bCs/>
                <w:sz w:val="22"/>
                <w:szCs w:val="22"/>
              </w:rPr>
              <w:t>o</w:t>
            </w:r>
            <w:r w:rsidRPr="002B2801">
              <w:rPr>
                <w:rFonts w:ascii="Arial" w:hAnsi="Arial" w:cs="Arial"/>
                <w:bCs/>
                <w:sz w:val="22"/>
                <w:szCs w:val="22"/>
              </w:rPr>
              <w:t xml:space="preserve">fficer </w:t>
            </w:r>
            <w:r w:rsidR="005E628C" w:rsidRPr="002B2801">
              <w:rPr>
                <w:rFonts w:ascii="Arial" w:hAnsi="Arial" w:cs="Arial"/>
                <w:bCs/>
                <w:sz w:val="22"/>
                <w:szCs w:val="22"/>
              </w:rPr>
              <w:t>n</w:t>
            </w:r>
            <w:r w:rsidRPr="002B2801">
              <w:rPr>
                <w:rFonts w:ascii="Arial" w:hAnsi="Arial" w:cs="Arial"/>
                <w:bCs/>
                <w:sz w:val="22"/>
                <w:szCs w:val="22"/>
              </w:rPr>
              <w:t>ame</w:t>
            </w:r>
          </w:p>
          <w:p w14:paraId="7B71E21E" w14:textId="64C613A3" w:rsidR="001409BC" w:rsidRPr="002B2801" w:rsidRDefault="001409BC" w:rsidP="000148E2">
            <w:pPr>
              <w:spacing w:after="120"/>
              <w:rPr>
                <w:rFonts w:ascii="Arial" w:hAnsi="Arial" w:cs="Arial"/>
                <w:bCs/>
                <w:sz w:val="22"/>
                <w:szCs w:val="22"/>
              </w:rPr>
            </w:pPr>
            <w:r>
              <w:rPr>
                <w:rFonts w:ascii="Arial" w:hAnsi="Arial" w:cs="Arial"/>
                <w:bCs/>
                <w:i/>
                <w:szCs w:val="22"/>
              </w:rPr>
              <w:lastRenderedPageBreak/>
              <w:t xml:space="preserve">Person </w:t>
            </w:r>
            <w:r w:rsidR="00D428D9">
              <w:rPr>
                <w:rFonts w:ascii="Arial" w:hAnsi="Arial" w:cs="Arial"/>
                <w:bCs/>
                <w:i/>
                <w:szCs w:val="22"/>
              </w:rPr>
              <w:t>responsible for grant administration</w:t>
            </w:r>
          </w:p>
        </w:tc>
        <w:tc>
          <w:tcPr>
            <w:tcW w:w="2906" w:type="pct"/>
          </w:tcPr>
          <w:p w14:paraId="5AFC89E4" w14:textId="77777777" w:rsidR="001D1305" w:rsidRPr="002B2801" w:rsidRDefault="001D1305" w:rsidP="003F08D0">
            <w:pPr>
              <w:spacing w:before="120"/>
              <w:jc w:val="both"/>
              <w:rPr>
                <w:rFonts w:ascii="Arial" w:hAnsi="Arial" w:cs="Arial"/>
                <w:sz w:val="22"/>
                <w:szCs w:val="22"/>
              </w:rPr>
            </w:pPr>
          </w:p>
        </w:tc>
      </w:tr>
      <w:tr w:rsidR="00F509B0" w:rsidRPr="003A7125" w14:paraId="6CFCA8BC" w14:textId="77777777" w:rsidTr="007C6D89">
        <w:tc>
          <w:tcPr>
            <w:tcW w:w="2094" w:type="pct"/>
          </w:tcPr>
          <w:p w14:paraId="1D419D88" w14:textId="4AD028E5" w:rsidR="00F509B0" w:rsidRPr="00AE2225" w:rsidRDefault="00F509B0" w:rsidP="001C116C">
            <w:pPr>
              <w:spacing w:before="120" w:after="120"/>
              <w:rPr>
                <w:rFonts w:ascii="Arial" w:hAnsi="Arial" w:cs="Arial"/>
                <w:bCs/>
                <w:sz w:val="22"/>
                <w:szCs w:val="22"/>
              </w:rPr>
            </w:pPr>
            <w:r w:rsidRPr="001B32DB">
              <w:rPr>
                <w:rFonts w:ascii="Arial" w:hAnsi="Arial" w:cs="Arial"/>
                <w:bCs/>
                <w:sz w:val="22"/>
                <w:szCs w:val="22"/>
              </w:rPr>
              <w:t>Contact officer position</w:t>
            </w:r>
          </w:p>
        </w:tc>
        <w:tc>
          <w:tcPr>
            <w:tcW w:w="2906" w:type="pct"/>
          </w:tcPr>
          <w:p w14:paraId="7945272C" w14:textId="77777777" w:rsidR="00F509B0" w:rsidRPr="002B2801" w:rsidRDefault="00F509B0" w:rsidP="003F08D0">
            <w:pPr>
              <w:spacing w:before="120"/>
              <w:jc w:val="both"/>
              <w:rPr>
                <w:rFonts w:ascii="Arial" w:hAnsi="Arial" w:cs="Arial"/>
                <w:szCs w:val="22"/>
              </w:rPr>
            </w:pPr>
          </w:p>
        </w:tc>
      </w:tr>
      <w:tr w:rsidR="0062338D" w:rsidRPr="003A7125" w14:paraId="1D632E86" w14:textId="77777777" w:rsidTr="007C6D89">
        <w:tc>
          <w:tcPr>
            <w:tcW w:w="2094" w:type="pct"/>
          </w:tcPr>
          <w:p w14:paraId="75939ACC" w14:textId="16DF9F53" w:rsidR="0062338D" w:rsidRPr="002B2801" w:rsidRDefault="0062338D" w:rsidP="001C116C">
            <w:pPr>
              <w:spacing w:before="120" w:after="120"/>
              <w:rPr>
                <w:rFonts w:ascii="Arial" w:hAnsi="Arial" w:cs="Arial"/>
                <w:bCs/>
                <w:sz w:val="22"/>
                <w:szCs w:val="22"/>
              </w:rPr>
            </w:pPr>
            <w:r w:rsidRPr="002B2801">
              <w:rPr>
                <w:rFonts w:ascii="Arial" w:hAnsi="Arial" w:cs="Arial"/>
                <w:bCs/>
                <w:sz w:val="22"/>
                <w:szCs w:val="22"/>
              </w:rPr>
              <w:t xml:space="preserve">Contact </w:t>
            </w:r>
            <w:r w:rsidR="005E628C" w:rsidRPr="002B2801">
              <w:rPr>
                <w:rFonts w:ascii="Arial" w:hAnsi="Arial" w:cs="Arial"/>
                <w:bCs/>
                <w:sz w:val="22"/>
                <w:szCs w:val="22"/>
              </w:rPr>
              <w:t>o</w:t>
            </w:r>
            <w:r w:rsidRPr="002B2801">
              <w:rPr>
                <w:rFonts w:ascii="Arial" w:hAnsi="Arial" w:cs="Arial"/>
                <w:bCs/>
                <w:sz w:val="22"/>
                <w:szCs w:val="22"/>
              </w:rPr>
              <w:t>ffice</w:t>
            </w:r>
            <w:r w:rsidR="00A345B5" w:rsidRPr="002B2801">
              <w:rPr>
                <w:rFonts w:ascii="Arial" w:hAnsi="Arial" w:cs="Arial"/>
                <w:bCs/>
                <w:sz w:val="22"/>
                <w:szCs w:val="22"/>
              </w:rPr>
              <w:t>r</w:t>
            </w:r>
            <w:r w:rsidRPr="002B2801">
              <w:rPr>
                <w:rFonts w:ascii="Arial" w:hAnsi="Arial" w:cs="Arial"/>
                <w:bCs/>
                <w:sz w:val="22"/>
                <w:szCs w:val="22"/>
              </w:rPr>
              <w:t xml:space="preserve"> </w:t>
            </w:r>
            <w:r w:rsidR="005E628C" w:rsidRPr="002B2801">
              <w:rPr>
                <w:rFonts w:ascii="Arial" w:hAnsi="Arial" w:cs="Arial"/>
                <w:bCs/>
                <w:sz w:val="22"/>
                <w:szCs w:val="22"/>
              </w:rPr>
              <w:t>e</w:t>
            </w:r>
            <w:r w:rsidRPr="002B2801">
              <w:rPr>
                <w:rFonts w:ascii="Arial" w:hAnsi="Arial" w:cs="Arial"/>
                <w:bCs/>
                <w:sz w:val="22"/>
                <w:szCs w:val="22"/>
              </w:rPr>
              <w:t xml:space="preserve">mail </w:t>
            </w:r>
            <w:r w:rsidR="005E628C" w:rsidRPr="002B2801">
              <w:rPr>
                <w:rFonts w:ascii="Arial" w:hAnsi="Arial" w:cs="Arial"/>
                <w:bCs/>
                <w:sz w:val="22"/>
                <w:szCs w:val="22"/>
              </w:rPr>
              <w:t>a</w:t>
            </w:r>
            <w:r w:rsidR="00812F0B" w:rsidRPr="002B2801">
              <w:rPr>
                <w:rFonts w:ascii="Arial" w:hAnsi="Arial" w:cs="Arial"/>
                <w:bCs/>
                <w:sz w:val="22"/>
                <w:szCs w:val="22"/>
              </w:rPr>
              <w:t>d</w:t>
            </w:r>
            <w:r w:rsidRPr="002B2801">
              <w:rPr>
                <w:rFonts w:ascii="Arial" w:hAnsi="Arial" w:cs="Arial"/>
                <w:bCs/>
                <w:sz w:val="22"/>
                <w:szCs w:val="22"/>
              </w:rPr>
              <w:t>dress</w:t>
            </w:r>
          </w:p>
        </w:tc>
        <w:tc>
          <w:tcPr>
            <w:tcW w:w="2906" w:type="pct"/>
          </w:tcPr>
          <w:p w14:paraId="3AA66AFD" w14:textId="77777777" w:rsidR="0062338D" w:rsidRPr="002B2801" w:rsidRDefault="0062338D" w:rsidP="003F08D0">
            <w:pPr>
              <w:spacing w:before="120"/>
              <w:jc w:val="both"/>
              <w:rPr>
                <w:rFonts w:ascii="Arial" w:hAnsi="Arial" w:cs="Arial"/>
                <w:sz w:val="22"/>
                <w:szCs w:val="22"/>
              </w:rPr>
            </w:pPr>
          </w:p>
        </w:tc>
      </w:tr>
    </w:tbl>
    <w:bookmarkEnd w:id="0"/>
    <w:p w14:paraId="4B602347" w14:textId="68BE7831" w:rsidR="008F6487" w:rsidRDefault="00F562A7" w:rsidP="00916DB6">
      <w:pPr>
        <w:pStyle w:val="Heading2"/>
        <w:keepLines/>
        <w:numPr>
          <w:ilvl w:val="0"/>
          <w:numId w:val="46"/>
        </w:numPr>
        <w:spacing w:before="240" w:after="60"/>
        <w:ind w:left="357" w:hanging="357"/>
        <w:jc w:val="both"/>
        <w:rPr>
          <w:rFonts w:cs="Times New Roman"/>
          <w:color w:val="AD4900"/>
          <w:sz w:val="28"/>
          <w:szCs w:val="26"/>
        </w:rPr>
      </w:pPr>
      <w:r w:rsidRPr="00502E85">
        <w:rPr>
          <w:rFonts w:cs="Times New Roman"/>
          <w:bCs/>
          <w:color w:val="AD4900"/>
          <w:sz w:val="28"/>
          <w:szCs w:val="26"/>
        </w:rPr>
        <w:t>Activity Lead</w:t>
      </w:r>
      <w:r w:rsidR="0062338D" w:rsidRPr="00502E85">
        <w:rPr>
          <w:rFonts w:cs="Times New Roman"/>
          <w:bCs/>
          <w:color w:val="AD4900"/>
          <w:sz w:val="28"/>
          <w:szCs w:val="26"/>
        </w:rPr>
        <w:t xml:space="preserve"> </w:t>
      </w:r>
    </w:p>
    <w:p w14:paraId="33B64BFA" w14:textId="16EDB134" w:rsidR="00A92365" w:rsidRPr="00A92365" w:rsidRDefault="00A92365" w:rsidP="00934D9D">
      <w:pPr>
        <w:jc w:val="both"/>
        <w:rPr>
          <w:rFonts w:asciiTheme="minorHAnsi" w:hAnsiTheme="minorHAnsi" w:cstheme="minorHAnsi"/>
          <w:szCs w:val="22"/>
          <w:lang w:val="en-US"/>
        </w:rPr>
      </w:pPr>
      <w:r w:rsidRPr="00A92365">
        <w:rPr>
          <w:rFonts w:asciiTheme="minorHAnsi" w:hAnsiTheme="minorHAnsi" w:cstheme="minorHAnsi"/>
        </w:rPr>
        <w:t xml:space="preserve">Provide </w:t>
      </w:r>
      <w:r>
        <w:rPr>
          <w:rFonts w:asciiTheme="minorHAnsi" w:hAnsiTheme="minorHAnsi" w:cstheme="minorHAnsi"/>
        </w:rPr>
        <w:t xml:space="preserve">the </w:t>
      </w:r>
      <w:r w:rsidRPr="00A92365">
        <w:rPr>
          <w:rFonts w:asciiTheme="minorHAnsi" w:hAnsiTheme="minorHAnsi" w:cstheme="minorHAnsi"/>
        </w:rPr>
        <w:t xml:space="preserve">details of the </w:t>
      </w:r>
      <w:r w:rsidR="00F92CFE">
        <w:rPr>
          <w:rFonts w:asciiTheme="minorHAnsi" w:hAnsiTheme="minorHAnsi" w:cstheme="minorHAnsi"/>
        </w:rPr>
        <w:t>Activity Lead</w:t>
      </w:r>
      <w:r w:rsidR="00225614">
        <w:rPr>
          <w:rFonts w:asciiTheme="minorHAnsi" w:hAnsiTheme="minorHAnsi" w:cstheme="minorHAnsi"/>
        </w:rPr>
        <w:t xml:space="preserve"> (the MRAS applicant)</w:t>
      </w:r>
      <w:r w:rsidRPr="00A92365">
        <w:rPr>
          <w:rFonts w:asciiTheme="minorHAnsi" w:hAnsiTheme="minorHAnsi" w:cstheme="minorHAnsi"/>
        </w:rPr>
        <w:t xml:space="preserve">. </w:t>
      </w:r>
      <w:r w:rsidR="00D56869">
        <w:rPr>
          <w:rFonts w:asciiTheme="minorHAnsi" w:hAnsiTheme="minorHAnsi" w:cstheme="minorHAnsi"/>
          <w:szCs w:val="22"/>
          <w:lang w:val="en-US"/>
        </w:rPr>
        <w:t>I</w:t>
      </w:r>
      <w:r w:rsidRPr="00A92365">
        <w:rPr>
          <w:rFonts w:asciiTheme="minorHAnsi" w:hAnsiTheme="minorHAnsi" w:cstheme="minorHAnsi"/>
          <w:szCs w:val="22"/>
          <w:lang w:val="en-US"/>
        </w:rPr>
        <w:t>nsert an abridged (</w:t>
      </w:r>
      <w:r w:rsidR="00225614">
        <w:rPr>
          <w:rFonts w:asciiTheme="minorHAnsi" w:hAnsiTheme="minorHAnsi" w:cstheme="minorHAnsi"/>
          <w:szCs w:val="22"/>
          <w:lang w:val="en-US"/>
        </w:rPr>
        <w:t>2</w:t>
      </w:r>
      <w:r w:rsidR="00E261E3">
        <w:rPr>
          <w:rFonts w:asciiTheme="minorHAnsi" w:hAnsiTheme="minorHAnsi" w:cstheme="minorHAnsi"/>
          <w:szCs w:val="22"/>
          <w:lang w:val="en-US"/>
        </w:rPr>
        <w:t>-</w:t>
      </w:r>
      <w:r w:rsidRPr="00A92365">
        <w:rPr>
          <w:rFonts w:asciiTheme="minorHAnsi" w:hAnsiTheme="minorHAnsi" w:cstheme="minorHAnsi"/>
          <w:szCs w:val="22"/>
          <w:lang w:val="en-US"/>
        </w:rPr>
        <w:t>page maximum) Curriculum Vitae (CV)</w:t>
      </w:r>
      <w:r w:rsidRPr="00A92365" w:rsidDel="00331C94">
        <w:rPr>
          <w:rFonts w:asciiTheme="minorHAnsi" w:hAnsiTheme="minorHAnsi" w:cstheme="minorHAnsi"/>
          <w:szCs w:val="22"/>
          <w:lang w:val="en-US"/>
        </w:rPr>
        <w:t xml:space="preserve"> </w:t>
      </w:r>
      <w:r w:rsidRPr="00A92365">
        <w:rPr>
          <w:rFonts w:asciiTheme="minorHAnsi" w:hAnsiTheme="minorHAnsi" w:cstheme="minorHAnsi"/>
          <w:szCs w:val="22"/>
          <w:lang w:val="en-US"/>
        </w:rPr>
        <w:t>which includes key publications from the last 5 years</w:t>
      </w:r>
      <w:r w:rsidR="00FB3334">
        <w:rPr>
          <w:rFonts w:asciiTheme="minorHAnsi" w:hAnsiTheme="minorHAnsi" w:cstheme="minorHAnsi"/>
          <w:szCs w:val="22"/>
          <w:lang w:val="en-US"/>
        </w:rPr>
        <w:t xml:space="preserve"> (where applicable)</w:t>
      </w:r>
      <w:r w:rsidRPr="00A92365">
        <w:rPr>
          <w:rFonts w:asciiTheme="minorHAnsi" w:hAnsiTheme="minorHAnsi" w:cstheme="minorHAnsi"/>
          <w:szCs w:val="22"/>
          <w:lang w:val="en-US"/>
        </w:rPr>
        <w:t xml:space="preserve">. CVs can be inserted </w:t>
      </w:r>
      <w:r w:rsidR="009436B0">
        <w:rPr>
          <w:rFonts w:asciiTheme="minorHAnsi" w:hAnsiTheme="minorHAnsi" w:cstheme="minorHAnsi"/>
          <w:szCs w:val="22"/>
          <w:lang w:val="en-US"/>
        </w:rPr>
        <w:t>at</w:t>
      </w:r>
      <w:r w:rsidRPr="00A92365">
        <w:rPr>
          <w:rFonts w:asciiTheme="minorHAnsi" w:hAnsiTheme="minorHAnsi" w:cstheme="minorHAnsi"/>
          <w:szCs w:val="22"/>
          <w:lang w:val="en-US"/>
        </w:rPr>
        <w:t xml:space="preserve"> the </w:t>
      </w:r>
      <w:r w:rsidR="00C7466E">
        <w:rPr>
          <w:rFonts w:asciiTheme="minorHAnsi" w:hAnsiTheme="minorHAnsi" w:cstheme="minorHAnsi"/>
          <w:szCs w:val="22"/>
          <w:lang w:val="en-US"/>
        </w:rPr>
        <w:t>end</w:t>
      </w:r>
      <w:r w:rsidR="00C7466E" w:rsidRPr="00A92365">
        <w:rPr>
          <w:rFonts w:asciiTheme="minorHAnsi" w:hAnsiTheme="minorHAnsi" w:cstheme="minorHAnsi"/>
          <w:szCs w:val="22"/>
          <w:lang w:val="en-US"/>
        </w:rPr>
        <w:t xml:space="preserve"> </w:t>
      </w:r>
      <w:r w:rsidRPr="00A92365">
        <w:rPr>
          <w:rFonts w:asciiTheme="minorHAnsi" w:hAnsiTheme="minorHAnsi" w:cstheme="minorHAnsi"/>
          <w:szCs w:val="22"/>
          <w:lang w:val="en-US"/>
        </w:rPr>
        <w:t>of this application form.</w:t>
      </w:r>
    </w:p>
    <w:p w14:paraId="041D7C2B" w14:textId="78175F77" w:rsidR="00A92365" w:rsidRPr="007C6D89" w:rsidRDefault="00A92365" w:rsidP="00A92365">
      <w:pPr>
        <w:rPr>
          <w:rFonts w:asciiTheme="minorHAnsi" w:hAnsiTheme="minorHAnsi" w:cstheme="minorHAnsi"/>
          <w:sz w:val="12"/>
        </w:rPr>
      </w:pPr>
    </w:p>
    <w:tbl>
      <w:tblPr>
        <w:tblStyle w:val="TableGrid"/>
        <w:tblW w:w="9526" w:type="dxa"/>
        <w:tblInd w:w="108" w:type="dxa"/>
        <w:tblLook w:val="04A0" w:firstRow="1" w:lastRow="0" w:firstColumn="1" w:lastColumn="0" w:noHBand="0" w:noVBand="1"/>
      </w:tblPr>
      <w:tblGrid>
        <w:gridCol w:w="3998"/>
        <w:gridCol w:w="5528"/>
      </w:tblGrid>
      <w:tr w:rsidR="008F6487" w:rsidRPr="00CC113F" w14:paraId="7D9AC779" w14:textId="77777777" w:rsidTr="008105EE">
        <w:tc>
          <w:tcPr>
            <w:tcW w:w="3998" w:type="dxa"/>
          </w:tcPr>
          <w:p w14:paraId="0B223CDA" w14:textId="7142A92E" w:rsidR="008F6487" w:rsidRPr="002B2801" w:rsidRDefault="008F6487" w:rsidP="003F08D0">
            <w:pPr>
              <w:pStyle w:val="BodyText2"/>
              <w:spacing w:before="120" w:after="120"/>
              <w:rPr>
                <w:rFonts w:asciiTheme="majorHAnsi" w:hAnsiTheme="majorHAnsi" w:cstheme="majorHAnsi"/>
                <w:b w:val="0"/>
                <w:bCs/>
                <w:iCs/>
                <w:sz w:val="22"/>
                <w:szCs w:val="22"/>
              </w:rPr>
            </w:pPr>
            <w:r w:rsidRPr="002B2801">
              <w:rPr>
                <w:rFonts w:asciiTheme="majorHAnsi" w:hAnsiTheme="majorHAnsi" w:cstheme="majorHAnsi"/>
                <w:b w:val="0"/>
                <w:sz w:val="22"/>
                <w:szCs w:val="22"/>
              </w:rPr>
              <w:t>Title</w:t>
            </w:r>
            <w:r w:rsidR="003B0822">
              <w:rPr>
                <w:rFonts w:asciiTheme="majorHAnsi" w:hAnsiTheme="majorHAnsi" w:cstheme="majorHAnsi"/>
                <w:b w:val="0"/>
                <w:sz w:val="22"/>
                <w:szCs w:val="22"/>
              </w:rPr>
              <w:t xml:space="preserve"> </w:t>
            </w:r>
            <w:r w:rsidR="00341B3C">
              <w:rPr>
                <w:rFonts w:asciiTheme="majorHAnsi" w:hAnsiTheme="majorHAnsi" w:cstheme="majorHAnsi"/>
                <w:b w:val="0"/>
                <w:sz w:val="22"/>
                <w:szCs w:val="22"/>
              </w:rPr>
              <w:t>(</w:t>
            </w:r>
            <w:r w:rsidR="001A5CB4">
              <w:rPr>
                <w:rFonts w:asciiTheme="majorHAnsi" w:hAnsiTheme="majorHAnsi" w:cstheme="majorHAnsi"/>
                <w:b w:val="0"/>
                <w:sz w:val="22"/>
                <w:szCs w:val="22"/>
              </w:rPr>
              <w:t>e.g. Dr, Ms)</w:t>
            </w:r>
            <w:r w:rsidRPr="002B2801">
              <w:rPr>
                <w:rFonts w:asciiTheme="majorHAnsi" w:hAnsiTheme="majorHAnsi" w:cstheme="majorHAnsi"/>
                <w:b w:val="0"/>
                <w:sz w:val="22"/>
                <w:szCs w:val="22"/>
              </w:rPr>
              <w:t xml:space="preserve"> First </w:t>
            </w:r>
            <w:r w:rsidR="0093731F" w:rsidRPr="002B2801">
              <w:rPr>
                <w:rFonts w:asciiTheme="majorHAnsi" w:hAnsiTheme="majorHAnsi" w:cstheme="majorHAnsi"/>
                <w:b w:val="0"/>
                <w:sz w:val="22"/>
                <w:szCs w:val="22"/>
              </w:rPr>
              <w:t>n</w:t>
            </w:r>
            <w:r w:rsidRPr="002B2801">
              <w:rPr>
                <w:rFonts w:asciiTheme="majorHAnsi" w:hAnsiTheme="majorHAnsi" w:cstheme="majorHAnsi"/>
                <w:b w:val="0"/>
                <w:sz w:val="22"/>
                <w:szCs w:val="22"/>
              </w:rPr>
              <w:t>ame SURNAME</w:t>
            </w:r>
          </w:p>
        </w:tc>
        <w:tc>
          <w:tcPr>
            <w:tcW w:w="5528" w:type="dxa"/>
          </w:tcPr>
          <w:p w14:paraId="3B8522F4" w14:textId="77777777" w:rsidR="008F6487" w:rsidRPr="002B2801" w:rsidRDefault="008F6487" w:rsidP="003F08D0">
            <w:pPr>
              <w:pStyle w:val="BodyText2"/>
              <w:spacing w:before="120"/>
              <w:jc w:val="both"/>
              <w:rPr>
                <w:rFonts w:asciiTheme="majorHAnsi" w:hAnsiTheme="majorHAnsi" w:cstheme="majorHAnsi"/>
                <w:b w:val="0"/>
                <w:bCs/>
                <w:iCs/>
                <w:sz w:val="22"/>
                <w:szCs w:val="22"/>
              </w:rPr>
            </w:pPr>
          </w:p>
        </w:tc>
      </w:tr>
      <w:tr w:rsidR="003A5084" w:rsidRPr="00CC113F" w14:paraId="10702A88" w14:textId="77777777" w:rsidTr="00991F7B">
        <w:trPr>
          <w:trHeight w:val="853"/>
        </w:trPr>
        <w:tc>
          <w:tcPr>
            <w:tcW w:w="3998" w:type="dxa"/>
          </w:tcPr>
          <w:p w14:paraId="589D0CD7" w14:textId="77777777" w:rsidR="00991F7B" w:rsidRDefault="003A5084" w:rsidP="00991F7B">
            <w:pPr>
              <w:pStyle w:val="Default"/>
              <w:spacing w:before="120"/>
            </w:pPr>
            <w:r>
              <w:rPr>
                <w:rFonts w:asciiTheme="majorHAnsi" w:hAnsiTheme="majorHAnsi" w:cstheme="majorHAnsi"/>
                <w:sz w:val="22"/>
                <w:szCs w:val="22"/>
              </w:rPr>
              <w:t xml:space="preserve">ORCiD </w:t>
            </w:r>
          </w:p>
          <w:p w14:paraId="4FE64316" w14:textId="17ECB4D7" w:rsidR="003A5084" w:rsidRPr="003D2931" w:rsidRDefault="00991F7B" w:rsidP="003D2931">
            <w:pPr>
              <w:pStyle w:val="Default"/>
              <w:spacing w:before="120" w:after="120"/>
              <w:rPr>
                <w:rFonts w:asciiTheme="majorHAnsi" w:hAnsiTheme="majorHAnsi" w:cstheme="majorHAnsi"/>
                <w:b/>
                <w:sz w:val="20"/>
                <w:szCs w:val="20"/>
              </w:rPr>
            </w:pPr>
            <w:r w:rsidRPr="003D2931">
              <w:rPr>
                <w:i/>
                <w:iCs/>
                <w:sz w:val="20"/>
                <w:szCs w:val="20"/>
              </w:rPr>
              <w:t xml:space="preserve">An ORCiD can be generated for free at </w:t>
            </w:r>
            <w:hyperlink r:id="rId16" w:history="1">
              <w:r w:rsidR="00AE7350">
                <w:rPr>
                  <w:rStyle w:val="Hyperlink"/>
                  <w:i/>
                  <w:iCs/>
                  <w:sz w:val="20"/>
                  <w:szCs w:val="20"/>
                </w:rPr>
                <w:t>https://orcid.org/</w:t>
              </w:r>
            </w:hyperlink>
          </w:p>
        </w:tc>
        <w:tc>
          <w:tcPr>
            <w:tcW w:w="5528" w:type="dxa"/>
          </w:tcPr>
          <w:p w14:paraId="4FA88E83" w14:textId="77777777" w:rsidR="003A5084" w:rsidRPr="002B2801" w:rsidRDefault="003A5084" w:rsidP="003F08D0">
            <w:pPr>
              <w:pStyle w:val="BodyText2"/>
              <w:spacing w:before="120"/>
              <w:jc w:val="both"/>
              <w:rPr>
                <w:rFonts w:asciiTheme="majorHAnsi" w:hAnsiTheme="majorHAnsi" w:cstheme="majorHAnsi"/>
                <w:b w:val="0"/>
                <w:bCs/>
                <w:iCs/>
                <w:sz w:val="22"/>
                <w:szCs w:val="22"/>
              </w:rPr>
            </w:pPr>
          </w:p>
        </w:tc>
      </w:tr>
      <w:tr w:rsidR="0021074D" w:rsidRPr="00CC113F" w14:paraId="37529DDE" w14:textId="77777777" w:rsidTr="008105EE">
        <w:trPr>
          <w:trHeight w:val="939"/>
        </w:trPr>
        <w:tc>
          <w:tcPr>
            <w:tcW w:w="3998" w:type="dxa"/>
          </w:tcPr>
          <w:p w14:paraId="71FF33AD" w14:textId="342415F4" w:rsidR="0021074D" w:rsidRPr="00863F88" w:rsidRDefault="0021074D" w:rsidP="00863F88">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Citizenship</w:t>
            </w:r>
            <w:r w:rsidR="00D226E1">
              <w:rPr>
                <w:rFonts w:asciiTheme="majorHAnsi" w:hAnsiTheme="majorHAnsi" w:cstheme="majorHAnsi"/>
                <w:b w:val="0"/>
                <w:sz w:val="22"/>
                <w:szCs w:val="22"/>
              </w:rPr>
              <w:t>/</w:t>
            </w:r>
            <w:r w:rsidR="004A52ED">
              <w:rPr>
                <w:rFonts w:asciiTheme="majorHAnsi" w:hAnsiTheme="majorHAnsi" w:cstheme="majorHAnsi"/>
                <w:b w:val="0"/>
                <w:sz w:val="22"/>
                <w:szCs w:val="22"/>
              </w:rPr>
              <w:t>r</w:t>
            </w:r>
            <w:r w:rsidR="00D226E1" w:rsidRPr="00863F88">
              <w:rPr>
                <w:rFonts w:asciiTheme="majorHAnsi" w:hAnsiTheme="majorHAnsi" w:cstheme="majorHAnsi"/>
                <w:b w:val="0"/>
                <w:sz w:val="22"/>
                <w:szCs w:val="22"/>
              </w:rPr>
              <w:t>esidency</w:t>
            </w:r>
            <w:r>
              <w:rPr>
                <w:rFonts w:asciiTheme="majorHAnsi" w:hAnsiTheme="majorHAnsi" w:cstheme="majorHAnsi"/>
                <w:b w:val="0"/>
                <w:sz w:val="22"/>
                <w:szCs w:val="22"/>
              </w:rPr>
              <w:t xml:space="preserve"> status</w:t>
            </w:r>
          </w:p>
        </w:tc>
        <w:tc>
          <w:tcPr>
            <w:tcW w:w="5528" w:type="dxa"/>
          </w:tcPr>
          <w:p w14:paraId="149BF992" w14:textId="51B532EB" w:rsidR="0021074D" w:rsidRDefault="00000000" w:rsidP="00E34778">
            <w:pPr>
              <w:spacing w:before="120"/>
              <w:jc w:val="both"/>
              <w:rPr>
                <w:rFonts w:ascii="Arial" w:hAnsi="Arial" w:cs="Arial"/>
                <w:bCs/>
              </w:rPr>
            </w:pPr>
            <w:sdt>
              <w:sdtPr>
                <w:rPr>
                  <w:rFonts w:ascii="Arial" w:hAnsi="Arial" w:cs="Arial"/>
                  <w:bCs/>
                </w:rPr>
                <w:id w:val="461704708"/>
                <w14:checkbox>
                  <w14:checked w14:val="0"/>
                  <w14:checkedState w14:val="2612" w14:font="MS Gothic"/>
                  <w14:uncheckedState w14:val="2610" w14:font="MS Gothic"/>
                </w14:checkbox>
              </w:sdtPr>
              <w:sdtContent>
                <w:r w:rsidR="003B277B">
                  <w:rPr>
                    <w:rFonts w:ascii="MS Gothic" w:eastAsia="MS Gothic" w:hAnsi="MS Gothic" w:cs="Arial" w:hint="eastAsia"/>
                    <w:bCs/>
                  </w:rPr>
                  <w:t>☐</w:t>
                </w:r>
              </w:sdtContent>
            </w:sdt>
            <w:r w:rsidR="00D95EF3">
              <w:rPr>
                <w:rFonts w:ascii="Arial" w:hAnsi="Arial" w:cs="Arial"/>
                <w:bCs/>
              </w:rPr>
              <w:t xml:space="preserve"> Australian citizen</w:t>
            </w:r>
            <w:r w:rsidR="001E73E6">
              <w:rPr>
                <w:rFonts w:ascii="Arial" w:hAnsi="Arial" w:cs="Arial"/>
                <w:bCs/>
              </w:rPr>
              <w:tab/>
            </w:r>
            <w:r w:rsidR="000A3736">
              <w:rPr>
                <w:rFonts w:ascii="Arial" w:hAnsi="Arial" w:cs="Arial"/>
                <w:bCs/>
              </w:rPr>
              <w:t xml:space="preserve">    </w:t>
            </w:r>
            <w:sdt>
              <w:sdtPr>
                <w:rPr>
                  <w:rFonts w:ascii="Arial" w:hAnsi="Arial" w:cs="Arial"/>
                  <w:bCs/>
                </w:rPr>
                <w:id w:val="-1685662242"/>
                <w14:checkbox>
                  <w14:checked w14:val="0"/>
                  <w14:checkedState w14:val="2612" w14:font="MS Gothic"/>
                  <w14:uncheckedState w14:val="2610" w14:font="MS Gothic"/>
                </w14:checkbox>
              </w:sdtPr>
              <w:sdtContent>
                <w:r w:rsidR="00D95EF3" w:rsidRPr="008E4E06">
                  <w:rPr>
                    <w:rFonts w:ascii="Arial" w:eastAsia="MS Gothic" w:hAnsi="Arial" w:cs="Arial" w:hint="eastAsia"/>
                    <w:bCs/>
                    <w:sz w:val="22"/>
                    <w:szCs w:val="22"/>
                  </w:rPr>
                  <w:t>☐</w:t>
                </w:r>
              </w:sdtContent>
            </w:sdt>
            <w:r w:rsidR="00D95EF3">
              <w:rPr>
                <w:rFonts w:ascii="Arial" w:hAnsi="Arial" w:cs="Arial"/>
                <w:bCs/>
              </w:rPr>
              <w:t xml:space="preserve"> </w:t>
            </w:r>
            <w:r w:rsidR="0058710D">
              <w:rPr>
                <w:rFonts w:ascii="Arial" w:hAnsi="Arial" w:cs="Arial"/>
                <w:bCs/>
              </w:rPr>
              <w:t>Australia p</w:t>
            </w:r>
            <w:r w:rsidR="00D95EF3">
              <w:rPr>
                <w:rFonts w:ascii="Arial" w:hAnsi="Arial" w:cs="Arial"/>
                <w:bCs/>
              </w:rPr>
              <w:t>ermanent resident</w:t>
            </w:r>
          </w:p>
          <w:p w14:paraId="666E7A31" w14:textId="147CC3A8" w:rsidR="00783A5D" w:rsidRPr="00E34778" w:rsidRDefault="00000000" w:rsidP="00E34778">
            <w:pPr>
              <w:spacing w:before="120"/>
              <w:jc w:val="both"/>
              <w:rPr>
                <w:rFonts w:ascii="Arial" w:hAnsi="Arial" w:cs="Arial"/>
                <w:bCs/>
              </w:rPr>
            </w:pPr>
            <w:sdt>
              <w:sdtPr>
                <w:rPr>
                  <w:rFonts w:ascii="Arial" w:hAnsi="Arial" w:cs="Arial"/>
                  <w:bCs/>
                </w:rPr>
                <w:id w:val="2105764827"/>
                <w14:checkbox>
                  <w14:checked w14:val="0"/>
                  <w14:checkedState w14:val="2612" w14:font="MS Gothic"/>
                  <w14:uncheckedState w14:val="2610" w14:font="MS Gothic"/>
                </w14:checkbox>
              </w:sdtPr>
              <w:sdtContent>
                <w:r w:rsidR="003B277B">
                  <w:rPr>
                    <w:rFonts w:ascii="MS Gothic" w:eastAsia="MS Gothic" w:hAnsi="MS Gothic" w:cs="Arial" w:hint="eastAsia"/>
                    <w:bCs/>
                  </w:rPr>
                  <w:t>☐</w:t>
                </w:r>
              </w:sdtContent>
            </w:sdt>
            <w:r w:rsidR="00783A5D">
              <w:rPr>
                <w:rFonts w:ascii="Arial" w:hAnsi="Arial" w:cs="Arial"/>
                <w:bCs/>
              </w:rPr>
              <w:t xml:space="preserve"> </w:t>
            </w:r>
            <w:r w:rsidR="00637473">
              <w:rPr>
                <w:rFonts w:ascii="Arial" w:hAnsi="Arial" w:cs="Arial"/>
                <w:bCs/>
              </w:rPr>
              <w:t>New Zealand</w:t>
            </w:r>
            <w:r w:rsidR="00783A5D">
              <w:rPr>
                <w:rFonts w:ascii="Arial" w:hAnsi="Arial" w:cs="Arial"/>
                <w:bCs/>
              </w:rPr>
              <w:t xml:space="preserve"> citizen</w:t>
            </w:r>
            <w:r w:rsidR="000A3736">
              <w:rPr>
                <w:rFonts w:ascii="Arial" w:hAnsi="Arial" w:cs="Arial"/>
                <w:bCs/>
              </w:rPr>
              <w:tab/>
              <w:t xml:space="preserve">    </w:t>
            </w:r>
            <w:sdt>
              <w:sdtPr>
                <w:rPr>
                  <w:rFonts w:ascii="Arial" w:hAnsi="Arial" w:cs="Arial"/>
                  <w:bCs/>
                </w:rPr>
                <w:id w:val="212851382"/>
                <w14:checkbox>
                  <w14:checked w14:val="0"/>
                  <w14:checkedState w14:val="2612" w14:font="MS Gothic"/>
                  <w14:uncheckedState w14:val="2610" w14:font="MS Gothic"/>
                </w14:checkbox>
              </w:sdtPr>
              <w:sdtContent>
                <w:r w:rsidR="00783A5D" w:rsidRPr="008E4E06">
                  <w:rPr>
                    <w:rFonts w:ascii="Arial" w:eastAsia="MS Gothic" w:hAnsi="Arial" w:cs="Arial" w:hint="eastAsia"/>
                    <w:bCs/>
                    <w:sz w:val="22"/>
                    <w:szCs w:val="22"/>
                  </w:rPr>
                  <w:t>☐</w:t>
                </w:r>
              </w:sdtContent>
            </w:sdt>
            <w:r w:rsidR="00783A5D">
              <w:rPr>
                <w:rFonts w:ascii="Arial" w:hAnsi="Arial" w:cs="Arial"/>
                <w:bCs/>
              </w:rPr>
              <w:t xml:space="preserve"> </w:t>
            </w:r>
            <w:r w:rsidR="00C13F42">
              <w:rPr>
                <w:rFonts w:ascii="Arial" w:hAnsi="Arial" w:cs="Arial"/>
                <w:bCs/>
              </w:rPr>
              <w:t>appropriate work visa</w:t>
            </w:r>
          </w:p>
        </w:tc>
      </w:tr>
      <w:tr w:rsidR="00FB7AF5" w:rsidRPr="00D52409" w14:paraId="76C18FC6" w14:textId="77777777" w:rsidTr="008105EE">
        <w:tc>
          <w:tcPr>
            <w:tcW w:w="3998" w:type="dxa"/>
          </w:tcPr>
          <w:p w14:paraId="1AC63337" w14:textId="336F552F" w:rsidR="00FB7AF5" w:rsidRDefault="002D1967"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Within which area are you located</w:t>
            </w:r>
          </w:p>
        </w:tc>
        <w:tc>
          <w:tcPr>
            <w:tcW w:w="5528" w:type="dxa"/>
          </w:tcPr>
          <w:p w14:paraId="40A78C63" w14:textId="3E4AB3BF" w:rsidR="00FB7AF5" w:rsidRPr="007F7027" w:rsidRDefault="00000000" w:rsidP="007A102F">
            <w:pPr>
              <w:spacing w:before="120" w:after="120"/>
              <w:jc w:val="both"/>
              <w:rPr>
                <w:rFonts w:ascii="Arial" w:hAnsi="Arial" w:cs="Arial"/>
              </w:rPr>
            </w:pPr>
            <w:sdt>
              <w:sdtPr>
                <w:rPr>
                  <w:rFonts w:ascii="Arial" w:hAnsi="Arial" w:cs="Arial"/>
                  <w:bCs/>
                </w:rPr>
                <w:id w:val="-1714650423"/>
                <w14:checkbox>
                  <w14:checked w14:val="0"/>
                  <w14:checkedState w14:val="2612" w14:font="MS Gothic"/>
                  <w14:uncheckedState w14:val="2610" w14:font="MS Gothic"/>
                </w14:checkbox>
              </w:sdtPr>
              <w:sdtContent>
                <w:r w:rsidR="00302DAA">
                  <w:rPr>
                    <w:rFonts w:ascii="MS Gothic" w:eastAsia="MS Gothic" w:hAnsi="MS Gothic" w:cs="Arial" w:hint="eastAsia"/>
                    <w:bCs/>
                  </w:rPr>
                  <w:t>☐</w:t>
                </w:r>
              </w:sdtContent>
            </w:sdt>
            <w:r w:rsidR="00302DAA">
              <w:rPr>
                <w:rFonts w:ascii="Arial" w:hAnsi="Arial" w:cs="Arial"/>
                <w:bCs/>
              </w:rPr>
              <w:t xml:space="preserve"> Pert</w:t>
            </w:r>
            <w:r w:rsidR="002D1967">
              <w:rPr>
                <w:rFonts w:ascii="Arial" w:hAnsi="Arial" w:cs="Arial"/>
                <w:bCs/>
              </w:rPr>
              <w:t>h metropolitan</w:t>
            </w:r>
            <w:r w:rsidR="00631DB6">
              <w:rPr>
                <w:rFonts w:ascii="Arial" w:hAnsi="Arial" w:cs="Arial"/>
                <w:bCs/>
              </w:rPr>
              <w:t xml:space="preserve"> </w:t>
            </w:r>
            <w:r w:rsidR="00631DB6">
              <w:rPr>
                <w:rFonts w:ascii="Arial" w:hAnsi="Arial" w:cs="Arial"/>
                <w:bCs/>
              </w:rPr>
              <w:tab/>
            </w:r>
            <w:r w:rsidR="00631DB6">
              <w:rPr>
                <w:rFonts w:cs="Arial"/>
                <w:bCs/>
              </w:rPr>
              <w:t xml:space="preserve">    </w:t>
            </w:r>
            <w:r w:rsidR="00302DAA">
              <w:rPr>
                <w:rFonts w:ascii="Arial" w:hAnsi="Arial" w:cs="Arial"/>
                <w:bCs/>
              </w:rPr>
              <w:t xml:space="preserve"> </w:t>
            </w:r>
            <w:sdt>
              <w:sdtPr>
                <w:rPr>
                  <w:rFonts w:ascii="Arial" w:hAnsi="Arial" w:cs="Arial"/>
                </w:rPr>
                <w:id w:val="-1068575660"/>
                <w14:checkbox>
                  <w14:checked w14:val="0"/>
                  <w14:checkedState w14:val="2612" w14:font="MS Gothic"/>
                  <w14:uncheckedState w14:val="2610" w14:font="MS Gothic"/>
                </w14:checkbox>
              </w:sdtPr>
              <w:sdtContent>
                <w:r w:rsidR="00631DB6">
                  <w:rPr>
                    <w:rFonts w:ascii="MS Gothic" w:eastAsia="MS Gothic" w:hAnsi="MS Gothic" w:cs="Arial" w:hint="eastAsia"/>
                  </w:rPr>
                  <w:t>☐</w:t>
                </w:r>
              </w:sdtContent>
            </w:sdt>
            <w:r w:rsidR="00302DAA" w:rsidRPr="00371DE0">
              <w:rPr>
                <w:rFonts w:ascii="Arial" w:hAnsi="Arial" w:cs="Arial"/>
              </w:rPr>
              <w:t xml:space="preserve"> </w:t>
            </w:r>
            <w:r w:rsidR="002D1967" w:rsidRPr="00371DE0">
              <w:rPr>
                <w:rFonts w:ascii="Arial" w:hAnsi="Arial" w:cs="Arial"/>
              </w:rPr>
              <w:t>Regional and remote</w:t>
            </w:r>
          </w:p>
        </w:tc>
      </w:tr>
      <w:tr w:rsidR="00AE0124" w:rsidRPr="00D52409" w14:paraId="35884608" w14:textId="77777777" w:rsidTr="008105EE">
        <w:tc>
          <w:tcPr>
            <w:tcW w:w="3998" w:type="dxa"/>
          </w:tcPr>
          <w:p w14:paraId="74DF70B5" w14:textId="77777777" w:rsidR="00AE0124" w:rsidRDefault="00AE0124"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Grant arrangement</w:t>
            </w:r>
          </w:p>
          <w:p w14:paraId="497AEC52" w14:textId="431C136B" w:rsidR="00AE0124" w:rsidRPr="002B2801" w:rsidRDefault="00AE0124"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i/>
                <w:szCs w:val="22"/>
              </w:rPr>
              <w:t>Refer</w:t>
            </w:r>
            <w:r w:rsidR="00634C68">
              <w:rPr>
                <w:rFonts w:asciiTheme="majorHAnsi" w:hAnsiTheme="majorHAnsi" w:cstheme="majorHAnsi"/>
                <w:b w:val="0"/>
                <w:i/>
                <w:szCs w:val="22"/>
              </w:rPr>
              <w:t xml:space="preserve"> to</w:t>
            </w:r>
            <w:r w:rsidR="001E2CE4">
              <w:rPr>
                <w:rFonts w:asciiTheme="majorHAnsi" w:hAnsiTheme="majorHAnsi" w:cstheme="majorHAnsi"/>
                <w:b w:val="0"/>
                <w:i/>
                <w:szCs w:val="22"/>
              </w:rPr>
              <w:t xml:space="preserve"> ‘Eligibility</w:t>
            </w:r>
            <w:r w:rsidR="005116C5">
              <w:rPr>
                <w:rFonts w:asciiTheme="majorHAnsi" w:hAnsiTheme="majorHAnsi" w:cstheme="majorHAnsi"/>
                <w:b w:val="0"/>
                <w:i/>
                <w:szCs w:val="22"/>
              </w:rPr>
              <w:t>’</w:t>
            </w:r>
            <w:r w:rsidR="001E2CE4">
              <w:rPr>
                <w:rFonts w:asciiTheme="majorHAnsi" w:hAnsiTheme="majorHAnsi" w:cstheme="majorHAnsi"/>
                <w:b w:val="0"/>
                <w:i/>
                <w:szCs w:val="22"/>
              </w:rPr>
              <w:t xml:space="preserve"> section of</w:t>
            </w:r>
            <w:r w:rsidR="006B0285">
              <w:rPr>
                <w:rFonts w:asciiTheme="majorHAnsi" w:hAnsiTheme="majorHAnsi" w:cstheme="majorHAnsi"/>
                <w:b w:val="0"/>
                <w:i/>
                <w:szCs w:val="22"/>
              </w:rPr>
              <w:t xml:space="preserve"> the</w:t>
            </w:r>
            <w:r>
              <w:rPr>
                <w:rFonts w:asciiTheme="majorHAnsi" w:hAnsiTheme="majorHAnsi" w:cstheme="majorHAnsi"/>
                <w:b w:val="0"/>
                <w:i/>
                <w:szCs w:val="22"/>
              </w:rPr>
              <w:t xml:space="preserve"> Guidelines and Conditions</w:t>
            </w:r>
          </w:p>
        </w:tc>
        <w:tc>
          <w:tcPr>
            <w:tcW w:w="5528" w:type="dxa"/>
          </w:tcPr>
          <w:p w14:paraId="02D0624C" w14:textId="22AA329F" w:rsidR="00AE0124" w:rsidRPr="00D52409" w:rsidRDefault="00000000" w:rsidP="00AE0124">
            <w:pPr>
              <w:pStyle w:val="BodyText2"/>
              <w:spacing w:before="120"/>
              <w:jc w:val="both"/>
              <w:rPr>
                <w:rFonts w:ascii="Arial" w:hAnsi="Arial" w:cs="Arial"/>
                <w:b w:val="0"/>
                <w:sz w:val="22"/>
                <w:szCs w:val="22"/>
              </w:rPr>
            </w:pPr>
            <w:sdt>
              <w:sdtPr>
                <w:rPr>
                  <w:rFonts w:ascii="Arial" w:hAnsi="Arial" w:cs="Arial"/>
                  <w:b w:val="0"/>
                </w:rPr>
                <w:id w:val="-1822799424"/>
                <w14:checkbox>
                  <w14:checked w14:val="0"/>
                  <w14:checkedState w14:val="2612" w14:font="MS Gothic"/>
                  <w14:uncheckedState w14:val="2610" w14:font="MS Gothic"/>
                </w14:checkbox>
              </w:sdtPr>
              <w:sdtContent>
                <w:r w:rsidR="00E5005D">
                  <w:rPr>
                    <w:rFonts w:ascii="MS Gothic" w:eastAsia="MS Gothic" w:hAnsi="MS Gothic" w:cs="Arial" w:hint="eastAsia"/>
                    <w:b w:val="0"/>
                  </w:rPr>
                  <w:t>☐</w:t>
                </w:r>
              </w:sdtContent>
            </w:sdt>
            <w:r w:rsidR="00AE0124" w:rsidRPr="00D52409">
              <w:rPr>
                <w:rFonts w:ascii="Arial" w:hAnsi="Arial" w:cs="Arial"/>
                <w:b w:val="0"/>
                <w:sz w:val="22"/>
                <w:szCs w:val="22"/>
              </w:rPr>
              <w:t xml:space="preserve"> </w:t>
            </w:r>
            <w:r w:rsidR="00AE0124" w:rsidRPr="00D52409">
              <w:rPr>
                <w:rFonts w:ascii="Arial" w:hAnsi="Arial" w:cs="Arial"/>
                <w:b w:val="0"/>
              </w:rPr>
              <w:t xml:space="preserve">(a) employee of the </w:t>
            </w:r>
            <w:r w:rsidR="00AE0124" w:rsidRPr="001604F5">
              <w:rPr>
                <w:rFonts w:ascii="Arial" w:hAnsi="Arial" w:cs="Arial"/>
                <w:b w:val="0"/>
              </w:rPr>
              <w:t>Responsible Entity</w:t>
            </w:r>
            <w:r w:rsidR="00AE0124" w:rsidRPr="00D52409">
              <w:rPr>
                <w:rFonts w:ascii="Arial" w:hAnsi="Arial" w:cs="Arial"/>
                <w:b w:val="0"/>
                <w:sz w:val="22"/>
                <w:szCs w:val="22"/>
              </w:rPr>
              <w:t xml:space="preserve">        </w:t>
            </w:r>
          </w:p>
          <w:p w14:paraId="0F57AFF7" w14:textId="77777777" w:rsidR="00AE0124" w:rsidRPr="00D52409" w:rsidRDefault="00AE0124" w:rsidP="00AE0124">
            <w:pPr>
              <w:pStyle w:val="BodyText2"/>
              <w:spacing w:before="120"/>
              <w:jc w:val="both"/>
              <w:rPr>
                <w:rFonts w:ascii="Arial" w:hAnsi="Arial" w:cs="Arial"/>
              </w:rPr>
            </w:pPr>
            <w:r w:rsidRPr="00D52409">
              <w:rPr>
                <w:rFonts w:ascii="Arial" w:hAnsi="Arial" w:cs="Arial"/>
              </w:rPr>
              <w:t xml:space="preserve">or    </w:t>
            </w:r>
          </w:p>
          <w:p w14:paraId="0BC8E866" w14:textId="7BD186BA" w:rsidR="00AE0124" w:rsidRPr="00D52409"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1449153742"/>
                <w14:checkbox>
                  <w14:checked w14:val="0"/>
                  <w14:checkedState w14:val="2612" w14:font="MS Gothic"/>
                  <w14:uncheckedState w14:val="2610" w14:font="MS Gothic"/>
                </w14:checkbox>
              </w:sdtPr>
              <w:sdtContent>
                <w:r w:rsidR="00AE0124" w:rsidRPr="00D52409">
                  <w:rPr>
                    <w:rFonts w:ascii="MS Gothic" w:eastAsia="MS Gothic" w:hAnsi="MS Gothic" w:cs="Arial" w:hint="eastAsia"/>
                    <w:b w:val="0"/>
                  </w:rPr>
                  <w:t>☐</w:t>
                </w:r>
              </w:sdtContent>
            </w:sdt>
            <w:r w:rsidR="00AE0124" w:rsidRPr="00D52409">
              <w:rPr>
                <w:rFonts w:ascii="Arial" w:hAnsi="Arial" w:cs="Arial"/>
                <w:b w:val="0"/>
                <w:sz w:val="22"/>
                <w:szCs w:val="22"/>
              </w:rPr>
              <w:t xml:space="preserve"> </w:t>
            </w:r>
            <w:r w:rsidR="00AE0124" w:rsidRPr="00D52409">
              <w:rPr>
                <w:rFonts w:ascii="Arial" w:hAnsi="Arial" w:cs="Arial"/>
                <w:b w:val="0"/>
              </w:rPr>
              <w:t xml:space="preserve">(b) honorary or adjunct title at the </w:t>
            </w:r>
            <w:r w:rsidR="00AE0124" w:rsidRPr="001604F5">
              <w:rPr>
                <w:rFonts w:ascii="Arial" w:hAnsi="Arial" w:cs="Arial"/>
                <w:b w:val="0"/>
              </w:rPr>
              <w:t>Responsible Entity</w:t>
            </w:r>
          </w:p>
        </w:tc>
      </w:tr>
      <w:tr w:rsidR="004E1AFF" w:rsidRPr="00CC113F" w14:paraId="47143572" w14:textId="77777777" w:rsidTr="00634069">
        <w:tc>
          <w:tcPr>
            <w:tcW w:w="3998" w:type="dxa"/>
          </w:tcPr>
          <w:p w14:paraId="598A1C65" w14:textId="57DDD5BC" w:rsidR="004E1AFF" w:rsidRPr="002B2801" w:rsidRDefault="00C92C3B"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 xml:space="preserve">If response </w:t>
            </w:r>
            <w:r w:rsidR="00634069">
              <w:rPr>
                <w:rFonts w:asciiTheme="majorHAnsi" w:hAnsiTheme="majorHAnsi" w:cstheme="majorHAnsi"/>
                <w:b w:val="0"/>
                <w:sz w:val="22"/>
                <w:szCs w:val="22"/>
              </w:rPr>
              <w:t xml:space="preserve">to </w:t>
            </w:r>
            <w:r w:rsidR="0044789E">
              <w:rPr>
                <w:rFonts w:asciiTheme="majorHAnsi" w:hAnsiTheme="majorHAnsi" w:cstheme="majorHAnsi"/>
                <w:b w:val="0"/>
                <w:sz w:val="22"/>
                <w:szCs w:val="22"/>
              </w:rPr>
              <w:t>g</w:t>
            </w:r>
            <w:r w:rsidR="00634069">
              <w:rPr>
                <w:rFonts w:asciiTheme="majorHAnsi" w:hAnsiTheme="majorHAnsi" w:cstheme="majorHAnsi"/>
                <w:b w:val="0"/>
                <w:sz w:val="22"/>
                <w:szCs w:val="22"/>
              </w:rPr>
              <w:t>rant arrangement</w:t>
            </w:r>
            <w:r>
              <w:rPr>
                <w:rFonts w:asciiTheme="majorHAnsi" w:hAnsiTheme="majorHAnsi" w:cstheme="majorHAnsi"/>
                <w:b w:val="0"/>
                <w:sz w:val="22"/>
                <w:szCs w:val="22"/>
              </w:rPr>
              <w:t xml:space="preserve"> is (a), indicate further details</w:t>
            </w:r>
          </w:p>
        </w:tc>
        <w:tc>
          <w:tcPr>
            <w:tcW w:w="5528" w:type="dxa"/>
            <w:vAlign w:val="center"/>
          </w:tcPr>
          <w:p w14:paraId="22703E56" w14:textId="5C6BEF57" w:rsidR="004E1AFF" w:rsidRPr="00D67DCF" w:rsidRDefault="00D67DCF" w:rsidP="00831F20">
            <w:pPr>
              <w:pStyle w:val="BodyText2"/>
              <w:jc w:val="both"/>
              <w:rPr>
                <w:rFonts w:ascii="Arial" w:hAnsi="Arial" w:cs="Arial"/>
                <w:b w:val="0"/>
                <w:sz w:val="22"/>
                <w:szCs w:val="22"/>
              </w:rPr>
            </w:pPr>
            <w:r>
              <w:rPr>
                <w:rFonts w:ascii="Arial" w:hAnsi="Arial" w:cs="Arial"/>
                <w:b w:val="0"/>
                <w:sz w:val="22"/>
                <w:szCs w:val="22"/>
              </w:rPr>
              <w:t>P</w:t>
            </w:r>
            <w:r w:rsidRPr="00356015">
              <w:rPr>
                <w:rFonts w:ascii="Arial" w:hAnsi="Arial" w:cs="Arial"/>
                <w:b w:val="0"/>
                <w:sz w:val="22"/>
                <w:szCs w:val="22"/>
              </w:rPr>
              <w:t>osition:</w:t>
            </w:r>
          </w:p>
        </w:tc>
      </w:tr>
      <w:tr w:rsidR="001141AA" w:rsidRPr="00CC113F" w14:paraId="503B48AE" w14:textId="77777777" w:rsidTr="008105EE">
        <w:tc>
          <w:tcPr>
            <w:tcW w:w="3998" w:type="dxa"/>
            <w:vMerge w:val="restart"/>
          </w:tcPr>
          <w:p w14:paraId="2D8DF480" w14:textId="62D06581" w:rsidR="001141AA" w:rsidRPr="002B2801" w:rsidRDefault="00E77636"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If response above is (b) and there will be an arrangement with an Employer, indicate further details</w:t>
            </w:r>
          </w:p>
        </w:tc>
        <w:tc>
          <w:tcPr>
            <w:tcW w:w="5528" w:type="dxa"/>
          </w:tcPr>
          <w:p w14:paraId="3458E4C1" w14:textId="4DB469E4" w:rsidR="00D52409" w:rsidRDefault="00D52409" w:rsidP="001604F5">
            <w:pPr>
              <w:pStyle w:val="BodyText2"/>
              <w:spacing w:before="120" w:after="120"/>
              <w:jc w:val="both"/>
              <w:rPr>
                <w:rFonts w:asciiTheme="majorHAnsi" w:hAnsiTheme="majorHAnsi" w:cstheme="majorHAnsi"/>
                <w:b w:val="0"/>
                <w:bCs/>
                <w:iCs/>
                <w:sz w:val="22"/>
                <w:szCs w:val="22"/>
              </w:rPr>
            </w:pPr>
            <w:r>
              <w:rPr>
                <w:rFonts w:asciiTheme="majorHAnsi" w:hAnsiTheme="majorHAnsi" w:cstheme="majorHAnsi"/>
                <w:b w:val="0"/>
                <w:bCs/>
                <w:iCs/>
                <w:sz w:val="22"/>
                <w:szCs w:val="22"/>
              </w:rPr>
              <w:t>Title at Responsible Entity:</w:t>
            </w:r>
          </w:p>
          <w:p w14:paraId="39E98FB8" w14:textId="514C9FB9" w:rsidR="001141AA" w:rsidRPr="002B2801"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1936278464"/>
                <w14:checkbox>
                  <w14:checked w14:val="0"/>
                  <w14:checkedState w14:val="2612" w14:font="MS Gothic"/>
                  <w14:uncheckedState w14:val="2610" w14:font="MS Gothic"/>
                </w14:checkbox>
              </w:sdtPr>
              <w:sdtContent>
                <w:r w:rsidR="00D52409">
                  <w:rPr>
                    <w:rFonts w:ascii="MS Gothic" w:eastAsia="MS Gothic" w:hAnsi="MS Gothic" w:cs="Arial" w:hint="eastAsia"/>
                    <w:b w:val="0"/>
                    <w:bCs/>
                  </w:rPr>
                  <w:t>☐</w:t>
                </w:r>
              </w:sdtContent>
            </w:sdt>
            <w:r w:rsidR="00D52409" w:rsidRPr="00E262C1">
              <w:rPr>
                <w:rFonts w:ascii="Arial" w:hAnsi="Arial" w:cs="Arial"/>
                <w:b w:val="0"/>
                <w:bCs/>
              </w:rPr>
              <w:t xml:space="preserve"> </w:t>
            </w:r>
            <w:r w:rsidR="00D52409">
              <w:rPr>
                <w:rFonts w:ascii="Arial" w:hAnsi="Arial" w:cs="Arial"/>
                <w:b w:val="0"/>
                <w:bCs/>
              </w:rPr>
              <w:t>honorary</w:t>
            </w:r>
            <w:r w:rsidR="00D52409" w:rsidRPr="00E262C1">
              <w:rPr>
                <w:rFonts w:ascii="Arial" w:hAnsi="Arial" w:cs="Arial"/>
                <w:b w:val="0"/>
                <w:bCs/>
              </w:rPr>
              <w:t xml:space="preserve">     </w:t>
            </w:r>
            <w:sdt>
              <w:sdtPr>
                <w:rPr>
                  <w:rFonts w:ascii="Arial" w:hAnsi="Arial" w:cs="Arial"/>
                  <w:b w:val="0"/>
                </w:rPr>
                <w:id w:val="1391154168"/>
                <w14:checkbox>
                  <w14:checked w14:val="0"/>
                  <w14:checkedState w14:val="2612" w14:font="MS Gothic"/>
                  <w14:uncheckedState w14:val="2610" w14:font="MS Gothic"/>
                </w14:checkbox>
              </w:sdtPr>
              <w:sdtContent>
                <w:r w:rsidR="00D52409" w:rsidRPr="00E262C1">
                  <w:rPr>
                    <w:rFonts w:ascii="Arial" w:eastAsia="MS Gothic" w:hAnsi="Arial" w:cs="Arial" w:hint="eastAsia"/>
                    <w:b w:val="0"/>
                    <w:bCs/>
                    <w:sz w:val="22"/>
                    <w:szCs w:val="22"/>
                  </w:rPr>
                  <w:t>☐</w:t>
                </w:r>
              </w:sdtContent>
            </w:sdt>
            <w:r w:rsidR="00D52409" w:rsidRPr="00E262C1">
              <w:rPr>
                <w:rFonts w:ascii="Arial" w:hAnsi="Arial" w:cs="Arial"/>
                <w:b w:val="0"/>
                <w:bCs/>
              </w:rPr>
              <w:t xml:space="preserve"> </w:t>
            </w:r>
            <w:r w:rsidR="00D52409">
              <w:rPr>
                <w:rFonts w:ascii="Arial" w:hAnsi="Arial" w:cs="Arial"/>
                <w:b w:val="0"/>
                <w:bCs/>
              </w:rPr>
              <w:t>adjunct</w:t>
            </w:r>
          </w:p>
        </w:tc>
      </w:tr>
      <w:tr w:rsidR="001141AA" w:rsidRPr="00CC113F" w14:paraId="350BC9FA" w14:textId="77777777" w:rsidTr="008105EE">
        <w:tc>
          <w:tcPr>
            <w:tcW w:w="3998" w:type="dxa"/>
            <w:vMerge/>
          </w:tcPr>
          <w:p w14:paraId="0805EEB8"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6040EAC7" w14:textId="77777777" w:rsidR="00994010" w:rsidRPr="00E262C1" w:rsidRDefault="00994010" w:rsidP="001604F5">
            <w:pPr>
              <w:pStyle w:val="BodyText2"/>
              <w:spacing w:before="120" w:after="120"/>
              <w:jc w:val="both"/>
              <w:rPr>
                <w:rFonts w:asciiTheme="majorHAnsi" w:hAnsiTheme="majorHAnsi" w:cstheme="majorHAnsi"/>
                <w:b w:val="0"/>
                <w:bCs/>
                <w:iCs/>
                <w:sz w:val="22"/>
                <w:szCs w:val="22"/>
              </w:rPr>
            </w:pPr>
            <w:r w:rsidRPr="00E262C1">
              <w:rPr>
                <w:rFonts w:asciiTheme="majorHAnsi" w:hAnsiTheme="majorHAnsi" w:cstheme="majorHAnsi"/>
                <w:b w:val="0"/>
                <w:bCs/>
                <w:iCs/>
                <w:sz w:val="22"/>
                <w:szCs w:val="22"/>
              </w:rPr>
              <w:t xml:space="preserve">Intended </w:t>
            </w:r>
            <w:r>
              <w:rPr>
                <w:rFonts w:asciiTheme="majorHAnsi" w:hAnsiTheme="majorHAnsi" w:cstheme="majorHAnsi"/>
                <w:b w:val="0"/>
                <w:bCs/>
                <w:iCs/>
                <w:sz w:val="22"/>
                <w:szCs w:val="22"/>
              </w:rPr>
              <w:t xml:space="preserve">grant </w:t>
            </w:r>
            <w:r w:rsidRPr="00E262C1">
              <w:rPr>
                <w:rFonts w:asciiTheme="majorHAnsi" w:hAnsiTheme="majorHAnsi" w:cstheme="majorHAnsi"/>
                <w:b w:val="0"/>
                <w:bCs/>
                <w:iCs/>
                <w:sz w:val="22"/>
                <w:szCs w:val="22"/>
              </w:rPr>
              <w:t>arrangement:</w:t>
            </w:r>
          </w:p>
          <w:p w14:paraId="66A3CD67" w14:textId="357BC73C" w:rsidR="001141AA" w:rsidRPr="002B2801"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844085861"/>
                <w14:checkbox>
                  <w14:checked w14:val="0"/>
                  <w14:checkedState w14:val="2612" w14:font="MS Gothic"/>
                  <w14:uncheckedState w14:val="2610" w14:font="MS Gothic"/>
                </w14:checkbox>
              </w:sdtPr>
              <w:sdtContent>
                <w:r w:rsidR="00994010" w:rsidRPr="00E262C1">
                  <w:rPr>
                    <w:rFonts w:ascii="Arial" w:eastAsia="MS Gothic" w:hAnsi="Arial" w:cs="Arial" w:hint="eastAsia"/>
                    <w:b w:val="0"/>
                    <w:bCs/>
                    <w:sz w:val="22"/>
                    <w:szCs w:val="22"/>
                  </w:rPr>
                  <w:t>☐</w:t>
                </w:r>
              </w:sdtContent>
            </w:sdt>
            <w:r w:rsidR="00994010" w:rsidRPr="00E262C1">
              <w:rPr>
                <w:rFonts w:ascii="Arial" w:hAnsi="Arial" w:cs="Arial"/>
                <w:b w:val="0"/>
                <w:bCs/>
              </w:rPr>
              <w:t xml:space="preserve"> </w:t>
            </w:r>
            <w:r w:rsidR="00994010">
              <w:rPr>
                <w:rFonts w:ascii="Arial" w:hAnsi="Arial" w:cs="Arial"/>
                <w:b w:val="0"/>
                <w:bCs/>
              </w:rPr>
              <w:t xml:space="preserve">via </w:t>
            </w:r>
            <w:r w:rsidR="00994010" w:rsidRPr="00E262C1">
              <w:rPr>
                <w:rFonts w:ascii="Arial" w:hAnsi="Arial" w:cs="Arial"/>
                <w:b w:val="0"/>
                <w:bCs/>
              </w:rPr>
              <w:t xml:space="preserve">affiliation agreement     </w:t>
            </w:r>
            <w:sdt>
              <w:sdtPr>
                <w:rPr>
                  <w:rFonts w:ascii="Arial" w:hAnsi="Arial" w:cs="Arial"/>
                  <w:b w:val="0"/>
                </w:rPr>
                <w:id w:val="-1351326761"/>
                <w14:checkbox>
                  <w14:checked w14:val="0"/>
                  <w14:checkedState w14:val="2612" w14:font="MS Gothic"/>
                  <w14:uncheckedState w14:val="2610" w14:font="MS Gothic"/>
                </w14:checkbox>
              </w:sdtPr>
              <w:sdtContent>
                <w:r w:rsidR="00994010" w:rsidRPr="00E262C1">
                  <w:rPr>
                    <w:rFonts w:ascii="Arial" w:eastAsia="MS Gothic" w:hAnsi="Arial" w:cs="Arial" w:hint="eastAsia"/>
                    <w:b w:val="0"/>
                    <w:bCs/>
                    <w:sz w:val="22"/>
                    <w:szCs w:val="22"/>
                  </w:rPr>
                  <w:t>☐</w:t>
                </w:r>
              </w:sdtContent>
            </w:sdt>
            <w:r w:rsidR="00994010" w:rsidRPr="00E262C1">
              <w:rPr>
                <w:rFonts w:ascii="Arial" w:hAnsi="Arial" w:cs="Arial"/>
                <w:b w:val="0"/>
                <w:bCs/>
              </w:rPr>
              <w:t xml:space="preserve"> subcontract to Employer</w:t>
            </w:r>
          </w:p>
        </w:tc>
      </w:tr>
      <w:tr w:rsidR="001141AA" w:rsidRPr="00CC113F" w14:paraId="6B12193A" w14:textId="77777777" w:rsidTr="008105EE">
        <w:tc>
          <w:tcPr>
            <w:tcW w:w="3998" w:type="dxa"/>
            <w:vMerge/>
          </w:tcPr>
          <w:p w14:paraId="311B21AD"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78E7AE2E" w14:textId="1A5F1E5A" w:rsidR="001141AA" w:rsidRPr="002B2801" w:rsidRDefault="009B4BAB" w:rsidP="001604F5">
            <w:pPr>
              <w:pStyle w:val="BodyText2"/>
              <w:spacing w:before="120" w:after="120"/>
              <w:jc w:val="both"/>
              <w:rPr>
                <w:rFonts w:asciiTheme="majorHAnsi" w:hAnsiTheme="majorHAnsi" w:cstheme="majorHAnsi"/>
                <w:b w:val="0"/>
                <w:bCs/>
                <w:iCs/>
                <w:sz w:val="22"/>
                <w:szCs w:val="22"/>
              </w:rPr>
            </w:pPr>
            <w:r>
              <w:rPr>
                <w:rFonts w:asciiTheme="majorHAnsi" w:hAnsiTheme="majorHAnsi" w:cstheme="majorHAnsi"/>
                <w:b w:val="0"/>
                <w:sz w:val="22"/>
                <w:szCs w:val="22"/>
              </w:rPr>
              <w:t>Employer</w:t>
            </w:r>
            <w:r>
              <w:rPr>
                <w:rFonts w:asciiTheme="majorHAnsi" w:hAnsiTheme="majorHAnsi" w:cstheme="majorHAnsi"/>
                <w:b w:val="0"/>
                <w:bCs/>
                <w:iCs/>
                <w:sz w:val="22"/>
                <w:szCs w:val="22"/>
              </w:rPr>
              <w:t>:</w:t>
            </w:r>
          </w:p>
        </w:tc>
      </w:tr>
      <w:tr w:rsidR="001141AA" w:rsidRPr="00CC113F" w14:paraId="707EBBF2" w14:textId="77777777" w:rsidTr="008105EE">
        <w:tc>
          <w:tcPr>
            <w:tcW w:w="3998" w:type="dxa"/>
            <w:vMerge/>
          </w:tcPr>
          <w:p w14:paraId="2A0A93A1"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72CE5423" w14:textId="5347B977" w:rsidR="001141AA" w:rsidRPr="002B2801" w:rsidRDefault="002414EF" w:rsidP="001604F5">
            <w:pPr>
              <w:pStyle w:val="BodyText2"/>
              <w:spacing w:before="120" w:after="120"/>
              <w:jc w:val="both"/>
              <w:rPr>
                <w:rFonts w:asciiTheme="majorHAnsi" w:hAnsiTheme="majorHAnsi" w:cstheme="majorHAnsi"/>
                <w:b w:val="0"/>
                <w:bCs/>
                <w:iCs/>
                <w:sz w:val="22"/>
                <w:szCs w:val="22"/>
              </w:rPr>
            </w:pPr>
            <w:r>
              <w:rPr>
                <w:rFonts w:ascii="Arial" w:hAnsi="Arial" w:cs="Arial"/>
                <w:b w:val="0"/>
                <w:sz w:val="22"/>
                <w:szCs w:val="22"/>
              </w:rPr>
              <w:t>Position:</w:t>
            </w:r>
          </w:p>
        </w:tc>
      </w:tr>
      <w:tr w:rsidR="001141AA" w:rsidRPr="00CC113F" w14:paraId="036E0870" w14:textId="77777777" w:rsidTr="008105EE">
        <w:tc>
          <w:tcPr>
            <w:tcW w:w="3998" w:type="dxa"/>
            <w:vMerge/>
          </w:tcPr>
          <w:p w14:paraId="0B23832C"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2C0A8E52" w14:textId="77777777" w:rsidR="00CE6261" w:rsidRDefault="00CE6261" w:rsidP="001604F5">
            <w:pPr>
              <w:pStyle w:val="BodyText2"/>
              <w:spacing w:before="120" w:after="120"/>
              <w:jc w:val="both"/>
              <w:rPr>
                <w:rFonts w:asciiTheme="majorHAnsi" w:hAnsiTheme="majorHAnsi" w:cstheme="majorHAnsi"/>
                <w:b w:val="0"/>
                <w:bCs/>
                <w:iCs/>
                <w:sz w:val="22"/>
                <w:szCs w:val="22"/>
              </w:rPr>
            </w:pPr>
            <w:r>
              <w:rPr>
                <w:rFonts w:asciiTheme="majorHAnsi" w:hAnsiTheme="majorHAnsi" w:cstheme="majorHAnsi"/>
                <w:b w:val="0"/>
                <w:bCs/>
                <w:iCs/>
                <w:sz w:val="22"/>
                <w:szCs w:val="22"/>
              </w:rPr>
              <w:t>Employer has a physical &amp; operational presence in WA:</w:t>
            </w:r>
          </w:p>
          <w:p w14:paraId="6C6BECF3" w14:textId="2C02A39A" w:rsidR="001141AA" w:rsidRPr="002B2801"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749039019"/>
                <w14:checkbox>
                  <w14:checked w14:val="0"/>
                  <w14:checkedState w14:val="2612" w14:font="MS Gothic"/>
                  <w14:uncheckedState w14:val="2610" w14:font="MS Gothic"/>
                </w14:checkbox>
              </w:sdtPr>
              <w:sdtContent>
                <w:r w:rsidR="00CE6261">
                  <w:rPr>
                    <w:rFonts w:ascii="MS Gothic" w:eastAsia="MS Gothic" w:hAnsi="MS Gothic" w:cs="Arial" w:hint="eastAsia"/>
                    <w:b w:val="0"/>
                  </w:rPr>
                  <w:t>☐</w:t>
                </w:r>
              </w:sdtContent>
            </w:sdt>
            <w:r w:rsidR="00CE6261" w:rsidRPr="00E1221B">
              <w:rPr>
                <w:rFonts w:ascii="Arial" w:hAnsi="Arial" w:cs="Arial"/>
                <w:b w:val="0"/>
                <w:sz w:val="22"/>
                <w:szCs w:val="22"/>
              </w:rPr>
              <w:t xml:space="preserve"> </w:t>
            </w:r>
            <w:r w:rsidR="00CE6261" w:rsidRPr="00DB2B43">
              <w:rPr>
                <w:rFonts w:ascii="Arial" w:hAnsi="Arial" w:cs="Arial"/>
                <w:b w:val="0"/>
              </w:rPr>
              <w:t xml:space="preserve">Yes            </w:t>
            </w:r>
          </w:p>
        </w:tc>
      </w:tr>
      <w:tr w:rsidR="00CE6261" w:rsidRPr="00CC113F" w14:paraId="7E3E798F" w14:textId="77777777" w:rsidTr="008105EE">
        <w:tc>
          <w:tcPr>
            <w:tcW w:w="3998" w:type="dxa"/>
          </w:tcPr>
          <w:p w14:paraId="7939449E" w14:textId="5EFC8D3B" w:rsidR="007C43BE" w:rsidRPr="002B2801" w:rsidRDefault="007C43BE" w:rsidP="007C43BE">
            <w:pPr>
              <w:pStyle w:val="BodyText2"/>
              <w:spacing w:before="120"/>
              <w:rPr>
                <w:rFonts w:asciiTheme="majorHAnsi" w:hAnsiTheme="majorHAnsi" w:cstheme="majorHAnsi"/>
                <w:b w:val="0"/>
                <w:sz w:val="22"/>
                <w:szCs w:val="22"/>
              </w:rPr>
            </w:pPr>
            <w:r w:rsidRPr="002B2801">
              <w:rPr>
                <w:rFonts w:asciiTheme="majorHAnsi" w:hAnsiTheme="majorHAnsi" w:cstheme="majorHAnsi"/>
                <w:b w:val="0"/>
                <w:sz w:val="22"/>
                <w:szCs w:val="22"/>
              </w:rPr>
              <w:t xml:space="preserve">Affiliated </w:t>
            </w:r>
            <w:r w:rsidR="000810E7">
              <w:rPr>
                <w:rFonts w:asciiTheme="majorHAnsi" w:hAnsiTheme="majorHAnsi" w:cstheme="majorHAnsi"/>
                <w:b w:val="0"/>
                <w:sz w:val="22"/>
                <w:szCs w:val="22"/>
              </w:rPr>
              <w:t>entities</w:t>
            </w:r>
            <w:r>
              <w:rPr>
                <w:rFonts w:asciiTheme="majorHAnsi" w:hAnsiTheme="majorHAnsi" w:cstheme="majorHAnsi"/>
                <w:b w:val="0"/>
                <w:sz w:val="22"/>
                <w:szCs w:val="22"/>
              </w:rPr>
              <w:t>, position/title</w:t>
            </w:r>
          </w:p>
          <w:p w14:paraId="00EA8C3C" w14:textId="1E2E25A4" w:rsidR="00CE6261" w:rsidRPr="002B2801" w:rsidRDefault="000256F9" w:rsidP="001E6823">
            <w:pPr>
              <w:pStyle w:val="BodyText2"/>
              <w:tabs>
                <w:tab w:val="left" w:pos="1478"/>
              </w:tabs>
              <w:spacing w:before="120" w:after="120"/>
              <w:rPr>
                <w:rFonts w:asciiTheme="majorHAnsi" w:hAnsiTheme="majorHAnsi" w:cstheme="majorHAnsi"/>
                <w:b w:val="0"/>
                <w:sz w:val="22"/>
                <w:szCs w:val="22"/>
              </w:rPr>
            </w:pPr>
            <w:r>
              <w:rPr>
                <w:rFonts w:asciiTheme="majorHAnsi" w:hAnsiTheme="majorHAnsi" w:cstheme="majorHAnsi"/>
                <w:b w:val="0"/>
                <w:i/>
                <w:szCs w:val="22"/>
              </w:rPr>
              <w:t>List all e</w:t>
            </w:r>
            <w:r w:rsidR="000810E7">
              <w:rPr>
                <w:rFonts w:asciiTheme="majorHAnsi" w:hAnsiTheme="majorHAnsi" w:cstheme="majorHAnsi"/>
                <w:b w:val="0"/>
                <w:i/>
                <w:szCs w:val="22"/>
              </w:rPr>
              <w:t>ntities</w:t>
            </w:r>
            <w:r w:rsidR="007C43BE" w:rsidRPr="002B2801">
              <w:rPr>
                <w:rFonts w:asciiTheme="majorHAnsi" w:hAnsiTheme="majorHAnsi" w:cstheme="majorHAnsi"/>
                <w:b w:val="0"/>
                <w:i/>
                <w:szCs w:val="22"/>
              </w:rPr>
              <w:t xml:space="preserve"> </w:t>
            </w:r>
            <w:r>
              <w:rPr>
                <w:rFonts w:asciiTheme="majorHAnsi" w:hAnsiTheme="majorHAnsi" w:cstheme="majorHAnsi"/>
                <w:b w:val="0"/>
                <w:i/>
                <w:szCs w:val="22"/>
              </w:rPr>
              <w:t>that</w:t>
            </w:r>
            <w:r w:rsidR="00510A51">
              <w:rPr>
                <w:rFonts w:asciiTheme="majorHAnsi" w:hAnsiTheme="majorHAnsi" w:cstheme="majorHAnsi"/>
                <w:b w:val="0"/>
                <w:i/>
                <w:szCs w:val="22"/>
              </w:rPr>
              <w:t xml:space="preserve"> </w:t>
            </w:r>
            <w:r w:rsidR="007C43BE" w:rsidRPr="002B2801">
              <w:rPr>
                <w:rFonts w:asciiTheme="majorHAnsi" w:hAnsiTheme="majorHAnsi" w:cstheme="majorHAnsi"/>
                <w:b w:val="0"/>
                <w:i/>
                <w:szCs w:val="22"/>
              </w:rPr>
              <w:t xml:space="preserve">the </w:t>
            </w:r>
            <w:r w:rsidR="007C43BE">
              <w:rPr>
                <w:rFonts w:asciiTheme="majorHAnsi" w:hAnsiTheme="majorHAnsi" w:cstheme="majorHAnsi"/>
                <w:b w:val="0"/>
                <w:i/>
                <w:szCs w:val="22"/>
              </w:rPr>
              <w:t>Activity Lead</w:t>
            </w:r>
            <w:r w:rsidR="007C43BE" w:rsidRPr="002B2801">
              <w:rPr>
                <w:rFonts w:asciiTheme="majorHAnsi" w:hAnsiTheme="majorHAnsi" w:cstheme="majorHAnsi"/>
                <w:b w:val="0"/>
                <w:i/>
                <w:szCs w:val="22"/>
              </w:rPr>
              <w:t xml:space="preserve"> </w:t>
            </w:r>
            <w:r w:rsidR="007C43BE">
              <w:rPr>
                <w:rFonts w:asciiTheme="majorHAnsi" w:hAnsiTheme="majorHAnsi" w:cstheme="majorHAnsi"/>
                <w:b w:val="0"/>
                <w:i/>
                <w:szCs w:val="22"/>
              </w:rPr>
              <w:t>is</w:t>
            </w:r>
            <w:r w:rsidR="007C43BE" w:rsidRPr="002B2801">
              <w:rPr>
                <w:rFonts w:asciiTheme="majorHAnsi" w:hAnsiTheme="majorHAnsi" w:cstheme="majorHAnsi"/>
                <w:b w:val="0"/>
                <w:i/>
                <w:szCs w:val="22"/>
              </w:rPr>
              <w:t xml:space="preserve"> affiliated</w:t>
            </w:r>
            <w:r w:rsidR="00510A51">
              <w:rPr>
                <w:rFonts w:asciiTheme="majorHAnsi" w:hAnsiTheme="majorHAnsi" w:cstheme="majorHAnsi"/>
                <w:b w:val="0"/>
                <w:i/>
                <w:szCs w:val="22"/>
              </w:rPr>
              <w:t xml:space="preserve"> with</w:t>
            </w:r>
            <w:r w:rsidR="007C43BE" w:rsidRPr="002B2801">
              <w:rPr>
                <w:rFonts w:asciiTheme="majorHAnsi" w:hAnsiTheme="majorHAnsi" w:cstheme="majorHAnsi"/>
                <w:b w:val="0"/>
                <w:i/>
                <w:szCs w:val="22"/>
              </w:rPr>
              <w:t xml:space="preserve">, other than the </w:t>
            </w:r>
            <w:r w:rsidR="007C43BE">
              <w:rPr>
                <w:rFonts w:asciiTheme="majorHAnsi" w:hAnsiTheme="majorHAnsi" w:cstheme="majorHAnsi"/>
                <w:b w:val="0"/>
                <w:i/>
                <w:szCs w:val="22"/>
              </w:rPr>
              <w:t xml:space="preserve">Responsible Entity </w:t>
            </w:r>
            <w:r w:rsidR="00322970">
              <w:rPr>
                <w:rFonts w:asciiTheme="majorHAnsi" w:hAnsiTheme="majorHAnsi" w:cstheme="majorHAnsi"/>
                <w:b w:val="0"/>
                <w:i/>
                <w:szCs w:val="22"/>
              </w:rPr>
              <w:t>or</w:t>
            </w:r>
            <w:r w:rsidR="007C43BE">
              <w:rPr>
                <w:rFonts w:asciiTheme="majorHAnsi" w:hAnsiTheme="majorHAnsi" w:cstheme="majorHAnsi"/>
                <w:b w:val="0"/>
                <w:i/>
                <w:szCs w:val="22"/>
              </w:rPr>
              <w:t xml:space="preserve"> Employer</w:t>
            </w:r>
            <w:r w:rsidR="0084243D">
              <w:rPr>
                <w:rFonts w:asciiTheme="majorHAnsi" w:hAnsiTheme="majorHAnsi" w:cstheme="majorHAnsi"/>
                <w:b w:val="0"/>
                <w:i/>
                <w:szCs w:val="22"/>
              </w:rPr>
              <w:t xml:space="preserve"> listed above</w:t>
            </w:r>
            <w:r w:rsidR="007C43BE">
              <w:rPr>
                <w:rFonts w:asciiTheme="majorHAnsi" w:hAnsiTheme="majorHAnsi" w:cstheme="majorHAnsi"/>
                <w:b w:val="0"/>
                <w:i/>
                <w:szCs w:val="22"/>
              </w:rPr>
              <w:t>. Identify if adjunct or honorary position.</w:t>
            </w:r>
          </w:p>
        </w:tc>
        <w:tc>
          <w:tcPr>
            <w:tcW w:w="5528" w:type="dxa"/>
          </w:tcPr>
          <w:p w14:paraId="41128328" w14:textId="77777777" w:rsidR="00CE6261" w:rsidRPr="002B2801" w:rsidRDefault="00CE6261" w:rsidP="00AE0124">
            <w:pPr>
              <w:pStyle w:val="BodyText2"/>
              <w:spacing w:before="120"/>
              <w:jc w:val="both"/>
              <w:rPr>
                <w:rFonts w:asciiTheme="majorHAnsi" w:hAnsiTheme="majorHAnsi" w:cstheme="majorHAnsi"/>
                <w:b w:val="0"/>
                <w:bCs/>
                <w:iCs/>
                <w:sz w:val="22"/>
                <w:szCs w:val="22"/>
              </w:rPr>
            </w:pPr>
          </w:p>
        </w:tc>
      </w:tr>
      <w:tr w:rsidR="00AE0124" w:rsidRPr="00CC113F" w14:paraId="381EF8DC" w14:textId="77777777" w:rsidTr="008105EE">
        <w:tc>
          <w:tcPr>
            <w:tcW w:w="3998" w:type="dxa"/>
          </w:tcPr>
          <w:p w14:paraId="22271188" w14:textId="77777777" w:rsidR="00AE0124" w:rsidRPr="002B2801" w:rsidRDefault="00AE0124" w:rsidP="00AE0124">
            <w:pPr>
              <w:pStyle w:val="BodyText2"/>
              <w:spacing w:before="120" w:after="120"/>
              <w:rPr>
                <w:rFonts w:asciiTheme="majorHAnsi" w:hAnsiTheme="majorHAnsi" w:cstheme="majorHAnsi"/>
                <w:b w:val="0"/>
                <w:bCs/>
                <w:iCs/>
                <w:sz w:val="22"/>
                <w:szCs w:val="22"/>
              </w:rPr>
            </w:pPr>
            <w:r w:rsidRPr="002B2801">
              <w:rPr>
                <w:rFonts w:asciiTheme="majorHAnsi" w:hAnsiTheme="majorHAnsi" w:cstheme="majorHAnsi"/>
                <w:b w:val="0"/>
                <w:sz w:val="22"/>
                <w:szCs w:val="22"/>
              </w:rPr>
              <w:t>Discipline/Profession</w:t>
            </w:r>
          </w:p>
        </w:tc>
        <w:tc>
          <w:tcPr>
            <w:tcW w:w="5528" w:type="dxa"/>
          </w:tcPr>
          <w:p w14:paraId="4FD84D6C" w14:textId="77777777" w:rsidR="00AE0124" w:rsidRPr="002B2801" w:rsidRDefault="00AE0124" w:rsidP="00AE0124">
            <w:pPr>
              <w:pStyle w:val="BodyText2"/>
              <w:spacing w:before="120"/>
              <w:jc w:val="both"/>
              <w:rPr>
                <w:rFonts w:asciiTheme="majorHAnsi" w:hAnsiTheme="majorHAnsi" w:cstheme="majorHAnsi"/>
                <w:b w:val="0"/>
                <w:bCs/>
                <w:iCs/>
                <w:sz w:val="22"/>
                <w:szCs w:val="22"/>
              </w:rPr>
            </w:pPr>
          </w:p>
        </w:tc>
      </w:tr>
      <w:tr w:rsidR="00775243" w:rsidRPr="00CC113F" w14:paraId="11A8A9E0" w14:textId="77777777" w:rsidTr="008105EE">
        <w:tc>
          <w:tcPr>
            <w:tcW w:w="3998" w:type="dxa"/>
          </w:tcPr>
          <w:p w14:paraId="54D192F4" w14:textId="5862BBF7" w:rsidR="00775243" w:rsidRPr="000F7B2A" w:rsidRDefault="00775243" w:rsidP="00AE0124">
            <w:pPr>
              <w:pStyle w:val="BodyText2"/>
              <w:spacing w:before="120" w:after="120"/>
              <w:rPr>
                <w:rFonts w:asciiTheme="minorHAnsi" w:hAnsiTheme="minorHAnsi" w:cstheme="minorHAnsi"/>
                <w:b w:val="0"/>
                <w:sz w:val="22"/>
                <w:szCs w:val="22"/>
              </w:rPr>
            </w:pPr>
            <w:r>
              <w:rPr>
                <w:rFonts w:asciiTheme="minorHAnsi" w:hAnsiTheme="minorHAnsi" w:cstheme="minorHAnsi"/>
                <w:b w:val="0"/>
                <w:sz w:val="22"/>
                <w:szCs w:val="22"/>
              </w:rPr>
              <w:lastRenderedPageBreak/>
              <w:t>Clinician Profession</w:t>
            </w:r>
          </w:p>
        </w:tc>
        <w:tc>
          <w:tcPr>
            <w:tcW w:w="5528" w:type="dxa"/>
          </w:tcPr>
          <w:p w14:paraId="71622E0B" w14:textId="4942D1A8" w:rsidR="00775243"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624241896"/>
                <w14:checkbox>
                  <w14:checked w14:val="0"/>
                  <w14:checkedState w14:val="2612" w14:font="MS Gothic"/>
                  <w14:uncheckedState w14:val="2610" w14:font="MS Gothic"/>
                </w14:checkbox>
              </w:sdtPr>
              <w:sdtContent>
                <w:r w:rsidR="0085345D" w:rsidRPr="00A435DA">
                  <w:rPr>
                    <w:rFonts w:ascii="Segoe UI Symbol" w:eastAsia="MS Gothic" w:hAnsi="Segoe UI Symbol" w:cs="Segoe UI Symbol"/>
                    <w:b w:val="0"/>
                    <w:sz w:val="22"/>
                    <w:szCs w:val="22"/>
                  </w:rPr>
                  <w:t>☐</w:t>
                </w:r>
              </w:sdtContent>
            </w:sdt>
            <w:r w:rsidR="0085345D">
              <w:rPr>
                <w:rFonts w:asciiTheme="minorHAnsi" w:hAnsiTheme="minorHAnsi" w:cstheme="minorHAnsi"/>
                <w:b w:val="0"/>
                <w:sz w:val="22"/>
                <w:szCs w:val="22"/>
              </w:rPr>
              <w:t xml:space="preserve"> </w:t>
            </w:r>
            <w:r w:rsidR="00D53C20">
              <w:rPr>
                <w:rFonts w:asciiTheme="minorHAnsi" w:hAnsiTheme="minorHAnsi" w:cstheme="minorHAnsi"/>
                <w:b w:val="0"/>
                <w:sz w:val="22"/>
                <w:szCs w:val="22"/>
              </w:rPr>
              <w:t xml:space="preserve"> </w:t>
            </w:r>
            <w:r w:rsidR="0085345D">
              <w:rPr>
                <w:rFonts w:asciiTheme="minorHAnsi" w:hAnsiTheme="minorHAnsi" w:cstheme="minorHAnsi"/>
                <w:b w:val="0"/>
                <w:sz w:val="22"/>
                <w:szCs w:val="22"/>
              </w:rPr>
              <w:t>Allied health and health sciences</w:t>
            </w:r>
          </w:p>
          <w:p w14:paraId="0B5FF0E7" w14:textId="512E7244" w:rsidR="0085345D"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1189334184"/>
                <w14:checkbox>
                  <w14:checked w14:val="0"/>
                  <w14:checkedState w14:val="2612" w14:font="MS Gothic"/>
                  <w14:uncheckedState w14:val="2610" w14:font="MS Gothic"/>
                </w14:checkbox>
              </w:sdtPr>
              <w:sdtContent>
                <w:r w:rsidR="00D53C20" w:rsidRPr="00A435DA">
                  <w:rPr>
                    <w:rFonts w:ascii="Segoe UI Symbol" w:eastAsia="MS Gothic" w:hAnsi="Segoe UI Symbol" w:cs="Segoe UI Symbol"/>
                    <w:b w:val="0"/>
                    <w:sz w:val="22"/>
                    <w:szCs w:val="22"/>
                  </w:rPr>
                  <w:t>☐</w:t>
                </w:r>
              </w:sdtContent>
            </w:sdt>
            <w:r w:rsidR="00D53C20">
              <w:rPr>
                <w:rFonts w:asciiTheme="minorHAnsi" w:hAnsiTheme="minorHAnsi" w:cstheme="minorHAnsi"/>
                <w:b w:val="0"/>
                <w:sz w:val="22"/>
                <w:szCs w:val="22"/>
              </w:rPr>
              <w:t xml:space="preserve">  </w:t>
            </w:r>
            <w:r w:rsidR="0085345D">
              <w:rPr>
                <w:rFonts w:asciiTheme="minorHAnsi" w:hAnsiTheme="minorHAnsi" w:cstheme="minorHAnsi"/>
                <w:b w:val="0"/>
                <w:sz w:val="22"/>
                <w:szCs w:val="22"/>
              </w:rPr>
              <w:t>Dentistry</w:t>
            </w:r>
          </w:p>
          <w:p w14:paraId="2744BB40" w14:textId="16533D4B" w:rsidR="0085345D"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71047734"/>
                <w14:checkbox>
                  <w14:checked w14:val="0"/>
                  <w14:checkedState w14:val="2612" w14:font="MS Gothic"/>
                  <w14:uncheckedState w14:val="2610" w14:font="MS Gothic"/>
                </w14:checkbox>
              </w:sdtPr>
              <w:sdtContent>
                <w:r w:rsidR="00D53C20" w:rsidRPr="00A435DA">
                  <w:rPr>
                    <w:rFonts w:ascii="Segoe UI Symbol" w:eastAsia="MS Gothic" w:hAnsi="Segoe UI Symbol" w:cs="Segoe UI Symbol"/>
                    <w:b w:val="0"/>
                    <w:sz w:val="22"/>
                    <w:szCs w:val="22"/>
                  </w:rPr>
                  <w:t>☐</w:t>
                </w:r>
              </w:sdtContent>
            </w:sdt>
            <w:r w:rsidR="00D53C20">
              <w:rPr>
                <w:rFonts w:asciiTheme="minorHAnsi" w:hAnsiTheme="minorHAnsi" w:cstheme="minorHAnsi"/>
                <w:b w:val="0"/>
                <w:sz w:val="22"/>
                <w:szCs w:val="22"/>
              </w:rPr>
              <w:t xml:space="preserve">  </w:t>
            </w:r>
            <w:r w:rsidR="0085345D">
              <w:rPr>
                <w:rFonts w:asciiTheme="minorHAnsi" w:hAnsiTheme="minorHAnsi" w:cstheme="minorHAnsi"/>
                <w:b w:val="0"/>
                <w:sz w:val="22"/>
                <w:szCs w:val="22"/>
              </w:rPr>
              <w:t>Medical Practitioner</w:t>
            </w:r>
          </w:p>
          <w:p w14:paraId="355A342A" w14:textId="77777777" w:rsidR="0085345D"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617021182"/>
                <w14:checkbox>
                  <w14:checked w14:val="0"/>
                  <w14:checkedState w14:val="2612" w14:font="MS Gothic"/>
                  <w14:uncheckedState w14:val="2610" w14:font="MS Gothic"/>
                </w14:checkbox>
              </w:sdtPr>
              <w:sdtContent>
                <w:r w:rsidR="00D53C20" w:rsidRPr="00A435DA">
                  <w:rPr>
                    <w:rFonts w:ascii="Segoe UI Symbol" w:eastAsia="MS Gothic" w:hAnsi="Segoe UI Symbol" w:cs="Segoe UI Symbol"/>
                    <w:b w:val="0"/>
                    <w:sz w:val="22"/>
                    <w:szCs w:val="22"/>
                  </w:rPr>
                  <w:t>☐</w:t>
                </w:r>
              </w:sdtContent>
            </w:sdt>
            <w:r w:rsidR="00D53C20">
              <w:rPr>
                <w:rFonts w:asciiTheme="minorHAnsi" w:hAnsiTheme="minorHAnsi" w:cstheme="minorHAnsi"/>
                <w:b w:val="0"/>
                <w:sz w:val="22"/>
                <w:szCs w:val="22"/>
              </w:rPr>
              <w:t xml:space="preserve">  </w:t>
            </w:r>
            <w:r w:rsidR="0085345D">
              <w:rPr>
                <w:rFonts w:asciiTheme="minorHAnsi" w:hAnsiTheme="minorHAnsi" w:cstheme="minorHAnsi"/>
                <w:b w:val="0"/>
                <w:sz w:val="22"/>
                <w:szCs w:val="22"/>
              </w:rPr>
              <w:t>Nursing &amp; Midwifery</w:t>
            </w:r>
          </w:p>
          <w:p w14:paraId="06FF77EE" w14:textId="3BBAF783" w:rsidR="00D53C20"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1054924233"/>
                <w14:checkbox>
                  <w14:checked w14:val="0"/>
                  <w14:checkedState w14:val="2612" w14:font="MS Gothic"/>
                  <w14:uncheckedState w14:val="2610" w14:font="MS Gothic"/>
                </w14:checkbox>
              </w:sdtPr>
              <w:sdtContent>
                <w:r w:rsidR="00D53C20" w:rsidRPr="00A435DA">
                  <w:rPr>
                    <w:rFonts w:ascii="Segoe UI Symbol" w:eastAsia="MS Gothic" w:hAnsi="Segoe UI Symbol" w:cs="Segoe UI Symbol"/>
                    <w:b w:val="0"/>
                    <w:sz w:val="22"/>
                    <w:szCs w:val="22"/>
                  </w:rPr>
                  <w:t>☐</w:t>
                </w:r>
              </w:sdtContent>
            </w:sdt>
            <w:r w:rsidR="00D53C20">
              <w:rPr>
                <w:rFonts w:asciiTheme="minorHAnsi" w:hAnsiTheme="minorHAnsi" w:cstheme="minorHAnsi"/>
                <w:b w:val="0"/>
                <w:sz w:val="22"/>
                <w:szCs w:val="22"/>
              </w:rPr>
              <w:t xml:space="preserve">  Non-clinician</w:t>
            </w:r>
          </w:p>
        </w:tc>
      </w:tr>
      <w:tr w:rsidR="00AE0124" w:rsidRPr="00CC113F" w14:paraId="584C07AB" w14:textId="77777777" w:rsidTr="008105EE">
        <w:tc>
          <w:tcPr>
            <w:tcW w:w="3998" w:type="dxa"/>
          </w:tcPr>
          <w:p w14:paraId="0E15AB5A" w14:textId="5C1FCF79" w:rsidR="00AE0124" w:rsidRPr="000F7B2A" w:rsidRDefault="00AE0124" w:rsidP="00AE0124">
            <w:pPr>
              <w:pStyle w:val="BodyText2"/>
              <w:spacing w:before="120" w:after="120"/>
              <w:rPr>
                <w:rFonts w:asciiTheme="minorHAnsi" w:hAnsiTheme="minorHAnsi" w:cstheme="minorHAnsi"/>
                <w:b w:val="0"/>
                <w:sz w:val="22"/>
                <w:szCs w:val="22"/>
              </w:rPr>
            </w:pPr>
            <w:r w:rsidRPr="000F7B2A">
              <w:rPr>
                <w:rFonts w:asciiTheme="minorHAnsi" w:hAnsiTheme="minorHAnsi" w:cstheme="minorHAnsi"/>
                <w:b w:val="0"/>
                <w:sz w:val="22"/>
                <w:szCs w:val="22"/>
              </w:rPr>
              <w:t>Research career stage</w:t>
            </w:r>
            <w:r w:rsidR="00E95B0A">
              <w:rPr>
                <w:rFonts w:asciiTheme="minorHAnsi" w:hAnsiTheme="minorHAnsi" w:cstheme="minorHAnsi"/>
                <w:b w:val="0"/>
                <w:sz w:val="22"/>
                <w:szCs w:val="22"/>
              </w:rPr>
              <w:t xml:space="preserve"> </w:t>
            </w:r>
          </w:p>
          <w:p w14:paraId="48108943" w14:textId="6B48DF88" w:rsidR="00AE0124" w:rsidRPr="000F7B2A" w:rsidRDefault="00AE0124" w:rsidP="009F41FC">
            <w:pPr>
              <w:spacing w:after="120"/>
              <w:rPr>
                <w:rFonts w:asciiTheme="majorHAnsi" w:hAnsiTheme="majorHAnsi" w:cstheme="majorHAnsi"/>
                <w:b/>
                <w:sz w:val="22"/>
                <w:szCs w:val="22"/>
              </w:rPr>
            </w:pPr>
            <w:r w:rsidRPr="00A35594">
              <w:rPr>
                <w:rFonts w:ascii="Arial" w:hAnsi="Arial" w:cs="Arial"/>
                <w:i/>
                <w:szCs w:val="22"/>
              </w:rPr>
              <w:t xml:space="preserve">An </w:t>
            </w:r>
            <w:r w:rsidR="00E9613C">
              <w:rPr>
                <w:rFonts w:ascii="Arial" w:hAnsi="Arial" w:cs="Arial"/>
                <w:i/>
                <w:szCs w:val="22"/>
              </w:rPr>
              <w:t>E</w:t>
            </w:r>
            <w:r w:rsidRPr="00A35594">
              <w:rPr>
                <w:rFonts w:ascii="Arial" w:hAnsi="Arial" w:cs="Arial"/>
                <w:i/>
                <w:szCs w:val="22"/>
              </w:rPr>
              <w:t>arly-</w:t>
            </w:r>
            <w:r w:rsidR="00E9613C">
              <w:rPr>
                <w:rFonts w:ascii="Arial" w:hAnsi="Arial" w:cs="Arial"/>
                <w:i/>
                <w:szCs w:val="22"/>
              </w:rPr>
              <w:t>C</w:t>
            </w:r>
            <w:r w:rsidRPr="00A35594">
              <w:rPr>
                <w:rFonts w:ascii="Arial" w:hAnsi="Arial" w:cs="Arial"/>
                <w:i/>
                <w:szCs w:val="22"/>
              </w:rPr>
              <w:t xml:space="preserve">areer researcher </w:t>
            </w:r>
            <w:r w:rsidR="00A95846" w:rsidRPr="00A35594">
              <w:rPr>
                <w:rFonts w:ascii="Arial" w:hAnsi="Arial" w:cs="Arial"/>
                <w:i/>
                <w:szCs w:val="22"/>
              </w:rPr>
              <w:t>has held their PhD for no more than</w:t>
            </w:r>
            <w:r w:rsidR="000D23CF" w:rsidRPr="00A35594">
              <w:rPr>
                <w:rFonts w:ascii="Arial" w:hAnsi="Arial" w:cs="Arial"/>
                <w:i/>
                <w:szCs w:val="22"/>
              </w:rPr>
              <w:t xml:space="preserve"> 5 years </w:t>
            </w:r>
            <w:r w:rsidR="00D67474" w:rsidRPr="00A35594">
              <w:rPr>
                <w:rFonts w:ascii="Arial" w:hAnsi="Arial" w:cs="Arial"/>
                <w:i/>
                <w:szCs w:val="22"/>
              </w:rPr>
              <w:t>from the date that their PhD was passed</w:t>
            </w:r>
            <w:r w:rsidRPr="00A35594">
              <w:rPr>
                <w:rFonts w:ascii="Arial" w:hAnsi="Arial" w:cs="Arial"/>
                <w:i/>
                <w:szCs w:val="22"/>
              </w:rPr>
              <w:t xml:space="preserve"> and a </w:t>
            </w:r>
            <w:r w:rsidR="00E9613C">
              <w:rPr>
                <w:rFonts w:ascii="Arial" w:hAnsi="Arial" w:cs="Arial"/>
                <w:i/>
                <w:szCs w:val="22"/>
              </w:rPr>
              <w:t>M</w:t>
            </w:r>
            <w:r w:rsidRPr="00A35594">
              <w:rPr>
                <w:rFonts w:ascii="Arial" w:hAnsi="Arial" w:cs="Arial"/>
                <w:i/>
                <w:szCs w:val="22"/>
              </w:rPr>
              <w:t>id-</w:t>
            </w:r>
            <w:r w:rsidR="00E9613C">
              <w:rPr>
                <w:rFonts w:ascii="Arial" w:hAnsi="Arial" w:cs="Arial"/>
                <w:i/>
                <w:szCs w:val="22"/>
              </w:rPr>
              <w:t>C</w:t>
            </w:r>
            <w:r w:rsidRPr="00A35594">
              <w:rPr>
                <w:rFonts w:ascii="Arial" w:hAnsi="Arial" w:cs="Arial"/>
                <w:i/>
                <w:szCs w:val="22"/>
              </w:rPr>
              <w:t xml:space="preserve">areer researcher </w:t>
            </w:r>
            <w:r w:rsidR="00D67474" w:rsidRPr="00A35594">
              <w:rPr>
                <w:rFonts w:ascii="Arial" w:hAnsi="Arial" w:cs="Arial"/>
                <w:i/>
                <w:szCs w:val="22"/>
              </w:rPr>
              <w:t>no more than 10 years</w:t>
            </w:r>
            <w:r w:rsidR="00C43610" w:rsidRPr="00A35594">
              <w:rPr>
                <w:rFonts w:ascii="Arial" w:hAnsi="Arial" w:cs="Arial"/>
                <w:i/>
                <w:szCs w:val="22"/>
              </w:rPr>
              <w:t xml:space="preserve"> as at </w:t>
            </w:r>
            <w:r w:rsidR="00F30F80" w:rsidRPr="00A35594">
              <w:rPr>
                <w:rFonts w:ascii="Arial" w:hAnsi="Arial" w:cs="Arial"/>
                <w:i/>
                <w:szCs w:val="22"/>
              </w:rPr>
              <w:t xml:space="preserve">the </w:t>
            </w:r>
            <w:r w:rsidR="004277BA" w:rsidRPr="00A35594">
              <w:rPr>
                <w:rFonts w:ascii="Arial" w:hAnsi="Arial" w:cs="Arial"/>
                <w:i/>
                <w:szCs w:val="22"/>
              </w:rPr>
              <w:t xml:space="preserve">time of </w:t>
            </w:r>
            <w:r w:rsidR="00F30F80" w:rsidRPr="00A35594">
              <w:rPr>
                <w:rFonts w:ascii="Arial" w:hAnsi="Arial" w:cs="Arial"/>
                <w:i/>
                <w:szCs w:val="22"/>
              </w:rPr>
              <w:t>application</w:t>
            </w:r>
            <w:r w:rsidR="000E6575">
              <w:rPr>
                <w:rFonts w:ascii="Arial" w:hAnsi="Arial" w:cs="Arial"/>
                <w:i/>
                <w:szCs w:val="22"/>
              </w:rPr>
              <w:t>,</w:t>
            </w:r>
            <w:r w:rsidR="00834E7A" w:rsidRPr="00A35594">
              <w:rPr>
                <w:rFonts w:ascii="Arial" w:hAnsi="Arial" w:cs="Arial"/>
                <w:i/>
                <w:szCs w:val="22"/>
              </w:rPr>
              <w:t xml:space="preserve"> </w:t>
            </w:r>
            <w:r w:rsidR="00214B10" w:rsidRPr="00A35594">
              <w:rPr>
                <w:rFonts w:ascii="Arial" w:hAnsi="Arial" w:cs="Arial"/>
                <w:i/>
                <w:szCs w:val="22"/>
              </w:rPr>
              <w:t>taking into consideration any career disruptions</w:t>
            </w:r>
            <w:r w:rsidR="00125232" w:rsidRPr="00A35594">
              <w:rPr>
                <w:rFonts w:ascii="Arial" w:hAnsi="Arial" w:cs="Arial"/>
                <w:i/>
                <w:szCs w:val="22"/>
              </w:rPr>
              <w:t xml:space="preserve"> as defined in the </w:t>
            </w:r>
            <w:hyperlink r:id="rId17" w:history="1">
              <w:r w:rsidR="00A35594" w:rsidRPr="00A35594">
                <w:rPr>
                  <w:rStyle w:val="Hyperlink"/>
                  <w:rFonts w:ascii="Arial" w:hAnsi="Arial" w:cs="Arial"/>
                  <w:i/>
                  <w:szCs w:val="22"/>
                </w:rPr>
                <w:t>NHMRC Relative to Opportunity Policy</w:t>
              </w:r>
            </w:hyperlink>
            <w:r w:rsidRPr="000F7B2A">
              <w:rPr>
                <w:rFonts w:ascii="Arial" w:hAnsi="Arial" w:cs="Arial"/>
                <w:i/>
                <w:szCs w:val="22"/>
              </w:rPr>
              <w:t xml:space="preserve"> </w:t>
            </w:r>
          </w:p>
        </w:tc>
        <w:tc>
          <w:tcPr>
            <w:tcW w:w="5528" w:type="dxa"/>
          </w:tcPr>
          <w:p w14:paraId="657EBCEA" w14:textId="7B6F47E0" w:rsidR="00881E7B" w:rsidRPr="00A435DA" w:rsidRDefault="00000000" w:rsidP="0072404C">
            <w:pPr>
              <w:pStyle w:val="BodyText2"/>
              <w:spacing w:before="240" w:after="240"/>
              <w:jc w:val="both"/>
              <w:rPr>
                <w:rFonts w:asciiTheme="minorHAnsi" w:hAnsiTheme="minorHAnsi" w:cstheme="minorHAnsi"/>
                <w:b w:val="0"/>
                <w:sz w:val="22"/>
                <w:szCs w:val="22"/>
              </w:rPr>
            </w:pPr>
            <w:sdt>
              <w:sdtPr>
                <w:rPr>
                  <w:rFonts w:asciiTheme="minorHAnsi" w:hAnsiTheme="minorHAnsi" w:cstheme="minorHAnsi"/>
                  <w:b w:val="0"/>
                  <w:sz w:val="22"/>
                  <w:szCs w:val="22"/>
                </w:rPr>
                <w:id w:val="-107355079"/>
                <w14:checkbox>
                  <w14:checked w14:val="0"/>
                  <w14:checkedState w14:val="2612" w14:font="MS Gothic"/>
                  <w14:uncheckedState w14:val="2610" w14:font="MS Gothic"/>
                </w14:checkbox>
              </w:sdtPr>
              <w:sdtContent>
                <w:r w:rsidR="0085345D">
                  <w:rPr>
                    <w:rFonts w:ascii="MS Gothic" w:eastAsia="MS Gothic" w:hAnsi="MS Gothic" w:cstheme="minorHAnsi" w:hint="eastAsia"/>
                    <w:b w:val="0"/>
                    <w:sz w:val="22"/>
                    <w:szCs w:val="22"/>
                  </w:rPr>
                  <w:t>☐</w:t>
                </w:r>
              </w:sdtContent>
            </w:sdt>
            <w:r w:rsidR="00AE0124" w:rsidRPr="000F7B2A">
              <w:rPr>
                <w:rFonts w:asciiTheme="minorHAnsi" w:hAnsiTheme="minorHAnsi" w:cstheme="minorHAnsi"/>
                <w:b w:val="0"/>
                <w:sz w:val="22"/>
                <w:szCs w:val="22"/>
              </w:rPr>
              <w:t xml:space="preserve"> </w:t>
            </w:r>
            <w:r w:rsidR="00AE0124" w:rsidRPr="00A435DA">
              <w:rPr>
                <w:rFonts w:asciiTheme="minorHAnsi" w:hAnsiTheme="minorHAnsi" w:cstheme="minorHAnsi"/>
                <w:b w:val="0"/>
                <w:sz w:val="22"/>
                <w:szCs w:val="22"/>
              </w:rPr>
              <w:t xml:space="preserve">Early-Career      </w:t>
            </w:r>
          </w:p>
          <w:p w14:paraId="756B8054" w14:textId="77777777" w:rsidR="00AE0124" w:rsidRPr="00A435DA" w:rsidRDefault="00000000" w:rsidP="0072404C">
            <w:pPr>
              <w:pStyle w:val="BodyText2"/>
              <w:spacing w:before="240" w:after="240"/>
              <w:jc w:val="both"/>
              <w:rPr>
                <w:rFonts w:asciiTheme="minorHAnsi" w:hAnsiTheme="minorHAnsi" w:cstheme="minorHAnsi"/>
                <w:b w:val="0"/>
                <w:sz w:val="22"/>
                <w:szCs w:val="22"/>
              </w:rPr>
            </w:pPr>
            <w:sdt>
              <w:sdtPr>
                <w:rPr>
                  <w:rFonts w:asciiTheme="minorHAnsi" w:hAnsiTheme="minorHAnsi" w:cstheme="minorHAnsi"/>
                  <w:b w:val="0"/>
                  <w:sz w:val="22"/>
                  <w:szCs w:val="22"/>
                </w:rPr>
                <w:id w:val="-596628420"/>
                <w14:checkbox>
                  <w14:checked w14:val="0"/>
                  <w14:checkedState w14:val="2612" w14:font="MS Gothic"/>
                  <w14:uncheckedState w14:val="2610" w14:font="MS Gothic"/>
                </w14:checkbox>
              </w:sdtPr>
              <w:sdtContent>
                <w:r w:rsidR="00AE0124" w:rsidRPr="00A435DA">
                  <w:rPr>
                    <w:rFonts w:ascii="Segoe UI Symbol" w:eastAsia="MS Gothic" w:hAnsi="Segoe UI Symbol" w:cs="Segoe UI Symbol"/>
                    <w:b w:val="0"/>
                    <w:sz w:val="22"/>
                    <w:szCs w:val="22"/>
                  </w:rPr>
                  <w:t>☐</w:t>
                </w:r>
              </w:sdtContent>
            </w:sdt>
            <w:r w:rsidR="00AE0124" w:rsidRPr="00A435DA">
              <w:rPr>
                <w:rFonts w:asciiTheme="minorHAnsi" w:hAnsiTheme="minorHAnsi" w:cstheme="minorHAnsi"/>
                <w:b w:val="0"/>
                <w:sz w:val="22"/>
                <w:szCs w:val="22"/>
              </w:rPr>
              <w:t xml:space="preserve"> Mid-Career</w:t>
            </w:r>
          </w:p>
          <w:p w14:paraId="16078697" w14:textId="1D4F636C" w:rsidR="005A6BA0" w:rsidRPr="00A435DA" w:rsidRDefault="00000000" w:rsidP="0072404C">
            <w:pPr>
              <w:pStyle w:val="BodyText2"/>
              <w:spacing w:before="240" w:after="240"/>
              <w:jc w:val="both"/>
              <w:rPr>
                <w:rFonts w:asciiTheme="minorHAnsi" w:hAnsiTheme="minorHAnsi" w:cstheme="minorHAnsi"/>
                <w:b w:val="0"/>
                <w:sz w:val="22"/>
                <w:szCs w:val="22"/>
              </w:rPr>
            </w:pPr>
            <w:sdt>
              <w:sdtPr>
                <w:rPr>
                  <w:rFonts w:asciiTheme="minorHAnsi" w:hAnsiTheme="minorHAnsi" w:cstheme="minorHAnsi"/>
                  <w:b w:val="0"/>
                  <w:sz w:val="22"/>
                  <w:szCs w:val="22"/>
                </w:rPr>
                <w:id w:val="1224638533"/>
                <w14:checkbox>
                  <w14:checked w14:val="0"/>
                  <w14:checkedState w14:val="2612" w14:font="MS Gothic"/>
                  <w14:uncheckedState w14:val="2610" w14:font="MS Gothic"/>
                </w14:checkbox>
              </w:sdtPr>
              <w:sdtContent>
                <w:r w:rsidR="005A6BA0" w:rsidRPr="00A435DA">
                  <w:rPr>
                    <w:rFonts w:ascii="Segoe UI Symbol" w:eastAsia="MS Gothic" w:hAnsi="Segoe UI Symbol" w:cs="Segoe UI Symbol"/>
                    <w:b w:val="0"/>
                    <w:sz w:val="22"/>
                    <w:szCs w:val="22"/>
                  </w:rPr>
                  <w:t>☐</w:t>
                </w:r>
              </w:sdtContent>
            </w:sdt>
            <w:r w:rsidR="005A6BA0" w:rsidRPr="00A435DA">
              <w:rPr>
                <w:rFonts w:asciiTheme="minorHAnsi" w:hAnsiTheme="minorHAnsi" w:cstheme="minorHAnsi"/>
                <w:b w:val="0"/>
                <w:sz w:val="22"/>
                <w:szCs w:val="22"/>
              </w:rPr>
              <w:t xml:space="preserve"> Post Mid-Career</w:t>
            </w:r>
          </w:p>
          <w:p w14:paraId="3D6EA210" w14:textId="33A99255" w:rsidR="00881E7B" w:rsidRPr="000F7B2A" w:rsidRDefault="00000000" w:rsidP="0072404C">
            <w:pPr>
              <w:pStyle w:val="BodyText2"/>
              <w:spacing w:before="240" w:after="240"/>
              <w:jc w:val="both"/>
              <w:rPr>
                <w:rFonts w:asciiTheme="majorHAnsi" w:hAnsiTheme="majorHAnsi" w:cstheme="majorHAnsi"/>
                <w:b w:val="0"/>
                <w:bCs/>
                <w:iCs/>
                <w:sz w:val="22"/>
                <w:szCs w:val="22"/>
              </w:rPr>
            </w:pPr>
            <w:sdt>
              <w:sdtPr>
                <w:rPr>
                  <w:rFonts w:asciiTheme="minorHAnsi" w:hAnsiTheme="minorHAnsi" w:cstheme="minorHAnsi"/>
                  <w:b w:val="0"/>
                  <w:sz w:val="22"/>
                  <w:szCs w:val="22"/>
                </w:rPr>
                <w:id w:val="-439838549"/>
                <w14:checkbox>
                  <w14:checked w14:val="0"/>
                  <w14:checkedState w14:val="2612" w14:font="MS Gothic"/>
                  <w14:uncheckedState w14:val="2610" w14:font="MS Gothic"/>
                </w14:checkbox>
              </w:sdtPr>
              <w:sdtContent>
                <w:r w:rsidR="001A66A8" w:rsidRPr="00A435DA">
                  <w:rPr>
                    <w:rFonts w:ascii="Segoe UI Symbol" w:eastAsia="MS Gothic" w:hAnsi="Segoe UI Symbol" w:cs="Segoe UI Symbol"/>
                    <w:b w:val="0"/>
                    <w:sz w:val="22"/>
                    <w:szCs w:val="22"/>
                  </w:rPr>
                  <w:t>☐</w:t>
                </w:r>
              </w:sdtContent>
            </w:sdt>
            <w:r w:rsidR="00881E7B" w:rsidRPr="00A435DA">
              <w:rPr>
                <w:rFonts w:asciiTheme="minorHAnsi" w:hAnsiTheme="minorHAnsi" w:cstheme="minorHAnsi"/>
                <w:b w:val="0"/>
                <w:sz w:val="22"/>
                <w:szCs w:val="22"/>
              </w:rPr>
              <w:t xml:space="preserve"> No</w:t>
            </w:r>
            <w:r w:rsidR="00E411C0" w:rsidRPr="00A435DA">
              <w:rPr>
                <w:rFonts w:asciiTheme="minorHAnsi" w:hAnsiTheme="minorHAnsi" w:cstheme="minorHAnsi"/>
                <w:b w:val="0"/>
                <w:sz w:val="22"/>
                <w:szCs w:val="22"/>
              </w:rPr>
              <w:t xml:space="preserve"> postgraduate degree</w:t>
            </w:r>
          </w:p>
        </w:tc>
      </w:tr>
      <w:tr w:rsidR="00AE0124" w:rsidRPr="00CC113F" w14:paraId="1AE2D5AE" w14:textId="77777777" w:rsidTr="008105EE">
        <w:tc>
          <w:tcPr>
            <w:tcW w:w="3998" w:type="dxa"/>
          </w:tcPr>
          <w:p w14:paraId="6B21035A" w14:textId="37A02ADE" w:rsidR="00AE0124" w:rsidRPr="002B2801" w:rsidRDefault="00AE0124" w:rsidP="00AE0124">
            <w:pPr>
              <w:pStyle w:val="BodyText2"/>
              <w:spacing w:before="120" w:after="120"/>
              <w:rPr>
                <w:rFonts w:asciiTheme="majorHAnsi" w:hAnsiTheme="majorHAnsi" w:cstheme="majorHAnsi"/>
                <w:b w:val="0"/>
                <w:bCs/>
                <w:iCs/>
                <w:sz w:val="22"/>
                <w:szCs w:val="22"/>
              </w:rPr>
            </w:pPr>
            <w:r>
              <w:rPr>
                <w:rFonts w:asciiTheme="majorHAnsi" w:hAnsiTheme="majorHAnsi" w:cstheme="majorHAnsi"/>
                <w:b w:val="0"/>
                <w:sz w:val="22"/>
                <w:szCs w:val="22"/>
              </w:rPr>
              <w:t>Primary t</w:t>
            </w:r>
            <w:r w:rsidRPr="002B2801">
              <w:rPr>
                <w:rFonts w:asciiTheme="majorHAnsi" w:hAnsiTheme="majorHAnsi" w:cstheme="majorHAnsi"/>
                <w:b w:val="0"/>
                <w:sz w:val="22"/>
                <w:szCs w:val="22"/>
              </w:rPr>
              <w:t>elephone number</w:t>
            </w:r>
          </w:p>
        </w:tc>
        <w:tc>
          <w:tcPr>
            <w:tcW w:w="5528" w:type="dxa"/>
          </w:tcPr>
          <w:p w14:paraId="6C8A90D3" w14:textId="77777777" w:rsidR="00AE0124" w:rsidRPr="002B2801" w:rsidRDefault="00AE0124" w:rsidP="00AE0124">
            <w:pPr>
              <w:pStyle w:val="BodyText2"/>
              <w:spacing w:before="120"/>
              <w:jc w:val="both"/>
              <w:rPr>
                <w:rFonts w:asciiTheme="majorHAnsi" w:hAnsiTheme="majorHAnsi" w:cstheme="majorHAnsi"/>
                <w:b w:val="0"/>
                <w:bCs/>
                <w:iCs/>
                <w:sz w:val="22"/>
                <w:szCs w:val="22"/>
              </w:rPr>
            </w:pPr>
          </w:p>
        </w:tc>
      </w:tr>
      <w:tr w:rsidR="00AE0124" w:rsidRPr="00CC113F" w14:paraId="63D523A3" w14:textId="77777777" w:rsidTr="008105EE">
        <w:tc>
          <w:tcPr>
            <w:tcW w:w="3998" w:type="dxa"/>
          </w:tcPr>
          <w:p w14:paraId="0B2C44C3" w14:textId="2795391E" w:rsidR="00AE0124" w:rsidRPr="002B2801" w:rsidRDefault="00AE0124" w:rsidP="00AE0124">
            <w:pPr>
              <w:pStyle w:val="BodyText2"/>
              <w:spacing w:before="120" w:after="120"/>
              <w:rPr>
                <w:rFonts w:asciiTheme="majorHAnsi" w:hAnsiTheme="majorHAnsi" w:cstheme="majorHAnsi"/>
                <w:b w:val="0"/>
                <w:bCs/>
                <w:iCs/>
                <w:sz w:val="22"/>
                <w:szCs w:val="22"/>
              </w:rPr>
            </w:pPr>
            <w:r>
              <w:rPr>
                <w:rFonts w:asciiTheme="majorHAnsi" w:hAnsiTheme="majorHAnsi" w:cstheme="majorHAnsi"/>
                <w:b w:val="0"/>
                <w:sz w:val="22"/>
                <w:szCs w:val="22"/>
              </w:rPr>
              <w:t>Primary e</w:t>
            </w:r>
            <w:r w:rsidRPr="002B2801">
              <w:rPr>
                <w:rFonts w:asciiTheme="majorHAnsi" w:hAnsiTheme="majorHAnsi" w:cstheme="majorHAnsi"/>
                <w:b w:val="0"/>
                <w:sz w:val="22"/>
                <w:szCs w:val="22"/>
              </w:rPr>
              <w:t>mail address</w:t>
            </w:r>
          </w:p>
        </w:tc>
        <w:tc>
          <w:tcPr>
            <w:tcW w:w="5528" w:type="dxa"/>
          </w:tcPr>
          <w:p w14:paraId="3C56AA6E" w14:textId="77777777" w:rsidR="00AE0124" w:rsidRPr="002B2801" w:rsidRDefault="00AE0124" w:rsidP="00AE0124">
            <w:pPr>
              <w:pStyle w:val="BodyText2"/>
              <w:spacing w:before="120"/>
              <w:jc w:val="both"/>
              <w:rPr>
                <w:rFonts w:asciiTheme="majorHAnsi" w:hAnsiTheme="majorHAnsi" w:cstheme="majorHAnsi"/>
                <w:b w:val="0"/>
                <w:bCs/>
                <w:iCs/>
                <w:sz w:val="22"/>
                <w:szCs w:val="22"/>
              </w:rPr>
            </w:pPr>
          </w:p>
        </w:tc>
      </w:tr>
      <w:tr w:rsidR="00AE0124" w:rsidRPr="00CC113F" w14:paraId="399F9F2C" w14:textId="77777777" w:rsidTr="008105EE">
        <w:tc>
          <w:tcPr>
            <w:tcW w:w="3998" w:type="dxa"/>
          </w:tcPr>
          <w:p w14:paraId="45FFD1B6" w14:textId="2D82E95F" w:rsidR="00AE0124" w:rsidRDefault="00AE0124"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Primarily based in WA</w:t>
            </w:r>
          </w:p>
          <w:p w14:paraId="72AEEC47" w14:textId="218004D1" w:rsidR="00AE0124" w:rsidRDefault="00AE0124" w:rsidP="00AE0124">
            <w:pPr>
              <w:spacing w:after="120"/>
              <w:rPr>
                <w:rFonts w:asciiTheme="majorHAnsi" w:hAnsiTheme="majorHAnsi" w:cstheme="majorHAnsi"/>
                <w:b/>
                <w:sz w:val="22"/>
                <w:szCs w:val="22"/>
              </w:rPr>
            </w:pPr>
            <w:r>
              <w:rPr>
                <w:rFonts w:ascii="Arial" w:hAnsi="Arial" w:cs="Arial"/>
                <w:i/>
                <w:szCs w:val="22"/>
              </w:rPr>
              <w:t>Confirm that you will be based in WA for a minimum of 80% during the grant</w:t>
            </w:r>
            <w:r w:rsidRPr="00EB1D98">
              <w:rPr>
                <w:rFonts w:asciiTheme="minorHAnsi" w:hAnsiTheme="minorHAnsi" w:cstheme="minorHAnsi"/>
                <w:i/>
                <w:szCs w:val="22"/>
                <w:lang w:val="en-US"/>
              </w:rPr>
              <w:t xml:space="preserve">. </w:t>
            </w:r>
          </w:p>
        </w:tc>
        <w:tc>
          <w:tcPr>
            <w:tcW w:w="5528" w:type="dxa"/>
          </w:tcPr>
          <w:p w14:paraId="3BAB671D" w14:textId="51434404" w:rsidR="00AE0124" w:rsidRPr="00B958C9" w:rsidRDefault="00000000" w:rsidP="00AE0124">
            <w:pPr>
              <w:pStyle w:val="BodyText2"/>
              <w:tabs>
                <w:tab w:val="left" w:pos="1980"/>
              </w:tabs>
              <w:spacing w:before="120"/>
              <w:jc w:val="both"/>
              <w:rPr>
                <w:rFonts w:ascii="Arial" w:hAnsi="Arial" w:cs="Arial"/>
                <w:b w:val="0"/>
                <w:iCs/>
                <w:sz w:val="22"/>
                <w:szCs w:val="22"/>
              </w:rPr>
            </w:pPr>
            <w:sdt>
              <w:sdtPr>
                <w:rPr>
                  <w:rFonts w:ascii="Arial" w:hAnsi="Arial" w:cs="Arial"/>
                  <w:b w:val="0"/>
                  <w:sz w:val="22"/>
                  <w:szCs w:val="22"/>
                </w:rPr>
                <w:id w:val="-567648650"/>
                <w14:checkbox>
                  <w14:checked w14:val="0"/>
                  <w14:checkedState w14:val="2612" w14:font="MS Gothic"/>
                  <w14:uncheckedState w14:val="2610" w14:font="MS Gothic"/>
                </w14:checkbox>
              </w:sdtPr>
              <w:sdtContent>
                <w:r w:rsidR="00AE0124" w:rsidRPr="00B958C9">
                  <w:rPr>
                    <w:rFonts w:ascii="Segoe UI Symbol" w:eastAsia="MS Gothic" w:hAnsi="Segoe UI Symbol" w:cs="Segoe UI Symbol"/>
                    <w:b w:val="0"/>
                    <w:sz w:val="22"/>
                    <w:szCs w:val="22"/>
                  </w:rPr>
                  <w:t>☐</w:t>
                </w:r>
              </w:sdtContent>
            </w:sdt>
            <w:r w:rsidR="00AE0124" w:rsidRPr="00B958C9">
              <w:rPr>
                <w:rFonts w:ascii="Arial" w:hAnsi="Arial" w:cs="Arial"/>
                <w:b w:val="0"/>
                <w:sz w:val="22"/>
                <w:szCs w:val="22"/>
              </w:rPr>
              <w:t xml:space="preserve"> Yes</w:t>
            </w:r>
            <w:r w:rsidR="00AE0124" w:rsidRPr="00B958C9">
              <w:rPr>
                <w:rFonts w:ascii="Arial" w:hAnsi="Arial" w:cs="Arial"/>
                <w:b w:val="0"/>
                <w:bCs/>
                <w:sz w:val="22"/>
                <w:szCs w:val="22"/>
              </w:rPr>
              <w:t xml:space="preserve">  </w:t>
            </w:r>
          </w:p>
        </w:tc>
      </w:tr>
      <w:tr w:rsidR="00AE0124" w:rsidRPr="00CC113F" w14:paraId="24EDA50E" w14:textId="77777777" w:rsidTr="008105EE">
        <w:trPr>
          <w:trHeight w:val="686"/>
        </w:trPr>
        <w:tc>
          <w:tcPr>
            <w:tcW w:w="3998" w:type="dxa"/>
            <w:vAlign w:val="center"/>
          </w:tcPr>
          <w:p w14:paraId="29FD5512" w14:textId="5EC1AEB5" w:rsidR="00AE0124" w:rsidRPr="003A48F5" w:rsidRDefault="00442C3B" w:rsidP="00AE0124">
            <w:pPr>
              <w:spacing w:before="120" w:after="120"/>
              <w:rPr>
                <w:rFonts w:ascii="Arial" w:hAnsi="Arial" w:cs="Arial"/>
                <w:szCs w:val="24"/>
              </w:rPr>
            </w:pPr>
            <w:r>
              <w:rPr>
                <w:rFonts w:asciiTheme="minorHAnsi" w:hAnsiTheme="minorHAnsi" w:cstheme="minorHAnsi"/>
                <w:sz w:val="22"/>
                <w:szCs w:val="24"/>
              </w:rPr>
              <w:t>C</w:t>
            </w:r>
            <w:r w:rsidR="00AE0124" w:rsidRPr="00477658">
              <w:rPr>
                <w:rFonts w:asciiTheme="minorHAnsi" w:hAnsiTheme="minorHAnsi" w:cstheme="minorHAnsi"/>
                <w:sz w:val="22"/>
                <w:szCs w:val="24"/>
              </w:rPr>
              <w:t xml:space="preserve">ompleted the </w:t>
            </w:r>
            <w:r w:rsidR="00AE0124">
              <w:rPr>
                <w:rFonts w:asciiTheme="minorHAnsi" w:hAnsiTheme="minorHAnsi" w:cstheme="minorHAnsi"/>
                <w:sz w:val="22"/>
                <w:szCs w:val="24"/>
              </w:rPr>
              <w:t xml:space="preserve">free </w:t>
            </w:r>
            <w:r w:rsidR="00437005">
              <w:rPr>
                <w:rFonts w:asciiTheme="minorHAnsi" w:hAnsiTheme="minorHAnsi" w:cstheme="minorHAnsi"/>
                <w:sz w:val="22"/>
                <w:szCs w:val="24"/>
              </w:rPr>
              <w:t xml:space="preserve">online </w:t>
            </w:r>
            <w:r w:rsidR="00AE0124" w:rsidRPr="00477658">
              <w:rPr>
                <w:rFonts w:asciiTheme="minorHAnsi" w:hAnsiTheme="minorHAnsi" w:cstheme="minorHAnsi"/>
                <w:sz w:val="22"/>
                <w:szCs w:val="24"/>
              </w:rPr>
              <w:t xml:space="preserve">30 minute </w:t>
            </w:r>
            <w:hyperlink r:id="rId18" w:history="1">
              <w:r w:rsidR="00AE0124" w:rsidRPr="00477658">
                <w:rPr>
                  <w:rStyle w:val="Hyperlink"/>
                  <w:rFonts w:asciiTheme="minorHAnsi" w:hAnsiTheme="minorHAnsi" w:cstheme="minorHAnsi"/>
                  <w:sz w:val="22"/>
                  <w:szCs w:val="22"/>
                </w:rPr>
                <w:t>Consumer and Community Involvement in Health Research</w:t>
              </w:r>
            </w:hyperlink>
            <w:r w:rsidR="00AE0124">
              <w:rPr>
                <w:rFonts w:asciiTheme="minorHAnsi" w:hAnsiTheme="minorHAnsi" w:cstheme="minorHAnsi"/>
                <w:szCs w:val="22"/>
              </w:rPr>
              <w:t xml:space="preserve"> </w:t>
            </w:r>
            <w:r w:rsidR="00AE0124" w:rsidRPr="00477658">
              <w:rPr>
                <w:rFonts w:asciiTheme="minorHAnsi" w:hAnsiTheme="minorHAnsi" w:cstheme="minorHAnsi"/>
                <w:sz w:val="22"/>
                <w:szCs w:val="24"/>
              </w:rPr>
              <w:t>course</w:t>
            </w:r>
            <w:r w:rsidR="00D543C4">
              <w:rPr>
                <w:rFonts w:asciiTheme="minorHAnsi" w:hAnsiTheme="minorHAnsi" w:cstheme="minorHAnsi"/>
                <w:sz w:val="22"/>
                <w:szCs w:val="24"/>
              </w:rPr>
              <w:t xml:space="preserve"> (or equivalent)</w:t>
            </w:r>
          </w:p>
        </w:tc>
        <w:tc>
          <w:tcPr>
            <w:tcW w:w="5528" w:type="dxa"/>
            <w:vAlign w:val="center"/>
          </w:tcPr>
          <w:p w14:paraId="76B550E7" w14:textId="246F025C" w:rsidR="00AE0124" w:rsidRPr="00B958C9" w:rsidRDefault="00000000" w:rsidP="00AE0124">
            <w:pPr>
              <w:rPr>
                <w:rFonts w:ascii="Arial" w:hAnsi="Arial" w:cs="Arial"/>
                <w:sz w:val="22"/>
                <w:szCs w:val="22"/>
              </w:rPr>
            </w:pPr>
            <w:sdt>
              <w:sdtPr>
                <w:rPr>
                  <w:rFonts w:ascii="Arial" w:hAnsi="Arial" w:cs="Arial"/>
                  <w:b/>
                  <w:szCs w:val="22"/>
                </w:rPr>
                <w:id w:val="1938255405"/>
                <w14:checkbox>
                  <w14:checked w14:val="0"/>
                  <w14:checkedState w14:val="2612" w14:font="MS Gothic"/>
                  <w14:uncheckedState w14:val="2610" w14:font="MS Gothic"/>
                </w14:checkbox>
              </w:sdtPr>
              <w:sdtContent>
                <w:r w:rsidR="00AE0124" w:rsidRPr="00B958C9">
                  <w:rPr>
                    <w:rFonts w:ascii="Segoe UI Symbol" w:eastAsia="MS Gothic" w:hAnsi="Segoe UI Symbol" w:cs="Segoe UI Symbol"/>
                    <w:sz w:val="22"/>
                    <w:szCs w:val="22"/>
                  </w:rPr>
                  <w:t>☐</w:t>
                </w:r>
              </w:sdtContent>
            </w:sdt>
            <w:r w:rsidR="00AE0124" w:rsidRPr="00B958C9">
              <w:rPr>
                <w:rFonts w:ascii="Arial" w:hAnsi="Arial" w:cs="Arial"/>
                <w:sz w:val="22"/>
                <w:szCs w:val="22"/>
              </w:rPr>
              <w:t xml:space="preserve"> Yes</w:t>
            </w:r>
            <w:r w:rsidR="00AE0124" w:rsidRPr="00B958C9">
              <w:rPr>
                <w:rFonts w:ascii="Arial" w:hAnsi="Arial" w:cs="Arial"/>
                <w:bCs/>
                <w:sz w:val="22"/>
                <w:szCs w:val="22"/>
              </w:rPr>
              <w:t xml:space="preserve">             </w:t>
            </w:r>
            <w:sdt>
              <w:sdtPr>
                <w:rPr>
                  <w:rFonts w:ascii="Arial" w:hAnsi="Arial" w:cs="Arial"/>
                  <w:b/>
                  <w:bCs/>
                  <w:szCs w:val="22"/>
                </w:rPr>
                <w:id w:val="24845004"/>
                <w14:checkbox>
                  <w14:checked w14:val="0"/>
                  <w14:checkedState w14:val="2612" w14:font="MS Gothic"/>
                  <w14:uncheckedState w14:val="2610" w14:font="MS Gothic"/>
                </w14:checkbox>
              </w:sdtPr>
              <w:sdtContent>
                <w:r w:rsidR="00AE0124" w:rsidRPr="00B958C9">
                  <w:rPr>
                    <w:rFonts w:ascii="Segoe UI Symbol" w:eastAsia="MS Gothic" w:hAnsi="Segoe UI Symbol" w:cs="Segoe UI Symbol"/>
                    <w:bCs/>
                    <w:sz w:val="22"/>
                    <w:szCs w:val="22"/>
                  </w:rPr>
                  <w:t>☐</w:t>
                </w:r>
              </w:sdtContent>
            </w:sdt>
            <w:r w:rsidR="00AE0124" w:rsidRPr="00B958C9">
              <w:rPr>
                <w:rFonts w:ascii="Arial" w:hAnsi="Arial" w:cs="Arial"/>
                <w:b/>
                <w:bCs/>
                <w:sz w:val="22"/>
                <w:szCs w:val="22"/>
              </w:rPr>
              <w:t xml:space="preserve">  </w:t>
            </w:r>
            <w:r w:rsidR="00AE0124" w:rsidRPr="00B958C9">
              <w:rPr>
                <w:rFonts w:ascii="Arial" w:hAnsi="Arial" w:cs="Arial"/>
                <w:bCs/>
                <w:sz w:val="22"/>
                <w:szCs w:val="22"/>
              </w:rPr>
              <w:t>No</w:t>
            </w:r>
          </w:p>
        </w:tc>
      </w:tr>
      <w:tr w:rsidR="00AE0124" w:rsidRPr="00CC113F" w14:paraId="4B9FB662" w14:textId="77777777" w:rsidTr="008105EE">
        <w:tc>
          <w:tcPr>
            <w:tcW w:w="3998" w:type="dxa"/>
          </w:tcPr>
          <w:p w14:paraId="4B957B09" w14:textId="5D4719D3" w:rsidR="00AE0124" w:rsidRDefault="00AE0124" w:rsidP="00AE0124">
            <w:pPr>
              <w:spacing w:before="120"/>
              <w:rPr>
                <w:rFonts w:ascii="Arial" w:hAnsi="Arial" w:cs="Arial"/>
                <w:sz w:val="22"/>
                <w:szCs w:val="24"/>
              </w:rPr>
            </w:pPr>
            <w:r w:rsidRPr="00B76B09">
              <w:rPr>
                <w:rFonts w:ascii="Arial" w:hAnsi="Arial" w:cs="Arial"/>
                <w:sz w:val="22"/>
                <w:szCs w:val="24"/>
              </w:rPr>
              <w:t>CV attached</w:t>
            </w:r>
            <w:r>
              <w:rPr>
                <w:rFonts w:ascii="Arial" w:hAnsi="Arial" w:cs="Arial"/>
                <w:sz w:val="22"/>
                <w:szCs w:val="24"/>
              </w:rPr>
              <w:t xml:space="preserve"> </w:t>
            </w:r>
          </w:p>
          <w:p w14:paraId="4361B8A1" w14:textId="76EC42D0" w:rsidR="00AE0124" w:rsidRPr="00800246" w:rsidRDefault="00AE0124" w:rsidP="008105EE">
            <w:pPr>
              <w:rPr>
                <w:rFonts w:ascii="Arial" w:hAnsi="Arial" w:cs="Arial"/>
                <w:sz w:val="12"/>
                <w:szCs w:val="24"/>
              </w:rPr>
            </w:pPr>
            <w:r w:rsidRPr="00A92365">
              <w:rPr>
                <w:rFonts w:ascii="Arial" w:hAnsi="Arial" w:cs="Arial"/>
                <w:i/>
                <w:szCs w:val="24"/>
              </w:rPr>
              <w:t>Maximum two pages</w:t>
            </w:r>
          </w:p>
        </w:tc>
        <w:tc>
          <w:tcPr>
            <w:tcW w:w="5528" w:type="dxa"/>
            <w:vAlign w:val="center"/>
          </w:tcPr>
          <w:p w14:paraId="16F4E271" w14:textId="169FF9CE" w:rsidR="00AE0124" w:rsidRPr="007850E0" w:rsidRDefault="00000000" w:rsidP="00AE0124">
            <w:pPr>
              <w:rPr>
                <w:rFonts w:ascii="Arial" w:hAnsi="Arial" w:cs="Arial"/>
                <w:sz w:val="22"/>
                <w:szCs w:val="22"/>
              </w:rPr>
            </w:pPr>
            <w:sdt>
              <w:sdtPr>
                <w:rPr>
                  <w:rFonts w:ascii="Arial" w:hAnsi="Arial" w:cs="Arial"/>
                  <w:b/>
                  <w:bCs/>
                </w:rPr>
                <w:id w:val="-677268969"/>
                <w14:checkbox>
                  <w14:checked w14:val="0"/>
                  <w14:checkedState w14:val="2612" w14:font="MS Gothic"/>
                  <w14:uncheckedState w14:val="2610" w14:font="MS Gothic"/>
                </w14:checkbox>
              </w:sdtPr>
              <w:sdtContent>
                <w:r w:rsidR="00AE0124">
                  <w:rPr>
                    <w:rFonts w:ascii="MS Gothic" w:eastAsia="MS Gothic" w:hAnsi="MS Gothic" w:cs="Arial" w:hint="eastAsia"/>
                    <w:b/>
                    <w:bCs/>
                  </w:rPr>
                  <w:t>☐</w:t>
                </w:r>
              </w:sdtContent>
            </w:sdt>
            <w:r w:rsidR="00AE0124" w:rsidRPr="002F4716">
              <w:rPr>
                <w:rFonts w:ascii="Arial" w:hAnsi="Arial" w:cs="Arial"/>
                <w:sz w:val="22"/>
                <w:szCs w:val="22"/>
              </w:rPr>
              <w:t xml:space="preserve"> </w:t>
            </w:r>
            <w:r w:rsidR="00AE0124" w:rsidRPr="002F4716">
              <w:rPr>
                <w:rFonts w:ascii="Arial" w:hAnsi="Arial" w:cs="Arial"/>
                <w:bCs/>
                <w:sz w:val="22"/>
                <w:szCs w:val="22"/>
              </w:rPr>
              <w:t>Yes</w:t>
            </w:r>
          </w:p>
        </w:tc>
      </w:tr>
      <w:tr w:rsidR="00225614" w:rsidRPr="00225614" w14:paraId="20454961" w14:textId="77777777" w:rsidTr="00D543C4">
        <w:trPr>
          <w:trHeight w:val="454"/>
        </w:trPr>
        <w:tc>
          <w:tcPr>
            <w:tcW w:w="9526" w:type="dxa"/>
            <w:gridSpan w:val="2"/>
            <w:shd w:val="clear" w:color="auto" w:fill="F2F2F2" w:themeFill="background1" w:themeFillShade="F2"/>
            <w:vAlign w:val="center"/>
          </w:tcPr>
          <w:p w14:paraId="0D235A21" w14:textId="70AEBFFF" w:rsidR="00225614" w:rsidRPr="00225614" w:rsidRDefault="00225614" w:rsidP="00225614">
            <w:pPr>
              <w:rPr>
                <w:rFonts w:asciiTheme="minorHAnsi" w:eastAsia="MS Gothic" w:hAnsiTheme="minorHAnsi" w:cstheme="minorHAnsi"/>
                <w:sz w:val="22"/>
                <w:szCs w:val="22"/>
              </w:rPr>
            </w:pPr>
            <w:r w:rsidRPr="00225614">
              <w:rPr>
                <w:rFonts w:asciiTheme="minorHAnsi" w:eastAsia="MS Gothic" w:hAnsiTheme="minorHAnsi" w:cstheme="minorHAnsi"/>
                <w:sz w:val="22"/>
                <w:szCs w:val="22"/>
              </w:rPr>
              <w:t>Eligibility</w:t>
            </w:r>
          </w:p>
        </w:tc>
      </w:tr>
      <w:tr w:rsidR="00225614" w:rsidRPr="00CC113F" w14:paraId="314F7AD9" w14:textId="77777777" w:rsidTr="008105EE">
        <w:tc>
          <w:tcPr>
            <w:tcW w:w="3998" w:type="dxa"/>
          </w:tcPr>
          <w:p w14:paraId="2BA25D8B" w14:textId="77777777" w:rsidR="00225614" w:rsidRDefault="00225614" w:rsidP="0022561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The Activity Lead is the:</w:t>
            </w:r>
          </w:p>
          <w:p w14:paraId="67E2FB40" w14:textId="413BA7BA" w:rsidR="00225614" w:rsidRPr="00B76B09" w:rsidRDefault="00225614" w:rsidP="00225614">
            <w:pPr>
              <w:spacing w:before="120"/>
              <w:rPr>
                <w:rFonts w:ascii="Arial" w:hAnsi="Arial" w:cs="Arial"/>
                <w:szCs w:val="24"/>
              </w:rPr>
            </w:pPr>
          </w:p>
        </w:tc>
        <w:tc>
          <w:tcPr>
            <w:tcW w:w="5528" w:type="dxa"/>
            <w:vAlign w:val="center"/>
          </w:tcPr>
          <w:p w14:paraId="399C3A6B" w14:textId="77777777" w:rsidR="00832105" w:rsidRDefault="00000000" w:rsidP="00832105">
            <w:pPr>
              <w:pStyle w:val="BodyText2"/>
              <w:spacing w:before="120" w:after="20"/>
              <w:rPr>
                <w:rFonts w:asciiTheme="majorHAnsi" w:hAnsiTheme="majorHAnsi" w:cstheme="majorHAnsi"/>
                <w:b w:val="0"/>
                <w:sz w:val="22"/>
                <w:szCs w:val="22"/>
              </w:rPr>
            </w:pPr>
            <w:sdt>
              <w:sdtPr>
                <w:rPr>
                  <w:rFonts w:asciiTheme="majorHAnsi" w:hAnsiTheme="majorHAnsi" w:cstheme="majorHAnsi"/>
                  <w:b w:val="0"/>
                  <w:bCs/>
                  <w:sz w:val="24"/>
                  <w:szCs w:val="28"/>
                </w:rPr>
                <w:id w:val="1559665407"/>
                <w14:checkbox>
                  <w14:checked w14:val="0"/>
                  <w14:checkedState w14:val="2612" w14:font="MS Gothic"/>
                  <w14:uncheckedState w14:val="2610" w14:font="MS Gothic"/>
                </w14:checkbox>
              </w:sdtPr>
              <w:sdtContent>
                <w:r w:rsidR="00225614" w:rsidRPr="00D328D7">
                  <w:rPr>
                    <w:rFonts w:ascii="Segoe UI Symbol" w:eastAsia="MS Gothic" w:hAnsi="Segoe UI Symbol" w:cs="Segoe UI Symbol"/>
                    <w:bCs/>
                    <w:sz w:val="24"/>
                    <w:szCs w:val="28"/>
                  </w:rPr>
                  <w:t>☐</w:t>
                </w:r>
              </w:sdtContent>
            </w:sdt>
            <w:r w:rsidR="00225614" w:rsidRPr="00D328D7">
              <w:rPr>
                <w:rFonts w:asciiTheme="majorHAnsi" w:hAnsiTheme="majorHAnsi" w:cstheme="majorHAnsi"/>
                <w:sz w:val="24"/>
                <w:szCs w:val="28"/>
              </w:rPr>
              <w:t xml:space="preserve"> </w:t>
            </w:r>
            <w:r w:rsidR="00832105">
              <w:rPr>
                <w:rFonts w:asciiTheme="majorHAnsi" w:hAnsiTheme="majorHAnsi" w:cstheme="majorHAnsi"/>
                <w:b w:val="0"/>
                <w:sz w:val="22"/>
                <w:szCs w:val="22"/>
              </w:rPr>
              <w:t>Coordinating Principal Investigator (CPI), Chief Investigator A or equivalent on the External Program application</w:t>
            </w:r>
          </w:p>
          <w:p w14:paraId="76D24795" w14:textId="71CB8974" w:rsidR="00225614" w:rsidRPr="00D328D7" w:rsidRDefault="00225614" w:rsidP="00225614">
            <w:pPr>
              <w:rPr>
                <w:rFonts w:asciiTheme="majorHAnsi" w:hAnsiTheme="majorHAnsi" w:cstheme="majorHAnsi"/>
                <w:szCs w:val="22"/>
              </w:rPr>
            </w:pPr>
          </w:p>
          <w:p w14:paraId="09CDA56A" w14:textId="2B8322F8" w:rsidR="00225614" w:rsidRDefault="00000000" w:rsidP="006149C2">
            <w:pPr>
              <w:spacing w:after="120"/>
              <w:rPr>
                <w:rFonts w:ascii="MS Gothic" w:eastAsia="MS Gothic" w:hAnsi="MS Gothic" w:cs="Arial"/>
                <w:b/>
                <w:bCs/>
              </w:rPr>
            </w:pPr>
            <w:sdt>
              <w:sdtPr>
                <w:rPr>
                  <w:rFonts w:asciiTheme="majorHAnsi" w:hAnsiTheme="majorHAnsi" w:cstheme="majorHAnsi"/>
                  <w:b/>
                  <w:bCs/>
                  <w:sz w:val="24"/>
                  <w:szCs w:val="28"/>
                </w:rPr>
                <w:id w:val="2126349106"/>
                <w14:checkbox>
                  <w14:checked w14:val="0"/>
                  <w14:checkedState w14:val="2612" w14:font="MS Gothic"/>
                  <w14:uncheckedState w14:val="2610" w14:font="MS Gothic"/>
                </w14:checkbox>
              </w:sdtPr>
              <w:sdtContent>
                <w:r w:rsidR="00225614" w:rsidRPr="00D328D7">
                  <w:rPr>
                    <w:rFonts w:ascii="Segoe UI Symbol" w:eastAsia="MS Gothic" w:hAnsi="Segoe UI Symbol" w:cs="Segoe UI Symbol"/>
                    <w:bCs/>
                    <w:sz w:val="24"/>
                    <w:szCs w:val="28"/>
                  </w:rPr>
                  <w:t>☐</w:t>
                </w:r>
              </w:sdtContent>
            </w:sdt>
            <w:r w:rsidR="00225614" w:rsidRPr="00D328D7">
              <w:rPr>
                <w:rFonts w:asciiTheme="majorHAnsi" w:hAnsiTheme="majorHAnsi" w:cstheme="majorHAnsi"/>
                <w:sz w:val="24"/>
                <w:szCs w:val="28"/>
              </w:rPr>
              <w:t xml:space="preserve"> </w:t>
            </w:r>
            <w:r w:rsidR="00225614" w:rsidRPr="00D328D7">
              <w:rPr>
                <w:rFonts w:asciiTheme="majorHAnsi" w:hAnsiTheme="majorHAnsi" w:cstheme="majorHAnsi"/>
                <w:bCs/>
                <w:sz w:val="22"/>
                <w:szCs w:val="24"/>
              </w:rPr>
              <w:t xml:space="preserve">Co-lead </w:t>
            </w:r>
            <w:r w:rsidR="00832105">
              <w:rPr>
                <w:rFonts w:asciiTheme="majorHAnsi" w:hAnsiTheme="majorHAnsi" w:cstheme="majorHAnsi"/>
                <w:sz w:val="22"/>
                <w:szCs w:val="22"/>
              </w:rPr>
              <w:t>on the External Program application for a large multi-</w:t>
            </w:r>
            <w:r w:rsidR="00D543C4">
              <w:rPr>
                <w:rFonts w:asciiTheme="majorHAnsi" w:hAnsiTheme="majorHAnsi" w:cstheme="majorHAnsi"/>
                <w:sz w:val="22"/>
                <w:szCs w:val="22"/>
              </w:rPr>
              <w:t>jurisdictional</w:t>
            </w:r>
            <w:r w:rsidR="00832105">
              <w:rPr>
                <w:rFonts w:asciiTheme="majorHAnsi" w:hAnsiTheme="majorHAnsi" w:cstheme="majorHAnsi"/>
                <w:sz w:val="22"/>
                <w:szCs w:val="22"/>
              </w:rPr>
              <w:t xml:space="preserve"> application</w:t>
            </w:r>
          </w:p>
        </w:tc>
      </w:tr>
      <w:tr w:rsidR="00225614" w:rsidRPr="00CC113F" w14:paraId="68BBEA7F" w14:textId="77777777" w:rsidTr="003C0EE4">
        <w:tc>
          <w:tcPr>
            <w:tcW w:w="3998" w:type="dxa"/>
          </w:tcPr>
          <w:p w14:paraId="39B21FFB" w14:textId="681AA47B" w:rsidR="00225614" w:rsidRDefault="00225614" w:rsidP="00225614">
            <w:pPr>
              <w:pStyle w:val="BodyText2"/>
              <w:spacing w:before="120" w:after="120"/>
              <w:rPr>
                <w:rFonts w:asciiTheme="majorHAnsi" w:hAnsiTheme="majorHAnsi" w:cstheme="majorHAnsi"/>
                <w:b w:val="0"/>
                <w:sz w:val="22"/>
                <w:szCs w:val="22"/>
              </w:rPr>
            </w:pPr>
            <w:r>
              <w:rPr>
                <w:rFonts w:asciiTheme="majorHAnsi" w:hAnsiTheme="majorHAnsi" w:cstheme="majorHAnsi"/>
                <w:b w:val="0"/>
                <w:bCs/>
                <w:iCs/>
                <w:sz w:val="22"/>
                <w:szCs w:val="22"/>
              </w:rPr>
              <w:t>Has no overdue reports for any OMRI or FHRI Fund grant programs</w:t>
            </w:r>
          </w:p>
        </w:tc>
        <w:tc>
          <w:tcPr>
            <w:tcW w:w="5528" w:type="dxa"/>
          </w:tcPr>
          <w:p w14:paraId="0181B9A7" w14:textId="6124FD57" w:rsidR="00225614" w:rsidRPr="00D328D7" w:rsidRDefault="00000000" w:rsidP="00225614">
            <w:pPr>
              <w:pStyle w:val="BodyText2"/>
              <w:spacing w:before="120" w:after="120"/>
              <w:jc w:val="both"/>
              <w:rPr>
                <w:rFonts w:asciiTheme="majorHAnsi" w:hAnsiTheme="majorHAnsi" w:cstheme="majorHAnsi"/>
                <w:b w:val="0"/>
                <w:bCs/>
                <w:iCs/>
                <w:sz w:val="22"/>
                <w:szCs w:val="22"/>
              </w:rPr>
            </w:pPr>
            <w:sdt>
              <w:sdtPr>
                <w:rPr>
                  <w:rFonts w:ascii="Arial" w:hAnsi="Arial" w:cs="Arial"/>
                  <w:b w:val="0"/>
                  <w:bCs/>
                  <w:szCs w:val="22"/>
                </w:rPr>
                <w:id w:val="521290686"/>
                <w14:checkbox>
                  <w14:checked w14:val="0"/>
                  <w14:checkedState w14:val="2612" w14:font="MS Gothic"/>
                  <w14:uncheckedState w14:val="2610" w14:font="MS Gothic"/>
                </w14:checkbox>
              </w:sdtPr>
              <w:sdtContent>
                <w:r w:rsidR="00225614" w:rsidRPr="00CE7E54">
                  <w:rPr>
                    <w:rFonts w:ascii="MS Gothic" w:eastAsia="MS Gothic" w:hAnsi="MS Gothic" w:cs="Arial" w:hint="eastAsia"/>
                    <w:bCs/>
                    <w:sz w:val="22"/>
                    <w:szCs w:val="22"/>
                  </w:rPr>
                  <w:t>☐</w:t>
                </w:r>
              </w:sdtContent>
            </w:sdt>
            <w:r w:rsidR="00225614" w:rsidRPr="00BF0A41">
              <w:rPr>
                <w:rFonts w:ascii="Arial" w:hAnsi="Arial" w:cs="Arial"/>
                <w:sz w:val="22"/>
                <w:szCs w:val="22"/>
              </w:rPr>
              <w:t xml:space="preserve"> </w:t>
            </w:r>
            <w:r w:rsidR="00225614" w:rsidRPr="00225614">
              <w:rPr>
                <w:rFonts w:ascii="Arial" w:hAnsi="Arial" w:cs="Arial"/>
                <w:b w:val="0"/>
                <w:sz w:val="22"/>
                <w:szCs w:val="22"/>
              </w:rPr>
              <w:t xml:space="preserve">Yes </w:t>
            </w:r>
          </w:p>
        </w:tc>
      </w:tr>
    </w:tbl>
    <w:p w14:paraId="04CB9130" w14:textId="77777777" w:rsidR="00225614" w:rsidRDefault="00225614" w:rsidP="00225614">
      <w:pPr>
        <w:pStyle w:val="Heading2"/>
        <w:keepLines/>
        <w:numPr>
          <w:ilvl w:val="0"/>
          <w:numId w:val="46"/>
        </w:numPr>
        <w:spacing w:before="240" w:after="60"/>
        <w:ind w:left="357" w:hanging="357"/>
        <w:jc w:val="both"/>
        <w:rPr>
          <w:rFonts w:cs="Times New Roman"/>
          <w:bCs/>
          <w:color w:val="AD4900"/>
          <w:sz w:val="28"/>
          <w:szCs w:val="26"/>
        </w:rPr>
      </w:pPr>
      <w:r>
        <w:rPr>
          <w:rFonts w:cs="Times New Roman"/>
          <w:bCs/>
          <w:color w:val="AD4900"/>
          <w:sz w:val="28"/>
          <w:szCs w:val="26"/>
        </w:rPr>
        <w:t xml:space="preserve">External Program </w:t>
      </w:r>
    </w:p>
    <w:p w14:paraId="108D9776" w14:textId="77777777" w:rsidR="00225614" w:rsidRDefault="00225614" w:rsidP="00225614">
      <w:pPr>
        <w:rPr>
          <w:rFonts w:asciiTheme="minorHAnsi" w:hAnsiTheme="minorHAnsi" w:cstheme="minorHAnsi"/>
        </w:rPr>
      </w:pPr>
      <w:r w:rsidRPr="00DB18C1">
        <w:rPr>
          <w:rFonts w:asciiTheme="minorHAnsi" w:hAnsiTheme="minorHAnsi" w:cstheme="minorHAnsi"/>
        </w:rPr>
        <w:t xml:space="preserve">When </w:t>
      </w:r>
      <w:r>
        <w:rPr>
          <w:rFonts w:asciiTheme="minorHAnsi" w:hAnsiTheme="minorHAnsi" w:cstheme="minorHAnsi"/>
        </w:rPr>
        <w:t>completing the table below, supporting information must be provided as instructed.</w:t>
      </w:r>
    </w:p>
    <w:p w14:paraId="22F8461D" w14:textId="77777777" w:rsidR="00225614" w:rsidRPr="00667680" w:rsidRDefault="00225614" w:rsidP="00225614">
      <w:pPr>
        <w:rPr>
          <w:rFonts w:asciiTheme="minorHAnsi" w:hAnsiTheme="minorHAnsi" w:cstheme="minorHAnsi"/>
          <w:u w:val="single"/>
        </w:rPr>
      </w:pPr>
    </w:p>
    <w:tbl>
      <w:tblPr>
        <w:tblStyle w:val="TableGrid"/>
        <w:tblW w:w="9526" w:type="dxa"/>
        <w:tblInd w:w="108" w:type="dxa"/>
        <w:tblLook w:val="04A0" w:firstRow="1" w:lastRow="0" w:firstColumn="1" w:lastColumn="0" w:noHBand="0" w:noVBand="1"/>
      </w:tblPr>
      <w:tblGrid>
        <w:gridCol w:w="3989"/>
        <w:gridCol w:w="9"/>
        <w:gridCol w:w="5528"/>
      </w:tblGrid>
      <w:tr w:rsidR="00225614" w:rsidRPr="00CC113F" w14:paraId="2C2F39CA" w14:textId="77777777" w:rsidTr="0043690A">
        <w:tc>
          <w:tcPr>
            <w:tcW w:w="3989" w:type="dxa"/>
          </w:tcPr>
          <w:p w14:paraId="29A67B83" w14:textId="77777777" w:rsidR="00225614" w:rsidRDefault="00225614" w:rsidP="0043690A">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Name of External Program funder</w:t>
            </w:r>
          </w:p>
          <w:p w14:paraId="72DD142C" w14:textId="77777777" w:rsidR="00225614" w:rsidRDefault="00225614" w:rsidP="0043690A">
            <w:pPr>
              <w:pStyle w:val="BodyText2"/>
              <w:spacing w:before="120" w:after="120"/>
              <w:rPr>
                <w:rFonts w:asciiTheme="majorHAnsi" w:hAnsiTheme="majorHAnsi" w:cstheme="majorHAnsi"/>
                <w:b w:val="0"/>
                <w:sz w:val="22"/>
                <w:szCs w:val="22"/>
              </w:rPr>
            </w:pPr>
            <w:r>
              <w:rPr>
                <w:rFonts w:ascii="Arial" w:hAnsi="Arial" w:cs="Arial"/>
                <w:b w:val="0"/>
                <w:i/>
                <w:szCs w:val="22"/>
              </w:rPr>
              <w:t>Entity which administers the External Program</w:t>
            </w:r>
          </w:p>
        </w:tc>
        <w:tc>
          <w:tcPr>
            <w:tcW w:w="5537" w:type="dxa"/>
            <w:gridSpan w:val="2"/>
          </w:tcPr>
          <w:p w14:paraId="265BD60B" w14:textId="77777777" w:rsidR="00225614" w:rsidRDefault="00225614" w:rsidP="0043690A">
            <w:pPr>
              <w:pStyle w:val="BodyText2"/>
              <w:spacing w:before="120"/>
              <w:jc w:val="both"/>
              <w:rPr>
                <w:rFonts w:asciiTheme="minorHAnsi" w:hAnsiTheme="minorHAnsi" w:cstheme="minorHAnsi"/>
                <w:b w:val="0"/>
                <w:bCs/>
                <w:sz w:val="22"/>
                <w:szCs w:val="22"/>
              </w:rPr>
            </w:pPr>
          </w:p>
        </w:tc>
      </w:tr>
      <w:tr w:rsidR="00225614" w:rsidRPr="003A7125" w14:paraId="68B1B5D4" w14:textId="77777777" w:rsidTr="0043690A">
        <w:tc>
          <w:tcPr>
            <w:tcW w:w="3989" w:type="dxa"/>
          </w:tcPr>
          <w:p w14:paraId="2AC8D366" w14:textId="77777777" w:rsidR="00225614" w:rsidRPr="00EA1405" w:rsidRDefault="00225614" w:rsidP="0043690A">
            <w:pPr>
              <w:spacing w:before="120" w:after="120"/>
              <w:rPr>
                <w:rFonts w:ascii="Arial" w:hAnsi="Arial" w:cs="Arial"/>
                <w:bCs/>
                <w:szCs w:val="24"/>
              </w:rPr>
            </w:pPr>
            <w:r w:rsidRPr="00E6057C">
              <w:rPr>
                <w:rFonts w:ascii="Arial" w:hAnsi="Arial" w:cs="Arial"/>
                <w:sz w:val="22"/>
                <w:szCs w:val="22"/>
              </w:rPr>
              <w:lastRenderedPageBreak/>
              <w:t>Name of External Program to be applied to</w:t>
            </w:r>
          </w:p>
        </w:tc>
        <w:tc>
          <w:tcPr>
            <w:tcW w:w="5537" w:type="dxa"/>
            <w:gridSpan w:val="2"/>
          </w:tcPr>
          <w:p w14:paraId="7562C1CC" w14:textId="77777777" w:rsidR="00225614" w:rsidRPr="007B1E9A" w:rsidRDefault="00225614" w:rsidP="0043690A">
            <w:pPr>
              <w:rPr>
                <w:rFonts w:asciiTheme="minorHAnsi" w:hAnsiTheme="minorHAnsi" w:cstheme="minorHAnsi"/>
                <w:bCs/>
                <w:sz w:val="22"/>
                <w:szCs w:val="22"/>
              </w:rPr>
            </w:pPr>
          </w:p>
        </w:tc>
      </w:tr>
      <w:tr w:rsidR="00225614" w:rsidRPr="00CC113F" w14:paraId="6D083D95" w14:textId="77777777" w:rsidTr="0043690A">
        <w:tc>
          <w:tcPr>
            <w:tcW w:w="3989" w:type="dxa"/>
          </w:tcPr>
          <w:p w14:paraId="049976A3" w14:textId="77777777" w:rsidR="00225614" w:rsidRPr="008738BB" w:rsidRDefault="00225614" w:rsidP="0043690A">
            <w:pPr>
              <w:spacing w:before="120" w:after="120"/>
              <w:rPr>
                <w:rFonts w:ascii="Arial" w:hAnsi="Arial" w:cs="Arial"/>
                <w:bCs/>
                <w:szCs w:val="24"/>
              </w:rPr>
            </w:pPr>
            <w:r w:rsidRPr="008738BB">
              <w:rPr>
                <w:rFonts w:asciiTheme="majorHAnsi" w:hAnsiTheme="majorHAnsi" w:cstheme="majorHAnsi"/>
                <w:bCs/>
                <w:sz w:val="22"/>
                <w:szCs w:val="22"/>
              </w:rPr>
              <w:t>External Program closing date</w:t>
            </w:r>
          </w:p>
        </w:tc>
        <w:tc>
          <w:tcPr>
            <w:tcW w:w="5537" w:type="dxa"/>
            <w:gridSpan w:val="2"/>
          </w:tcPr>
          <w:p w14:paraId="0E68FEEB" w14:textId="77777777" w:rsidR="00225614" w:rsidRDefault="00225614" w:rsidP="0043690A">
            <w:pPr>
              <w:pStyle w:val="BodyText2"/>
              <w:spacing w:before="120"/>
              <w:jc w:val="both"/>
              <w:rPr>
                <w:rFonts w:asciiTheme="minorHAnsi" w:hAnsiTheme="minorHAnsi" w:cstheme="minorHAnsi"/>
                <w:b w:val="0"/>
                <w:bCs/>
                <w:sz w:val="22"/>
                <w:szCs w:val="22"/>
              </w:rPr>
            </w:pPr>
          </w:p>
        </w:tc>
      </w:tr>
      <w:tr w:rsidR="00225614" w:rsidRPr="002B2801" w14:paraId="7D07FA61" w14:textId="77777777" w:rsidTr="0043690A">
        <w:tc>
          <w:tcPr>
            <w:tcW w:w="3989" w:type="dxa"/>
            <w:vAlign w:val="center"/>
          </w:tcPr>
          <w:p w14:paraId="702F7084" w14:textId="77777777" w:rsidR="00225614" w:rsidRPr="00767B44" w:rsidRDefault="00225614" w:rsidP="0043690A">
            <w:pPr>
              <w:spacing w:before="120" w:after="120"/>
              <w:rPr>
                <w:rFonts w:ascii="Arial" w:hAnsi="Arial" w:cs="Arial"/>
                <w:bCs/>
                <w:szCs w:val="22"/>
              </w:rPr>
            </w:pPr>
            <w:r w:rsidRPr="00767B44">
              <w:rPr>
                <w:rFonts w:ascii="Arial" w:hAnsi="Arial" w:cs="Arial"/>
                <w:bCs/>
                <w:sz w:val="22"/>
                <w:szCs w:val="24"/>
              </w:rPr>
              <w:t>Expected External Program award notification date</w:t>
            </w:r>
          </w:p>
        </w:tc>
        <w:tc>
          <w:tcPr>
            <w:tcW w:w="5537" w:type="dxa"/>
            <w:gridSpan w:val="2"/>
          </w:tcPr>
          <w:p w14:paraId="66FC6DAA" w14:textId="77777777" w:rsidR="00225614" w:rsidRPr="007B1E9A" w:rsidRDefault="00225614" w:rsidP="0043690A">
            <w:pPr>
              <w:spacing w:before="120" w:after="120"/>
              <w:jc w:val="both"/>
              <w:rPr>
                <w:rFonts w:ascii="Arial" w:hAnsi="Arial" w:cs="Arial"/>
                <w:sz w:val="22"/>
                <w:szCs w:val="22"/>
              </w:rPr>
            </w:pPr>
          </w:p>
        </w:tc>
      </w:tr>
      <w:tr w:rsidR="00225614" w:rsidRPr="002B2801" w14:paraId="0526C7A5" w14:textId="77777777" w:rsidTr="0043690A">
        <w:tc>
          <w:tcPr>
            <w:tcW w:w="3989" w:type="dxa"/>
            <w:vAlign w:val="center"/>
          </w:tcPr>
          <w:p w14:paraId="361D6375" w14:textId="77777777" w:rsidR="00225614" w:rsidRPr="00767B44" w:rsidRDefault="00225614" w:rsidP="0043690A">
            <w:pPr>
              <w:spacing w:before="120" w:after="120"/>
              <w:rPr>
                <w:rFonts w:ascii="Arial" w:hAnsi="Arial" w:cs="Arial"/>
                <w:bCs/>
                <w:szCs w:val="24"/>
              </w:rPr>
            </w:pPr>
            <w:r w:rsidRPr="00EA1405">
              <w:rPr>
                <w:rFonts w:ascii="Arial" w:hAnsi="Arial" w:cs="Arial"/>
                <w:bCs/>
                <w:sz w:val="22"/>
                <w:szCs w:val="24"/>
              </w:rPr>
              <w:t xml:space="preserve">Expected </w:t>
            </w:r>
            <w:r>
              <w:rPr>
                <w:rFonts w:ascii="Arial" w:hAnsi="Arial" w:cs="Arial"/>
                <w:bCs/>
                <w:sz w:val="22"/>
                <w:szCs w:val="24"/>
              </w:rPr>
              <w:t>External P</w:t>
            </w:r>
            <w:r w:rsidRPr="00EA1405">
              <w:rPr>
                <w:rFonts w:ascii="Arial" w:hAnsi="Arial" w:cs="Arial"/>
                <w:bCs/>
                <w:sz w:val="22"/>
                <w:szCs w:val="24"/>
              </w:rPr>
              <w:t>rogram funding commencement date</w:t>
            </w:r>
            <w:r>
              <w:rPr>
                <w:rFonts w:ascii="Arial" w:hAnsi="Arial" w:cs="Arial"/>
                <w:bCs/>
                <w:sz w:val="22"/>
                <w:szCs w:val="24"/>
              </w:rPr>
              <w:t xml:space="preserve"> and duration</w:t>
            </w:r>
          </w:p>
        </w:tc>
        <w:tc>
          <w:tcPr>
            <w:tcW w:w="5537" w:type="dxa"/>
            <w:gridSpan w:val="2"/>
          </w:tcPr>
          <w:p w14:paraId="207D6209" w14:textId="77777777" w:rsidR="00225614" w:rsidRPr="007B1E9A" w:rsidRDefault="00225614" w:rsidP="0043690A">
            <w:pPr>
              <w:spacing w:before="120" w:after="120"/>
              <w:jc w:val="both"/>
              <w:rPr>
                <w:rFonts w:ascii="Arial" w:hAnsi="Arial" w:cs="Arial"/>
                <w:sz w:val="22"/>
                <w:szCs w:val="22"/>
              </w:rPr>
            </w:pPr>
          </w:p>
        </w:tc>
      </w:tr>
      <w:tr w:rsidR="00225614" w:rsidRPr="002B2801" w14:paraId="5F2A9C9E" w14:textId="77777777" w:rsidTr="0043690A">
        <w:tc>
          <w:tcPr>
            <w:tcW w:w="3989" w:type="dxa"/>
          </w:tcPr>
          <w:p w14:paraId="3BC5A649" w14:textId="77777777" w:rsidR="00225614" w:rsidRDefault="00225614" w:rsidP="0043690A">
            <w:pPr>
              <w:spacing w:before="120" w:after="120"/>
              <w:rPr>
                <w:rFonts w:asciiTheme="majorHAnsi" w:hAnsiTheme="majorHAnsi" w:cstheme="majorHAnsi"/>
                <w:sz w:val="22"/>
                <w:szCs w:val="22"/>
              </w:rPr>
            </w:pPr>
            <w:r>
              <w:rPr>
                <w:rFonts w:asciiTheme="majorHAnsi" w:hAnsiTheme="majorHAnsi" w:cstheme="majorHAnsi"/>
                <w:sz w:val="22"/>
                <w:szCs w:val="22"/>
              </w:rPr>
              <w:t>When is MRAS funding required by the External Program funder?</w:t>
            </w:r>
          </w:p>
          <w:p w14:paraId="288911D7" w14:textId="77777777" w:rsidR="00225614" w:rsidRPr="00AB69EE" w:rsidRDefault="00225614" w:rsidP="0043690A">
            <w:pPr>
              <w:spacing w:before="120" w:after="120"/>
              <w:rPr>
                <w:rFonts w:ascii="Arial" w:hAnsi="Arial" w:cs="Arial"/>
                <w:bCs/>
                <w:szCs w:val="24"/>
              </w:rPr>
            </w:pPr>
            <w:r>
              <w:rPr>
                <w:rFonts w:ascii="Arial" w:hAnsi="Arial" w:cs="Arial"/>
                <w:i/>
                <w:szCs w:val="22"/>
              </w:rPr>
              <w:t>Date(s) or payment schedule</w:t>
            </w:r>
          </w:p>
        </w:tc>
        <w:tc>
          <w:tcPr>
            <w:tcW w:w="5537" w:type="dxa"/>
            <w:gridSpan w:val="2"/>
          </w:tcPr>
          <w:p w14:paraId="2D7E3E59" w14:textId="77777777" w:rsidR="00225614" w:rsidRPr="007B1E9A" w:rsidRDefault="00225614" w:rsidP="0043690A">
            <w:pPr>
              <w:spacing w:before="120" w:after="120"/>
              <w:jc w:val="both"/>
              <w:rPr>
                <w:rFonts w:ascii="Arial" w:hAnsi="Arial" w:cs="Arial"/>
                <w:sz w:val="22"/>
                <w:szCs w:val="22"/>
              </w:rPr>
            </w:pPr>
          </w:p>
        </w:tc>
      </w:tr>
      <w:tr w:rsidR="00225614" w:rsidRPr="003A7125" w14:paraId="28BFE768" w14:textId="77777777" w:rsidTr="0043690A">
        <w:tc>
          <w:tcPr>
            <w:tcW w:w="3989" w:type="dxa"/>
          </w:tcPr>
          <w:p w14:paraId="00C753C3" w14:textId="77777777" w:rsidR="00225614" w:rsidRDefault="00225614" w:rsidP="0043690A">
            <w:pPr>
              <w:spacing w:before="120" w:after="120"/>
              <w:rPr>
                <w:rFonts w:ascii="Arial" w:hAnsi="Arial" w:cs="Arial"/>
                <w:bCs/>
                <w:szCs w:val="22"/>
              </w:rPr>
            </w:pPr>
            <w:r>
              <w:rPr>
                <w:rFonts w:ascii="Arial" w:hAnsi="Arial" w:cs="Arial"/>
                <w:bCs/>
                <w:sz w:val="22"/>
                <w:szCs w:val="24"/>
              </w:rPr>
              <w:t>A</w:t>
            </w:r>
            <w:r w:rsidRPr="00EA1405">
              <w:rPr>
                <w:rFonts w:ascii="Arial" w:hAnsi="Arial" w:cs="Arial"/>
                <w:bCs/>
                <w:sz w:val="22"/>
                <w:szCs w:val="24"/>
              </w:rPr>
              <w:t xml:space="preserve">ny requirements </w:t>
            </w:r>
            <w:r>
              <w:rPr>
                <w:rFonts w:asciiTheme="majorHAnsi" w:hAnsiTheme="majorHAnsi" w:cstheme="majorHAnsi"/>
                <w:sz w:val="22"/>
                <w:szCs w:val="22"/>
              </w:rPr>
              <w:t>or other relevant conditions for applying to the External Program</w:t>
            </w:r>
          </w:p>
          <w:p w14:paraId="79E504B4" w14:textId="77777777" w:rsidR="00225614" w:rsidRPr="00AB69EE" w:rsidRDefault="00225614" w:rsidP="00F50A6D">
            <w:pPr>
              <w:spacing w:before="120" w:after="120"/>
              <w:jc w:val="both"/>
              <w:rPr>
                <w:rFonts w:ascii="Arial" w:hAnsi="Arial" w:cs="Arial"/>
                <w:bCs/>
                <w:szCs w:val="24"/>
              </w:rPr>
            </w:pPr>
            <w:r w:rsidRPr="00AB69EE">
              <w:rPr>
                <w:rFonts w:ascii="Arial" w:hAnsi="Arial" w:cs="Arial"/>
                <w:bCs/>
                <w:i/>
                <w:iCs/>
                <w:szCs w:val="22"/>
              </w:rPr>
              <w:t>e.g. a policy or practice partner is required</w:t>
            </w:r>
          </w:p>
        </w:tc>
        <w:tc>
          <w:tcPr>
            <w:tcW w:w="5537" w:type="dxa"/>
            <w:gridSpan w:val="2"/>
          </w:tcPr>
          <w:p w14:paraId="61F25551" w14:textId="77777777" w:rsidR="00225614" w:rsidRPr="007B1E9A" w:rsidRDefault="00225614" w:rsidP="0043690A">
            <w:pPr>
              <w:rPr>
                <w:rFonts w:asciiTheme="minorHAnsi" w:hAnsiTheme="minorHAnsi" w:cstheme="minorHAnsi"/>
                <w:bCs/>
                <w:sz w:val="22"/>
                <w:szCs w:val="22"/>
              </w:rPr>
            </w:pPr>
          </w:p>
        </w:tc>
      </w:tr>
      <w:tr w:rsidR="00225614" w:rsidRPr="003A7125" w14:paraId="41DF64F0" w14:textId="77777777" w:rsidTr="0043690A">
        <w:tc>
          <w:tcPr>
            <w:tcW w:w="3989" w:type="dxa"/>
          </w:tcPr>
          <w:p w14:paraId="651D5898" w14:textId="77777777" w:rsidR="00225614" w:rsidRPr="00EA1405" w:rsidRDefault="00225614" w:rsidP="0043690A">
            <w:pPr>
              <w:spacing w:before="120" w:after="120"/>
              <w:rPr>
                <w:rFonts w:ascii="Arial" w:hAnsi="Arial" w:cs="Arial"/>
                <w:bCs/>
                <w:sz w:val="22"/>
                <w:szCs w:val="24"/>
              </w:rPr>
            </w:pPr>
            <w:r w:rsidRPr="00EA1405">
              <w:rPr>
                <w:rFonts w:ascii="Arial" w:hAnsi="Arial" w:cs="Arial"/>
                <w:bCs/>
                <w:sz w:val="22"/>
                <w:szCs w:val="24"/>
              </w:rPr>
              <w:t xml:space="preserve">Is a letter of support/commitment required from the Department of Health? </w:t>
            </w:r>
          </w:p>
          <w:p w14:paraId="31DCBAED" w14:textId="77777777" w:rsidR="00225614" w:rsidRDefault="00225614" w:rsidP="0043690A">
            <w:pPr>
              <w:spacing w:before="120" w:after="120"/>
              <w:rPr>
                <w:rFonts w:ascii="Arial" w:hAnsi="Arial" w:cs="Arial"/>
                <w:bCs/>
                <w:iCs/>
                <w:sz w:val="22"/>
                <w:szCs w:val="24"/>
              </w:rPr>
            </w:pPr>
            <w:r w:rsidRPr="00EA1405">
              <w:rPr>
                <w:rFonts w:ascii="Arial" w:hAnsi="Arial" w:cs="Arial"/>
                <w:bCs/>
                <w:iCs/>
                <w:sz w:val="22"/>
                <w:szCs w:val="24"/>
              </w:rPr>
              <w:t xml:space="preserve">When is the </w:t>
            </w:r>
            <w:r>
              <w:rPr>
                <w:rFonts w:ascii="Arial" w:hAnsi="Arial" w:cs="Arial"/>
                <w:bCs/>
                <w:iCs/>
                <w:sz w:val="22"/>
                <w:szCs w:val="24"/>
              </w:rPr>
              <w:t xml:space="preserve">Department of Health </w:t>
            </w:r>
            <w:r w:rsidRPr="00EA1405">
              <w:rPr>
                <w:rFonts w:ascii="Arial" w:hAnsi="Arial" w:cs="Arial"/>
                <w:bCs/>
                <w:iCs/>
                <w:sz w:val="22"/>
                <w:szCs w:val="24"/>
              </w:rPr>
              <w:t>letter required?</w:t>
            </w:r>
          </w:p>
          <w:p w14:paraId="7BFBEBAA" w14:textId="77777777" w:rsidR="00225614" w:rsidRPr="00EA1405" w:rsidRDefault="00225614" w:rsidP="0043690A">
            <w:pPr>
              <w:spacing w:before="120" w:after="120"/>
              <w:rPr>
                <w:rFonts w:ascii="Arial" w:hAnsi="Arial" w:cs="Arial"/>
                <w:bCs/>
                <w:iCs/>
                <w:szCs w:val="22"/>
              </w:rPr>
            </w:pPr>
            <w:r w:rsidRPr="00873149">
              <w:rPr>
                <w:rFonts w:ascii="Arial" w:hAnsi="Arial" w:cs="Arial"/>
                <w:bCs/>
                <w:iCs/>
                <w:sz w:val="22"/>
                <w:szCs w:val="28"/>
              </w:rPr>
              <w:t>Is a specific format or template required</w:t>
            </w:r>
            <w:r>
              <w:rPr>
                <w:rFonts w:ascii="Arial" w:hAnsi="Arial" w:cs="Arial"/>
                <w:bCs/>
                <w:iCs/>
                <w:sz w:val="22"/>
                <w:szCs w:val="28"/>
              </w:rPr>
              <w:t>?</w:t>
            </w:r>
          </w:p>
        </w:tc>
        <w:tc>
          <w:tcPr>
            <w:tcW w:w="5537" w:type="dxa"/>
            <w:gridSpan w:val="2"/>
          </w:tcPr>
          <w:p w14:paraId="0A8CC33C" w14:textId="77777777" w:rsidR="00225614" w:rsidRDefault="00225614" w:rsidP="0043690A">
            <w:pPr>
              <w:rPr>
                <w:rFonts w:asciiTheme="minorHAnsi" w:hAnsiTheme="minorHAnsi" w:cstheme="minorHAnsi"/>
                <w:bCs/>
                <w:szCs w:val="22"/>
              </w:rPr>
            </w:pPr>
          </w:p>
          <w:p w14:paraId="552A8C9E" w14:textId="77777777" w:rsidR="00225614" w:rsidRDefault="00000000" w:rsidP="0043690A">
            <w:pPr>
              <w:rPr>
                <w:rFonts w:ascii="Arial" w:hAnsi="Arial" w:cs="Arial"/>
                <w:szCs w:val="22"/>
              </w:rPr>
            </w:pPr>
            <w:sdt>
              <w:sdtPr>
                <w:rPr>
                  <w:rFonts w:asciiTheme="minorHAnsi" w:hAnsiTheme="minorHAnsi" w:cstheme="minorHAnsi"/>
                  <w:b/>
                  <w:bCs/>
                  <w:sz w:val="24"/>
                  <w:szCs w:val="28"/>
                </w:rPr>
                <w:id w:val="-1422335726"/>
                <w14:checkbox>
                  <w14:checked w14:val="0"/>
                  <w14:checkedState w14:val="2612" w14:font="MS Gothic"/>
                  <w14:uncheckedState w14:val="2610" w14:font="MS Gothic"/>
                </w14:checkbox>
              </w:sdtPr>
              <w:sdtContent>
                <w:r w:rsidR="00225614" w:rsidRPr="00BF0A41">
                  <w:rPr>
                    <w:rFonts w:ascii="Segoe UI Symbol" w:eastAsia="MS Gothic" w:hAnsi="Segoe UI Symbol" w:cs="Segoe UI Symbol"/>
                    <w:bCs/>
                    <w:sz w:val="24"/>
                    <w:szCs w:val="28"/>
                  </w:rPr>
                  <w:t>☐</w:t>
                </w:r>
              </w:sdtContent>
            </w:sdt>
            <w:r w:rsidR="00225614" w:rsidRPr="00BF0A41">
              <w:rPr>
                <w:rFonts w:ascii="Arial" w:hAnsi="Arial" w:cs="Arial"/>
                <w:sz w:val="24"/>
                <w:szCs w:val="28"/>
              </w:rPr>
              <w:t xml:space="preserve"> </w:t>
            </w:r>
            <w:r w:rsidR="00225614" w:rsidRPr="00BF0A41">
              <w:rPr>
                <w:rFonts w:asciiTheme="minorHAnsi" w:hAnsiTheme="minorHAnsi" w:cstheme="minorHAnsi"/>
                <w:bCs/>
                <w:sz w:val="22"/>
                <w:szCs w:val="24"/>
              </w:rPr>
              <w:t>Yes</w:t>
            </w:r>
            <w:r w:rsidR="00225614" w:rsidRPr="00BF0A41">
              <w:rPr>
                <w:rFonts w:asciiTheme="minorHAnsi" w:hAnsiTheme="minorHAnsi" w:cstheme="minorHAnsi"/>
                <w:bCs/>
                <w:sz w:val="24"/>
                <w:szCs w:val="24"/>
              </w:rPr>
              <w:t xml:space="preserve"> </w:t>
            </w:r>
          </w:p>
          <w:p w14:paraId="5C616F99" w14:textId="77777777" w:rsidR="00225614" w:rsidRDefault="00225614" w:rsidP="0043690A">
            <w:pPr>
              <w:rPr>
                <w:rFonts w:ascii="Arial" w:hAnsi="Arial" w:cs="Arial"/>
                <w:szCs w:val="22"/>
              </w:rPr>
            </w:pPr>
          </w:p>
          <w:p w14:paraId="2103377F" w14:textId="77777777" w:rsidR="00225614" w:rsidRDefault="00225614" w:rsidP="0043690A">
            <w:pPr>
              <w:rPr>
                <w:rFonts w:ascii="Arial" w:hAnsi="Arial" w:cs="Arial"/>
                <w:szCs w:val="22"/>
              </w:rPr>
            </w:pPr>
          </w:p>
          <w:p w14:paraId="1374C0BB" w14:textId="77777777" w:rsidR="00225614" w:rsidRPr="000E627E" w:rsidRDefault="00225614" w:rsidP="0043690A">
            <w:pPr>
              <w:rPr>
                <w:rFonts w:ascii="Arial" w:hAnsi="Arial" w:cs="Arial"/>
                <w:sz w:val="22"/>
                <w:szCs w:val="24"/>
              </w:rPr>
            </w:pPr>
            <w:r w:rsidRPr="000E627E">
              <w:rPr>
                <w:rFonts w:ascii="Arial" w:hAnsi="Arial" w:cs="Arial"/>
                <w:sz w:val="22"/>
                <w:szCs w:val="24"/>
              </w:rPr>
              <w:t>Letter of support/commitment due date</w:t>
            </w:r>
            <w:r>
              <w:rPr>
                <w:rFonts w:ascii="Arial" w:hAnsi="Arial" w:cs="Arial"/>
                <w:sz w:val="22"/>
                <w:szCs w:val="24"/>
              </w:rPr>
              <w:t xml:space="preserve">:  </w:t>
            </w:r>
            <w:r w:rsidRPr="000E627E">
              <w:rPr>
                <w:rFonts w:ascii="Arial" w:hAnsi="Arial" w:cs="Arial"/>
                <w:sz w:val="22"/>
                <w:szCs w:val="24"/>
              </w:rPr>
              <w:t xml:space="preserve"> </w:t>
            </w:r>
          </w:p>
          <w:p w14:paraId="01128541" w14:textId="77777777" w:rsidR="00225614" w:rsidRDefault="00225614" w:rsidP="0043690A">
            <w:pPr>
              <w:rPr>
                <w:rFonts w:ascii="Arial" w:hAnsi="Arial" w:cs="Arial"/>
                <w:szCs w:val="22"/>
              </w:rPr>
            </w:pPr>
          </w:p>
          <w:p w14:paraId="3E8EAE62" w14:textId="77777777" w:rsidR="00225614" w:rsidRDefault="00225614" w:rsidP="0043690A">
            <w:pPr>
              <w:rPr>
                <w:rFonts w:ascii="Arial" w:hAnsi="Arial" w:cs="Arial"/>
                <w:szCs w:val="22"/>
              </w:rPr>
            </w:pPr>
          </w:p>
          <w:p w14:paraId="02C4C00C" w14:textId="77777777" w:rsidR="00225614" w:rsidRDefault="00000000" w:rsidP="0043690A">
            <w:pPr>
              <w:rPr>
                <w:rFonts w:ascii="Arial" w:hAnsi="Arial" w:cs="Arial"/>
                <w:szCs w:val="22"/>
              </w:rPr>
            </w:pPr>
            <w:sdt>
              <w:sdtPr>
                <w:rPr>
                  <w:rFonts w:asciiTheme="minorHAnsi" w:hAnsiTheme="minorHAnsi" w:cstheme="minorHAnsi"/>
                  <w:b/>
                  <w:bCs/>
                  <w:sz w:val="24"/>
                  <w:szCs w:val="28"/>
                </w:rPr>
                <w:id w:val="1313293028"/>
                <w14:checkbox>
                  <w14:checked w14:val="0"/>
                  <w14:checkedState w14:val="2612" w14:font="MS Gothic"/>
                  <w14:uncheckedState w14:val="2610" w14:font="MS Gothic"/>
                </w14:checkbox>
              </w:sdtPr>
              <w:sdtContent>
                <w:r w:rsidR="00225614" w:rsidRPr="00BF0A41">
                  <w:rPr>
                    <w:rFonts w:ascii="Segoe UI Symbol" w:eastAsia="MS Gothic" w:hAnsi="Segoe UI Symbol" w:cs="Segoe UI Symbol"/>
                    <w:bCs/>
                    <w:sz w:val="24"/>
                    <w:szCs w:val="28"/>
                  </w:rPr>
                  <w:t>☐</w:t>
                </w:r>
              </w:sdtContent>
            </w:sdt>
            <w:r w:rsidR="00225614" w:rsidRPr="00BF0A41">
              <w:rPr>
                <w:rFonts w:ascii="Arial" w:hAnsi="Arial" w:cs="Arial"/>
                <w:sz w:val="24"/>
                <w:szCs w:val="28"/>
              </w:rPr>
              <w:t xml:space="preserve"> </w:t>
            </w:r>
            <w:r w:rsidR="00225614" w:rsidRPr="00BF0A41">
              <w:rPr>
                <w:rFonts w:asciiTheme="minorHAnsi" w:hAnsiTheme="minorHAnsi" w:cstheme="minorHAnsi"/>
                <w:bCs/>
                <w:sz w:val="22"/>
                <w:szCs w:val="24"/>
              </w:rPr>
              <w:t>Yes</w:t>
            </w:r>
            <w:r w:rsidR="00225614">
              <w:rPr>
                <w:rFonts w:asciiTheme="minorHAnsi" w:hAnsiTheme="minorHAnsi" w:cstheme="minorHAnsi"/>
                <w:bCs/>
                <w:sz w:val="22"/>
                <w:szCs w:val="24"/>
              </w:rPr>
              <w:tab/>
            </w:r>
            <w:r w:rsidR="00225614">
              <w:rPr>
                <w:rFonts w:ascii="Arial" w:hAnsi="Arial" w:cs="Arial"/>
                <w:szCs w:val="22"/>
              </w:rPr>
              <w:tab/>
            </w:r>
            <w:sdt>
              <w:sdtPr>
                <w:rPr>
                  <w:rFonts w:asciiTheme="minorHAnsi" w:hAnsiTheme="minorHAnsi" w:cstheme="minorHAnsi"/>
                  <w:b/>
                  <w:bCs/>
                  <w:sz w:val="24"/>
                  <w:szCs w:val="28"/>
                </w:rPr>
                <w:id w:val="-1983999596"/>
                <w14:checkbox>
                  <w14:checked w14:val="0"/>
                  <w14:checkedState w14:val="2612" w14:font="MS Gothic"/>
                  <w14:uncheckedState w14:val="2610" w14:font="MS Gothic"/>
                </w14:checkbox>
              </w:sdtPr>
              <w:sdtContent>
                <w:r w:rsidR="00225614" w:rsidRPr="00BF0A41">
                  <w:rPr>
                    <w:rFonts w:ascii="Segoe UI Symbol" w:eastAsia="MS Gothic" w:hAnsi="Segoe UI Symbol" w:cs="Segoe UI Symbol"/>
                    <w:bCs/>
                    <w:sz w:val="24"/>
                    <w:szCs w:val="28"/>
                  </w:rPr>
                  <w:t>☐</w:t>
                </w:r>
              </w:sdtContent>
            </w:sdt>
            <w:r w:rsidR="00225614" w:rsidRPr="00BF0A41">
              <w:rPr>
                <w:rFonts w:ascii="Arial" w:hAnsi="Arial" w:cs="Arial"/>
                <w:sz w:val="24"/>
                <w:szCs w:val="28"/>
              </w:rPr>
              <w:t xml:space="preserve"> </w:t>
            </w:r>
            <w:r w:rsidR="00225614" w:rsidRPr="00BF0A41">
              <w:rPr>
                <w:rFonts w:asciiTheme="minorHAnsi" w:hAnsiTheme="minorHAnsi" w:cstheme="minorHAnsi"/>
                <w:bCs/>
                <w:sz w:val="22"/>
                <w:szCs w:val="24"/>
              </w:rPr>
              <w:t>No</w:t>
            </w:r>
            <w:r w:rsidR="00225614" w:rsidRPr="00BF0A41">
              <w:rPr>
                <w:rFonts w:asciiTheme="minorHAnsi" w:hAnsiTheme="minorHAnsi" w:cstheme="minorHAnsi"/>
                <w:bCs/>
                <w:sz w:val="24"/>
                <w:szCs w:val="24"/>
              </w:rPr>
              <w:t xml:space="preserve"> </w:t>
            </w:r>
          </w:p>
          <w:p w14:paraId="51082E27" w14:textId="77777777" w:rsidR="00225614" w:rsidRPr="002B2801" w:rsidRDefault="00225614" w:rsidP="0043690A">
            <w:pPr>
              <w:rPr>
                <w:rFonts w:ascii="Arial" w:hAnsi="Arial" w:cs="Arial"/>
                <w:szCs w:val="22"/>
              </w:rPr>
            </w:pPr>
          </w:p>
        </w:tc>
      </w:tr>
      <w:tr w:rsidR="00225614" w:rsidRPr="00E6057C" w14:paraId="7BB03338" w14:textId="77777777" w:rsidTr="0043690A">
        <w:trPr>
          <w:trHeight w:val="454"/>
        </w:trPr>
        <w:tc>
          <w:tcPr>
            <w:tcW w:w="9526" w:type="dxa"/>
            <w:gridSpan w:val="3"/>
            <w:shd w:val="clear" w:color="auto" w:fill="F2F2F2" w:themeFill="background1" w:themeFillShade="F2"/>
          </w:tcPr>
          <w:p w14:paraId="323022B4" w14:textId="77777777" w:rsidR="00225614" w:rsidRPr="00E6057C" w:rsidRDefault="00225614" w:rsidP="0043690A">
            <w:pPr>
              <w:pStyle w:val="BodyText2"/>
              <w:spacing w:before="120"/>
              <w:jc w:val="both"/>
              <w:rPr>
                <w:rFonts w:ascii="Arial" w:hAnsi="Arial" w:cs="Arial"/>
                <w:b w:val="0"/>
                <w:bCs/>
              </w:rPr>
            </w:pPr>
            <w:r>
              <w:rPr>
                <w:rFonts w:ascii="Arial" w:hAnsi="Arial" w:cs="Arial"/>
                <w:b w:val="0"/>
                <w:sz w:val="22"/>
                <w:szCs w:val="22"/>
              </w:rPr>
              <w:t>Eligibility</w:t>
            </w:r>
          </w:p>
        </w:tc>
      </w:tr>
      <w:tr w:rsidR="00225614" w:rsidRPr="00E6057C" w14:paraId="61D211CC" w14:textId="77777777" w:rsidTr="0043690A">
        <w:tc>
          <w:tcPr>
            <w:tcW w:w="3998" w:type="dxa"/>
            <w:gridSpan w:val="2"/>
          </w:tcPr>
          <w:p w14:paraId="31A9F7C3" w14:textId="77777777" w:rsidR="00225614" w:rsidRPr="00E6057C" w:rsidRDefault="00225614" w:rsidP="0043690A">
            <w:pPr>
              <w:pStyle w:val="BodyText2"/>
              <w:spacing w:before="120" w:after="120"/>
              <w:rPr>
                <w:rFonts w:ascii="Arial" w:hAnsi="Arial" w:cs="Arial"/>
                <w:b w:val="0"/>
                <w:sz w:val="22"/>
                <w:szCs w:val="22"/>
              </w:rPr>
            </w:pPr>
            <w:r w:rsidRPr="00E6057C">
              <w:rPr>
                <w:rFonts w:ascii="Arial" w:hAnsi="Arial" w:cs="Arial"/>
                <w:b w:val="0"/>
                <w:sz w:val="22"/>
                <w:szCs w:val="22"/>
              </w:rPr>
              <w:t xml:space="preserve">Does the External Program require </w:t>
            </w:r>
            <w:r>
              <w:rPr>
                <w:rFonts w:ascii="Arial" w:hAnsi="Arial" w:cs="Arial"/>
                <w:b w:val="0"/>
                <w:sz w:val="22"/>
                <w:szCs w:val="22"/>
              </w:rPr>
              <w:t>co-funding as an eligibility criterion</w:t>
            </w:r>
            <w:r w:rsidRPr="00E6057C">
              <w:rPr>
                <w:rFonts w:ascii="Arial" w:hAnsi="Arial" w:cs="Arial"/>
                <w:b w:val="0"/>
                <w:sz w:val="22"/>
                <w:szCs w:val="22"/>
              </w:rPr>
              <w:t>?</w:t>
            </w:r>
          </w:p>
          <w:p w14:paraId="6092B699" w14:textId="77777777" w:rsidR="00225614" w:rsidRPr="00DF04AB" w:rsidRDefault="00225614" w:rsidP="0043690A">
            <w:pPr>
              <w:pStyle w:val="BodyText2"/>
              <w:spacing w:before="120" w:after="120"/>
              <w:rPr>
                <w:rFonts w:ascii="Arial" w:hAnsi="Arial" w:cs="Arial"/>
                <w:b w:val="0"/>
                <w:i/>
              </w:rPr>
            </w:pPr>
            <w:r w:rsidRPr="00667680">
              <w:rPr>
                <w:rFonts w:ascii="Arial" w:hAnsi="Arial" w:cs="Arial"/>
                <w:i/>
                <w:u w:val="single"/>
              </w:rPr>
              <w:t>Describe</w:t>
            </w:r>
            <w:r w:rsidRPr="00A367C8">
              <w:rPr>
                <w:rFonts w:ascii="Arial" w:hAnsi="Arial" w:cs="Arial"/>
                <w:b w:val="0"/>
                <w:bCs/>
                <w:i/>
              </w:rPr>
              <w:t xml:space="preserve"> the </w:t>
            </w:r>
            <w:r>
              <w:rPr>
                <w:rFonts w:ascii="Arial" w:hAnsi="Arial" w:cs="Arial"/>
                <w:b w:val="0"/>
                <w:bCs/>
                <w:i/>
              </w:rPr>
              <w:t>co-</w:t>
            </w:r>
            <w:r w:rsidRPr="00A367C8">
              <w:rPr>
                <w:rFonts w:ascii="Arial" w:hAnsi="Arial" w:cs="Arial"/>
                <w:b w:val="0"/>
                <w:bCs/>
                <w:i/>
              </w:rPr>
              <w:t>funding rules (e.g. set amount, ratio, percentage)</w:t>
            </w:r>
          </w:p>
        </w:tc>
        <w:tc>
          <w:tcPr>
            <w:tcW w:w="5528" w:type="dxa"/>
          </w:tcPr>
          <w:p w14:paraId="777405B6" w14:textId="77777777" w:rsidR="00225614" w:rsidRPr="00E6057C" w:rsidRDefault="00000000" w:rsidP="0043690A">
            <w:pPr>
              <w:spacing w:before="120"/>
              <w:rPr>
                <w:rFonts w:ascii="Arial" w:hAnsi="Arial" w:cs="Arial"/>
              </w:rPr>
            </w:pPr>
            <w:sdt>
              <w:sdtPr>
                <w:rPr>
                  <w:rFonts w:ascii="Arial" w:hAnsi="Arial" w:cs="Arial"/>
                  <w:b/>
                  <w:bCs/>
                  <w:sz w:val="24"/>
                  <w:szCs w:val="24"/>
                </w:rPr>
                <w:id w:val="1871947809"/>
                <w14:checkbox>
                  <w14:checked w14:val="0"/>
                  <w14:checkedState w14:val="2612" w14:font="MS Gothic"/>
                  <w14:uncheckedState w14:val="2610" w14:font="MS Gothic"/>
                </w14:checkbox>
              </w:sdtPr>
              <w:sdtContent>
                <w:r w:rsidR="00225614" w:rsidRPr="00BF0A41">
                  <w:rPr>
                    <w:rFonts w:ascii="MS Gothic" w:eastAsia="MS Gothic" w:hAnsi="MS Gothic" w:cs="Arial" w:hint="eastAsia"/>
                    <w:b/>
                    <w:bCs/>
                    <w:sz w:val="24"/>
                    <w:szCs w:val="24"/>
                  </w:rPr>
                  <w:t>☐</w:t>
                </w:r>
              </w:sdtContent>
            </w:sdt>
            <w:r w:rsidR="00225614" w:rsidRPr="00BF0A41">
              <w:rPr>
                <w:rFonts w:ascii="Arial" w:hAnsi="Arial" w:cs="Arial"/>
                <w:sz w:val="24"/>
                <w:szCs w:val="24"/>
              </w:rPr>
              <w:t xml:space="preserve"> </w:t>
            </w:r>
            <w:r w:rsidR="00225614" w:rsidRPr="00BF0A41">
              <w:rPr>
                <w:rFonts w:ascii="Arial" w:hAnsi="Arial" w:cs="Arial"/>
                <w:bCs/>
                <w:sz w:val="22"/>
                <w:szCs w:val="22"/>
              </w:rPr>
              <w:t xml:space="preserve">Yes </w:t>
            </w:r>
          </w:p>
          <w:p w14:paraId="390C1A2B" w14:textId="77777777" w:rsidR="00225614" w:rsidRPr="007B1E9A" w:rsidRDefault="00225614" w:rsidP="0043690A">
            <w:pPr>
              <w:pStyle w:val="BodyText2"/>
              <w:jc w:val="both"/>
              <w:rPr>
                <w:rFonts w:ascii="Arial" w:hAnsi="Arial" w:cs="Arial"/>
                <w:b w:val="0"/>
                <w:bCs/>
                <w:sz w:val="22"/>
                <w:szCs w:val="22"/>
              </w:rPr>
            </w:pPr>
          </w:p>
          <w:p w14:paraId="2054B1A0" w14:textId="77777777" w:rsidR="00225614" w:rsidRPr="007B1E9A" w:rsidRDefault="00225614" w:rsidP="0043690A">
            <w:pPr>
              <w:pStyle w:val="BodyText2"/>
              <w:jc w:val="both"/>
              <w:rPr>
                <w:rFonts w:ascii="Arial" w:hAnsi="Arial" w:cs="Arial"/>
                <w:b w:val="0"/>
                <w:bCs/>
                <w:sz w:val="22"/>
                <w:szCs w:val="22"/>
              </w:rPr>
            </w:pPr>
          </w:p>
          <w:p w14:paraId="6C2EFDF8" w14:textId="77777777" w:rsidR="00225614" w:rsidRPr="00E6057C" w:rsidRDefault="00225614" w:rsidP="0043690A">
            <w:pPr>
              <w:pStyle w:val="BodyText2"/>
              <w:jc w:val="both"/>
              <w:rPr>
                <w:rFonts w:ascii="Arial" w:hAnsi="Arial" w:cs="Arial"/>
                <w:b w:val="0"/>
                <w:bCs/>
              </w:rPr>
            </w:pPr>
          </w:p>
        </w:tc>
      </w:tr>
      <w:tr w:rsidR="00225614" w:rsidRPr="00E6057C" w14:paraId="478FF5D4" w14:textId="77777777" w:rsidTr="0043690A">
        <w:tc>
          <w:tcPr>
            <w:tcW w:w="3998" w:type="dxa"/>
            <w:gridSpan w:val="2"/>
          </w:tcPr>
          <w:p w14:paraId="53019EF1" w14:textId="77777777" w:rsidR="00225614" w:rsidRPr="00E6057C" w:rsidRDefault="00225614" w:rsidP="0043690A">
            <w:pPr>
              <w:pStyle w:val="BodyText2"/>
              <w:spacing w:before="120" w:after="120"/>
              <w:rPr>
                <w:rFonts w:ascii="Arial" w:hAnsi="Arial" w:cs="Arial"/>
                <w:b w:val="0"/>
                <w:bCs/>
                <w:sz w:val="22"/>
                <w:szCs w:val="22"/>
              </w:rPr>
            </w:pPr>
            <w:r w:rsidRPr="00E6057C">
              <w:rPr>
                <w:rFonts w:ascii="Arial" w:hAnsi="Arial" w:cs="Arial"/>
                <w:b w:val="0"/>
                <w:bCs/>
                <w:sz w:val="22"/>
                <w:szCs w:val="22"/>
              </w:rPr>
              <w:t xml:space="preserve">Is the project health or medical research? </w:t>
            </w:r>
          </w:p>
          <w:p w14:paraId="003B699B" w14:textId="77777777" w:rsidR="00225614" w:rsidRPr="00DF04AB" w:rsidRDefault="00225614" w:rsidP="0043690A">
            <w:pPr>
              <w:pStyle w:val="BodyText2"/>
              <w:spacing w:before="120" w:after="120"/>
              <w:rPr>
                <w:rFonts w:ascii="Arial" w:hAnsi="Arial" w:cs="Arial"/>
                <w:b w:val="0"/>
                <w:i/>
              </w:rPr>
            </w:pPr>
            <w:r w:rsidRPr="006966E1">
              <w:rPr>
                <w:rFonts w:ascii="Arial" w:hAnsi="Arial" w:cs="Arial"/>
                <w:b w:val="0"/>
                <w:bCs/>
                <w:i/>
              </w:rPr>
              <w:t>Refer to the definition in the Guidelines and Conditions</w:t>
            </w:r>
          </w:p>
        </w:tc>
        <w:tc>
          <w:tcPr>
            <w:tcW w:w="5528" w:type="dxa"/>
          </w:tcPr>
          <w:p w14:paraId="024F21ED" w14:textId="77777777" w:rsidR="00225614" w:rsidRPr="00CE0D32" w:rsidRDefault="00000000" w:rsidP="0043690A">
            <w:pPr>
              <w:pStyle w:val="Header"/>
              <w:tabs>
                <w:tab w:val="clear" w:pos="4513"/>
                <w:tab w:val="clear" w:pos="9026"/>
              </w:tabs>
              <w:spacing w:before="120"/>
              <w:rPr>
                <w:rFonts w:ascii="Arial" w:hAnsi="Arial" w:cs="Arial"/>
                <w:szCs w:val="22"/>
              </w:rPr>
            </w:pPr>
            <w:sdt>
              <w:sdtPr>
                <w:rPr>
                  <w:rFonts w:ascii="Arial" w:hAnsi="Arial" w:cs="Arial"/>
                  <w:b/>
                  <w:bCs/>
                  <w:sz w:val="24"/>
                  <w:szCs w:val="24"/>
                </w:rPr>
                <w:id w:val="-1264072583"/>
                <w14:checkbox>
                  <w14:checked w14:val="0"/>
                  <w14:checkedState w14:val="2612" w14:font="MS Gothic"/>
                  <w14:uncheckedState w14:val="2610" w14:font="MS Gothic"/>
                </w14:checkbox>
              </w:sdtPr>
              <w:sdtContent>
                <w:r w:rsidR="00225614" w:rsidRPr="00BF0A41">
                  <w:rPr>
                    <w:rFonts w:ascii="MS Gothic" w:eastAsia="MS Gothic" w:hAnsi="MS Gothic" w:cs="Arial" w:hint="eastAsia"/>
                    <w:b/>
                    <w:bCs/>
                    <w:sz w:val="24"/>
                    <w:szCs w:val="24"/>
                  </w:rPr>
                  <w:t>☐</w:t>
                </w:r>
              </w:sdtContent>
            </w:sdt>
            <w:r w:rsidR="00225614" w:rsidRPr="00BF0A41">
              <w:rPr>
                <w:rFonts w:ascii="Arial" w:hAnsi="Arial" w:cs="Arial"/>
                <w:sz w:val="24"/>
                <w:szCs w:val="24"/>
              </w:rPr>
              <w:t xml:space="preserve"> </w:t>
            </w:r>
            <w:r w:rsidR="00225614" w:rsidRPr="00BF0A41">
              <w:rPr>
                <w:rFonts w:ascii="Arial" w:hAnsi="Arial" w:cs="Arial"/>
                <w:bCs/>
                <w:sz w:val="22"/>
                <w:szCs w:val="22"/>
              </w:rPr>
              <w:t>Yes</w:t>
            </w:r>
          </w:p>
          <w:p w14:paraId="30D52092" w14:textId="77777777" w:rsidR="00225614" w:rsidRPr="007B1E9A" w:rsidRDefault="00225614" w:rsidP="0043690A">
            <w:pPr>
              <w:pStyle w:val="BodyText2"/>
              <w:jc w:val="both"/>
              <w:rPr>
                <w:rFonts w:ascii="Arial" w:hAnsi="Arial" w:cs="Arial"/>
                <w:b w:val="0"/>
                <w:sz w:val="22"/>
                <w:szCs w:val="22"/>
              </w:rPr>
            </w:pPr>
          </w:p>
          <w:p w14:paraId="7B4F4DFA" w14:textId="77777777" w:rsidR="00225614" w:rsidRPr="007B1E9A" w:rsidRDefault="00225614" w:rsidP="0043690A">
            <w:pPr>
              <w:pStyle w:val="BodyText2"/>
              <w:jc w:val="both"/>
              <w:rPr>
                <w:rFonts w:ascii="Arial" w:hAnsi="Arial" w:cs="Arial"/>
                <w:b w:val="0"/>
                <w:sz w:val="22"/>
                <w:szCs w:val="22"/>
              </w:rPr>
            </w:pPr>
          </w:p>
          <w:p w14:paraId="2C6F5EAE" w14:textId="77777777" w:rsidR="00225614" w:rsidRPr="00E6057C" w:rsidRDefault="00225614" w:rsidP="0043690A">
            <w:pPr>
              <w:pStyle w:val="BodyText2"/>
              <w:jc w:val="both"/>
              <w:rPr>
                <w:rFonts w:ascii="Arial" w:hAnsi="Arial" w:cs="Arial"/>
              </w:rPr>
            </w:pPr>
          </w:p>
        </w:tc>
      </w:tr>
      <w:tr w:rsidR="00225614" w:rsidRPr="00E6057C" w14:paraId="76E227D4" w14:textId="77777777" w:rsidTr="0043690A">
        <w:tc>
          <w:tcPr>
            <w:tcW w:w="3998" w:type="dxa"/>
            <w:gridSpan w:val="2"/>
          </w:tcPr>
          <w:p w14:paraId="78D69DD4" w14:textId="77777777" w:rsidR="00225614" w:rsidRPr="00E6057C" w:rsidRDefault="00225614" w:rsidP="0043690A">
            <w:pPr>
              <w:pStyle w:val="BodyText2"/>
              <w:spacing w:before="120" w:after="120"/>
              <w:rPr>
                <w:rFonts w:ascii="Arial" w:hAnsi="Arial" w:cs="Arial"/>
                <w:b w:val="0"/>
                <w:sz w:val="22"/>
                <w:szCs w:val="22"/>
              </w:rPr>
            </w:pPr>
            <w:r w:rsidRPr="00E034BF">
              <w:rPr>
                <w:rFonts w:ascii="Arial" w:hAnsi="Arial" w:cs="Arial"/>
                <w:b w:val="0"/>
                <w:sz w:val="22"/>
                <w:szCs w:val="22"/>
              </w:rPr>
              <w:t>Is the External Program nationally or internationally competitive?</w:t>
            </w:r>
          </w:p>
          <w:p w14:paraId="5C71C9B9" w14:textId="23A0B2A4" w:rsidR="00225614" w:rsidRPr="00E6057C" w:rsidRDefault="00E034BF" w:rsidP="0043690A">
            <w:pPr>
              <w:pStyle w:val="BodyText2"/>
              <w:spacing w:before="120" w:after="120"/>
              <w:rPr>
                <w:rFonts w:ascii="Arial" w:hAnsi="Arial" w:cs="Arial"/>
                <w:b w:val="0"/>
                <w:bCs/>
                <w:sz w:val="22"/>
                <w:szCs w:val="22"/>
              </w:rPr>
            </w:pPr>
            <w:r w:rsidRPr="00667680">
              <w:rPr>
                <w:rFonts w:ascii="Arial" w:hAnsi="Arial" w:cs="Arial"/>
                <w:i/>
                <w:u w:val="single"/>
              </w:rPr>
              <w:t>Describe</w:t>
            </w:r>
            <w:r w:rsidRPr="00A367C8">
              <w:rPr>
                <w:rFonts w:ascii="Arial" w:hAnsi="Arial" w:cs="Arial"/>
                <w:b w:val="0"/>
                <w:bCs/>
                <w:i/>
              </w:rPr>
              <w:t xml:space="preserve"> how the External Program </w:t>
            </w:r>
            <w:r>
              <w:rPr>
                <w:rFonts w:ascii="Arial" w:hAnsi="Arial" w:cs="Arial"/>
                <w:b w:val="0"/>
                <w:bCs/>
                <w:i/>
              </w:rPr>
              <w:t>has a publicly available selection process to assess and rate every application submitted against all the other applications, composition of the review panel (if applicable) and provisions to manage conflicts of interest</w:t>
            </w:r>
          </w:p>
        </w:tc>
        <w:tc>
          <w:tcPr>
            <w:tcW w:w="5528" w:type="dxa"/>
          </w:tcPr>
          <w:p w14:paraId="145493DA" w14:textId="77777777" w:rsidR="00225614" w:rsidRPr="00E6057C" w:rsidRDefault="00000000" w:rsidP="0043690A">
            <w:pPr>
              <w:spacing w:before="120"/>
              <w:rPr>
                <w:rFonts w:ascii="Arial" w:hAnsi="Arial" w:cs="Arial"/>
              </w:rPr>
            </w:pPr>
            <w:sdt>
              <w:sdtPr>
                <w:rPr>
                  <w:rFonts w:ascii="Arial" w:hAnsi="Arial" w:cs="Arial"/>
                  <w:b/>
                  <w:bCs/>
                  <w:sz w:val="24"/>
                  <w:szCs w:val="24"/>
                </w:rPr>
                <w:id w:val="1774287427"/>
                <w14:checkbox>
                  <w14:checked w14:val="0"/>
                  <w14:checkedState w14:val="2612" w14:font="MS Gothic"/>
                  <w14:uncheckedState w14:val="2610" w14:font="MS Gothic"/>
                </w14:checkbox>
              </w:sdtPr>
              <w:sdtContent>
                <w:r w:rsidR="00225614" w:rsidRPr="00BF0A41">
                  <w:rPr>
                    <w:rFonts w:ascii="MS Gothic" w:eastAsia="MS Gothic" w:hAnsi="MS Gothic" w:cs="Arial" w:hint="eastAsia"/>
                    <w:b/>
                    <w:bCs/>
                    <w:sz w:val="24"/>
                    <w:szCs w:val="24"/>
                  </w:rPr>
                  <w:t>☐</w:t>
                </w:r>
              </w:sdtContent>
            </w:sdt>
            <w:r w:rsidR="00225614" w:rsidRPr="00BF0A41">
              <w:rPr>
                <w:rFonts w:ascii="Arial" w:hAnsi="Arial" w:cs="Arial"/>
                <w:sz w:val="24"/>
                <w:szCs w:val="24"/>
              </w:rPr>
              <w:t xml:space="preserve"> </w:t>
            </w:r>
            <w:r w:rsidR="00225614" w:rsidRPr="00BF0A41">
              <w:rPr>
                <w:rFonts w:ascii="Arial" w:hAnsi="Arial" w:cs="Arial"/>
                <w:bCs/>
                <w:sz w:val="22"/>
                <w:szCs w:val="22"/>
              </w:rPr>
              <w:t>Yes</w:t>
            </w:r>
            <w:r w:rsidR="00225614" w:rsidRPr="00BF0A41">
              <w:rPr>
                <w:rFonts w:ascii="Arial" w:hAnsi="Arial" w:cs="Arial"/>
                <w:sz w:val="24"/>
                <w:szCs w:val="24"/>
              </w:rPr>
              <w:t xml:space="preserve"> </w:t>
            </w:r>
          </w:p>
          <w:p w14:paraId="0BB8DD47" w14:textId="77777777" w:rsidR="00225614" w:rsidRDefault="00225614" w:rsidP="0043690A">
            <w:pPr>
              <w:rPr>
                <w:rFonts w:ascii="Arial" w:hAnsi="Arial" w:cs="Arial"/>
                <w:bCs/>
                <w:sz w:val="22"/>
                <w:szCs w:val="22"/>
              </w:rPr>
            </w:pPr>
          </w:p>
          <w:p w14:paraId="4E0DA06B" w14:textId="77777777" w:rsidR="00225614" w:rsidRDefault="00225614" w:rsidP="0043690A">
            <w:pPr>
              <w:rPr>
                <w:rFonts w:ascii="Arial" w:hAnsi="Arial" w:cs="Arial"/>
                <w:bCs/>
                <w:sz w:val="22"/>
                <w:szCs w:val="22"/>
              </w:rPr>
            </w:pPr>
          </w:p>
          <w:p w14:paraId="7BD0087A" w14:textId="77777777" w:rsidR="00225614" w:rsidRPr="007B1E9A" w:rsidRDefault="00225614" w:rsidP="0043690A">
            <w:pPr>
              <w:rPr>
                <w:rFonts w:ascii="Arial" w:hAnsi="Arial" w:cs="Arial"/>
                <w:bCs/>
                <w:sz w:val="22"/>
                <w:szCs w:val="22"/>
              </w:rPr>
            </w:pPr>
          </w:p>
        </w:tc>
      </w:tr>
      <w:tr w:rsidR="00225614" w:rsidRPr="00E6057C" w14:paraId="1694ADB1" w14:textId="77777777" w:rsidTr="0043690A">
        <w:tc>
          <w:tcPr>
            <w:tcW w:w="3998" w:type="dxa"/>
            <w:gridSpan w:val="2"/>
          </w:tcPr>
          <w:p w14:paraId="5D1EE56D" w14:textId="77777777" w:rsidR="00225614" w:rsidRPr="00E6057C" w:rsidRDefault="00225614" w:rsidP="0043690A">
            <w:pPr>
              <w:pStyle w:val="BodyText2"/>
              <w:spacing w:before="120" w:after="120"/>
              <w:rPr>
                <w:rFonts w:ascii="Arial" w:hAnsi="Arial" w:cs="Arial"/>
                <w:b w:val="0"/>
                <w:sz w:val="22"/>
                <w:szCs w:val="22"/>
              </w:rPr>
            </w:pPr>
            <w:r w:rsidRPr="00E6057C">
              <w:rPr>
                <w:rFonts w:ascii="Arial" w:hAnsi="Arial" w:cs="Arial"/>
                <w:b w:val="0"/>
                <w:sz w:val="22"/>
                <w:szCs w:val="22"/>
              </w:rPr>
              <w:t xml:space="preserve">Is the External Program advertised </w:t>
            </w:r>
            <w:r>
              <w:rPr>
                <w:rFonts w:ascii="Arial" w:hAnsi="Arial" w:cs="Arial"/>
                <w:b w:val="0"/>
                <w:sz w:val="22"/>
                <w:szCs w:val="22"/>
              </w:rPr>
              <w:t xml:space="preserve">and available </w:t>
            </w:r>
            <w:r w:rsidRPr="00E6057C">
              <w:rPr>
                <w:rFonts w:ascii="Arial" w:hAnsi="Arial" w:cs="Arial"/>
                <w:b w:val="0"/>
                <w:sz w:val="22"/>
                <w:szCs w:val="22"/>
              </w:rPr>
              <w:t>to all potential applicants?</w:t>
            </w:r>
          </w:p>
          <w:p w14:paraId="055478B8" w14:textId="77777777" w:rsidR="00225614" w:rsidRPr="00DF04AB" w:rsidRDefault="00225614" w:rsidP="0043690A">
            <w:pPr>
              <w:pStyle w:val="BodyText2"/>
              <w:spacing w:before="120" w:after="120"/>
              <w:rPr>
                <w:rFonts w:ascii="Arial" w:hAnsi="Arial" w:cs="Arial"/>
                <w:b w:val="0"/>
                <w:i/>
              </w:rPr>
            </w:pPr>
            <w:r w:rsidRPr="00667680">
              <w:rPr>
                <w:rFonts w:ascii="Arial" w:hAnsi="Arial" w:cs="Arial"/>
                <w:i/>
                <w:u w:val="single"/>
              </w:rPr>
              <w:lastRenderedPageBreak/>
              <w:t>Describe</w:t>
            </w:r>
            <w:r w:rsidRPr="00A367C8">
              <w:rPr>
                <w:rFonts w:ascii="Arial" w:hAnsi="Arial" w:cs="Arial"/>
                <w:b w:val="0"/>
                <w:bCs/>
                <w:i/>
              </w:rPr>
              <w:t xml:space="preserve"> how the External Program is open and available to all potential national or international applicants </w:t>
            </w:r>
          </w:p>
        </w:tc>
        <w:bookmarkStart w:id="3" w:name="_Hlk106790917"/>
        <w:tc>
          <w:tcPr>
            <w:tcW w:w="5528" w:type="dxa"/>
          </w:tcPr>
          <w:p w14:paraId="14A7D076" w14:textId="77777777" w:rsidR="00225614" w:rsidRPr="007B1E9A" w:rsidRDefault="00000000" w:rsidP="0043690A">
            <w:pPr>
              <w:spacing w:before="120"/>
              <w:rPr>
                <w:rFonts w:ascii="Arial" w:hAnsi="Arial" w:cs="Arial"/>
                <w:bCs/>
                <w:sz w:val="22"/>
                <w:szCs w:val="22"/>
              </w:rPr>
            </w:pPr>
            <w:sdt>
              <w:sdtPr>
                <w:rPr>
                  <w:rFonts w:ascii="Arial" w:hAnsi="Arial" w:cs="Arial"/>
                  <w:b/>
                  <w:bCs/>
                  <w:sz w:val="24"/>
                  <w:szCs w:val="24"/>
                </w:rPr>
                <w:id w:val="-1612037357"/>
                <w14:checkbox>
                  <w14:checked w14:val="0"/>
                  <w14:checkedState w14:val="2612" w14:font="MS Gothic"/>
                  <w14:uncheckedState w14:val="2610" w14:font="MS Gothic"/>
                </w14:checkbox>
              </w:sdtPr>
              <w:sdtContent>
                <w:r w:rsidR="00225614" w:rsidRPr="00BF0A41">
                  <w:rPr>
                    <w:rFonts w:ascii="MS Gothic" w:eastAsia="MS Gothic" w:hAnsi="MS Gothic" w:cs="Arial" w:hint="eastAsia"/>
                    <w:b/>
                    <w:bCs/>
                    <w:sz w:val="24"/>
                    <w:szCs w:val="24"/>
                  </w:rPr>
                  <w:t>☐</w:t>
                </w:r>
              </w:sdtContent>
            </w:sdt>
            <w:r w:rsidR="00225614" w:rsidRPr="00BF0A41">
              <w:rPr>
                <w:rFonts w:ascii="Arial" w:hAnsi="Arial" w:cs="Arial"/>
                <w:sz w:val="24"/>
                <w:szCs w:val="24"/>
              </w:rPr>
              <w:t xml:space="preserve"> </w:t>
            </w:r>
            <w:r w:rsidR="00225614" w:rsidRPr="00BF0A41">
              <w:rPr>
                <w:rFonts w:ascii="Arial" w:hAnsi="Arial" w:cs="Arial"/>
                <w:bCs/>
                <w:sz w:val="22"/>
                <w:szCs w:val="22"/>
              </w:rPr>
              <w:t>Yes</w:t>
            </w:r>
            <w:r w:rsidR="00225614" w:rsidRPr="00BF0A41">
              <w:rPr>
                <w:rFonts w:ascii="Arial" w:hAnsi="Arial" w:cs="Arial"/>
                <w:sz w:val="24"/>
                <w:szCs w:val="24"/>
              </w:rPr>
              <w:t xml:space="preserve"> </w:t>
            </w:r>
            <w:bookmarkEnd w:id="3"/>
          </w:p>
          <w:p w14:paraId="04F4F964" w14:textId="77777777" w:rsidR="00225614" w:rsidRPr="007B1E9A" w:rsidRDefault="00225614" w:rsidP="0043690A">
            <w:pPr>
              <w:pStyle w:val="BodyText2"/>
              <w:jc w:val="both"/>
              <w:rPr>
                <w:rFonts w:ascii="Arial" w:hAnsi="Arial" w:cs="Arial"/>
                <w:b w:val="0"/>
                <w:bCs/>
                <w:sz w:val="22"/>
                <w:szCs w:val="22"/>
              </w:rPr>
            </w:pPr>
          </w:p>
          <w:p w14:paraId="45101F7C" w14:textId="77777777" w:rsidR="00225614" w:rsidRPr="00E6057C" w:rsidRDefault="00225614" w:rsidP="0043690A">
            <w:pPr>
              <w:pStyle w:val="BodyText2"/>
              <w:jc w:val="both"/>
              <w:rPr>
                <w:rFonts w:ascii="Arial" w:hAnsi="Arial" w:cs="Arial"/>
                <w:b w:val="0"/>
                <w:bCs/>
              </w:rPr>
            </w:pPr>
          </w:p>
        </w:tc>
      </w:tr>
      <w:tr w:rsidR="00225614" w:rsidRPr="00E6057C" w14:paraId="713C8E4D" w14:textId="77777777" w:rsidTr="0043690A">
        <w:tc>
          <w:tcPr>
            <w:tcW w:w="3998" w:type="dxa"/>
            <w:gridSpan w:val="2"/>
          </w:tcPr>
          <w:p w14:paraId="1B8B37B7" w14:textId="36ED0507" w:rsidR="00225614" w:rsidRDefault="0057036A" w:rsidP="0043690A">
            <w:pPr>
              <w:pStyle w:val="BodyText2"/>
              <w:spacing w:before="120" w:after="120"/>
              <w:rPr>
                <w:rFonts w:ascii="Arial" w:hAnsi="Arial" w:cs="Arial"/>
                <w:b w:val="0"/>
                <w:sz w:val="22"/>
                <w:szCs w:val="22"/>
              </w:rPr>
            </w:pPr>
            <w:r>
              <w:rPr>
                <w:rFonts w:ascii="Arial" w:hAnsi="Arial" w:cs="Arial"/>
                <w:b w:val="0"/>
                <w:sz w:val="22"/>
                <w:szCs w:val="22"/>
              </w:rPr>
              <w:t>Is the</w:t>
            </w:r>
            <w:r w:rsidR="00225614">
              <w:rPr>
                <w:rFonts w:ascii="Arial" w:hAnsi="Arial" w:cs="Arial"/>
                <w:b w:val="0"/>
                <w:sz w:val="22"/>
                <w:szCs w:val="22"/>
              </w:rPr>
              <w:t xml:space="preserve"> t</w:t>
            </w:r>
            <w:r w:rsidR="00225614" w:rsidRPr="004D1252">
              <w:rPr>
                <w:rFonts w:ascii="Arial" w:hAnsi="Arial" w:cs="Arial"/>
                <w:b w:val="0"/>
                <w:sz w:val="22"/>
                <w:szCs w:val="22"/>
              </w:rPr>
              <w:t xml:space="preserve">otal expected expenditure in WA of funding </w:t>
            </w:r>
            <w:r w:rsidR="00225614">
              <w:rPr>
                <w:rFonts w:ascii="Arial" w:hAnsi="Arial" w:cs="Arial"/>
                <w:b w:val="0"/>
                <w:sz w:val="22"/>
                <w:szCs w:val="22"/>
              </w:rPr>
              <w:t xml:space="preserve">provided </w:t>
            </w:r>
            <w:r w:rsidR="00225614" w:rsidRPr="004D1252">
              <w:rPr>
                <w:rFonts w:ascii="Arial" w:hAnsi="Arial" w:cs="Arial"/>
                <w:b w:val="0"/>
                <w:sz w:val="22"/>
                <w:szCs w:val="22"/>
              </w:rPr>
              <w:t>through the External Program</w:t>
            </w:r>
            <w:r w:rsidR="00225614">
              <w:rPr>
                <w:rFonts w:ascii="Arial" w:hAnsi="Arial" w:cs="Arial"/>
                <w:b w:val="0"/>
                <w:sz w:val="22"/>
                <w:szCs w:val="22"/>
              </w:rPr>
              <w:t xml:space="preserve"> at least double the MRAS contribution </w:t>
            </w:r>
            <w:r>
              <w:rPr>
                <w:rFonts w:ascii="Arial" w:hAnsi="Arial" w:cs="Arial"/>
                <w:b w:val="0"/>
                <w:sz w:val="22"/>
                <w:szCs w:val="22"/>
              </w:rPr>
              <w:t xml:space="preserve">being </w:t>
            </w:r>
            <w:r w:rsidR="00225614">
              <w:rPr>
                <w:rFonts w:ascii="Arial" w:hAnsi="Arial" w:cs="Arial"/>
                <w:b w:val="0"/>
                <w:sz w:val="22"/>
                <w:szCs w:val="22"/>
              </w:rPr>
              <w:t>request</w:t>
            </w:r>
            <w:r>
              <w:rPr>
                <w:rFonts w:ascii="Arial" w:hAnsi="Arial" w:cs="Arial"/>
                <w:b w:val="0"/>
                <w:sz w:val="22"/>
                <w:szCs w:val="22"/>
              </w:rPr>
              <w:t>ed?</w:t>
            </w:r>
          </w:p>
          <w:p w14:paraId="46E51543" w14:textId="77777777" w:rsidR="00225614" w:rsidRPr="00E1358C" w:rsidRDefault="00225614" w:rsidP="0043690A">
            <w:pPr>
              <w:pStyle w:val="BodyText2"/>
              <w:spacing w:before="120" w:after="120"/>
              <w:rPr>
                <w:rFonts w:ascii="Arial" w:hAnsi="Arial" w:cs="Arial"/>
                <w:b w:val="0"/>
                <w:i/>
              </w:rPr>
            </w:pPr>
            <w:r w:rsidRPr="00E1358C">
              <w:rPr>
                <w:rFonts w:ascii="Arial" w:hAnsi="Arial" w:cs="Arial"/>
                <w:b w:val="0"/>
                <w:i/>
              </w:rPr>
              <w:t>(</w:t>
            </w:r>
            <w:r>
              <w:rPr>
                <w:rFonts w:ascii="Arial" w:hAnsi="Arial" w:cs="Arial"/>
                <w:b w:val="0"/>
                <w:i/>
              </w:rPr>
              <w:t xml:space="preserve">For example, if the MRAS cash </w:t>
            </w:r>
            <w:r w:rsidRPr="00E034BF">
              <w:rPr>
                <w:rFonts w:ascii="Arial" w:hAnsi="Arial" w:cs="Arial"/>
                <w:b w:val="0"/>
                <w:i/>
              </w:rPr>
              <w:t>commitment requested is $1 million, at least $2 million in total must be spent in WA)</w:t>
            </w:r>
          </w:p>
          <w:p w14:paraId="5D6D8481" w14:textId="175EB983" w:rsidR="00225614" w:rsidRPr="002C2719" w:rsidRDefault="00225614" w:rsidP="0043690A">
            <w:pPr>
              <w:pStyle w:val="BodyText2"/>
              <w:spacing w:before="120" w:after="120"/>
              <w:rPr>
                <w:rFonts w:ascii="Arial" w:hAnsi="Arial" w:cs="Arial"/>
                <w:b w:val="0"/>
                <w:i/>
                <w:iCs/>
              </w:rPr>
            </w:pPr>
            <w:r>
              <w:rPr>
                <w:rFonts w:ascii="Arial" w:hAnsi="Arial" w:cs="Arial"/>
                <w:b w:val="0"/>
                <w:i/>
                <w:iCs/>
              </w:rPr>
              <w:t>Confirm the above by ticking ‘Yes’ and provide the dollar value</w:t>
            </w:r>
          </w:p>
        </w:tc>
        <w:tc>
          <w:tcPr>
            <w:tcW w:w="5528" w:type="dxa"/>
          </w:tcPr>
          <w:p w14:paraId="4D81288C" w14:textId="77777777" w:rsidR="00225614" w:rsidRPr="007B1E9A" w:rsidRDefault="00000000" w:rsidP="0043690A">
            <w:pPr>
              <w:spacing w:before="120"/>
              <w:rPr>
                <w:rFonts w:ascii="Arial" w:hAnsi="Arial" w:cs="Arial"/>
                <w:bCs/>
                <w:sz w:val="22"/>
                <w:szCs w:val="22"/>
              </w:rPr>
            </w:pPr>
            <w:sdt>
              <w:sdtPr>
                <w:rPr>
                  <w:rFonts w:ascii="Arial" w:hAnsi="Arial" w:cs="Arial"/>
                  <w:b/>
                  <w:bCs/>
                  <w:sz w:val="24"/>
                  <w:szCs w:val="24"/>
                </w:rPr>
                <w:id w:val="-190152489"/>
                <w14:checkbox>
                  <w14:checked w14:val="0"/>
                  <w14:checkedState w14:val="2612" w14:font="MS Gothic"/>
                  <w14:uncheckedState w14:val="2610" w14:font="MS Gothic"/>
                </w14:checkbox>
              </w:sdtPr>
              <w:sdtContent>
                <w:r w:rsidR="00225614" w:rsidRPr="00BF0A41">
                  <w:rPr>
                    <w:rFonts w:ascii="MS Gothic" w:eastAsia="MS Gothic" w:hAnsi="MS Gothic" w:cs="Arial" w:hint="eastAsia"/>
                    <w:b/>
                    <w:bCs/>
                    <w:sz w:val="24"/>
                    <w:szCs w:val="24"/>
                  </w:rPr>
                  <w:t>☐</w:t>
                </w:r>
              </w:sdtContent>
            </w:sdt>
            <w:r w:rsidR="00225614" w:rsidRPr="00BF0A41">
              <w:rPr>
                <w:rFonts w:ascii="Arial" w:hAnsi="Arial" w:cs="Arial"/>
                <w:sz w:val="24"/>
                <w:szCs w:val="24"/>
              </w:rPr>
              <w:t xml:space="preserve"> </w:t>
            </w:r>
            <w:r w:rsidR="00225614" w:rsidRPr="00BF0A41">
              <w:rPr>
                <w:rFonts w:ascii="Arial" w:hAnsi="Arial" w:cs="Arial"/>
                <w:bCs/>
                <w:sz w:val="22"/>
                <w:szCs w:val="22"/>
              </w:rPr>
              <w:t xml:space="preserve">Yes </w:t>
            </w:r>
          </w:p>
          <w:p w14:paraId="6EFD5AF9" w14:textId="77777777" w:rsidR="00225614" w:rsidRDefault="00225614" w:rsidP="0043690A">
            <w:pPr>
              <w:rPr>
                <w:rFonts w:ascii="Arial" w:hAnsi="Arial" w:cs="Arial"/>
                <w:bCs/>
                <w:sz w:val="22"/>
                <w:szCs w:val="22"/>
              </w:rPr>
            </w:pPr>
          </w:p>
          <w:p w14:paraId="0897F3AD" w14:textId="77777777" w:rsidR="00225614" w:rsidRPr="007B1E9A" w:rsidRDefault="00225614" w:rsidP="0043690A">
            <w:pPr>
              <w:rPr>
                <w:rFonts w:ascii="Arial" w:hAnsi="Arial" w:cs="Arial"/>
                <w:bCs/>
                <w:sz w:val="22"/>
                <w:szCs w:val="22"/>
              </w:rPr>
            </w:pPr>
            <w:r>
              <w:rPr>
                <w:rFonts w:ascii="Arial" w:hAnsi="Arial" w:cs="Arial"/>
                <w:bCs/>
                <w:sz w:val="22"/>
                <w:szCs w:val="22"/>
              </w:rPr>
              <w:t>MRAS contribution request $</w:t>
            </w:r>
          </w:p>
          <w:p w14:paraId="486BF902" w14:textId="77777777" w:rsidR="00225614" w:rsidRPr="00E6057C" w:rsidRDefault="00225614" w:rsidP="0043690A">
            <w:pPr>
              <w:rPr>
                <w:rFonts w:ascii="Arial" w:hAnsi="Arial" w:cs="Arial"/>
                <w:bCs/>
              </w:rPr>
            </w:pPr>
            <w:r>
              <w:rPr>
                <w:rFonts w:ascii="Arial" w:hAnsi="Arial" w:cs="Arial"/>
                <w:bCs/>
                <w:sz w:val="22"/>
                <w:szCs w:val="22"/>
              </w:rPr>
              <w:t xml:space="preserve">Total expected expenditure in WA </w:t>
            </w:r>
            <w:r w:rsidRPr="00BF0A41">
              <w:rPr>
                <w:rFonts w:ascii="Arial" w:hAnsi="Arial" w:cs="Arial"/>
                <w:bCs/>
                <w:sz w:val="22"/>
                <w:szCs w:val="22"/>
              </w:rPr>
              <w:t>$</w:t>
            </w:r>
          </w:p>
        </w:tc>
      </w:tr>
      <w:tr w:rsidR="00225614" w:rsidRPr="00E6057C" w14:paraId="44C10570" w14:textId="77777777" w:rsidTr="0043690A">
        <w:tc>
          <w:tcPr>
            <w:tcW w:w="3998" w:type="dxa"/>
            <w:gridSpan w:val="2"/>
          </w:tcPr>
          <w:p w14:paraId="3B2C123D" w14:textId="3220F551" w:rsidR="00225614" w:rsidRDefault="00225614" w:rsidP="0043690A">
            <w:pPr>
              <w:pStyle w:val="BodyText2"/>
              <w:spacing w:before="120" w:after="120"/>
              <w:rPr>
                <w:rFonts w:ascii="Arial" w:hAnsi="Arial" w:cs="Arial"/>
                <w:b w:val="0"/>
                <w:sz w:val="22"/>
                <w:szCs w:val="22"/>
              </w:rPr>
            </w:pPr>
            <w:r>
              <w:rPr>
                <w:rFonts w:ascii="Arial" w:hAnsi="Arial" w:cs="Arial"/>
                <w:b w:val="0"/>
                <w:sz w:val="22"/>
                <w:szCs w:val="22"/>
              </w:rPr>
              <w:t xml:space="preserve">A </w:t>
            </w:r>
            <w:r w:rsidRPr="0035344B">
              <w:rPr>
                <w:rFonts w:ascii="Arial" w:hAnsi="Arial" w:cs="Arial"/>
                <w:b w:val="0"/>
                <w:sz w:val="22"/>
                <w:szCs w:val="22"/>
              </w:rPr>
              <w:t xml:space="preserve">WA organisation </w:t>
            </w:r>
            <w:r>
              <w:rPr>
                <w:rFonts w:ascii="Arial" w:hAnsi="Arial" w:cs="Arial"/>
                <w:b w:val="0"/>
                <w:sz w:val="22"/>
                <w:szCs w:val="22"/>
              </w:rPr>
              <w:t>is</w:t>
            </w:r>
            <w:r w:rsidRPr="0035344B">
              <w:rPr>
                <w:rFonts w:ascii="Arial" w:hAnsi="Arial" w:cs="Arial"/>
                <w:b w:val="0"/>
                <w:sz w:val="22"/>
                <w:szCs w:val="22"/>
              </w:rPr>
              <w:t xml:space="preserve"> the administering, leading, or co-leading organisation</w:t>
            </w:r>
            <w:r w:rsidR="0057036A">
              <w:rPr>
                <w:rFonts w:ascii="Arial" w:hAnsi="Arial" w:cs="Arial"/>
                <w:b w:val="0"/>
                <w:sz w:val="22"/>
                <w:szCs w:val="22"/>
              </w:rPr>
              <w:t xml:space="preserve"> on the External Program application</w:t>
            </w:r>
          </w:p>
          <w:p w14:paraId="24C48827" w14:textId="77777777" w:rsidR="00225614" w:rsidRPr="00FC7B6A" w:rsidRDefault="00225614" w:rsidP="0043690A">
            <w:pPr>
              <w:pStyle w:val="BodyText2"/>
              <w:spacing w:before="120" w:after="120"/>
              <w:rPr>
                <w:rFonts w:ascii="Arial" w:hAnsi="Arial" w:cs="Arial"/>
                <w:b w:val="0"/>
                <w:i/>
                <w:iCs/>
              </w:rPr>
            </w:pPr>
            <w:r w:rsidRPr="00B44ADF">
              <w:rPr>
                <w:rFonts w:ascii="Arial" w:hAnsi="Arial" w:cs="Arial"/>
                <w:bCs/>
                <w:i/>
                <w:iCs/>
                <w:u w:val="single"/>
              </w:rPr>
              <w:t>Describe</w:t>
            </w:r>
            <w:r>
              <w:rPr>
                <w:rFonts w:ascii="Arial" w:hAnsi="Arial" w:cs="Arial"/>
                <w:b w:val="0"/>
                <w:i/>
                <w:iCs/>
              </w:rPr>
              <w:t xml:space="preserve"> the WA organisation and its role in the External Program application</w:t>
            </w:r>
          </w:p>
        </w:tc>
        <w:tc>
          <w:tcPr>
            <w:tcW w:w="5528" w:type="dxa"/>
          </w:tcPr>
          <w:p w14:paraId="22A7F96A" w14:textId="77777777" w:rsidR="00225614" w:rsidRPr="007B1E9A" w:rsidRDefault="00000000" w:rsidP="0043690A">
            <w:pPr>
              <w:spacing w:before="120"/>
              <w:rPr>
                <w:rFonts w:ascii="Arial" w:hAnsi="Arial" w:cs="Arial"/>
                <w:bCs/>
                <w:sz w:val="22"/>
                <w:szCs w:val="22"/>
              </w:rPr>
            </w:pPr>
            <w:sdt>
              <w:sdtPr>
                <w:rPr>
                  <w:rFonts w:ascii="Arial" w:hAnsi="Arial" w:cs="Arial"/>
                  <w:b/>
                  <w:bCs/>
                  <w:sz w:val="24"/>
                  <w:szCs w:val="24"/>
                </w:rPr>
                <w:id w:val="63534522"/>
                <w14:checkbox>
                  <w14:checked w14:val="0"/>
                  <w14:checkedState w14:val="2612" w14:font="MS Gothic"/>
                  <w14:uncheckedState w14:val="2610" w14:font="MS Gothic"/>
                </w14:checkbox>
              </w:sdtPr>
              <w:sdtContent>
                <w:r w:rsidR="00225614" w:rsidRPr="00BF0A41">
                  <w:rPr>
                    <w:rFonts w:ascii="MS Gothic" w:eastAsia="MS Gothic" w:hAnsi="MS Gothic" w:cs="Arial" w:hint="eastAsia"/>
                    <w:b/>
                    <w:bCs/>
                    <w:sz w:val="24"/>
                    <w:szCs w:val="24"/>
                  </w:rPr>
                  <w:t>☐</w:t>
                </w:r>
              </w:sdtContent>
            </w:sdt>
            <w:r w:rsidR="00225614" w:rsidRPr="00BF0A41">
              <w:rPr>
                <w:rFonts w:ascii="Arial" w:hAnsi="Arial" w:cs="Arial"/>
                <w:sz w:val="24"/>
                <w:szCs w:val="24"/>
              </w:rPr>
              <w:t xml:space="preserve"> </w:t>
            </w:r>
            <w:r w:rsidR="00225614" w:rsidRPr="00BF0A41">
              <w:rPr>
                <w:rFonts w:ascii="Arial" w:hAnsi="Arial" w:cs="Arial"/>
                <w:bCs/>
                <w:sz w:val="22"/>
                <w:szCs w:val="22"/>
              </w:rPr>
              <w:t xml:space="preserve">Yes </w:t>
            </w:r>
          </w:p>
          <w:p w14:paraId="211828A8" w14:textId="77777777" w:rsidR="00225614" w:rsidRPr="007B1E9A" w:rsidRDefault="00225614" w:rsidP="0043690A">
            <w:pPr>
              <w:rPr>
                <w:rFonts w:ascii="Arial" w:hAnsi="Arial" w:cs="Arial"/>
                <w:bCs/>
                <w:sz w:val="22"/>
                <w:szCs w:val="22"/>
              </w:rPr>
            </w:pPr>
          </w:p>
          <w:p w14:paraId="36DC8402" w14:textId="77777777" w:rsidR="00225614" w:rsidRPr="00BF0A41" w:rsidRDefault="00225614" w:rsidP="0043690A">
            <w:pPr>
              <w:rPr>
                <w:rFonts w:ascii="Arial" w:hAnsi="Arial" w:cs="Arial"/>
                <w:bCs/>
                <w:szCs w:val="22"/>
              </w:rPr>
            </w:pPr>
          </w:p>
        </w:tc>
      </w:tr>
      <w:tr w:rsidR="00225614" w:rsidRPr="00E6057C" w14:paraId="0CBDC4DA" w14:textId="77777777" w:rsidTr="0043690A">
        <w:tc>
          <w:tcPr>
            <w:tcW w:w="3998" w:type="dxa"/>
            <w:gridSpan w:val="2"/>
          </w:tcPr>
          <w:p w14:paraId="3BFA62D1" w14:textId="77777777" w:rsidR="00225614" w:rsidRDefault="00225614" w:rsidP="0043690A">
            <w:pPr>
              <w:pStyle w:val="BodyText2"/>
              <w:spacing w:before="120" w:after="120"/>
              <w:rPr>
                <w:rFonts w:ascii="Arial" w:hAnsi="Arial" w:cs="Arial"/>
                <w:b w:val="0"/>
                <w:sz w:val="22"/>
                <w:szCs w:val="22"/>
              </w:rPr>
            </w:pPr>
            <w:r>
              <w:rPr>
                <w:rFonts w:ascii="Arial" w:hAnsi="Arial" w:cs="Arial"/>
                <w:b w:val="0"/>
                <w:sz w:val="22"/>
                <w:szCs w:val="22"/>
              </w:rPr>
              <w:t xml:space="preserve">Other organisations partnering on the External Program application are not </w:t>
            </w:r>
            <w:r w:rsidRPr="00460C3C">
              <w:rPr>
                <w:rFonts w:ascii="Arial" w:hAnsi="Arial" w:cs="Arial"/>
                <w:b w:val="0"/>
                <w:sz w:val="22"/>
                <w:szCs w:val="22"/>
              </w:rPr>
              <w:t>part of an industry that produces products or services that may contribute to poor physical health or mental wellbeing of the community</w:t>
            </w:r>
            <w:r>
              <w:rPr>
                <w:rFonts w:ascii="Arial" w:hAnsi="Arial" w:cs="Arial"/>
                <w:b w:val="0"/>
                <w:sz w:val="22"/>
                <w:szCs w:val="22"/>
              </w:rPr>
              <w:t>.</w:t>
            </w:r>
          </w:p>
          <w:p w14:paraId="0FADD08F" w14:textId="77777777" w:rsidR="00225614" w:rsidRDefault="00225614" w:rsidP="0043690A">
            <w:pPr>
              <w:pStyle w:val="BodyText2"/>
              <w:spacing w:before="120" w:after="120"/>
              <w:rPr>
                <w:rFonts w:ascii="Arial" w:hAnsi="Arial" w:cs="Arial"/>
                <w:b w:val="0"/>
                <w:sz w:val="22"/>
                <w:szCs w:val="22"/>
              </w:rPr>
            </w:pPr>
            <w:r w:rsidRPr="00B44ADF">
              <w:rPr>
                <w:rFonts w:ascii="Arial" w:hAnsi="Arial" w:cs="Arial"/>
                <w:bCs/>
                <w:i/>
                <w:iCs/>
                <w:u w:val="single"/>
              </w:rPr>
              <w:t>List</w:t>
            </w:r>
            <w:r>
              <w:rPr>
                <w:rFonts w:ascii="Arial" w:hAnsi="Arial" w:cs="Arial"/>
                <w:b w:val="0"/>
                <w:i/>
                <w:iCs/>
              </w:rPr>
              <w:t xml:space="preserve"> the partner organisations</w:t>
            </w:r>
          </w:p>
        </w:tc>
        <w:tc>
          <w:tcPr>
            <w:tcW w:w="5528" w:type="dxa"/>
          </w:tcPr>
          <w:p w14:paraId="1A26AF41" w14:textId="77777777" w:rsidR="00225614" w:rsidRPr="007B1E9A" w:rsidRDefault="00000000" w:rsidP="0043690A">
            <w:pPr>
              <w:spacing w:before="120"/>
              <w:rPr>
                <w:rFonts w:ascii="Arial" w:hAnsi="Arial" w:cs="Arial"/>
                <w:bCs/>
                <w:sz w:val="22"/>
                <w:szCs w:val="22"/>
              </w:rPr>
            </w:pPr>
            <w:sdt>
              <w:sdtPr>
                <w:rPr>
                  <w:rFonts w:ascii="Arial" w:hAnsi="Arial" w:cs="Arial"/>
                  <w:b/>
                  <w:bCs/>
                  <w:sz w:val="24"/>
                  <w:szCs w:val="24"/>
                </w:rPr>
                <w:id w:val="1829325710"/>
                <w14:checkbox>
                  <w14:checked w14:val="0"/>
                  <w14:checkedState w14:val="2612" w14:font="MS Gothic"/>
                  <w14:uncheckedState w14:val="2610" w14:font="MS Gothic"/>
                </w14:checkbox>
              </w:sdtPr>
              <w:sdtContent>
                <w:r w:rsidR="00225614" w:rsidRPr="00BF0A41">
                  <w:rPr>
                    <w:rFonts w:ascii="MS Gothic" w:eastAsia="MS Gothic" w:hAnsi="MS Gothic" w:cs="Arial" w:hint="eastAsia"/>
                    <w:b/>
                    <w:bCs/>
                    <w:sz w:val="24"/>
                    <w:szCs w:val="24"/>
                  </w:rPr>
                  <w:t>☐</w:t>
                </w:r>
              </w:sdtContent>
            </w:sdt>
            <w:r w:rsidR="00225614" w:rsidRPr="00BF0A41">
              <w:rPr>
                <w:rFonts w:ascii="Arial" w:hAnsi="Arial" w:cs="Arial"/>
                <w:sz w:val="24"/>
                <w:szCs w:val="24"/>
              </w:rPr>
              <w:t xml:space="preserve"> </w:t>
            </w:r>
            <w:r w:rsidR="00225614" w:rsidRPr="00BF0A41">
              <w:rPr>
                <w:rFonts w:ascii="Arial" w:hAnsi="Arial" w:cs="Arial"/>
                <w:bCs/>
                <w:sz w:val="22"/>
                <w:szCs w:val="22"/>
              </w:rPr>
              <w:t xml:space="preserve">Yes </w:t>
            </w:r>
          </w:p>
          <w:p w14:paraId="591E1805" w14:textId="77777777" w:rsidR="00225614" w:rsidRPr="007B1E9A" w:rsidRDefault="00225614" w:rsidP="0043690A">
            <w:pPr>
              <w:rPr>
                <w:rFonts w:ascii="Arial" w:hAnsi="Arial" w:cs="Arial"/>
                <w:bCs/>
                <w:sz w:val="22"/>
                <w:szCs w:val="22"/>
              </w:rPr>
            </w:pPr>
          </w:p>
          <w:p w14:paraId="728C55A0" w14:textId="77777777" w:rsidR="00225614" w:rsidRPr="00BF0A41" w:rsidRDefault="00225614" w:rsidP="0043690A">
            <w:pPr>
              <w:rPr>
                <w:rFonts w:ascii="Arial" w:hAnsi="Arial" w:cs="Arial"/>
                <w:bCs/>
                <w:szCs w:val="22"/>
              </w:rPr>
            </w:pPr>
          </w:p>
        </w:tc>
      </w:tr>
    </w:tbl>
    <w:p w14:paraId="67359E0F" w14:textId="77777777" w:rsidR="00225614" w:rsidRDefault="00225614" w:rsidP="00225614">
      <w:pPr>
        <w:pStyle w:val="Header"/>
        <w:tabs>
          <w:tab w:val="clear" w:pos="4513"/>
          <w:tab w:val="clear" w:pos="9026"/>
        </w:tabs>
      </w:pPr>
    </w:p>
    <w:p w14:paraId="5AE80B1B" w14:textId="0BA9922D" w:rsidR="008F38F5" w:rsidRPr="008F38F5" w:rsidRDefault="0034532F" w:rsidP="00967FC5">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Team members</w:t>
      </w:r>
    </w:p>
    <w:p w14:paraId="64841D2F" w14:textId="6B88ADE0" w:rsidR="00E46BA5" w:rsidRDefault="005E6AD7" w:rsidP="003F15FB">
      <w:pPr>
        <w:spacing w:before="120"/>
        <w:jc w:val="both"/>
        <w:rPr>
          <w:rFonts w:ascii="Arial" w:hAnsi="Arial" w:cs="Arial"/>
          <w:szCs w:val="22"/>
        </w:rPr>
      </w:pPr>
      <w:r>
        <w:rPr>
          <w:rFonts w:ascii="Arial" w:hAnsi="Arial" w:cs="Arial"/>
          <w:szCs w:val="22"/>
        </w:rPr>
        <w:t xml:space="preserve">Provide details for each of the team </w:t>
      </w:r>
      <w:r w:rsidR="00587F32">
        <w:rPr>
          <w:rFonts w:ascii="Arial" w:hAnsi="Arial" w:cs="Arial"/>
          <w:szCs w:val="22"/>
        </w:rPr>
        <w:t xml:space="preserve">members </w:t>
      </w:r>
      <w:r>
        <w:rPr>
          <w:rFonts w:ascii="Arial" w:hAnsi="Arial" w:cs="Arial"/>
          <w:szCs w:val="22"/>
        </w:rPr>
        <w:t xml:space="preserve">involved in the </w:t>
      </w:r>
      <w:r w:rsidR="00761978">
        <w:rPr>
          <w:rFonts w:ascii="Arial" w:hAnsi="Arial" w:cs="Arial"/>
          <w:szCs w:val="22"/>
        </w:rPr>
        <w:t>Activity</w:t>
      </w:r>
      <w:r>
        <w:rPr>
          <w:rFonts w:ascii="Arial" w:hAnsi="Arial" w:cs="Arial"/>
          <w:szCs w:val="22"/>
        </w:rPr>
        <w:t>. T</w:t>
      </w:r>
      <w:r w:rsidR="003A08CD">
        <w:rPr>
          <w:rFonts w:ascii="Arial" w:hAnsi="Arial" w:cs="Arial"/>
          <w:szCs w:val="22"/>
        </w:rPr>
        <w:t>h</w:t>
      </w:r>
      <w:r>
        <w:rPr>
          <w:rFonts w:ascii="Arial" w:hAnsi="Arial" w:cs="Arial"/>
          <w:szCs w:val="22"/>
        </w:rPr>
        <w:t xml:space="preserve">is </w:t>
      </w:r>
      <w:r w:rsidR="0032792B">
        <w:rPr>
          <w:rFonts w:ascii="Arial" w:hAnsi="Arial" w:cs="Arial"/>
          <w:szCs w:val="22"/>
        </w:rPr>
        <w:t>will</w:t>
      </w:r>
      <w:r>
        <w:rPr>
          <w:rFonts w:ascii="Arial" w:hAnsi="Arial" w:cs="Arial"/>
          <w:szCs w:val="22"/>
        </w:rPr>
        <w:t xml:space="preserve"> include </w:t>
      </w:r>
      <w:r w:rsidR="00937694">
        <w:rPr>
          <w:rFonts w:ascii="Arial" w:hAnsi="Arial" w:cs="Arial"/>
          <w:szCs w:val="22"/>
        </w:rPr>
        <w:t>team members a</w:t>
      </w:r>
      <w:r w:rsidR="006318EC" w:rsidRPr="00212559">
        <w:rPr>
          <w:rFonts w:ascii="Arial" w:hAnsi="Arial" w:cs="Arial"/>
          <w:szCs w:val="22"/>
        </w:rPr>
        <w:t xml:space="preserve">ssociated with the </w:t>
      </w:r>
      <w:r w:rsidR="00EA544A">
        <w:rPr>
          <w:rFonts w:ascii="Arial" w:hAnsi="Arial" w:cs="Arial"/>
          <w:szCs w:val="22"/>
        </w:rPr>
        <w:t>Responsible Entity</w:t>
      </w:r>
      <w:r w:rsidR="007A1300">
        <w:rPr>
          <w:rFonts w:ascii="Arial" w:hAnsi="Arial" w:cs="Arial"/>
          <w:szCs w:val="22"/>
        </w:rPr>
        <w:t xml:space="preserve">, </w:t>
      </w:r>
      <w:r w:rsidR="00BD39C8">
        <w:rPr>
          <w:rFonts w:ascii="Arial" w:hAnsi="Arial" w:cs="Arial"/>
          <w:szCs w:val="22"/>
        </w:rPr>
        <w:t>a</w:t>
      </w:r>
      <w:r w:rsidR="009908C0">
        <w:rPr>
          <w:rFonts w:ascii="Arial" w:hAnsi="Arial" w:cs="Arial"/>
          <w:szCs w:val="22"/>
        </w:rPr>
        <w:t xml:space="preserve">nd </w:t>
      </w:r>
      <w:r w:rsidR="006318EC" w:rsidRPr="00212559">
        <w:rPr>
          <w:rFonts w:ascii="Arial" w:hAnsi="Arial" w:cs="Arial"/>
          <w:szCs w:val="22"/>
        </w:rPr>
        <w:t xml:space="preserve">any other participating </w:t>
      </w:r>
      <w:r w:rsidR="0026677F">
        <w:rPr>
          <w:rFonts w:ascii="Arial" w:hAnsi="Arial" w:cs="Arial"/>
          <w:szCs w:val="22"/>
        </w:rPr>
        <w:t>organisations</w:t>
      </w:r>
      <w:r w:rsidR="006318EC" w:rsidRPr="00212559">
        <w:rPr>
          <w:rFonts w:ascii="Arial" w:hAnsi="Arial" w:cs="Arial"/>
          <w:szCs w:val="22"/>
        </w:rPr>
        <w:t>.</w:t>
      </w:r>
      <w:r w:rsidR="008F73A8">
        <w:rPr>
          <w:rFonts w:ascii="Arial" w:hAnsi="Arial" w:cs="Arial"/>
          <w:szCs w:val="22"/>
        </w:rPr>
        <w:t xml:space="preserve"> </w:t>
      </w:r>
    </w:p>
    <w:p w14:paraId="6F6FF5AB" w14:textId="77777777" w:rsidR="008F73A8" w:rsidRPr="007C6D89" w:rsidRDefault="008F73A8" w:rsidP="003F15FB">
      <w:pPr>
        <w:jc w:val="both"/>
        <w:rPr>
          <w:rFonts w:asciiTheme="minorHAnsi" w:hAnsiTheme="minorHAnsi" w:cstheme="minorHAnsi"/>
          <w:sz w:val="12"/>
          <w:szCs w:val="22"/>
          <w:lang w:val="en-US"/>
        </w:rPr>
      </w:pPr>
    </w:p>
    <w:p w14:paraId="4D24E7A0" w14:textId="1BD4A2BF" w:rsidR="00EA53DB" w:rsidRPr="000F65B8" w:rsidRDefault="008F73A8" w:rsidP="003F15FB">
      <w:pPr>
        <w:pStyle w:val="BodyText3"/>
        <w:rPr>
          <w:rFonts w:asciiTheme="minorHAnsi" w:hAnsiTheme="minorHAnsi" w:cstheme="minorHAnsi"/>
          <w:bCs w:val="0"/>
          <w:iCs w:val="0"/>
          <w:lang w:val="en-US"/>
        </w:rPr>
      </w:pPr>
      <w:r w:rsidRPr="000F65B8">
        <w:rPr>
          <w:rFonts w:asciiTheme="minorHAnsi" w:hAnsiTheme="minorHAnsi" w:cstheme="minorHAnsi"/>
          <w:bCs w:val="0"/>
          <w:iCs w:val="0"/>
          <w:lang w:val="en-US"/>
        </w:rPr>
        <w:t xml:space="preserve">To demonstrate the capacity of the team and its suitability to conduct the </w:t>
      </w:r>
      <w:r w:rsidR="00203AA3">
        <w:rPr>
          <w:rFonts w:asciiTheme="minorHAnsi" w:hAnsiTheme="minorHAnsi" w:cstheme="minorHAnsi"/>
          <w:bCs w:val="0"/>
          <w:iCs w:val="0"/>
          <w:lang w:val="en-US"/>
        </w:rPr>
        <w:t>Activity</w:t>
      </w:r>
      <w:r w:rsidRPr="000F65B8">
        <w:rPr>
          <w:rFonts w:asciiTheme="minorHAnsi" w:hAnsiTheme="minorHAnsi" w:cstheme="minorHAnsi"/>
          <w:bCs w:val="0"/>
          <w:iCs w:val="0"/>
          <w:lang w:val="en-US"/>
        </w:rPr>
        <w:t xml:space="preserve">, insert an abridged </w:t>
      </w:r>
      <w:r w:rsidR="00000BA1" w:rsidRPr="000F65B8">
        <w:rPr>
          <w:rFonts w:asciiTheme="minorHAnsi" w:hAnsiTheme="minorHAnsi" w:cstheme="minorHAnsi"/>
          <w:bCs w:val="0"/>
          <w:iCs w:val="0"/>
          <w:lang w:val="en-US"/>
        </w:rPr>
        <w:t>(</w:t>
      </w:r>
      <w:r w:rsidR="00225614">
        <w:rPr>
          <w:rFonts w:asciiTheme="minorHAnsi" w:hAnsiTheme="minorHAnsi" w:cstheme="minorHAnsi"/>
          <w:bCs w:val="0"/>
          <w:iCs w:val="0"/>
          <w:lang w:val="en-US"/>
        </w:rPr>
        <w:t>2</w:t>
      </w:r>
      <w:r w:rsidR="0093168C" w:rsidRPr="000F65B8">
        <w:rPr>
          <w:rFonts w:asciiTheme="minorHAnsi" w:hAnsiTheme="minorHAnsi" w:cstheme="minorHAnsi"/>
          <w:bCs w:val="0"/>
          <w:iCs w:val="0"/>
          <w:lang w:val="en-US"/>
        </w:rPr>
        <w:t>-</w:t>
      </w:r>
      <w:r w:rsidRPr="000F65B8">
        <w:rPr>
          <w:rFonts w:asciiTheme="minorHAnsi" w:hAnsiTheme="minorHAnsi" w:cstheme="minorHAnsi"/>
          <w:bCs w:val="0"/>
          <w:iCs w:val="0"/>
          <w:lang w:val="en-US"/>
        </w:rPr>
        <w:t>page maximum</w:t>
      </w:r>
      <w:r w:rsidR="00000BA1" w:rsidRPr="000F65B8">
        <w:rPr>
          <w:rFonts w:asciiTheme="minorHAnsi" w:hAnsiTheme="minorHAnsi" w:cstheme="minorHAnsi"/>
          <w:bCs w:val="0"/>
          <w:iCs w:val="0"/>
          <w:lang w:val="en-US"/>
        </w:rPr>
        <w:t>)</w:t>
      </w:r>
      <w:r w:rsidRPr="000F65B8">
        <w:rPr>
          <w:rFonts w:asciiTheme="minorHAnsi" w:hAnsiTheme="minorHAnsi" w:cstheme="minorHAnsi"/>
          <w:bCs w:val="0"/>
          <w:iCs w:val="0"/>
          <w:lang w:val="en-US"/>
        </w:rPr>
        <w:t xml:space="preserve"> CV of each team member, which includes key </w:t>
      </w:r>
      <w:r w:rsidR="005E25DC">
        <w:rPr>
          <w:rFonts w:asciiTheme="minorHAnsi" w:hAnsiTheme="minorHAnsi" w:cstheme="minorHAnsi"/>
          <w:bCs w:val="0"/>
          <w:iCs w:val="0"/>
          <w:lang w:val="en-US"/>
        </w:rPr>
        <w:t xml:space="preserve">achievements and </w:t>
      </w:r>
      <w:r w:rsidRPr="000F65B8">
        <w:rPr>
          <w:rFonts w:asciiTheme="minorHAnsi" w:hAnsiTheme="minorHAnsi" w:cstheme="minorHAnsi"/>
          <w:bCs w:val="0"/>
          <w:iCs w:val="0"/>
          <w:lang w:val="en-US"/>
        </w:rPr>
        <w:t xml:space="preserve">publications from the last 5 years. </w:t>
      </w:r>
      <w:r w:rsidR="005A0D97" w:rsidRPr="000F65B8">
        <w:rPr>
          <w:rFonts w:asciiTheme="minorHAnsi" w:hAnsiTheme="minorHAnsi" w:cstheme="minorHAnsi"/>
          <w:bCs w:val="0"/>
          <w:iCs w:val="0"/>
          <w:lang w:val="en-US"/>
        </w:rPr>
        <w:t xml:space="preserve">CVs can be inserted </w:t>
      </w:r>
      <w:r w:rsidR="009436B0" w:rsidRPr="000F65B8">
        <w:rPr>
          <w:rFonts w:asciiTheme="minorHAnsi" w:hAnsiTheme="minorHAnsi" w:cstheme="minorHAnsi"/>
          <w:bCs w:val="0"/>
          <w:iCs w:val="0"/>
          <w:lang w:val="en-US"/>
        </w:rPr>
        <w:t>at</w:t>
      </w:r>
      <w:r w:rsidR="005A0D97" w:rsidRPr="000F65B8">
        <w:rPr>
          <w:rFonts w:asciiTheme="minorHAnsi" w:hAnsiTheme="minorHAnsi" w:cstheme="minorHAnsi"/>
          <w:bCs w:val="0"/>
          <w:iCs w:val="0"/>
          <w:lang w:val="en-US"/>
        </w:rPr>
        <w:t xml:space="preserve"> the </w:t>
      </w:r>
      <w:r w:rsidR="00670E93" w:rsidRPr="000F65B8">
        <w:rPr>
          <w:rFonts w:asciiTheme="minorHAnsi" w:hAnsiTheme="minorHAnsi" w:cstheme="minorHAnsi"/>
          <w:bCs w:val="0"/>
          <w:iCs w:val="0"/>
          <w:lang w:val="en-US"/>
        </w:rPr>
        <w:t xml:space="preserve">end </w:t>
      </w:r>
      <w:r w:rsidR="005A0D97" w:rsidRPr="000F65B8">
        <w:rPr>
          <w:rFonts w:asciiTheme="minorHAnsi" w:hAnsiTheme="minorHAnsi" w:cstheme="minorHAnsi"/>
          <w:bCs w:val="0"/>
          <w:iCs w:val="0"/>
          <w:lang w:val="en-US"/>
        </w:rPr>
        <w:t>of this application form.</w:t>
      </w:r>
    </w:p>
    <w:p w14:paraId="43158EBE" w14:textId="10295C4A" w:rsidR="008F6487" w:rsidRPr="00212559" w:rsidRDefault="0098722D" w:rsidP="003F15FB">
      <w:pPr>
        <w:spacing w:before="120"/>
        <w:jc w:val="both"/>
        <w:rPr>
          <w:rFonts w:ascii="Arial" w:hAnsi="Arial" w:cs="Arial"/>
          <w:szCs w:val="22"/>
        </w:rPr>
      </w:pPr>
      <w:r w:rsidRPr="00212559">
        <w:rPr>
          <w:rFonts w:ascii="Arial" w:hAnsi="Arial" w:cs="Arial"/>
          <w:szCs w:val="22"/>
        </w:rPr>
        <w:t>Insert a</w:t>
      </w:r>
      <w:r w:rsidR="008F6487" w:rsidRPr="00212559">
        <w:rPr>
          <w:rFonts w:ascii="Arial" w:hAnsi="Arial" w:cs="Arial"/>
          <w:szCs w:val="22"/>
        </w:rPr>
        <w:t xml:space="preserve">dditional </w:t>
      </w:r>
      <w:r w:rsidR="00EA53DB">
        <w:rPr>
          <w:rFonts w:ascii="Arial" w:hAnsi="Arial" w:cs="Arial"/>
          <w:szCs w:val="22"/>
        </w:rPr>
        <w:t xml:space="preserve">team member </w:t>
      </w:r>
      <w:r w:rsidR="008F6487" w:rsidRPr="00212559">
        <w:rPr>
          <w:rFonts w:ascii="Arial" w:hAnsi="Arial" w:cs="Arial"/>
          <w:szCs w:val="22"/>
        </w:rPr>
        <w:t>tables as required.</w:t>
      </w:r>
    </w:p>
    <w:p w14:paraId="6D541067" w14:textId="77777777" w:rsidR="008F6487" w:rsidRPr="00FF39D8" w:rsidRDefault="008F6487" w:rsidP="008F6487">
      <w:pPr>
        <w:jc w:val="both"/>
        <w:rPr>
          <w:rFonts w:ascii="Arial" w:hAnsi="Arial" w:cs="Arial"/>
          <w:bCs/>
          <w:iCs/>
          <w:sz w:val="12"/>
          <w:szCs w:val="12"/>
        </w:rPr>
      </w:pPr>
    </w:p>
    <w:tbl>
      <w:tblPr>
        <w:tblStyle w:val="TableGrid"/>
        <w:tblW w:w="9526" w:type="dxa"/>
        <w:tblInd w:w="108" w:type="dxa"/>
        <w:tblLook w:val="04A0" w:firstRow="1" w:lastRow="0" w:firstColumn="1" w:lastColumn="0" w:noHBand="0" w:noVBand="1"/>
      </w:tblPr>
      <w:tblGrid>
        <w:gridCol w:w="3402"/>
        <w:gridCol w:w="6124"/>
      </w:tblGrid>
      <w:tr w:rsidR="008F6487" w14:paraId="032B2F71" w14:textId="77777777" w:rsidTr="00597717">
        <w:trPr>
          <w:trHeight w:val="448"/>
        </w:trPr>
        <w:tc>
          <w:tcPr>
            <w:tcW w:w="9526" w:type="dxa"/>
            <w:gridSpan w:val="2"/>
            <w:vAlign w:val="center"/>
          </w:tcPr>
          <w:p w14:paraId="4D063BA6" w14:textId="0F612027" w:rsidR="008F6487" w:rsidRPr="00EF295E" w:rsidRDefault="008F6487" w:rsidP="003F08D0">
            <w:pPr>
              <w:jc w:val="both"/>
              <w:rPr>
                <w:rFonts w:asciiTheme="minorHAnsi" w:hAnsiTheme="minorHAnsi" w:cstheme="minorHAnsi"/>
                <w:bCs/>
                <w:iCs/>
                <w:sz w:val="22"/>
                <w:szCs w:val="22"/>
              </w:rPr>
            </w:pPr>
            <w:r w:rsidRPr="00EF295E">
              <w:rPr>
                <w:rFonts w:asciiTheme="minorHAnsi" w:hAnsiTheme="minorHAnsi" w:cstheme="minorHAnsi"/>
                <w:b/>
                <w:sz w:val="22"/>
                <w:szCs w:val="22"/>
              </w:rPr>
              <w:t>Team member 1</w:t>
            </w:r>
          </w:p>
        </w:tc>
      </w:tr>
      <w:tr w:rsidR="008F6487" w14:paraId="58B3595B" w14:textId="77777777" w:rsidTr="00597717">
        <w:trPr>
          <w:trHeight w:val="448"/>
        </w:trPr>
        <w:tc>
          <w:tcPr>
            <w:tcW w:w="3402" w:type="dxa"/>
            <w:vAlign w:val="center"/>
          </w:tcPr>
          <w:p w14:paraId="2AC7B740" w14:textId="235A07F9" w:rsidR="008F6487" w:rsidRPr="00EF295E" w:rsidRDefault="008F6487" w:rsidP="003F08D0">
            <w:pPr>
              <w:rPr>
                <w:rFonts w:asciiTheme="minorHAnsi" w:hAnsiTheme="minorHAnsi" w:cstheme="minorHAnsi"/>
                <w:bCs/>
                <w:iCs/>
                <w:sz w:val="22"/>
                <w:szCs w:val="22"/>
              </w:rPr>
            </w:pPr>
            <w:r w:rsidRPr="00EF295E">
              <w:rPr>
                <w:rFonts w:asciiTheme="minorHAnsi" w:hAnsiTheme="minorHAnsi" w:cstheme="minorHAnsi"/>
                <w:sz w:val="22"/>
                <w:szCs w:val="22"/>
              </w:rPr>
              <w:t xml:space="preserve">Title, First </w:t>
            </w:r>
            <w:r w:rsidR="00F76D1C" w:rsidRPr="00EF295E">
              <w:rPr>
                <w:rFonts w:asciiTheme="minorHAnsi" w:hAnsiTheme="minorHAnsi" w:cstheme="minorHAnsi"/>
                <w:sz w:val="22"/>
                <w:szCs w:val="22"/>
              </w:rPr>
              <w:t>n</w:t>
            </w:r>
            <w:r w:rsidRPr="00EF295E">
              <w:rPr>
                <w:rFonts w:asciiTheme="minorHAnsi" w:hAnsiTheme="minorHAnsi" w:cstheme="minorHAnsi"/>
                <w:sz w:val="22"/>
                <w:szCs w:val="22"/>
              </w:rPr>
              <w:t>ame, SURNAME</w:t>
            </w:r>
          </w:p>
        </w:tc>
        <w:tc>
          <w:tcPr>
            <w:tcW w:w="6124" w:type="dxa"/>
            <w:vAlign w:val="center"/>
          </w:tcPr>
          <w:p w14:paraId="4ACDEABE" w14:textId="77777777" w:rsidR="008F6487" w:rsidRPr="00EF295E" w:rsidRDefault="008F6487" w:rsidP="003F08D0">
            <w:pPr>
              <w:jc w:val="both"/>
              <w:rPr>
                <w:rFonts w:asciiTheme="minorHAnsi" w:hAnsiTheme="minorHAnsi" w:cstheme="minorHAnsi"/>
                <w:bCs/>
                <w:iCs/>
                <w:sz w:val="22"/>
                <w:szCs w:val="22"/>
              </w:rPr>
            </w:pPr>
          </w:p>
        </w:tc>
      </w:tr>
      <w:tr w:rsidR="003A5084" w14:paraId="0E724D27" w14:textId="77777777" w:rsidTr="00597717">
        <w:trPr>
          <w:trHeight w:val="448"/>
        </w:trPr>
        <w:tc>
          <w:tcPr>
            <w:tcW w:w="3402" w:type="dxa"/>
            <w:vAlign w:val="center"/>
          </w:tcPr>
          <w:p w14:paraId="3341B9DB" w14:textId="6CE4E092" w:rsidR="003A5084" w:rsidRPr="000F65B8" w:rsidRDefault="003A5084" w:rsidP="003F08D0">
            <w:pPr>
              <w:rPr>
                <w:rFonts w:asciiTheme="minorHAnsi" w:hAnsiTheme="minorHAnsi" w:cstheme="minorHAnsi"/>
                <w:sz w:val="22"/>
                <w:szCs w:val="22"/>
              </w:rPr>
            </w:pPr>
            <w:r w:rsidRPr="000F65B8">
              <w:rPr>
                <w:rFonts w:asciiTheme="minorHAnsi" w:hAnsiTheme="minorHAnsi" w:cstheme="minorHAnsi"/>
                <w:sz w:val="22"/>
                <w:szCs w:val="22"/>
              </w:rPr>
              <w:t>ORCiD</w:t>
            </w:r>
          </w:p>
        </w:tc>
        <w:tc>
          <w:tcPr>
            <w:tcW w:w="6124" w:type="dxa"/>
            <w:vAlign w:val="center"/>
          </w:tcPr>
          <w:p w14:paraId="7B83E843" w14:textId="77777777" w:rsidR="003A5084" w:rsidRPr="00EF295E" w:rsidRDefault="003A5084" w:rsidP="003F08D0">
            <w:pPr>
              <w:jc w:val="both"/>
              <w:rPr>
                <w:rFonts w:asciiTheme="minorHAnsi" w:hAnsiTheme="minorHAnsi" w:cstheme="minorHAnsi"/>
                <w:bCs/>
                <w:iCs/>
                <w:szCs w:val="22"/>
              </w:rPr>
            </w:pPr>
          </w:p>
        </w:tc>
      </w:tr>
      <w:tr w:rsidR="008152C9" w14:paraId="499451C0" w14:textId="77777777" w:rsidTr="00597717">
        <w:trPr>
          <w:trHeight w:val="448"/>
        </w:trPr>
        <w:tc>
          <w:tcPr>
            <w:tcW w:w="3402" w:type="dxa"/>
            <w:vAlign w:val="center"/>
          </w:tcPr>
          <w:p w14:paraId="200C68F7" w14:textId="2DC6171E" w:rsidR="008152C9" w:rsidRPr="00FE0B3D" w:rsidRDefault="00EF295E" w:rsidP="001C5388">
            <w:pPr>
              <w:pStyle w:val="Header"/>
              <w:tabs>
                <w:tab w:val="clear" w:pos="4513"/>
                <w:tab w:val="clear" w:pos="9026"/>
              </w:tabs>
              <w:rPr>
                <w:rFonts w:asciiTheme="minorHAnsi" w:hAnsiTheme="minorHAnsi" w:cstheme="minorHAnsi"/>
                <w:sz w:val="22"/>
                <w:szCs w:val="22"/>
              </w:rPr>
            </w:pPr>
            <w:r w:rsidRPr="00FE0B3D">
              <w:rPr>
                <w:rFonts w:asciiTheme="minorHAnsi" w:hAnsiTheme="minorHAnsi" w:cstheme="minorHAnsi"/>
                <w:sz w:val="22"/>
                <w:szCs w:val="22"/>
              </w:rPr>
              <w:t xml:space="preserve">Role in this </w:t>
            </w:r>
            <w:r w:rsidR="00E2247F" w:rsidRPr="00FE0B3D">
              <w:rPr>
                <w:rFonts w:asciiTheme="minorHAnsi" w:hAnsiTheme="minorHAnsi" w:cstheme="minorHAnsi"/>
                <w:sz w:val="22"/>
                <w:szCs w:val="22"/>
              </w:rPr>
              <w:t>A</w:t>
            </w:r>
            <w:r w:rsidRPr="00FE0B3D">
              <w:rPr>
                <w:rFonts w:asciiTheme="minorHAnsi" w:hAnsiTheme="minorHAnsi" w:cstheme="minorHAnsi"/>
                <w:sz w:val="22"/>
                <w:szCs w:val="22"/>
              </w:rPr>
              <w:t>ctivity</w:t>
            </w:r>
            <w:r w:rsidR="00225614" w:rsidRPr="00FE0B3D">
              <w:rPr>
                <w:rFonts w:asciiTheme="minorHAnsi" w:hAnsiTheme="minorHAnsi" w:cstheme="minorHAnsi"/>
                <w:sz w:val="22"/>
                <w:szCs w:val="22"/>
              </w:rPr>
              <w:t>, including whether as a Chief, Principal or Associate Investigator (if applicable)</w:t>
            </w:r>
          </w:p>
        </w:tc>
        <w:tc>
          <w:tcPr>
            <w:tcW w:w="6124" w:type="dxa"/>
            <w:vAlign w:val="center"/>
          </w:tcPr>
          <w:p w14:paraId="17238AE6" w14:textId="77777777" w:rsidR="008152C9" w:rsidRPr="00EF295E" w:rsidRDefault="008152C9" w:rsidP="003F08D0">
            <w:pPr>
              <w:jc w:val="both"/>
              <w:rPr>
                <w:rFonts w:asciiTheme="minorHAnsi" w:hAnsiTheme="minorHAnsi" w:cstheme="minorHAnsi"/>
                <w:bCs/>
                <w:iCs/>
                <w:sz w:val="22"/>
                <w:szCs w:val="22"/>
              </w:rPr>
            </w:pPr>
          </w:p>
        </w:tc>
      </w:tr>
      <w:tr w:rsidR="00EF295E" w14:paraId="7711E698" w14:textId="77777777" w:rsidTr="00597717">
        <w:trPr>
          <w:trHeight w:val="448"/>
        </w:trPr>
        <w:tc>
          <w:tcPr>
            <w:tcW w:w="3402" w:type="dxa"/>
            <w:vAlign w:val="center"/>
          </w:tcPr>
          <w:p w14:paraId="3CC70886" w14:textId="5BB4BB4D" w:rsidR="00EF295E" w:rsidRPr="00FE0B3D" w:rsidRDefault="00EF295E" w:rsidP="001C5388">
            <w:pPr>
              <w:pStyle w:val="Header"/>
              <w:tabs>
                <w:tab w:val="clear" w:pos="4513"/>
                <w:tab w:val="clear" w:pos="9026"/>
              </w:tabs>
              <w:rPr>
                <w:rFonts w:asciiTheme="minorHAnsi" w:hAnsiTheme="minorHAnsi" w:cstheme="minorHAnsi"/>
                <w:sz w:val="22"/>
                <w:szCs w:val="22"/>
              </w:rPr>
            </w:pPr>
            <w:r w:rsidRPr="00FE0B3D">
              <w:rPr>
                <w:rFonts w:asciiTheme="minorHAnsi" w:hAnsiTheme="minorHAnsi" w:cstheme="minorHAnsi"/>
                <w:sz w:val="22"/>
                <w:szCs w:val="22"/>
              </w:rPr>
              <w:t xml:space="preserve">Time commitment to this </w:t>
            </w:r>
            <w:r w:rsidR="00E2247F" w:rsidRPr="00FE0B3D">
              <w:rPr>
                <w:rFonts w:asciiTheme="minorHAnsi" w:hAnsiTheme="minorHAnsi" w:cstheme="minorHAnsi"/>
                <w:sz w:val="22"/>
                <w:szCs w:val="22"/>
              </w:rPr>
              <w:t xml:space="preserve">Activity </w:t>
            </w:r>
          </w:p>
        </w:tc>
        <w:tc>
          <w:tcPr>
            <w:tcW w:w="6124" w:type="dxa"/>
            <w:vAlign w:val="center"/>
          </w:tcPr>
          <w:p w14:paraId="3A9EBEFE" w14:textId="33EA9042" w:rsidR="00EF295E" w:rsidRPr="00EF295E" w:rsidRDefault="00E12F87" w:rsidP="003F08D0">
            <w:pPr>
              <w:jc w:val="both"/>
              <w:rPr>
                <w:rFonts w:asciiTheme="minorHAnsi" w:hAnsiTheme="minorHAnsi" w:cstheme="minorHAnsi"/>
                <w:bCs/>
                <w:iCs/>
                <w:sz w:val="22"/>
                <w:szCs w:val="22"/>
              </w:rPr>
            </w:pPr>
            <w:r>
              <w:rPr>
                <w:rFonts w:asciiTheme="minorHAnsi" w:hAnsiTheme="minorHAnsi" w:cstheme="minorHAnsi"/>
                <w:bCs/>
                <w:iCs/>
                <w:sz w:val="22"/>
                <w:szCs w:val="22"/>
              </w:rPr>
              <w:t xml:space="preserve">           </w:t>
            </w:r>
            <w:r w:rsidRPr="000F65B8">
              <w:rPr>
                <w:rFonts w:asciiTheme="minorHAnsi" w:hAnsiTheme="minorHAnsi" w:cstheme="minorHAnsi"/>
                <w:sz w:val="22"/>
                <w:szCs w:val="22"/>
              </w:rPr>
              <w:t>hours/week</w:t>
            </w:r>
          </w:p>
        </w:tc>
      </w:tr>
      <w:tr w:rsidR="00EF295E" w14:paraId="18D39C85" w14:textId="77777777" w:rsidTr="00597717">
        <w:trPr>
          <w:trHeight w:val="448"/>
        </w:trPr>
        <w:tc>
          <w:tcPr>
            <w:tcW w:w="3402" w:type="dxa"/>
            <w:vAlign w:val="center"/>
          </w:tcPr>
          <w:p w14:paraId="4FA0B988" w14:textId="1C917F37" w:rsidR="00EF295E" w:rsidRPr="00137932" w:rsidRDefault="00CD2434" w:rsidP="00137932">
            <w:pPr>
              <w:pStyle w:val="Header"/>
              <w:tabs>
                <w:tab w:val="clear" w:pos="4513"/>
                <w:tab w:val="clear" w:pos="9026"/>
              </w:tabs>
              <w:rPr>
                <w:rFonts w:asciiTheme="minorHAnsi" w:hAnsiTheme="minorHAnsi" w:cstheme="minorHAnsi"/>
                <w:sz w:val="22"/>
                <w:szCs w:val="22"/>
              </w:rPr>
            </w:pPr>
            <w:r w:rsidRPr="00137932">
              <w:rPr>
                <w:rFonts w:asciiTheme="minorHAnsi" w:hAnsiTheme="minorHAnsi" w:cstheme="minorHAnsi"/>
                <w:sz w:val="22"/>
                <w:szCs w:val="22"/>
              </w:rPr>
              <w:t>Primary t</w:t>
            </w:r>
            <w:r w:rsidR="00EF295E" w:rsidRPr="00137932">
              <w:rPr>
                <w:rFonts w:asciiTheme="minorHAnsi" w:hAnsiTheme="minorHAnsi" w:cstheme="minorHAnsi"/>
                <w:sz w:val="22"/>
                <w:szCs w:val="22"/>
              </w:rPr>
              <w:t>elephone number</w:t>
            </w:r>
          </w:p>
        </w:tc>
        <w:tc>
          <w:tcPr>
            <w:tcW w:w="6124" w:type="dxa"/>
            <w:vAlign w:val="center"/>
          </w:tcPr>
          <w:p w14:paraId="63FA6A79" w14:textId="77777777" w:rsidR="00EF295E" w:rsidRPr="00EF295E" w:rsidRDefault="00EF295E" w:rsidP="00EF295E">
            <w:pPr>
              <w:jc w:val="both"/>
              <w:rPr>
                <w:rFonts w:asciiTheme="minorHAnsi" w:hAnsiTheme="minorHAnsi" w:cstheme="minorHAnsi"/>
                <w:bCs/>
                <w:iCs/>
                <w:sz w:val="22"/>
                <w:szCs w:val="22"/>
              </w:rPr>
            </w:pPr>
          </w:p>
        </w:tc>
      </w:tr>
      <w:tr w:rsidR="00EF295E" w14:paraId="777622B4" w14:textId="77777777" w:rsidTr="00597717">
        <w:trPr>
          <w:trHeight w:val="448"/>
        </w:trPr>
        <w:tc>
          <w:tcPr>
            <w:tcW w:w="3402" w:type="dxa"/>
            <w:vAlign w:val="center"/>
          </w:tcPr>
          <w:p w14:paraId="45939806" w14:textId="5BACC8E9" w:rsidR="00EF295E" w:rsidRPr="00137932" w:rsidRDefault="00CD2434" w:rsidP="00137932">
            <w:pPr>
              <w:pStyle w:val="Header"/>
              <w:tabs>
                <w:tab w:val="clear" w:pos="4513"/>
                <w:tab w:val="clear" w:pos="9026"/>
              </w:tabs>
              <w:rPr>
                <w:rFonts w:asciiTheme="minorHAnsi" w:hAnsiTheme="minorHAnsi" w:cstheme="minorHAnsi"/>
                <w:bCs/>
                <w:iCs/>
                <w:sz w:val="22"/>
                <w:szCs w:val="22"/>
              </w:rPr>
            </w:pPr>
            <w:r w:rsidRPr="00137932">
              <w:rPr>
                <w:rFonts w:asciiTheme="minorHAnsi" w:hAnsiTheme="minorHAnsi" w:cstheme="minorHAnsi"/>
                <w:sz w:val="22"/>
                <w:szCs w:val="22"/>
              </w:rPr>
              <w:lastRenderedPageBreak/>
              <w:t>Primary e</w:t>
            </w:r>
            <w:r w:rsidR="00EF295E" w:rsidRPr="00137932">
              <w:rPr>
                <w:rFonts w:asciiTheme="minorHAnsi" w:hAnsiTheme="minorHAnsi" w:cstheme="minorHAnsi"/>
                <w:sz w:val="22"/>
                <w:szCs w:val="22"/>
              </w:rPr>
              <w:t>mail address</w:t>
            </w:r>
          </w:p>
        </w:tc>
        <w:tc>
          <w:tcPr>
            <w:tcW w:w="6124" w:type="dxa"/>
            <w:vAlign w:val="center"/>
          </w:tcPr>
          <w:p w14:paraId="4A3BE968" w14:textId="77777777" w:rsidR="00EF295E" w:rsidRPr="00EF295E" w:rsidRDefault="00EF295E" w:rsidP="00EF295E">
            <w:pPr>
              <w:jc w:val="both"/>
              <w:rPr>
                <w:rFonts w:asciiTheme="minorHAnsi" w:hAnsiTheme="minorHAnsi" w:cstheme="minorHAnsi"/>
                <w:bCs/>
                <w:iCs/>
                <w:sz w:val="22"/>
                <w:szCs w:val="22"/>
              </w:rPr>
            </w:pPr>
          </w:p>
        </w:tc>
      </w:tr>
      <w:tr w:rsidR="003C7454" w14:paraId="2617D3A7" w14:textId="77777777" w:rsidTr="00597717">
        <w:trPr>
          <w:trHeight w:val="448"/>
        </w:trPr>
        <w:tc>
          <w:tcPr>
            <w:tcW w:w="3402" w:type="dxa"/>
            <w:vAlign w:val="center"/>
          </w:tcPr>
          <w:p w14:paraId="00D02B99" w14:textId="0EB80CC6" w:rsidR="003C7454" w:rsidRPr="003B277B" w:rsidRDefault="006E1F5B" w:rsidP="000525FF">
            <w:pPr>
              <w:spacing w:before="120" w:after="120"/>
              <w:rPr>
                <w:rFonts w:ascii="Arial" w:hAnsi="Arial" w:cs="Arial"/>
                <w:sz w:val="22"/>
                <w:szCs w:val="22"/>
              </w:rPr>
            </w:pPr>
            <w:r>
              <w:rPr>
                <w:rFonts w:ascii="Arial" w:hAnsi="Arial" w:cs="Arial"/>
                <w:sz w:val="22"/>
                <w:szCs w:val="22"/>
              </w:rPr>
              <w:t>C</w:t>
            </w:r>
            <w:r w:rsidR="003C7454" w:rsidRPr="003B277B">
              <w:rPr>
                <w:rFonts w:ascii="Arial" w:hAnsi="Arial" w:cs="Arial"/>
                <w:sz w:val="22"/>
                <w:szCs w:val="22"/>
              </w:rPr>
              <w:t>ompleted the</w:t>
            </w:r>
            <w:r w:rsidR="000525FF">
              <w:rPr>
                <w:rFonts w:ascii="Arial" w:hAnsi="Arial" w:cs="Arial"/>
                <w:sz w:val="22"/>
                <w:szCs w:val="22"/>
              </w:rPr>
              <w:t xml:space="preserve"> free</w:t>
            </w:r>
            <w:r w:rsidR="003C7454" w:rsidRPr="003B277B">
              <w:rPr>
                <w:rFonts w:ascii="Arial" w:hAnsi="Arial" w:cs="Arial"/>
                <w:sz w:val="22"/>
                <w:szCs w:val="22"/>
              </w:rPr>
              <w:t xml:space="preserve"> </w:t>
            </w:r>
            <w:r w:rsidR="00437005">
              <w:rPr>
                <w:rFonts w:ascii="Arial" w:hAnsi="Arial" w:cs="Arial"/>
                <w:sz w:val="22"/>
                <w:szCs w:val="22"/>
              </w:rPr>
              <w:t xml:space="preserve">online </w:t>
            </w:r>
            <w:r w:rsidR="00C56674" w:rsidRPr="003B277B">
              <w:rPr>
                <w:rFonts w:ascii="Arial" w:hAnsi="Arial" w:cs="Arial"/>
                <w:sz w:val="22"/>
                <w:szCs w:val="22"/>
              </w:rPr>
              <w:t xml:space="preserve">30 minute </w:t>
            </w:r>
            <w:hyperlink r:id="rId19" w:history="1">
              <w:r w:rsidR="004E518E" w:rsidRPr="003B277B">
                <w:rPr>
                  <w:rStyle w:val="Hyperlink"/>
                  <w:rFonts w:ascii="Arial" w:hAnsi="Arial" w:cs="Arial"/>
                  <w:sz w:val="22"/>
                  <w:szCs w:val="22"/>
                </w:rPr>
                <w:t>Consumer and Community Involvement in Health Research</w:t>
              </w:r>
            </w:hyperlink>
            <w:r w:rsidR="000525FF">
              <w:rPr>
                <w:rFonts w:ascii="Arial" w:hAnsi="Arial" w:cs="Arial"/>
                <w:szCs w:val="22"/>
              </w:rPr>
              <w:t xml:space="preserve"> </w:t>
            </w:r>
            <w:r w:rsidR="000525FF" w:rsidRPr="003B277B">
              <w:rPr>
                <w:rFonts w:ascii="Arial" w:hAnsi="Arial" w:cs="Arial"/>
                <w:sz w:val="22"/>
                <w:szCs w:val="22"/>
              </w:rPr>
              <w:t>course</w:t>
            </w:r>
            <w:r w:rsidR="005E25DC">
              <w:rPr>
                <w:rFonts w:ascii="Arial" w:hAnsi="Arial" w:cs="Arial"/>
                <w:sz w:val="22"/>
                <w:szCs w:val="22"/>
              </w:rPr>
              <w:t xml:space="preserve"> (or equivalent)</w:t>
            </w:r>
          </w:p>
        </w:tc>
        <w:tc>
          <w:tcPr>
            <w:tcW w:w="6124" w:type="dxa"/>
            <w:vAlign w:val="center"/>
          </w:tcPr>
          <w:p w14:paraId="4D252C0D" w14:textId="16D67EEF" w:rsidR="003C7454" w:rsidRPr="00C56674" w:rsidRDefault="00000000" w:rsidP="00EF295E">
            <w:pPr>
              <w:jc w:val="both"/>
              <w:rPr>
                <w:rFonts w:asciiTheme="minorHAnsi" w:hAnsiTheme="minorHAnsi" w:cstheme="minorHAnsi"/>
                <w:iCs/>
                <w:szCs w:val="22"/>
              </w:rPr>
            </w:pPr>
            <w:sdt>
              <w:sdtPr>
                <w:rPr>
                  <w:rFonts w:ascii="Arial" w:hAnsi="Arial" w:cs="Arial"/>
                  <w:b/>
                  <w:szCs w:val="22"/>
                </w:rPr>
                <w:id w:val="-1775469809"/>
                <w14:checkbox>
                  <w14:checked w14:val="0"/>
                  <w14:checkedState w14:val="2612" w14:font="MS Gothic"/>
                  <w14:uncheckedState w14:val="2610" w14:font="MS Gothic"/>
                </w14:checkbox>
              </w:sdtPr>
              <w:sdtContent>
                <w:r w:rsidR="000651BB" w:rsidRPr="00B958C9">
                  <w:rPr>
                    <w:rFonts w:ascii="Segoe UI Symbol" w:eastAsia="MS Gothic" w:hAnsi="Segoe UI Symbol" w:cs="Segoe UI Symbol"/>
                    <w:sz w:val="22"/>
                    <w:szCs w:val="22"/>
                  </w:rPr>
                  <w:t>☐</w:t>
                </w:r>
              </w:sdtContent>
            </w:sdt>
            <w:r w:rsidR="000651BB" w:rsidRPr="00B958C9">
              <w:rPr>
                <w:rFonts w:ascii="Arial" w:hAnsi="Arial" w:cs="Arial"/>
                <w:sz w:val="22"/>
                <w:szCs w:val="22"/>
              </w:rPr>
              <w:t xml:space="preserve"> Yes</w:t>
            </w:r>
            <w:r w:rsidR="000651BB" w:rsidRPr="00B958C9">
              <w:rPr>
                <w:rFonts w:ascii="Arial" w:hAnsi="Arial" w:cs="Arial"/>
                <w:bCs/>
                <w:sz w:val="22"/>
                <w:szCs w:val="22"/>
              </w:rPr>
              <w:t xml:space="preserve">             </w:t>
            </w:r>
            <w:sdt>
              <w:sdtPr>
                <w:rPr>
                  <w:rFonts w:ascii="Arial" w:hAnsi="Arial" w:cs="Arial"/>
                  <w:b/>
                  <w:bCs/>
                  <w:szCs w:val="22"/>
                </w:rPr>
                <w:id w:val="925928081"/>
                <w14:checkbox>
                  <w14:checked w14:val="0"/>
                  <w14:checkedState w14:val="2612" w14:font="MS Gothic"/>
                  <w14:uncheckedState w14:val="2610" w14:font="MS Gothic"/>
                </w14:checkbox>
              </w:sdtPr>
              <w:sdtContent>
                <w:r w:rsidR="000651BB" w:rsidRPr="00B958C9">
                  <w:rPr>
                    <w:rFonts w:ascii="Segoe UI Symbol" w:eastAsia="MS Gothic" w:hAnsi="Segoe UI Symbol" w:cs="Segoe UI Symbol"/>
                    <w:bCs/>
                    <w:sz w:val="22"/>
                    <w:szCs w:val="22"/>
                  </w:rPr>
                  <w:t>☐</w:t>
                </w:r>
              </w:sdtContent>
            </w:sdt>
            <w:r w:rsidR="000651BB" w:rsidRPr="00B958C9">
              <w:rPr>
                <w:rFonts w:ascii="Arial" w:hAnsi="Arial" w:cs="Arial"/>
                <w:b/>
                <w:bCs/>
                <w:sz w:val="22"/>
                <w:szCs w:val="22"/>
              </w:rPr>
              <w:t xml:space="preserve">  </w:t>
            </w:r>
            <w:r w:rsidR="000651BB" w:rsidRPr="00B958C9">
              <w:rPr>
                <w:rFonts w:ascii="Arial" w:hAnsi="Arial" w:cs="Arial"/>
                <w:bCs/>
                <w:sz w:val="22"/>
                <w:szCs w:val="22"/>
              </w:rPr>
              <w:t>No</w:t>
            </w:r>
          </w:p>
        </w:tc>
      </w:tr>
      <w:tr w:rsidR="00EF295E" w14:paraId="0C1BDD2A" w14:textId="77777777" w:rsidTr="00597717">
        <w:trPr>
          <w:trHeight w:val="448"/>
        </w:trPr>
        <w:tc>
          <w:tcPr>
            <w:tcW w:w="3402" w:type="dxa"/>
            <w:vAlign w:val="center"/>
          </w:tcPr>
          <w:p w14:paraId="6349B732" w14:textId="77777777" w:rsidR="00EF295E" w:rsidRPr="00EF295E" w:rsidRDefault="00EF295E" w:rsidP="00EF295E">
            <w:pPr>
              <w:rPr>
                <w:rFonts w:asciiTheme="minorHAnsi" w:hAnsiTheme="minorHAnsi" w:cstheme="minorHAnsi"/>
                <w:sz w:val="22"/>
                <w:szCs w:val="22"/>
              </w:rPr>
            </w:pPr>
            <w:r w:rsidRPr="00EF295E">
              <w:rPr>
                <w:rFonts w:asciiTheme="minorHAnsi" w:hAnsiTheme="minorHAnsi" w:cstheme="minorHAnsi"/>
                <w:sz w:val="22"/>
                <w:szCs w:val="22"/>
              </w:rPr>
              <w:t xml:space="preserve">CV attached </w:t>
            </w:r>
          </w:p>
          <w:p w14:paraId="463E9C83" w14:textId="3E47682E" w:rsidR="00EF295E" w:rsidRPr="00EF295E" w:rsidRDefault="00EF295E" w:rsidP="00EF295E">
            <w:pPr>
              <w:rPr>
                <w:rFonts w:asciiTheme="minorHAnsi" w:hAnsiTheme="minorHAnsi" w:cstheme="minorHAnsi"/>
                <w:i/>
                <w:sz w:val="22"/>
                <w:szCs w:val="22"/>
              </w:rPr>
            </w:pPr>
            <w:r w:rsidRPr="00EF295E">
              <w:rPr>
                <w:rFonts w:asciiTheme="minorHAnsi" w:hAnsiTheme="minorHAnsi" w:cstheme="minorHAnsi"/>
                <w:i/>
                <w:sz w:val="22"/>
                <w:szCs w:val="22"/>
              </w:rPr>
              <w:t>Maximum two pages</w:t>
            </w:r>
          </w:p>
        </w:tc>
        <w:tc>
          <w:tcPr>
            <w:tcW w:w="6124" w:type="dxa"/>
            <w:vAlign w:val="center"/>
          </w:tcPr>
          <w:p w14:paraId="6B0724CE" w14:textId="41AE8417" w:rsidR="00EF295E" w:rsidRPr="00EF295E" w:rsidRDefault="00000000" w:rsidP="00EF295E">
            <w:pPr>
              <w:jc w:val="both"/>
              <w:rPr>
                <w:rFonts w:asciiTheme="minorHAnsi" w:hAnsiTheme="minorHAnsi" w:cstheme="minorHAnsi"/>
                <w:b/>
                <w:bCs/>
                <w:iCs/>
                <w:sz w:val="22"/>
                <w:szCs w:val="22"/>
              </w:rPr>
            </w:pPr>
            <w:sdt>
              <w:sdtPr>
                <w:rPr>
                  <w:rFonts w:ascii="Arial" w:hAnsi="Arial" w:cs="Arial"/>
                  <w:b/>
                  <w:bCs/>
                </w:rPr>
                <w:id w:val="1322006680"/>
                <w14:checkbox>
                  <w14:checked w14:val="0"/>
                  <w14:checkedState w14:val="2612" w14:font="MS Gothic"/>
                  <w14:uncheckedState w14:val="2610" w14:font="MS Gothic"/>
                </w14:checkbox>
              </w:sdtPr>
              <w:sdtContent>
                <w:r w:rsidR="000651BB">
                  <w:rPr>
                    <w:rFonts w:ascii="MS Gothic" w:eastAsia="MS Gothic" w:hAnsi="MS Gothic" w:cs="Arial" w:hint="eastAsia"/>
                    <w:b/>
                    <w:bCs/>
                  </w:rPr>
                  <w:t>☐</w:t>
                </w:r>
              </w:sdtContent>
            </w:sdt>
            <w:r w:rsidR="000651BB" w:rsidRPr="002F4716">
              <w:rPr>
                <w:rFonts w:ascii="Arial" w:hAnsi="Arial" w:cs="Arial"/>
                <w:sz w:val="22"/>
                <w:szCs w:val="22"/>
              </w:rPr>
              <w:t xml:space="preserve"> </w:t>
            </w:r>
            <w:r w:rsidR="000651BB" w:rsidRPr="002F4716">
              <w:rPr>
                <w:rFonts w:ascii="Arial" w:hAnsi="Arial" w:cs="Arial"/>
                <w:bCs/>
                <w:sz w:val="22"/>
                <w:szCs w:val="22"/>
              </w:rPr>
              <w:t>Yes</w:t>
            </w:r>
          </w:p>
        </w:tc>
      </w:tr>
    </w:tbl>
    <w:p w14:paraId="32754E54" w14:textId="3004D249" w:rsidR="00D35696" w:rsidRPr="00FF39D8" w:rsidRDefault="00C94BBD" w:rsidP="00967FC5">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 xml:space="preserve">Significance of the </w:t>
      </w:r>
      <w:r w:rsidR="004E2498">
        <w:rPr>
          <w:rFonts w:cs="Times New Roman"/>
          <w:bCs/>
          <w:color w:val="AD4900"/>
          <w:sz w:val="28"/>
          <w:szCs w:val="26"/>
        </w:rPr>
        <w:t>Activity</w:t>
      </w:r>
      <w:r w:rsidR="005F0168">
        <w:rPr>
          <w:rFonts w:cs="Times New Roman"/>
          <w:bCs/>
          <w:color w:val="AD4900"/>
          <w:sz w:val="28"/>
          <w:szCs w:val="26"/>
        </w:rPr>
        <w:t xml:space="preserve"> (</w:t>
      </w:r>
      <w:r w:rsidR="00C76FFA">
        <w:rPr>
          <w:rFonts w:cs="Times New Roman"/>
          <w:bCs/>
          <w:color w:val="AD4900"/>
          <w:sz w:val="28"/>
          <w:szCs w:val="26"/>
        </w:rPr>
        <w:t>30</w:t>
      </w:r>
      <w:r w:rsidR="005F0168">
        <w:rPr>
          <w:rFonts w:cs="Times New Roman"/>
          <w:bCs/>
          <w:color w:val="AD4900"/>
          <w:sz w:val="28"/>
          <w:szCs w:val="26"/>
        </w:rPr>
        <w:t>%)</w:t>
      </w:r>
    </w:p>
    <w:p w14:paraId="257D9662" w14:textId="45222EE0" w:rsidR="009A77E9" w:rsidRPr="009A77E9" w:rsidRDefault="00AC3441" w:rsidP="003F15FB">
      <w:pPr>
        <w:spacing w:before="120"/>
        <w:jc w:val="both"/>
        <w:rPr>
          <w:rFonts w:ascii="Arial" w:hAnsi="Arial" w:cs="Arial"/>
          <w:i/>
          <w:szCs w:val="22"/>
        </w:rPr>
      </w:pPr>
      <w:r>
        <w:rPr>
          <w:rFonts w:ascii="Arial" w:hAnsi="Arial" w:cs="Arial"/>
          <w:szCs w:val="22"/>
        </w:rPr>
        <w:t xml:space="preserve">Applications must address contemporary challenges or needs </w:t>
      </w:r>
      <w:r w:rsidR="00AF3944">
        <w:rPr>
          <w:rFonts w:ascii="Arial" w:hAnsi="Arial" w:cs="Arial"/>
          <w:szCs w:val="22"/>
        </w:rPr>
        <w:t>faced by</w:t>
      </w:r>
      <w:r>
        <w:rPr>
          <w:rFonts w:ascii="Arial" w:hAnsi="Arial" w:cs="Arial"/>
          <w:szCs w:val="22"/>
        </w:rPr>
        <w:t xml:space="preserve"> the</w:t>
      </w:r>
      <w:r w:rsidR="00C76FFA">
        <w:rPr>
          <w:rFonts w:ascii="Arial" w:hAnsi="Arial" w:cs="Arial"/>
          <w:szCs w:val="22"/>
        </w:rPr>
        <w:t xml:space="preserve"> WA community</w:t>
      </w:r>
      <w:r>
        <w:rPr>
          <w:rFonts w:ascii="Arial" w:hAnsi="Arial" w:cs="Arial"/>
          <w:szCs w:val="22"/>
        </w:rPr>
        <w:t xml:space="preserve">. </w:t>
      </w:r>
    </w:p>
    <w:p w14:paraId="4E55414B" w14:textId="5E0FF6D8" w:rsidR="006C669F" w:rsidRDefault="00711779" w:rsidP="003F15FB">
      <w:pPr>
        <w:spacing w:before="120"/>
        <w:jc w:val="both"/>
        <w:rPr>
          <w:rFonts w:ascii="Arial" w:hAnsi="Arial" w:cs="Arial"/>
          <w:szCs w:val="22"/>
        </w:rPr>
      </w:pPr>
      <w:r w:rsidRPr="00212559">
        <w:rPr>
          <w:rFonts w:ascii="Arial" w:hAnsi="Arial" w:cs="Arial"/>
          <w:szCs w:val="22"/>
        </w:rPr>
        <w:t xml:space="preserve">Describe the </w:t>
      </w:r>
      <w:r w:rsidR="006C669F">
        <w:rPr>
          <w:rFonts w:ascii="Arial" w:hAnsi="Arial" w:cs="Arial"/>
          <w:szCs w:val="22"/>
        </w:rPr>
        <w:t>following:</w:t>
      </w:r>
    </w:p>
    <w:p w14:paraId="0FE9C51E" w14:textId="36CAD3B1" w:rsidR="0075237D" w:rsidRDefault="008A7DCF" w:rsidP="003F15FB">
      <w:pPr>
        <w:pStyle w:val="ListParagraph"/>
        <w:numPr>
          <w:ilvl w:val="0"/>
          <w:numId w:val="31"/>
        </w:numPr>
        <w:spacing w:before="120"/>
        <w:jc w:val="both"/>
        <w:rPr>
          <w:rFonts w:ascii="Arial" w:hAnsi="Arial" w:cs="Arial"/>
          <w:szCs w:val="22"/>
        </w:rPr>
      </w:pPr>
      <w:r>
        <w:rPr>
          <w:rFonts w:ascii="Arial" w:hAnsi="Arial" w:cs="Arial"/>
          <w:szCs w:val="22"/>
        </w:rPr>
        <w:t xml:space="preserve">the </w:t>
      </w:r>
      <w:r w:rsidR="00C76FFA">
        <w:rPr>
          <w:rFonts w:ascii="Arial" w:hAnsi="Arial" w:cs="Arial"/>
          <w:szCs w:val="22"/>
        </w:rPr>
        <w:t xml:space="preserve">significance of the </w:t>
      </w:r>
      <w:r w:rsidR="00D6145E">
        <w:rPr>
          <w:rFonts w:ascii="Arial" w:hAnsi="Arial" w:cs="Arial"/>
          <w:szCs w:val="22"/>
        </w:rPr>
        <w:t xml:space="preserve">issue </w:t>
      </w:r>
      <w:r w:rsidR="00C76FFA">
        <w:rPr>
          <w:rFonts w:ascii="Arial" w:hAnsi="Arial" w:cs="Arial"/>
          <w:szCs w:val="22"/>
        </w:rPr>
        <w:t>or opportunity in</w:t>
      </w:r>
      <w:r w:rsidR="00D6145E">
        <w:rPr>
          <w:rFonts w:ascii="Arial" w:hAnsi="Arial" w:cs="Arial"/>
          <w:szCs w:val="22"/>
        </w:rPr>
        <w:t xml:space="preserve"> WA (e.g. incidence, prevalence, burden of disease, impact on delivery or cost of health service)</w:t>
      </w:r>
    </w:p>
    <w:p w14:paraId="68062687" w14:textId="52878C75" w:rsidR="00044A9F" w:rsidRDefault="008A7DCF" w:rsidP="003F15FB">
      <w:pPr>
        <w:pStyle w:val="ListParagraph"/>
        <w:numPr>
          <w:ilvl w:val="0"/>
          <w:numId w:val="31"/>
        </w:numPr>
        <w:spacing w:before="120"/>
        <w:jc w:val="both"/>
        <w:rPr>
          <w:rFonts w:ascii="Arial" w:hAnsi="Arial" w:cs="Arial"/>
          <w:szCs w:val="22"/>
        </w:rPr>
      </w:pPr>
      <w:r>
        <w:rPr>
          <w:rFonts w:ascii="Arial" w:hAnsi="Arial" w:cs="Arial"/>
          <w:szCs w:val="22"/>
        </w:rPr>
        <w:t xml:space="preserve">how </w:t>
      </w:r>
      <w:r w:rsidR="00044A9F">
        <w:rPr>
          <w:rFonts w:ascii="Arial" w:hAnsi="Arial" w:cs="Arial"/>
          <w:szCs w:val="22"/>
        </w:rPr>
        <w:t xml:space="preserve">the proposed </w:t>
      </w:r>
      <w:r w:rsidR="00B8410C">
        <w:rPr>
          <w:rFonts w:ascii="Arial" w:hAnsi="Arial" w:cs="Arial"/>
          <w:szCs w:val="22"/>
        </w:rPr>
        <w:t>A</w:t>
      </w:r>
      <w:r w:rsidR="002A6D88">
        <w:rPr>
          <w:rFonts w:ascii="Arial" w:hAnsi="Arial" w:cs="Arial"/>
          <w:szCs w:val="22"/>
        </w:rPr>
        <w:t xml:space="preserve">ctivity </w:t>
      </w:r>
      <w:r w:rsidR="00044A9F">
        <w:rPr>
          <w:rFonts w:ascii="Arial" w:hAnsi="Arial" w:cs="Arial"/>
          <w:szCs w:val="22"/>
        </w:rPr>
        <w:t>will address the issue</w:t>
      </w:r>
      <w:r w:rsidR="00C76FFA">
        <w:rPr>
          <w:rFonts w:ascii="Arial" w:hAnsi="Arial" w:cs="Arial"/>
          <w:szCs w:val="22"/>
        </w:rPr>
        <w:t xml:space="preserve"> or opportunity</w:t>
      </w:r>
      <w:r w:rsidR="00044A9F">
        <w:rPr>
          <w:rFonts w:ascii="Arial" w:hAnsi="Arial" w:cs="Arial"/>
          <w:szCs w:val="22"/>
        </w:rPr>
        <w:t xml:space="preserve"> described above</w:t>
      </w:r>
    </w:p>
    <w:p w14:paraId="2B0975A0" w14:textId="021F50D0" w:rsidR="005F0168" w:rsidRDefault="008A7DCF" w:rsidP="003F15FB">
      <w:pPr>
        <w:pStyle w:val="ListParagraph"/>
        <w:numPr>
          <w:ilvl w:val="0"/>
          <w:numId w:val="31"/>
        </w:numPr>
        <w:spacing w:before="120"/>
        <w:jc w:val="both"/>
        <w:rPr>
          <w:rFonts w:ascii="Arial" w:hAnsi="Arial" w:cs="Arial"/>
          <w:szCs w:val="22"/>
        </w:rPr>
      </w:pPr>
      <w:r>
        <w:rPr>
          <w:rFonts w:ascii="Arial" w:hAnsi="Arial" w:cs="Arial"/>
          <w:szCs w:val="22"/>
        </w:rPr>
        <w:t xml:space="preserve">the </w:t>
      </w:r>
      <w:r w:rsidR="00044A9F">
        <w:rPr>
          <w:rFonts w:ascii="Arial" w:hAnsi="Arial" w:cs="Arial"/>
          <w:szCs w:val="22"/>
        </w:rPr>
        <w:t xml:space="preserve">expected benefits to the WA </w:t>
      </w:r>
      <w:r w:rsidR="00C76FFA">
        <w:rPr>
          <w:rFonts w:ascii="Arial" w:hAnsi="Arial" w:cs="Arial"/>
          <w:szCs w:val="22"/>
        </w:rPr>
        <w:t>community</w:t>
      </w:r>
      <w:r w:rsidR="00044A9F">
        <w:rPr>
          <w:rFonts w:ascii="Arial" w:hAnsi="Arial" w:cs="Arial"/>
          <w:szCs w:val="22"/>
        </w:rPr>
        <w:t xml:space="preserve"> (e.g. reduce inequities, improved </w:t>
      </w:r>
      <w:r w:rsidR="00C76FFA">
        <w:rPr>
          <w:rFonts w:ascii="Arial" w:hAnsi="Arial" w:cs="Arial"/>
          <w:szCs w:val="22"/>
        </w:rPr>
        <w:t>health outcomes</w:t>
      </w:r>
      <w:r w:rsidR="00415256">
        <w:rPr>
          <w:rFonts w:ascii="Arial" w:hAnsi="Arial" w:cs="Arial"/>
          <w:szCs w:val="22"/>
        </w:rPr>
        <w:t>, economic</w:t>
      </w:r>
      <w:r w:rsidR="00511A88">
        <w:rPr>
          <w:rFonts w:ascii="Arial" w:hAnsi="Arial" w:cs="Arial"/>
          <w:szCs w:val="22"/>
        </w:rPr>
        <w:t>, social and environmental benefits</w:t>
      </w:r>
      <w:r w:rsidR="00044A9F">
        <w:rPr>
          <w:rFonts w:ascii="Arial" w:hAnsi="Arial" w:cs="Arial"/>
          <w:szCs w:val="22"/>
        </w:rPr>
        <w:t>)</w:t>
      </w:r>
    </w:p>
    <w:p w14:paraId="117AA70E" w14:textId="066BEBD2" w:rsidR="00C11DCA" w:rsidRDefault="008A7DCF" w:rsidP="003F15FB">
      <w:pPr>
        <w:pStyle w:val="ListParagraph"/>
        <w:numPr>
          <w:ilvl w:val="0"/>
          <w:numId w:val="31"/>
        </w:numPr>
        <w:spacing w:before="120"/>
        <w:jc w:val="both"/>
        <w:rPr>
          <w:rFonts w:ascii="Arial" w:hAnsi="Arial" w:cs="Arial"/>
          <w:szCs w:val="22"/>
        </w:rPr>
      </w:pPr>
      <w:r>
        <w:rPr>
          <w:rFonts w:ascii="Arial" w:hAnsi="Arial" w:cs="Arial"/>
          <w:szCs w:val="22"/>
        </w:rPr>
        <w:t xml:space="preserve">the </w:t>
      </w:r>
      <w:r w:rsidR="00C76FFA">
        <w:rPr>
          <w:rFonts w:ascii="Arial" w:hAnsi="Arial" w:cs="Arial"/>
          <w:szCs w:val="22"/>
        </w:rPr>
        <w:t>potential for translation and implementation of findings into policy and practice, commercialisation and/or proposed pathway for implementation of new processes, products and/or services</w:t>
      </w:r>
      <w:r w:rsidR="005F0168">
        <w:rPr>
          <w:rFonts w:ascii="Arial" w:hAnsi="Arial" w:cs="Arial"/>
          <w:szCs w:val="22"/>
        </w:rPr>
        <w:t>.</w:t>
      </w:r>
    </w:p>
    <w:p w14:paraId="4444D307" w14:textId="65EBE8AE" w:rsidR="00C11DCA" w:rsidRPr="00C11DCA" w:rsidRDefault="00C11DCA" w:rsidP="00C11DCA">
      <w:pPr>
        <w:spacing w:before="120"/>
        <w:jc w:val="both"/>
        <w:rPr>
          <w:rFonts w:ascii="Arial" w:hAnsi="Arial" w:cs="Arial"/>
          <w:szCs w:val="22"/>
        </w:rPr>
      </w:pPr>
      <w:r w:rsidRPr="009A77E9">
        <w:rPr>
          <w:rFonts w:ascii="Arial" w:hAnsi="Arial" w:cs="Arial"/>
          <w:i/>
          <w:szCs w:val="22"/>
        </w:rPr>
        <w:t>[Maximum 500 words]</w:t>
      </w:r>
    </w:p>
    <w:p w14:paraId="34E0DEBA" w14:textId="77777777" w:rsidR="0028405C" w:rsidRPr="00805226" w:rsidRDefault="0028405C" w:rsidP="00711779">
      <w:pPr>
        <w:tabs>
          <w:tab w:val="left" w:pos="1440"/>
        </w:tabs>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C63F4A" w14:paraId="102CCD7D" w14:textId="77777777" w:rsidTr="00167EFF">
        <w:tc>
          <w:tcPr>
            <w:tcW w:w="9492" w:type="dxa"/>
          </w:tcPr>
          <w:p w14:paraId="594B82F2" w14:textId="77777777" w:rsidR="00C63F4A" w:rsidRPr="007C6D89" w:rsidRDefault="00C63F4A" w:rsidP="00D35696">
            <w:pPr>
              <w:rPr>
                <w:rFonts w:asciiTheme="minorHAnsi" w:hAnsiTheme="minorHAnsi" w:cstheme="minorHAnsi"/>
                <w:sz w:val="22"/>
                <w:szCs w:val="24"/>
                <w:lang w:val="en-US"/>
              </w:rPr>
            </w:pPr>
          </w:p>
          <w:p w14:paraId="2266B832" w14:textId="77777777" w:rsidR="00C63F4A" w:rsidRPr="007C6D89" w:rsidRDefault="00C63F4A" w:rsidP="00D35696">
            <w:pPr>
              <w:rPr>
                <w:rFonts w:asciiTheme="minorHAnsi" w:hAnsiTheme="minorHAnsi" w:cstheme="minorHAnsi"/>
                <w:sz w:val="22"/>
                <w:szCs w:val="24"/>
                <w:lang w:val="en-US"/>
              </w:rPr>
            </w:pPr>
          </w:p>
          <w:p w14:paraId="1686AD78" w14:textId="77777777" w:rsidR="00C63F4A" w:rsidRPr="007C6D89" w:rsidRDefault="00C63F4A" w:rsidP="00D35696">
            <w:pPr>
              <w:rPr>
                <w:rFonts w:asciiTheme="minorHAnsi" w:hAnsiTheme="minorHAnsi" w:cstheme="minorHAnsi"/>
                <w:sz w:val="22"/>
                <w:szCs w:val="24"/>
                <w:lang w:val="en-US"/>
              </w:rPr>
            </w:pPr>
          </w:p>
          <w:p w14:paraId="3685CB1B" w14:textId="499A2E02" w:rsidR="00C63F4A" w:rsidRPr="007C6D89" w:rsidRDefault="00C63F4A" w:rsidP="00D35696">
            <w:pPr>
              <w:rPr>
                <w:rFonts w:asciiTheme="minorHAnsi" w:hAnsiTheme="minorHAnsi" w:cstheme="minorHAnsi"/>
                <w:sz w:val="22"/>
                <w:szCs w:val="24"/>
                <w:lang w:val="en-US"/>
              </w:rPr>
            </w:pPr>
          </w:p>
          <w:p w14:paraId="3AE3EBDA" w14:textId="54DBDDF7" w:rsidR="000B672D" w:rsidRPr="007C6D89" w:rsidRDefault="000B672D" w:rsidP="00D35696">
            <w:pPr>
              <w:rPr>
                <w:rFonts w:asciiTheme="minorHAnsi" w:hAnsiTheme="minorHAnsi" w:cstheme="minorHAnsi"/>
                <w:sz w:val="22"/>
                <w:szCs w:val="24"/>
                <w:lang w:val="en-US"/>
              </w:rPr>
            </w:pPr>
          </w:p>
          <w:p w14:paraId="11DF296B" w14:textId="7E6FB5A2" w:rsidR="000B672D" w:rsidRPr="007C6D89" w:rsidRDefault="000B672D" w:rsidP="00D35696">
            <w:pPr>
              <w:rPr>
                <w:rFonts w:asciiTheme="minorHAnsi" w:hAnsiTheme="minorHAnsi" w:cstheme="minorHAnsi"/>
                <w:sz w:val="22"/>
                <w:szCs w:val="24"/>
                <w:lang w:val="en-US"/>
              </w:rPr>
            </w:pPr>
          </w:p>
          <w:p w14:paraId="45D47C02" w14:textId="77777777" w:rsidR="0037013C" w:rsidRPr="007C6D89" w:rsidRDefault="0037013C" w:rsidP="00D35696">
            <w:pPr>
              <w:rPr>
                <w:rFonts w:asciiTheme="minorHAnsi" w:hAnsiTheme="minorHAnsi" w:cstheme="minorHAnsi"/>
                <w:sz w:val="22"/>
                <w:szCs w:val="24"/>
                <w:lang w:val="en-US"/>
              </w:rPr>
            </w:pPr>
          </w:p>
          <w:p w14:paraId="5C7F0698" w14:textId="47B99B40" w:rsidR="00C63F4A" w:rsidRPr="007C6D89" w:rsidRDefault="00C63F4A" w:rsidP="00D35696">
            <w:pPr>
              <w:rPr>
                <w:rFonts w:asciiTheme="minorHAnsi" w:hAnsiTheme="minorHAnsi" w:cstheme="minorHAnsi"/>
                <w:sz w:val="22"/>
                <w:szCs w:val="24"/>
                <w:lang w:val="en-US"/>
              </w:rPr>
            </w:pPr>
          </w:p>
        </w:tc>
      </w:tr>
    </w:tbl>
    <w:p w14:paraId="77F4A5B1" w14:textId="754289DD" w:rsidR="00D35696" w:rsidRPr="00EA14E2" w:rsidRDefault="004E2498" w:rsidP="00967FC5">
      <w:pPr>
        <w:pStyle w:val="Heading2"/>
        <w:keepLines/>
        <w:numPr>
          <w:ilvl w:val="0"/>
          <w:numId w:val="46"/>
        </w:numPr>
        <w:spacing w:before="240" w:after="60"/>
        <w:jc w:val="both"/>
        <w:rPr>
          <w:rFonts w:asciiTheme="minorHAnsi" w:hAnsiTheme="minorHAnsi" w:cstheme="minorHAnsi"/>
          <w:bCs/>
          <w:color w:val="AD4900"/>
          <w:sz w:val="28"/>
          <w:szCs w:val="26"/>
        </w:rPr>
      </w:pPr>
      <w:r>
        <w:rPr>
          <w:rFonts w:asciiTheme="minorHAnsi" w:hAnsiTheme="minorHAnsi" w:cstheme="minorHAnsi"/>
          <w:bCs/>
          <w:color w:val="AD4900"/>
          <w:sz w:val="28"/>
          <w:szCs w:val="26"/>
        </w:rPr>
        <w:t xml:space="preserve">Activity </w:t>
      </w:r>
      <w:r w:rsidR="00FC741A">
        <w:rPr>
          <w:rFonts w:asciiTheme="minorHAnsi" w:hAnsiTheme="minorHAnsi" w:cstheme="minorHAnsi"/>
          <w:bCs/>
          <w:color w:val="AD4900"/>
          <w:sz w:val="28"/>
          <w:szCs w:val="26"/>
        </w:rPr>
        <w:t>p</w:t>
      </w:r>
      <w:r w:rsidR="005F0168">
        <w:rPr>
          <w:rFonts w:asciiTheme="minorHAnsi" w:hAnsiTheme="minorHAnsi" w:cstheme="minorHAnsi"/>
          <w:bCs/>
          <w:color w:val="AD4900"/>
          <w:sz w:val="28"/>
          <w:szCs w:val="26"/>
        </w:rPr>
        <w:t>lan (</w:t>
      </w:r>
      <w:r w:rsidR="00C76FFA">
        <w:rPr>
          <w:rFonts w:asciiTheme="minorHAnsi" w:hAnsiTheme="minorHAnsi" w:cstheme="minorHAnsi"/>
          <w:bCs/>
          <w:color w:val="AD4900"/>
          <w:sz w:val="28"/>
          <w:szCs w:val="26"/>
        </w:rPr>
        <w:t>30</w:t>
      </w:r>
      <w:r w:rsidR="005F0168">
        <w:rPr>
          <w:rFonts w:asciiTheme="minorHAnsi" w:hAnsiTheme="minorHAnsi" w:cstheme="minorHAnsi"/>
          <w:bCs/>
          <w:color w:val="AD4900"/>
          <w:sz w:val="28"/>
          <w:szCs w:val="26"/>
        </w:rPr>
        <w:t>%)</w:t>
      </w:r>
      <w:r w:rsidR="0091379F">
        <w:rPr>
          <w:rFonts w:asciiTheme="minorHAnsi" w:hAnsiTheme="minorHAnsi" w:cstheme="minorHAnsi"/>
          <w:bCs/>
          <w:color w:val="AD4900"/>
          <w:sz w:val="28"/>
          <w:szCs w:val="26"/>
        </w:rPr>
        <w:t xml:space="preserve"> </w:t>
      </w:r>
    </w:p>
    <w:p w14:paraId="10FE741C" w14:textId="463FB77F" w:rsidR="00C560F1" w:rsidRPr="00443AEE" w:rsidRDefault="00711779" w:rsidP="00443AEE">
      <w:pPr>
        <w:pStyle w:val="BodyText3"/>
        <w:spacing w:before="120"/>
        <w:rPr>
          <w:rFonts w:asciiTheme="minorHAnsi" w:hAnsiTheme="minorHAnsi" w:cstheme="minorHAnsi"/>
          <w:bCs w:val="0"/>
          <w:iCs w:val="0"/>
        </w:rPr>
      </w:pPr>
      <w:r w:rsidRPr="00443AEE">
        <w:rPr>
          <w:rFonts w:asciiTheme="minorHAnsi" w:hAnsiTheme="minorHAnsi" w:cstheme="minorHAnsi"/>
          <w:bCs w:val="0"/>
          <w:iCs w:val="0"/>
        </w:rPr>
        <w:t>Describe</w:t>
      </w:r>
      <w:r w:rsidR="00C560F1" w:rsidRPr="00443AEE">
        <w:rPr>
          <w:rFonts w:asciiTheme="minorHAnsi" w:hAnsiTheme="minorHAnsi" w:cstheme="minorHAnsi"/>
          <w:bCs w:val="0"/>
          <w:iCs w:val="0"/>
        </w:rPr>
        <w:t xml:space="preserve"> the </w:t>
      </w:r>
      <w:r w:rsidR="00D614A6">
        <w:rPr>
          <w:rFonts w:asciiTheme="minorHAnsi" w:hAnsiTheme="minorHAnsi" w:cstheme="minorHAnsi"/>
          <w:bCs w:val="0"/>
          <w:iCs w:val="0"/>
        </w:rPr>
        <w:t>A</w:t>
      </w:r>
      <w:r w:rsidR="00453AE4" w:rsidRPr="00443AEE">
        <w:rPr>
          <w:rFonts w:asciiTheme="minorHAnsi" w:hAnsiTheme="minorHAnsi" w:cstheme="minorHAnsi"/>
          <w:bCs w:val="0"/>
          <w:iCs w:val="0"/>
        </w:rPr>
        <w:t xml:space="preserve">ctivity </w:t>
      </w:r>
      <w:r w:rsidR="00390132" w:rsidRPr="00443AEE">
        <w:rPr>
          <w:rFonts w:asciiTheme="minorHAnsi" w:hAnsiTheme="minorHAnsi" w:cstheme="minorHAnsi"/>
          <w:bCs w:val="0"/>
          <w:iCs w:val="0"/>
        </w:rPr>
        <w:t>p</w:t>
      </w:r>
      <w:r w:rsidR="00BE6916" w:rsidRPr="00443AEE">
        <w:rPr>
          <w:rFonts w:asciiTheme="minorHAnsi" w:hAnsiTheme="minorHAnsi" w:cstheme="minorHAnsi"/>
          <w:bCs w:val="0"/>
          <w:iCs w:val="0"/>
        </w:rPr>
        <w:t>lan including</w:t>
      </w:r>
      <w:r w:rsidR="00C560F1" w:rsidRPr="00443AEE">
        <w:rPr>
          <w:rFonts w:asciiTheme="minorHAnsi" w:hAnsiTheme="minorHAnsi" w:cstheme="minorHAnsi"/>
          <w:bCs w:val="0"/>
          <w:iCs w:val="0"/>
        </w:rPr>
        <w:t>:</w:t>
      </w:r>
    </w:p>
    <w:p w14:paraId="6227F21B" w14:textId="3EA6D4DF" w:rsidR="00C560F1" w:rsidRPr="00C76FFA" w:rsidRDefault="008A7DCF" w:rsidP="00C560F1">
      <w:pPr>
        <w:pStyle w:val="ListParagraph"/>
        <w:numPr>
          <w:ilvl w:val="0"/>
          <w:numId w:val="32"/>
        </w:numPr>
        <w:spacing w:before="120"/>
        <w:jc w:val="both"/>
        <w:rPr>
          <w:rFonts w:asciiTheme="minorHAnsi" w:hAnsiTheme="minorHAnsi" w:cstheme="minorHAnsi"/>
          <w:szCs w:val="22"/>
        </w:rPr>
      </w:pPr>
      <w:r w:rsidRPr="00C76FFA">
        <w:rPr>
          <w:rFonts w:asciiTheme="minorHAnsi" w:hAnsiTheme="minorHAnsi" w:cstheme="minorHAnsi"/>
          <w:szCs w:val="22"/>
        </w:rPr>
        <w:t>t</w:t>
      </w:r>
      <w:r w:rsidR="00D76515" w:rsidRPr="00C76FFA">
        <w:rPr>
          <w:rFonts w:asciiTheme="minorHAnsi" w:hAnsiTheme="minorHAnsi" w:cstheme="minorHAnsi"/>
          <w:szCs w:val="22"/>
        </w:rPr>
        <w:t>he hypothesis, questions and objectives. Ensure objectives are specific, measurable, attainable</w:t>
      </w:r>
      <w:r w:rsidR="00E72A71" w:rsidRPr="00C76FFA">
        <w:rPr>
          <w:rFonts w:asciiTheme="minorHAnsi" w:hAnsiTheme="minorHAnsi" w:cstheme="minorHAnsi"/>
          <w:szCs w:val="22"/>
        </w:rPr>
        <w:t>,</w:t>
      </w:r>
      <w:r w:rsidR="00D76515" w:rsidRPr="00C76FFA">
        <w:rPr>
          <w:rFonts w:asciiTheme="minorHAnsi" w:hAnsiTheme="minorHAnsi" w:cstheme="minorHAnsi"/>
          <w:szCs w:val="22"/>
        </w:rPr>
        <w:t xml:space="preserve"> relevant and time-bound</w:t>
      </w:r>
    </w:p>
    <w:p w14:paraId="5DFA9353" w14:textId="14AFEB6C" w:rsidR="00444141" w:rsidRPr="00C76FFA" w:rsidRDefault="008A7DCF" w:rsidP="00C560F1">
      <w:pPr>
        <w:pStyle w:val="ListParagraph"/>
        <w:numPr>
          <w:ilvl w:val="0"/>
          <w:numId w:val="32"/>
        </w:numPr>
        <w:spacing w:before="120"/>
        <w:jc w:val="both"/>
        <w:rPr>
          <w:rFonts w:asciiTheme="minorHAnsi" w:hAnsiTheme="minorHAnsi" w:cstheme="minorHAnsi"/>
          <w:szCs w:val="22"/>
        </w:rPr>
      </w:pPr>
      <w:r w:rsidRPr="00C76FFA">
        <w:rPr>
          <w:rFonts w:asciiTheme="minorHAnsi" w:hAnsiTheme="minorHAnsi" w:cstheme="minorHAnsi"/>
          <w:szCs w:val="22"/>
        </w:rPr>
        <w:t xml:space="preserve">the </w:t>
      </w:r>
      <w:r w:rsidR="00990C35" w:rsidRPr="00C76FFA">
        <w:rPr>
          <w:rFonts w:asciiTheme="minorHAnsi" w:hAnsiTheme="minorHAnsi" w:cstheme="minorHAnsi"/>
          <w:szCs w:val="22"/>
        </w:rPr>
        <w:t xml:space="preserve">methodology, including </w:t>
      </w:r>
      <w:r w:rsidR="00C76FFA">
        <w:rPr>
          <w:rFonts w:asciiTheme="minorHAnsi" w:hAnsiTheme="minorHAnsi" w:cstheme="minorHAnsi"/>
          <w:szCs w:val="22"/>
        </w:rPr>
        <w:t>realistic measures of outcomes, approvals, milestones and novel approach</w:t>
      </w:r>
      <w:r w:rsidR="00990C35" w:rsidRPr="00C76FFA">
        <w:rPr>
          <w:rFonts w:asciiTheme="minorHAnsi" w:hAnsiTheme="minorHAnsi" w:cstheme="minorHAnsi"/>
          <w:szCs w:val="22"/>
        </w:rPr>
        <w:t xml:space="preserve"> </w:t>
      </w:r>
    </w:p>
    <w:p w14:paraId="0DE7E9CA" w14:textId="268AD05C" w:rsidR="00085736" w:rsidRDefault="008A7DCF" w:rsidP="00085736">
      <w:pPr>
        <w:pStyle w:val="ListParagraph"/>
        <w:numPr>
          <w:ilvl w:val="0"/>
          <w:numId w:val="32"/>
        </w:numPr>
        <w:spacing w:before="120"/>
        <w:jc w:val="both"/>
        <w:rPr>
          <w:rFonts w:asciiTheme="minorHAnsi" w:hAnsiTheme="minorHAnsi" w:cstheme="minorHAnsi"/>
          <w:szCs w:val="22"/>
        </w:rPr>
      </w:pPr>
      <w:r>
        <w:rPr>
          <w:rFonts w:asciiTheme="minorHAnsi" w:hAnsiTheme="minorHAnsi" w:cstheme="minorHAnsi"/>
          <w:szCs w:val="22"/>
        </w:rPr>
        <w:t xml:space="preserve">a </w:t>
      </w:r>
      <w:r w:rsidR="00723828">
        <w:rPr>
          <w:rFonts w:asciiTheme="minorHAnsi" w:hAnsiTheme="minorHAnsi" w:cstheme="minorHAnsi"/>
          <w:szCs w:val="22"/>
        </w:rPr>
        <w:t>list of all</w:t>
      </w:r>
      <w:r w:rsidR="00BF3E12">
        <w:rPr>
          <w:rFonts w:asciiTheme="minorHAnsi" w:hAnsiTheme="minorHAnsi" w:cstheme="minorHAnsi"/>
          <w:szCs w:val="22"/>
        </w:rPr>
        <w:t xml:space="preserve"> locations</w:t>
      </w:r>
      <w:r w:rsidR="00E83932">
        <w:rPr>
          <w:rFonts w:asciiTheme="minorHAnsi" w:hAnsiTheme="minorHAnsi" w:cstheme="minorHAnsi"/>
          <w:szCs w:val="22"/>
        </w:rPr>
        <w:t xml:space="preserve"> where </w:t>
      </w:r>
      <w:r w:rsidR="0060265F">
        <w:rPr>
          <w:rFonts w:asciiTheme="minorHAnsi" w:hAnsiTheme="minorHAnsi" w:cstheme="minorHAnsi"/>
          <w:szCs w:val="22"/>
        </w:rPr>
        <w:t>the Activity</w:t>
      </w:r>
      <w:r w:rsidR="00E83932">
        <w:rPr>
          <w:rFonts w:asciiTheme="minorHAnsi" w:hAnsiTheme="minorHAnsi" w:cstheme="minorHAnsi"/>
          <w:szCs w:val="22"/>
        </w:rPr>
        <w:t xml:space="preserve"> will be undertaken,</w:t>
      </w:r>
      <w:r w:rsidR="00723828">
        <w:rPr>
          <w:rFonts w:asciiTheme="minorHAnsi" w:hAnsiTheme="minorHAnsi" w:cstheme="minorHAnsi"/>
          <w:szCs w:val="22"/>
        </w:rPr>
        <w:t xml:space="preserve"> </w:t>
      </w:r>
      <w:r w:rsidR="007E0080">
        <w:rPr>
          <w:rFonts w:asciiTheme="minorHAnsi" w:hAnsiTheme="minorHAnsi" w:cstheme="minorHAnsi"/>
          <w:szCs w:val="22"/>
        </w:rPr>
        <w:t xml:space="preserve">ethics and governance </w:t>
      </w:r>
      <w:r w:rsidR="00723828">
        <w:rPr>
          <w:rFonts w:asciiTheme="minorHAnsi" w:hAnsiTheme="minorHAnsi" w:cstheme="minorHAnsi"/>
          <w:szCs w:val="22"/>
        </w:rPr>
        <w:t xml:space="preserve">approvals and agreements that will be required before the </w:t>
      </w:r>
      <w:r w:rsidR="00E62AAC">
        <w:rPr>
          <w:rFonts w:asciiTheme="minorHAnsi" w:hAnsiTheme="minorHAnsi" w:cstheme="minorHAnsi"/>
          <w:szCs w:val="22"/>
        </w:rPr>
        <w:t>Activity</w:t>
      </w:r>
      <w:r w:rsidR="00723828">
        <w:rPr>
          <w:rFonts w:asciiTheme="minorHAnsi" w:hAnsiTheme="minorHAnsi" w:cstheme="minorHAnsi"/>
          <w:szCs w:val="22"/>
        </w:rPr>
        <w:t xml:space="preserve"> can proceed</w:t>
      </w:r>
      <w:r w:rsidR="0047248D">
        <w:rPr>
          <w:rFonts w:asciiTheme="minorHAnsi" w:hAnsiTheme="minorHAnsi" w:cstheme="minorHAnsi"/>
          <w:szCs w:val="22"/>
        </w:rPr>
        <w:t xml:space="preserve"> (</w:t>
      </w:r>
      <w:r w:rsidR="00825A54">
        <w:rPr>
          <w:rFonts w:asciiTheme="minorHAnsi" w:hAnsiTheme="minorHAnsi" w:cstheme="minorHAnsi"/>
          <w:szCs w:val="22"/>
        </w:rPr>
        <w:t>if</w:t>
      </w:r>
      <w:r w:rsidR="0047248D">
        <w:rPr>
          <w:rFonts w:asciiTheme="minorHAnsi" w:hAnsiTheme="minorHAnsi" w:cstheme="minorHAnsi"/>
          <w:szCs w:val="22"/>
        </w:rPr>
        <w:t xml:space="preserve"> </w:t>
      </w:r>
      <w:r w:rsidR="00D9207A">
        <w:rPr>
          <w:rFonts w:asciiTheme="minorHAnsi" w:hAnsiTheme="minorHAnsi" w:cstheme="minorHAnsi"/>
          <w:szCs w:val="22"/>
        </w:rPr>
        <w:t xml:space="preserve">any </w:t>
      </w:r>
      <w:r w:rsidR="0047248D">
        <w:rPr>
          <w:rFonts w:asciiTheme="minorHAnsi" w:hAnsiTheme="minorHAnsi" w:cstheme="minorHAnsi"/>
          <w:szCs w:val="22"/>
        </w:rPr>
        <w:t xml:space="preserve">research </w:t>
      </w:r>
      <w:r w:rsidR="00825A54">
        <w:rPr>
          <w:rFonts w:asciiTheme="minorHAnsi" w:hAnsiTheme="minorHAnsi" w:cstheme="minorHAnsi"/>
          <w:szCs w:val="22"/>
        </w:rPr>
        <w:t>i</w:t>
      </w:r>
      <w:r w:rsidR="002E4372">
        <w:rPr>
          <w:rFonts w:asciiTheme="minorHAnsi" w:hAnsiTheme="minorHAnsi" w:cstheme="minorHAnsi"/>
          <w:szCs w:val="22"/>
        </w:rPr>
        <w:t xml:space="preserve">s </w:t>
      </w:r>
      <w:r w:rsidR="000B4955">
        <w:rPr>
          <w:rFonts w:asciiTheme="minorHAnsi" w:hAnsiTheme="minorHAnsi" w:cstheme="minorHAnsi"/>
          <w:szCs w:val="22"/>
        </w:rPr>
        <w:t>undertaken</w:t>
      </w:r>
      <w:r w:rsidR="002F0E62">
        <w:rPr>
          <w:rFonts w:asciiTheme="minorHAnsi" w:hAnsiTheme="minorHAnsi" w:cstheme="minorHAnsi"/>
          <w:szCs w:val="22"/>
        </w:rPr>
        <w:t xml:space="preserve"> at</w:t>
      </w:r>
      <w:r w:rsidR="002E4372">
        <w:rPr>
          <w:rFonts w:asciiTheme="minorHAnsi" w:hAnsiTheme="minorHAnsi" w:cstheme="minorHAnsi"/>
          <w:szCs w:val="22"/>
        </w:rPr>
        <w:t xml:space="preserve"> a</w:t>
      </w:r>
      <w:r w:rsidR="002F0E62">
        <w:rPr>
          <w:rFonts w:asciiTheme="minorHAnsi" w:hAnsiTheme="minorHAnsi" w:cstheme="minorHAnsi"/>
          <w:szCs w:val="22"/>
        </w:rPr>
        <w:t xml:space="preserve"> WA </w:t>
      </w:r>
      <w:r w:rsidR="00280B2A">
        <w:rPr>
          <w:rFonts w:asciiTheme="minorHAnsi" w:hAnsiTheme="minorHAnsi" w:cstheme="minorHAnsi"/>
          <w:szCs w:val="22"/>
        </w:rPr>
        <w:t>public health system</w:t>
      </w:r>
      <w:r w:rsidR="002F0E62">
        <w:rPr>
          <w:rFonts w:asciiTheme="minorHAnsi" w:hAnsiTheme="minorHAnsi" w:cstheme="minorHAnsi"/>
          <w:szCs w:val="22"/>
        </w:rPr>
        <w:t xml:space="preserve"> </w:t>
      </w:r>
      <w:r w:rsidR="002E4372">
        <w:rPr>
          <w:rFonts w:asciiTheme="minorHAnsi" w:hAnsiTheme="minorHAnsi" w:cstheme="minorHAnsi"/>
          <w:szCs w:val="22"/>
        </w:rPr>
        <w:t xml:space="preserve">site </w:t>
      </w:r>
      <w:r w:rsidR="002F0E62">
        <w:rPr>
          <w:rFonts w:asciiTheme="minorHAnsi" w:hAnsiTheme="minorHAnsi" w:cstheme="minorHAnsi"/>
          <w:szCs w:val="22"/>
        </w:rPr>
        <w:t xml:space="preserve">or </w:t>
      </w:r>
      <w:r w:rsidR="002E4372">
        <w:rPr>
          <w:rFonts w:asciiTheme="minorHAnsi" w:hAnsiTheme="minorHAnsi" w:cstheme="minorHAnsi"/>
          <w:szCs w:val="22"/>
        </w:rPr>
        <w:t>involves a</w:t>
      </w:r>
      <w:r w:rsidR="002F0E62">
        <w:rPr>
          <w:rFonts w:asciiTheme="minorHAnsi" w:hAnsiTheme="minorHAnsi" w:cstheme="minorHAnsi"/>
          <w:szCs w:val="22"/>
        </w:rPr>
        <w:t xml:space="preserve"> WA </w:t>
      </w:r>
      <w:r w:rsidR="00280B2A">
        <w:rPr>
          <w:rFonts w:asciiTheme="minorHAnsi" w:hAnsiTheme="minorHAnsi" w:cstheme="minorHAnsi"/>
          <w:szCs w:val="22"/>
        </w:rPr>
        <w:t>public health sy</w:t>
      </w:r>
      <w:r w:rsidR="00FD41F6">
        <w:rPr>
          <w:rFonts w:asciiTheme="minorHAnsi" w:hAnsiTheme="minorHAnsi" w:cstheme="minorHAnsi"/>
          <w:szCs w:val="22"/>
        </w:rPr>
        <w:t>s</w:t>
      </w:r>
      <w:r w:rsidR="00280B2A">
        <w:rPr>
          <w:rFonts w:asciiTheme="minorHAnsi" w:hAnsiTheme="minorHAnsi" w:cstheme="minorHAnsi"/>
          <w:szCs w:val="22"/>
        </w:rPr>
        <w:t>tem</w:t>
      </w:r>
      <w:r w:rsidR="002F0E62">
        <w:rPr>
          <w:rFonts w:asciiTheme="minorHAnsi" w:hAnsiTheme="minorHAnsi" w:cstheme="minorHAnsi"/>
          <w:szCs w:val="22"/>
        </w:rPr>
        <w:t xml:space="preserve"> employee</w:t>
      </w:r>
      <w:r w:rsidR="002E4372">
        <w:rPr>
          <w:rFonts w:asciiTheme="minorHAnsi" w:hAnsiTheme="minorHAnsi" w:cstheme="minorHAnsi"/>
          <w:szCs w:val="22"/>
        </w:rPr>
        <w:t>,</w:t>
      </w:r>
      <w:r w:rsidR="00CD6B51">
        <w:rPr>
          <w:rFonts w:asciiTheme="minorHAnsi" w:hAnsiTheme="minorHAnsi" w:cstheme="minorHAnsi"/>
          <w:szCs w:val="22"/>
        </w:rPr>
        <w:t xml:space="preserve"> </w:t>
      </w:r>
      <w:r w:rsidR="00CC75B6">
        <w:rPr>
          <w:rFonts w:asciiTheme="minorHAnsi" w:hAnsiTheme="minorHAnsi" w:cstheme="minorHAnsi"/>
          <w:szCs w:val="22"/>
        </w:rPr>
        <w:t>ethics</w:t>
      </w:r>
      <w:r w:rsidR="0001527F">
        <w:rPr>
          <w:rFonts w:asciiTheme="minorHAnsi" w:hAnsiTheme="minorHAnsi" w:cstheme="minorHAnsi"/>
          <w:szCs w:val="22"/>
        </w:rPr>
        <w:t xml:space="preserve"> approval must be</w:t>
      </w:r>
      <w:r w:rsidR="00EF314D">
        <w:rPr>
          <w:rFonts w:asciiTheme="minorHAnsi" w:hAnsiTheme="minorHAnsi" w:cstheme="minorHAnsi"/>
          <w:szCs w:val="22"/>
        </w:rPr>
        <w:t xml:space="preserve"> sought from a </w:t>
      </w:r>
      <w:r w:rsidR="00B24BE4">
        <w:rPr>
          <w:rFonts w:asciiTheme="minorHAnsi" w:hAnsiTheme="minorHAnsi" w:cstheme="minorHAnsi"/>
          <w:szCs w:val="22"/>
        </w:rPr>
        <w:t>WA Health</w:t>
      </w:r>
      <w:r w:rsidR="00EF314D">
        <w:rPr>
          <w:rFonts w:asciiTheme="minorHAnsi" w:hAnsiTheme="minorHAnsi" w:cstheme="minorHAnsi"/>
          <w:szCs w:val="22"/>
        </w:rPr>
        <w:t xml:space="preserve"> HREC</w:t>
      </w:r>
      <w:r w:rsidR="000A6451">
        <w:rPr>
          <w:rFonts w:asciiTheme="minorHAnsi" w:hAnsiTheme="minorHAnsi" w:cstheme="minorHAnsi"/>
          <w:szCs w:val="22"/>
        </w:rPr>
        <w:t>,</w:t>
      </w:r>
      <w:r w:rsidR="00FB2440">
        <w:rPr>
          <w:rFonts w:asciiTheme="minorHAnsi" w:hAnsiTheme="minorHAnsi" w:cstheme="minorHAnsi"/>
          <w:szCs w:val="22"/>
        </w:rPr>
        <w:t xml:space="preserve"> as per </w:t>
      </w:r>
      <w:r w:rsidR="006A7284">
        <w:rPr>
          <w:rFonts w:asciiTheme="minorHAnsi" w:hAnsiTheme="minorHAnsi" w:cstheme="minorHAnsi"/>
          <w:szCs w:val="22"/>
        </w:rPr>
        <w:t>the Department of Health</w:t>
      </w:r>
      <w:r w:rsidR="000A6451" w:rsidRPr="00BF3E12">
        <w:rPr>
          <w:rFonts w:asciiTheme="minorHAnsi" w:hAnsiTheme="minorHAnsi" w:cstheme="minorHAnsi"/>
          <w:szCs w:val="22"/>
        </w:rPr>
        <w:t xml:space="preserve"> </w:t>
      </w:r>
      <w:hyperlink r:id="rId20" w:history="1">
        <w:r w:rsidR="00807ECA">
          <w:rPr>
            <w:rStyle w:val="Hyperlink"/>
            <w:rFonts w:asciiTheme="minorHAnsi" w:hAnsiTheme="minorHAnsi" w:cstheme="minorHAnsi"/>
          </w:rPr>
          <w:t>Research Governance Framework</w:t>
        </w:r>
      </w:hyperlink>
      <w:r w:rsidR="00807ECA">
        <w:rPr>
          <w:rFonts w:asciiTheme="minorHAnsi" w:hAnsiTheme="minorHAnsi" w:cstheme="minorHAnsi"/>
        </w:rPr>
        <w:t>)</w:t>
      </w:r>
    </w:p>
    <w:p w14:paraId="7C713F72" w14:textId="5A2E7D90" w:rsidR="00C90374" w:rsidRDefault="00DD2516" w:rsidP="00085736">
      <w:pPr>
        <w:pStyle w:val="ListParagraph"/>
        <w:numPr>
          <w:ilvl w:val="0"/>
          <w:numId w:val="32"/>
        </w:numPr>
        <w:spacing w:before="120"/>
        <w:jc w:val="both"/>
        <w:rPr>
          <w:rFonts w:asciiTheme="minorHAnsi" w:hAnsiTheme="minorHAnsi" w:cstheme="minorHAnsi"/>
          <w:szCs w:val="22"/>
        </w:rPr>
      </w:pPr>
      <w:r>
        <w:rPr>
          <w:rFonts w:asciiTheme="minorHAnsi" w:hAnsiTheme="minorHAnsi" w:cstheme="minorHAnsi"/>
          <w:szCs w:val="22"/>
        </w:rPr>
        <w:t>an achievable timeline</w:t>
      </w:r>
      <w:r w:rsidR="00262CE7">
        <w:rPr>
          <w:rFonts w:asciiTheme="minorHAnsi" w:hAnsiTheme="minorHAnsi" w:cstheme="minorHAnsi"/>
          <w:szCs w:val="22"/>
        </w:rPr>
        <w:t>.</w:t>
      </w:r>
    </w:p>
    <w:p w14:paraId="154DD971" w14:textId="3BE75A70" w:rsidR="00085736" w:rsidRPr="00085736" w:rsidRDefault="00085736" w:rsidP="00085736">
      <w:pPr>
        <w:spacing w:before="120"/>
        <w:jc w:val="both"/>
        <w:rPr>
          <w:rFonts w:asciiTheme="minorHAnsi" w:hAnsiTheme="minorHAnsi" w:cstheme="minorHAnsi"/>
          <w:szCs w:val="22"/>
        </w:rPr>
      </w:pPr>
      <w:r w:rsidRPr="00085736">
        <w:rPr>
          <w:rFonts w:ascii="Arial" w:hAnsi="Arial" w:cs="Arial"/>
          <w:i/>
          <w:szCs w:val="22"/>
        </w:rPr>
        <w:t xml:space="preserve">[Maximum </w:t>
      </w:r>
      <w:r w:rsidR="00C76FFA">
        <w:rPr>
          <w:rFonts w:ascii="Arial" w:hAnsi="Arial" w:cs="Arial"/>
          <w:i/>
          <w:szCs w:val="22"/>
        </w:rPr>
        <w:t>400</w:t>
      </w:r>
      <w:r w:rsidR="00C76FFA" w:rsidRPr="00C76FFA">
        <w:rPr>
          <w:rFonts w:ascii="Arial" w:hAnsi="Arial" w:cs="Arial"/>
          <w:i/>
          <w:szCs w:val="22"/>
        </w:rPr>
        <w:t xml:space="preserve"> </w:t>
      </w:r>
      <w:r w:rsidRPr="00085736">
        <w:rPr>
          <w:rFonts w:ascii="Arial" w:hAnsi="Arial" w:cs="Arial"/>
          <w:i/>
          <w:szCs w:val="22"/>
        </w:rPr>
        <w:t>words]</w:t>
      </w:r>
    </w:p>
    <w:p w14:paraId="5907FAAC" w14:textId="77777777" w:rsidR="0028405C" w:rsidRPr="003C605C" w:rsidRDefault="0028405C" w:rsidP="0028405C">
      <w:pPr>
        <w:tabs>
          <w:tab w:val="left" w:pos="1440"/>
        </w:tabs>
        <w:jc w:val="both"/>
        <w:rPr>
          <w:rFonts w:asciiTheme="minorHAnsi" w:hAnsiTheme="minorHAnsi" w:cstheme="minorHAnsi"/>
          <w:sz w:val="12"/>
          <w:szCs w:val="12"/>
        </w:rPr>
      </w:pPr>
    </w:p>
    <w:tbl>
      <w:tblPr>
        <w:tblStyle w:val="TableGrid"/>
        <w:tblW w:w="0" w:type="auto"/>
        <w:tblInd w:w="137" w:type="dxa"/>
        <w:tblLook w:val="04A0" w:firstRow="1" w:lastRow="0" w:firstColumn="1" w:lastColumn="0" w:noHBand="0" w:noVBand="1"/>
      </w:tblPr>
      <w:tblGrid>
        <w:gridCol w:w="9492"/>
      </w:tblGrid>
      <w:tr w:rsidR="0028405C" w:rsidRPr="00E105DE" w14:paraId="3EEEDFA4" w14:textId="77777777" w:rsidTr="00167EFF">
        <w:tc>
          <w:tcPr>
            <w:tcW w:w="9492" w:type="dxa"/>
          </w:tcPr>
          <w:p w14:paraId="22287818" w14:textId="77777777" w:rsidR="0028405C" w:rsidRPr="00AD74EE" w:rsidRDefault="0028405C" w:rsidP="003F08D0">
            <w:pPr>
              <w:rPr>
                <w:rFonts w:asciiTheme="minorHAnsi" w:hAnsiTheme="minorHAnsi" w:cstheme="minorHAnsi"/>
                <w:sz w:val="22"/>
                <w:szCs w:val="24"/>
                <w:lang w:val="en-US"/>
              </w:rPr>
            </w:pPr>
            <w:bookmarkStart w:id="4" w:name="_Hlk84231643"/>
          </w:p>
          <w:p w14:paraId="059401DF" w14:textId="77777777" w:rsidR="0028405C" w:rsidRPr="00AD74EE" w:rsidRDefault="0028405C" w:rsidP="003F08D0">
            <w:pPr>
              <w:rPr>
                <w:rFonts w:asciiTheme="minorHAnsi" w:hAnsiTheme="minorHAnsi" w:cstheme="minorHAnsi"/>
                <w:sz w:val="22"/>
                <w:szCs w:val="24"/>
                <w:lang w:val="en-US"/>
              </w:rPr>
            </w:pPr>
          </w:p>
          <w:p w14:paraId="1A1870A0" w14:textId="77777777" w:rsidR="0028405C" w:rsidRPr="00AD74EE" w:rsidRDefault="0028405C" w:rsidP="003F08D0">
            <w:pPr>
              <w:rPr>
                <w:rFonts w:asciiTheme="minorHAnsi" w:hAnsiTheme="minorHAnsi" w:cstheme="minorHAnsi"/>
                <w:sz w:val="22"/>
                <w:szCs w:val="24"/>
                <w:lang w:val="en-US"/>
              </w:rPr>
            </w:pPr>
          </w:p>
          <w:p w14:paraId="36A56ED6" w14:textId="6803E1E0" w:rsidR="0028405C" w:rsidRPr="00AD74EE" w:rsidRDefault="0028405C" w:rsidP="003F08D0">
            <w:pPr>
              <w:rPr>
                <w:rFonts w:asciiTheme="minorHAnsi" w:hAnsiTheme="minorHAnsi" w:cstheme="minorHAnsi"/>
                <w:sz w:val="22"/>
                <w:szCs w:val="24"/>
                <w:lang w:val="en-US"/>
              </w:rPr>
            </w:pPr>
          </w:p>
          <w:p w14:paraId="77FD4056" w14:textId="03A62CE0" w:rsidR="000B672D" w:rsidRDefault="000B672D" w:rsidP="003F08D0">
            <w:pPr>
              <w:rPr>
                <w:rFonts w:asciiTheme="minorHAnsi" w:hAnsiTheme="minorHAnsi" w:cstheme="minorHAnsi"/>
                <w:sz w:val="22"/>
                <w:szCs w:val="24"/>
                <w:lang w:val="en-US"/>
              </w:rPr>
            </w:pPr>
          </w:p>
          <w:p w14:paraId="1914402E" w14:textId="38EEDE08" w:rsidR="0037013C" w:rsidRDefault="0037013C" w:rsidP="003F08D0">
            <w:pPr>
              <w:rPr>
                <w:rFonts w:asciiTheme="minorHAnsi" w:hAnsiTheme="minorHAnsi" w:cstheme="minorHAnsi"/>
                <w:sz w:val="22"/>
                <w:szCs w:val="24"/>
                <w:lang w:val="en-US"/>
              </w:rPr>
            </w:pPr>
          </w:p>
          <w:p w14:paraId="3EC8B106" w14:textId="77777777" w:rsidR="0037013C" w:rsidRPr="00AD74EE" w:rsidRDefault="0037013C" w:rsidP="003F08D0">
            <w:pPr>
              <w:rPr>
                <w:rFonts w:asciiTheme="minorHAnsi" w:hAnsiTheme="minorHAnsi" w:cstheme="minorHAnsi"/>
                <w:sz w:val="22"/>
                <w:szCs w:val="24"/>
                <w:lang w:val="en-US"/>
              </w:rPr>
            </w:pPr>
          </w:p>
          <w:p w14:paraId="0399D0E0" w14:textId="77777777" w:rsidR="0028405C" w:rsidRPr="007C6D89" w:rsidRDefault="0028405C" w:rsidP="003F08D0">
            <w:pPr>
              <w:rPr>
                <w:rFonts w:asciiTheme="minorHAnsi" w:hAnsiTheme="minorHAnsi" w:cstheme="minorHAnsi"/>
                <w:sz w:val="22"/>
                <w:szCs w:val="24"/>
                <w:lang w:val="en-US"/>
              </w:rPr>
            </w:pPr>
          </w:p>
        </w:tc>
      </w:tr>
      <w:bookmarkEnd w:id="4"/>
    </w:tbl>
    <w:p w14:paraId="1408643C" w14:textId="77777777" w:rsidR="00812F0B" w:rsidRPr="009818F3" w:rsidRDefault="00812F0B" w:rsidP="00737A04">
      <w:pPr>
        <w:rPr>
          <w:rFonts w:ascii="Arial" w:hAnsi="Arial" w:cs="Arial"/>
          <w:sz w:val="12"/>
          <w:szCs w:val="12"/>
        </w:rPr>
      </w:pPr>
    </w:p>
    <w:p w14:paraId="0AFA8F06" w14:textId="591B26EE" w:rsidR="00C76FFA" w:rsidRPr="00FE0B3D" w:rsidRDefault="00C76FFA" w:rsidP="00C76FFA">
      <w:pPr>
        <w:pStyle w:val="Heading2"/>
        <w:keepLines/>
        <w:numPr>
          <w:ilvl w:val="0"/>
          <w:numId w:val="46"/>
        </w:numPr>
        <w:tabs>
          <w:tab w:val="left" w:pos="567"/>
        </w:tabs>
        <w:spacing w:before="240" w:after="60"/>
        <w:ind w:left="567" w:hanging="567"/>
        <w:rPr>
          <w:rFonts w:cs="Times New Roman"/>
          <w:bCs/>
          <w:color w:val="AD4900"/>
          <w:sz w:val="28"/>
          <w:szCs w:val="26"/>
        </w:rPr>
      </w:pPr>
      <w:r w:rsidRPr="00FE0B3D">
        <w:rPr>
          <w:rFonts w:cs="Times New Roman"/>
          <w:bCs/>
          <w:color w:val="AD4900"/>
          <w:sz w:val="28"/>
          <w:szCs w:val="26"/>
        </w:rPr>
        <w:t>Track record and potential (25%)</w:t>
      </w:r>
    </w:p>
    <w:p w14:paraId="494D998B" w14:textId="77777777" w:rsidR="00C76FFA" w:rsidRPr="00FE0B3D" w:rsidRDefault="00C76FFA" w:rsidP="00C76FFA">
      <w:pPr>
        <w:spacing w:after="120"/>
        <w:rPr>
          <w:rFonts w:asciiTheme="minorHAnsi" w:hAnsiTheme="minorHAnsi" w:cstheme="minorHAnsi"/>
          <w:szCs w:val="22"/>
        </w:rPr>
      </w:pPr>
      <w:r w:rsidRPr="00FE0B3D">
        <w:rPr>
          <w:rFonts w:asciiTheme="minorHAnsi" w:hAnsiTheme="minorHAnsi" w:cstheme="minorHAnsi"/>
          <w:szCs w:val="22"/>
        </w:rPr>
        <w:t>Describe the following:</w:t>
      </w:r>
    </w:p>
    <w:p w14:paraId="41084476" w14:textId="77777777" w:rsidR="00C76FFA" w:rsidRPr="00FE0B3D" w:rsidRDefault="00C76FFA" w:rsidP="00C76FFA">
      <w:pPr>
        <w:pStyle w:val="ListParagraph"/>
        <w:numPr>
          <w:ilvl w:val="0"/>
          <w:numId w:val="33"/>
        </w:numPr>
        <w:rPr>
          <w:rFonts w:asciiTheme="minorHAnsi" w:hAnsiTheme="minorHAnsi" w:cstheme="minorHAnsi"/>
          <w:szCs w:val="22"/>
        </w:rPr>
      </w:pPr>
      <w:r w:rsidRPr="00FE0B3D">
        <w:rPr>
          <w:rFonts w:asciiTheme="minorHAnsi" w:hAnsiTheme="minorHAnsi" w:cstheme="minorHAnsi"/>
          <w:szCs w:val="22"/>
        </w:rPr>
        <w:t>the Activity Lead’s track record and how this is relevant to the External Program application</w:t>
      </w:r>
    </w:p>
    <w:p w14:paraId="753729F9" w14:textId="77777777" w:rsidR="00C76FFA" w:rsidRPr="00FE0B3D" w:rsidRDefault="00C76FFA" w:rsidP="00C76FFA">
      <w:pPr>
        <w:pStyle w:val="ListParagraph"/>
        <w:numPr>
          <w:ilvl w:val="0"/>
          <w:numId w:val="33"/>
        </w:numPr>
        <w:rPr>
          <w:rFonts w:asciiTheme="minorHAnsi" w:hAnsiTheme="minorHAnsi" w:cstheme="minorHAnsi"/>
          <w:szCs w:val="22"/>
        </w:rPr>
      </w:pPr>
      <w:r w:rsidRPr="00FE0B3D">
        <w:rPr>
          <w:rFonts w:asciiTheme="minorHAnsi" w:hAnsiTheme="minorHAnsi" w:cstheme="minorHAnsi"/>
          <w:szCs w:val="22"/>
        </w:rPr>
        <w:t>the relevance and strength of qualifications of the team members and policy and practice partners and their availability to conduct the Activity</w:t>
      </w:r>
    </w:p>
    <w:p w14:paraId="60521DC1" w14:textId="77777777" w:rsidR="00C76FFA" w:rsidRPr="00FE0B3D" w:rsidRDefault="00C76FFA" w:rsidP="00C76FFA">
      <w:pPr>
        <w:pStyle w:val="ListParagraph"/>
        <w:numPr>
          <w:ilvl w:val="0"/>
          <w:numId w:val="33"/>
        </w:numPr>
        <w:rPr>
          <w:rFonts w:asciiTheme="minorHAnsi" w:hAnsiTheme="minorHAnsi" w:cstheme="minorHAnsi"/>
          <w:szCs w:val="22"/>
        </w:rPr>
      </w:pPr>
      <w:r w:rsidRPr="00FE0B3D">
        <w:rPr>
          <w:rFonts w:asciiTheme="minorHAnsi" w:hAnsiTheme="minorHAnsi" w:cstheme="minorHAnsi"/>
          <w:szCs w:val="22"/>
        </w:rPr>
        <w:t xml:space="preserve">the contributions of each team member </w:t>
      </w:r>
    </w:p>
    <w:p w14:paraId="494C6F52" w14:textId="77777777" w:rsidR="00C76FFA" w:rsidRPr="00FE0B3D" w:rsidRDefault="00C76FFA" w:rsidP="00C76FFA">
      <w:pPr>
        <w:pStyle w:val="ListParagraph"/>
        <w:numPr>
          <w:ilvl w:val="0"/>
          <w:numId w:val="33"/>
        </w:numPr>
        <w:rPr>
          <w:rFonts w:asciiTheme="minorHAnsi" w:hAnsiTheme="minorHAnsi" w:cstheme="minorHAnsi"/>
          <w:szCs w:val="22"/>
        </w:rPr>
      </w:pPr>
      <w:r w:rsidRPr="00FE0B3D">
        <w:rPr>
          <w:rFonts w:asciiTheme="minorHAnsi" w:hAnsiTheme="minorHAnsi" w:cstheme="minorHAnsi"/>
          <w:szCs w:val="22"/>
        </w:rPr>
        <w:t>collective gain of the team to the Activity including collaboration with policy and practice partners</w:t>
      </w:r>
    </w:p>
    <w:p w14:paraId="14578072" w14:textId="77777777" w:rsidR="00C76FFA" w:rsidRPr="00FE0B3D" w:rsidRDefault="00C76FFA" w:rsidP="00C76FFA">
      <w:pPr>
        <w:pStyle w:val="ListParagraph"/>
        <w:numPr>
          <w:ilvl w:val="0"/>
          <w:numId w:val="33"/>
        </w:numPr>
        <w:rPr>
          <w:rFonts w:asciiTheme="minorHAnsi" w:hAnsiTheme="minorHAnsi" w:cstheme="minorHAnsi"/>
          <w:szCs w:val="22"/>
        </w:rPr>
      </w:pPr>
      <w:r w:rsidRPr="00FE0B3D">
        <w:rPr>
          <w:rFonts w:asciiTheme="minorHAnsi" w:hAnsiTheme="minorHAnsi" w:cstheme="minorHAnsi"/>
          <w:szCs w:val="22"/>
        </w:rPr>
        <w:t>access to required resources, including expertise.</w:t>
      </w:r>
    </w:p>
    <w:p w14:paraId="7BE75F37" w14:textId="77777777" w:rsidR="00C76FFA" w:rsidRPr="00BE78CA" w:rsidRDefault="00C76FFA" w:rsidP="00C76FFA">
      <w:pPr>
        <w:spacing w:before="120"/>
        <w:jc w:val="both"/>
        <w:rPr>
          <w:rFonts w:asciiTheme="minorHAnsi" w:hAnsiTheme="minorHAnsi" w:cstheme="minorHAnsi"/>
          <w:szCs w:val="22"/>
        </w:rPr>
      </w:pPr>
      <w:r w:rsidRPr="00FE0B3D">
        <w:rPr>
          <w:rFonts w:asciiTheme="minorHAnsi" w:hAnsiTheme="minorHAnsi" w:cstheme="minorHAnsi"/>
          <w:szCs w:val="22"/>
        </w:rPr>
        <w:t xml:space="preserve">With regards to a) and b), consideration must be given to the </w:t>
      </w:r>
      <w:hyperlink r:id="rId21" w:history="1">
        <w:r w:rsidRPr="00FE0B3D">
          <w:rPr>
            <w:rStyle w:val="Hyperlink"/>
            <w:rFonts w:asciiTheme="minorHAnsi" w:hAnsiTheme="minorHAnsi" w:cstheme="minorHAnsi"/>
            <w:szCs w:val="22"/>
          </w:rPr>
          <w:t>NHMRC Relative to Opportunity Policy.</w:t>
        </w:r>
      </w:hyperlink>
    </w:p>
    <w:p w14:paraId="763CBDF5" w14:textId="77777777" w:rsidR="00C76FFA" w:rsidRDefault="00C76FFA" w:rsidP="00C76FFA">
      <w:pPr>
        <w:spacing w:before="120" w:after="120"/>
        <w:jc w:val="both"/>
        <w:rPr>
          <w:rFonts w:asciiTheme="minorHAnsi" w:hAnsiTheme="minorHAnsi" w:cstheme="minorHAnsi"/>
          <w:i/>
          <w:szCs w:val="22"/>
        </w:rPr>
      </w:pPr>
      <w:r w:rsidRPr="00DD1BB7">
        <w:rPr>
          <w:rFonts w:asciiTheme="minorHAnsi" w:hAnsiTheme="minorHAnsi" w:cstheme="minorHAnsi"/>
          <w:i/>
          <w:szCs w:val="22"/>
        </w:rPr>
        <w:t xml:space="preserve">[Maximum </w:t>
      </w:r>
      <w:r>
        <w:rPr>
          <w:rFonts w:asciiTheme="minorHAnsi" w:hAnsiTheme="minorHAnsi" w:cstheme="minorHAnsi"/>
          <w:i/>
          <w:szCs w:val="22"/>
        </w:rPr>
        <w:t>400</w:t>
      </w:r>
      <w:r w:rsidRPr="00DD1BB7">
        <w:rPr>
          <w:rFonts w:asciiTheme="minorHAnsi" w:hAnsiTheme="minorHAnsi" w:cstheme="minorHAnsi"/>
          <w:i/>
          <w:szCs w:val="22"/>
        </w:rPr>
        <w:t xml:space="preserve"> words]</w:t>
      </w:r>
    </w:p>
    <w:tbl>
      <w:tblPr>
        <w:tblStyle w:val="TableGrid"/>
        <w:tblW w:w="0" w:type="auto"/>
        <w:tblInd w:w="137" w:type="dxa"/>
        <w:tblLook w:val="04A0" w:firstRow="1" w:lastRow="0" w:firstColumn="1" w:lastColumn="0" w:noHBand="0" w:noVBand="1"/>
      </w:tblPr>
      <w:tblGrid>
        <w:gridCol w:w="9492"/>
      </w:tblGrid>
      <w:tr w:rsidR="00C76FFA" w14:paraId="0614285E" w14:textId="77777777" w:rsidTr="0043690A">
        <w:tc>
          <w:tcPr>
            <w:tcW w:w="9492" w:type="dxa"/>
          </w:tcPr>
          <w:p w14:paraId="13505F4F" w14:textId="77777777" w:rsidR="00C76FFA" w:rsidRPr="007C6D89" w:rsidRDefault="00C76FFA" w:rsidP="0043690A">
            <w:pPr>
              <w:rPr>
                <w:rFonts w:asciiTheme="minorHAnsi" w:hAnsiTheme="minorHAnsi" w:cstheme="minorHAnsi"/>
                <w:sz w:val="22"/>
                <w:szCs w:val="24"/>
                <w:lang w:val="en-US"/>
              </w:rPr>
            </w:pPr>
          </w:p>
          <w:p w14:paraId="0D65248E" w14:textId="77777777" w:rsidR="00C76FFA" w:rsidRPr="007C6D89" w:rsidRDefault="00C76FFA" w:rsidP="0043690A">
            <w:pPr>
              <w:rPr>
                <w:rFonts w:asciiTheme="minorHAnsi" w:hAnsiTheme="minorHAnsi" w:cstheme="minorHAnsi"/>
                <w:sz w:val="22"/>
                <w:szCs w:val="24"/>
                <w:lang w:val="en-US"/>
              </w:rPr>
            </w:pPr>
          </w:p>
          <w:p w14:paraId="7C3820AB" w14:textId="77777777" w:rsidR="00C76FFA" w:rsidRPr="007C6D89" w:rsidRDefault="00C76FFA" w:rsidP="0043690A">
            <w:pPr>
              <w:rPr>
                <w:rFonts w:asciiTheme="minorHAnsi" w:hAnsiTheme="minorHAnsi" w:cstheme="minorHAnsi"/>
                <w:sz w:val="22"/>
                <w:szCs w:val="24"/>
                <w:lang w:val="en-US"/>
              </w:rPr>
            </w:pPr>
          </w:p>
          <w:p w14:paraId="104A2C19" w14:textId="77777777" w:rsidR="00C76FFA" w:rsidRPr="007C6D89" w:rsidRDefault="00C76FFA" w:rsidP="0043690A">
            <w:pPr>
              <w:rPr>
                <w:rFonts w:asciiTheme="minorHAnsi" w:hAnsiTheme="minorHAnsi" w:cstheme="minorHAnsi"/>
                <w:sz w:val="22"/>
                <w:szCs w:val="24"/>
                <w:lang w:val="en-US"/>
              </w:rPr>
            </w:pPr>
          </w:p>
          <w:p w14:paraId="088A64D2" w14:textId="77777777" w:rsidR="00C76FFA" w:rsidRPr="007C6D89" w:rsidRDefault="00C76FFA" w:rsidP="0043690A">
            <w:pPr>
              <w:rPr>
                <w:rFonts w:asciiTheme="minorHAnsi" w:hAnsiTheme="minorHAnsi" w:cstheme="minorHAnsi"/>
                <w:sz w:val="22"/>
                <w:szCs w:val="24"/>
                <w:lang w:val="en-US"/>
              </w:rPr>
            </w:pPr>
          </w:p>
          <w:p w14:paraId="404A866F" w14:textId="77777777" w:rsidR="00C76FFA" w:rsidRPr="007C6D89" w:rsidRDefault="00C76FFA" w:rsidP="0043690A">
            <w:pPr>
              <w:rPr>
                <w:rFonts w:asciiTheme="minorHAnsi" w:hAnsiTheme="minorHAnsi" w:cstheme="minorHAnsi"/>
                <w:sz w:val="22"/>
                <w:szCs w:val="24"/>
                <w:lang w:val="en-US"/>
              </w:rPr>
            </w:pPr>
          </w:p>
        </w:tc>
      </w:tr>
    </w:tbl>
    <w:p w14:paraId="1E0D3B62" w14:textId="0F99809C" w:rsidR="008D51FC" w:rsidRPr="00FF39D8" w:rsidRDefault="00523820" w:rsidP="00967FC5">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 xml:space="preserve">Consumer </w:t>
      </w:r>
      <w:r w:rsidR="00EF0859">
        <w:rPr>
          <w:rFonts w:cs="Times New Roman"/>
          <w:bCs/>
          <w:color w:val="AD4900"/>
          <w:sz w:val="28"/>
          <w:szCs w:val="26"/>
        </w:rPr>
        <w:t>i</w:t>
      </w:r>
      <w:r>
        <w:rPr>
          <w:rFonts w:cs="Times New Roman"/>
          <w:bCs/>
          <w:color w:val="AD4900"/>
          <w:sz w:val="28"/>
          <w:szCs w:val="26"/>
        </w:rPr>
        <w:t>nvolvement (10%)</w:t>
      </w:r>
    </w:p>
    <w:p w14:paraId="53A32991" w14:textId="77777777" w:rsidR="00573A12" w:rsidRDefault="00C512AB" w:rsidP="00C76FFA">
      <w:pPr>
        <w:pStyle w:val="BodyText3"/>
        <w:spacing w:after="120"/>
        <w:rPr>
          <w:rFonts w:asciiTheme="minorHAnsi" w:hAnsiTheme="minorHAnsi" w:cstheme="minorHAnsi"/>
          <w:bCs w:val="0"/>
          <w:iCs w:val="0"/>
        </w:rPr>
      </w:pPr>
      <w:r w:rsidRPr="00B96035">
        <w:rPr>
          <w:rFonts w:asciiTheme="minorHAnsi" w:hAnsiTheme="minorHAnsi" w:cstheme="minorHAnsi"/>
          <w:bCs w:val="0"/>
          <w:iCs w:val="0"/>
        </w:rPr>
        <w:t xml:space="preserve">Describe </w:t>
      </w:r>
      <w:r w:rsidR="00573A12">
        <w:rPr>
          <w:rFonts w:asciiTheme="minorHAnsi" w:hAnsiTheme="minorHAnsi" w:cstheme="minorHAnsi"/>
          <w:bCs w:val="0"/>
          <w:iCs w:val="0"/>
        </w:rPr>
        <w:t>the following:</w:t>
      </w:r>
    </w:p>
    <w:p w14:paraId="3412B0E6" w14:textId="4ECC7089" w:rsidR="00A51D66" w:rsidRDefault="00622D6D" w:rsidP="00A51D66">
      <w:pPr>
        <w:pStyle w:val="BodyText3"/>
        <w:numPr>
          <w:ilvl w:val="0"/>
          <w:numId w:val="50"/>
        </w:numPr>
        <w:rPr>
          <w:rFonts w:asciiTheme="minorHAnsi" w:hAnsiTheme="minorHAnsi" w:cstheme="minorHAnsi"/>
          <w:bCs w:val="0"/>
          <w:iCs w:val="0"/>
        </w:rPr>
      </w:pPr>
      <w:r>
        <w:rPr>
          <w:rFonts w:asciiTheme="minorHAnsi" w:hAnsiTheme="minorHAnsi" w:cstheme="minorHAnsi"/>
          <w:bCs w:val="0"/>
          <w:iCs w:val="0"/>
        </w:rPr>
        <w:t>H</w:t>
      </w:r>
      <w:r w:rsidR="00C31447" w:rsidRPr="00B96035">
        <w:rPr>
          <w:rFonts w:asciiTheme="minorHAnsi" w:hAnsiTheme="minorHAnsi" w:cstheme="minorHAnsi"/>
          <w:bCs w:val="0"/>
          <w:iCs w:val="0"/>
        </w:rPr>
        <w:t>ow consumers</w:t>
      </w:r>
      <w:r w:rsidR="00B249C3" w:rsidRPr="00B96035">
        <w:rPr>
          <w:rFonts w:asciiTheme="minorHAnsi" w:hAnsiTheme="minorHAnsi" w:cstheme="minorHAnsi"/>
          <w:bCs w:val="0"/>
          <w:iCs w:val="0"/>
        </w:rPr>
        <w:t xml:space="preserve"> (people with lived experience of </w:t>
      </w:r>
      <w:r w:rsidR="006247D0" w:rsidRPr="00B96035">
        <w:rPr>
          <w:rFonts w:asciiTheme="minorHAnsi" w:hAnsiTheme="minorHAnsi" w:cstheme="minorHAnsi"/>
          <w:bCs w:val="0"/>
          <w:iCs w:val="0"/>
        </w:rPr>
        <w:t>a</w:t>
      </w:r>
      <w:r w:rsidR="00B249C3" w:rsidRPr="00B96035">
        <w:rPr>
          <w:rFonts w:asciiTheme="minorHAnsi" w:hAnsiTheme="minorHAnsi" w:cstheme="minorHAnsi"/>
          <w:bCs w:val="0"/>
          <w:iCs w:val="0"/>
        </w:rPr>
        <w:t xml:space="preserve"> health </w:t>
      </w:r>
      <w:r w:rsidR="006247D0" w:rsidRPr="00B96035">
        <w:rPr>
          <w:rFonts w:asciiTheme="minorHAnsi" w:hAnsiTheme="minorHAnsi" w:cstheme="minorHAnsi"/>
          <w:bCs w:val="0"/>
          <w:iCs w:val="0"/>
        </w:rPr>
        <w:t>issue</w:t>
      </w:r>
      <w:r w:rsidR="00FD4B18">
        <w:rPr>
          <w:rFonts w:asciiTheme="minorHAnsi" w:hAnsiTheme="minorHAnsi" w:cstheme="minorHAnsi"/>
          <w:bCs w:val="0"/>
          <w:iCs w:val="0"/>
        </w:rPr>
        <w:t xml:space="preserve">, including </w:t>
      </w:r>
      <w:r w:rsidR="00FD4B18" w:rsidRPr="00C76FFA">
        <w:rPr>
          <w:rFonts w:asciiTheme="minorHAnsi" w:hAnsiTheme="minorHAnsi" w:cstheme="minorHAnsi"/>
          <w:bCs w:val="0"/>
          <w:iCs w:val="0"/>
        </w:rPr>
        <w:t>patients and potential patients, carers, and people who use health care services</w:t>
      </w:r>
      <w:r w:rsidR="00B249C3" w:rsidRPr="00B96035">
        <w:rPr>
          <w:rFonts w:asciiTheme="minorHAnsi" w:hAnsiTheme="minorHAnsi" w:cstheme="minorHAnsi"/>
          <w:bCs w:val="0"/>
          <w:iCs w:val="0"/>
        </w:rPr>
        <w:t>)</w:t>
      </w:r>
      <w:r w:rsidR="00C31447" w:rsidRPr="00B96035">
        <w:rPr>
          <w:rFonts w:asciiTheme="minorHAnsi" w:hAnsiTheme="minorHAnsi" w:cstheme="minorHAnsi"/>
          <w:bCs w:val="0"/>
          <w:iCs w:val="0"/>
        </w:rPr>
        <w:t xml:space="preserve"> have been involved in the development of the propos</w:t>
      </w:r>
      <w:r w:rsidR="007F0F57">
        <w:rPr>
          <w:rFonts w:asciiTheme="minorHAnsi" w:hAnsiTheme="minorHAnsi" w:cstheme="minorHAnsi"/>
          <w:bCs w:val="0"/>
          <w:iCs w:val="0"/>
        </w:rPr>
        <w:t>ed activity</w:t>
      </w:r>
      <w:r>
        <w:rPr>
          <w:rFonts w:asciiTheme="minorHAnsi" w:hAnsiTheme="minorHAnsi" w:cstheme="minorHAnsi"/>
          <w:bCs w:val="0"/>
          <w:iCs w:val="0"/>
        </w:rPr>
        <w:t>.</w:t>
      </w:r>
    </w:p>
    <w:p w14:paraId="501498C7" w14:textId="25E66C69" w:rsidR="00136221" w:rsidRDefault="00622D6D" w:rsidP="00C76FFA">
      <w:pPr>
        <w:pStyle w:val="BodyText3"/>
        <w:numPr>
          <w:ilvl w:val="0"/>
          <w:numId w:val="50"/>
        </w:numPr>
        <w:spacing w:after="120"/>
        <w:ind w:left="714" w:hanging="357"/>
        <w:rPr>
          <w:rFonts w:asciiTheme="minorHAnsi" w:hAnsiTheme="minorHAnsi" w:cstheme="minorHAnsi"/>
          <w:bCs w:val="0"/>
          <w:iCs w:val="0"/>
        </w:rPr>
      </w:pPr>
      <w:r>
        <w:rPr>
          <w:rFonts w:asciiTheme="minorHAnsi" w:hAnsiTheme="minorHAnsi" w:cstheme="minorHAnsi"/>
          <w:bCs w:val="0"/>
          <w:iCs w:val="0"/>
        </w:rPr>
        <w:t>T</w:t>
      </w:r>
      <w:r w:rsidR="00C31447" w:rsidRPr="00B96035">
        <w:rPr>
          <w:rFonts w:asciiTheme="minorHAnsi" w:hAnsiTheme="minorHAnsi" w:cstheme="minorHAnsi"/>
          <w:bCs w:val="0"/>
          <w:iCs w:val="0"/>
        </w:rPr>
        <w:t xml:space="preserve">he plan for ongoing engagement </w:t>
      </w:r>
      <w:r w:rsidR="00B8656A">
        <w:rPr>
          <w:rFonts w:asciiTheme="minorHAnsi" w:hAnsiTheme="minorHAnsi" w:cstheme="minorHAnsi"/>
          <w:bCs w:val="0"/>
          <w:iCs w:val="0"/>
        </w:rPr>
        <w:t>in the activity, i</w:t>
      </w:r>
      <w:r w:rsidR="00C31447" w:rsidRPr="00B96035">
        <w:rPr>
          <w:rFonts w:asciiTheme="minorHAnsi" w:hAnsiTheme="minorHAnsi" w:cstheme="minorHAnsi"/>
          <w:bCs w:val="0"/>
          <w:iCs w:val="0"/>
        </w:rPr>
        <w:t>nclud</w:t>
      </w:r>
      <w:r w:rsidR="00B8656A">
        <w:rPr>
          <w:rFonts w:asciiTheme="minorHAnsi" w:hAnsiTheme="minorHAnsi" w:cstheme="minorHAnsi"/>
          <w:bCs w:val="0"/>
          <w:iCs w:val="0"/>
        </w:rPr>
        <w:t>ing their roles and how their lived experience perspectives</w:t>
      </w:r>
      <w:r w:rsidR="00A93B96">
        <w:rPr>
          <w:rFonts w:asciiTheme="minorHAnsi" w:hAnsiTheme="minorHAnsi" w:cstheme="minorHAnsi"/>
          <w:bCs w:val="0"/>
          <w:iCs w:val="0"/>
        </w:rPr>
        <w:t xml:space="preserve"> will inform the activity through formal and informal processes</w:t>
      </w:r>
      <w:r w:rsidR="00C31447" w:rsidRPr="00B96035">
        <w:rPr>
          <w:rFonts w:asciiTheme="minorHAnsi" w:hAnsiTheme="minorHAnsi" w:cstheme="minorHAnsi"/>
          <w:bCs w:val="0"/>
          <w:iCs w:val="0"/>
        </w:rPr>
        <w:t xml:space="preserve">. </w:t>
      </w:r>
    </w:p>
    <w:p w14:paraId="336B19F3" w14:textId="500C30AA" w:rsidR="00860A7E" w:rsidRPr="007F0F57" w:rsidRDefault="00C31447" w:rsidP="00C76FFA">
      <w:pPr>
        <w:pStyle w:val="BodyText3"/>
        <w:rPr>
          <w:rFonts w:asciiTheme="minorHAnsi" w:hAnsiTheme="minorHAnsi" w:cstheme="minorHAnsi"/>
          <w:bCs w:val="0"/>
          <w:iCs w:val="0"/>
        </w:rPr>
      </w:pPr>
      <w:r w:rsidRPr="007F0F57">
        <w:rPr>
          <w:rFonts w:asciiTheme="minorHAnsi" w:hAnsiTheme="minorHAnsi" w:cstheme="minorHAnsi"/>
          <w:bCs w:val="0"/>
          <w:iCs w:val="0"/>
        </w:rPr>
        <w:t xml:space="preserve">Refer to </w:t>
      </w:r>
      <w:r w:rsidR="00B63DC6">
        <w:rPr>
          <w:rFonts w:asciiTheme="minorHAnsi" w:hAnsiTheme="minorHAnsi" w:cstheme="minorHAnsi"/>
          <w:bCs w:val="0"/>
          <w:iCs w:val="0"/>
        </w:rPr>
        <w:t>the</w:t>
      </w:r>
      <w:r w:rsidR="006F142D">
        <w:rPr>
          <w:rFonts w:asciiTheme="minorHAnsi" w:hAnsiTheme="minorHAnsi" w:cstheme="minorHAnsi"/>
          <w:bCs w:val="0"/>
          <w:iCs w:val="0"/>
        </w:rPr>
        <w:t xml:space="preserve"> ‘Consumer involvement’ section</w:t>
      </w:r>
      <w:r w:rsidR="0029693A" w:rsidRPr="007F0F57">
        <w:rPr>
          <w:rFonts w:asciiTheme="minorHAnsi" w:hAnsiTheme="minorHAnsi" w:cstheme="minorHAnsi"/>
          <w:bCs w:val="0"/>
          <w:iCs w:val="0"/>
        </w:rPr>
        <w:t xml:space="preserve"> </w:t>
      </w:r>
      <w:r w:rsidRPr="007F0F57">
        <w:rPr>
          <w:rFonts w:asciiTheme="minorHAnsi" w:hAnsiTheme="minorHAnsi" w:cstheme="minorHAnsi"/>
          <w:bCs w:val="0"/>
          <w:iCs w:val="0"/>
        </w:rPr>
        <w:t xml:space="preserve">of the Guidelines and Conditions. </w:t>
      </w:r>
    </w:p>
    <w:p w14:paraId="699145AB" w14:textId="77777777" w:rsidR="00092D00" w:rsidRPr="00015E04" w:rsidRDefault="00092D00" w:rsidP="00523820">
      <w:pPr>
        <w:jc w:val="both"/>
        <w:rPr>
          <w:rFonts w:asciiTheme="minorHAnsi" w:hAnsiTheme="minorHAnsi" w:cstheme="minorHAnsi"/>
          <w:i/>
          <w:sz w:val="12"/>
          <w:szCs w:val="22"/>
        </w:rPr>
      </w:pPr>
    </w:p>
    <w:p w14:paraId="4B2B9BE3" w14:textId="04CA8D09" w:rsidR="00D23CD6" w:rsidRPr="00212559" w:rsidRDefault="00C31447" w:rsidP="00523820">
      <w:pPr>
        <w:jc w:val="both"/>
        <w:rPr>
          <w:rFonts w:ascii="Arial" w:hAnsi="Arial" w:cs="Arial"/>
          <w:b/>
          <w:i/>
          <w:szCs w:val="22"/>
        </w:rPr>
      </w:pPr>
      <w:r w:rsidRPr="00C31447">
        <w:rPr>
          <w:rFonts w:asciiTheme="minorHAnsi" w:hAnsiTheme="minorHAnsi" w:cstheme="minorHAnsi"/>
          <w:i/>
          <w:szCs w:val="22"/>
        </w:rPr>
        <w:t>[Maximum 500 words]</w:t>
      </w:r>
    </w:p>
    <w:p w14:paraId="76BCD8EC" w14:textId="3FE2AA2A" w:rsidR="00BB4B3A" w:rsidRPr="009818F3" w:rsidRDefault="00BB4B3A" w:rsidP="00BB4B3A">
      <w:pPr>
        <w:jc w:val="both"/>
        <w:rPr>
          <w:rFonts w:ascii="Arial" w:hAnsi="Arial" w:cs="Arial"/>
          <w:b/>
          <w:i/>
          <w:sz w:val="12"/>
          <w:szCs w:val="12"/>
        </w:rPr>
      </w:pPr>
    </w:p>
    <w:tbl>
      <w:tblPr>
        <w:tblStyle w:val="TableGrid"/>
        <w:tblW w:w="0" w:type="auto"/>
        <w:tblInd w:w="137" w:type="dxa"/>
        <w:tblLook w:val="04A0" w:firstRow="1" w:lastRow="0" w:firstColumn="1" w:lastColumn="0" w:noHBand="0" w:noVBand="1"/>
      </w:tblPr>
      <w:tblGrid>
        <w:gridCol w:w="9492"/>
      </w:tblGrid>
      <w:tr w:rsidR="0028405C" w14:paraId="56FCF322" w14:textId="77777777" w:rsidTr="00167EFF">
        <w:tc>
          <w:tcPr>
            <w:tcW w:w="9492" w:type="dxa"/>
          </w:tcPr>
          <w:p w14:paraId="21B9780A" w14:textId="77777777" w:rsidR="0028405C" w:rsidRPr="00AD74EE" w:rsidRDefault="0028405C" w:rsidP="003F08D0">
            <w:pPr>
              <w:rPr>
                <w:rFonts w:asciiTheme="minorHAnsi" w:hAnsiTheme="minorHAnsi" w:cstheme="minorHAnsi"/>
                <w:sz w:val="22"/>
                <w:szCs w:val="24"/>
                <w:lang w:val="en-US"/>
              </w:rPr>
            </w:pPr>
          </w:p>
          <w:p w14:paraId="633ED1ED" w14:textId="77777777" w:rsidR="0028405C" w:rsidRPr="00C76FFA" w:rsidRDefault="0028405C" w:rsidP="00C76FFA">
            <w:pPr>
              <w:pStyle w:val="Header"/>
              <w:tabs>
                <w:tab w:val="clear" w:pos="4513"/>
                <w:tab w:val="clear" w:pos="9026"/>
              </w:tabs>
              <w:rPr>
                <w:rFonts w:asciiTheme="minorHAnsi" w:hAnsiTheme="minorHAnsi" w:cstheme="minorHAnsi"/>
                <w:szCs w:val="24"/>
                <w:lang w:val="en-US"/>
              </w:rPr>
            </w:pPr>
          </w:p>
          <w:p w14:paraId="7C085712" w14:textId="77777777" w:rsidR="0028405C" w:rsidRPr="00AD74EE" w:rsidRDefault="0028405C" w:rsidP="003F08D0">
            <w:pPr>
              <w:rPr>
                <w:rFonts w:asciiTheme="minorHAnsi" w:hAnsiTheme="minorHAnsi" w:cstheme="minorHAnsi"/>
                <w:sz w:val="22"/>
                <w:szCs w:val="24"/>
                <w:lang w:val="en-US"/>
              </w:rPr>
            </w:pPr>
          </w:p>
          <w:p w14:paraId="41887FA5" w14:textId="77777777" w:rsidR="00CC0ABC" w:rsidRPr="00AD74EE" w:rsidRDefault="00CC0ABC" w:rsidP="003F08D0">
            <w:pPr>
              <w:rPr>
                <w:rFonts w:asciiTheme="minorHAnsi" w:hAnsiTheme="minorHAnsi" w:cstheme="minorHAnsi"/>
                <w:sz w:val="22"/>
                <w:szCs w:val="24"/>
                <w:lang w:val="en-US"/>
              </w:rPr>
            </w:pPr>
          </w:p>
          <w:p w14:paraId="39499599" w14:textId="77777777" w:rsidR="0028405C" w:rsidRPr="007C6D89" w:rsidRDefault="0028405C" w:rsidP="003F08D0">
            <w:pPr>
              <w:rPr>
                <w:rFonts w:asciiTheme="minorHAnsi" w:hAnsiTheme="minorHAnsi" w:cstheme="minorHAnsi"/>
                <w:sz w:val="22"/>
                <w:szCs w:val="24"/>
                <w:lang w:val="en-US"/>
              </w:rPr>
            </w:pPr>
          </w:p>
        </w:tc>
      </w:tr>
    </w:tbl>
    <w:p w14:paraId="3AAF64FA" w14:textId="75C1AC60" w:rsidR="004D482B" w:rsidRPr="004D482B" w:rsidRDefault="004D482B" w:rsidP="004D482B">
      <w:pPr>
        <w:rPr>
          <w:rFonts w:asciiTheme="minorHAnsi" w:hAnsiTheme="minorHAnsi" w:cstheme="minorHAnsi"/>
        </w:rPr>
      </w:pPr>
      <w:bookmarkStart w:id="5" w:name="_Toc82671566"/>
    </w:p>
    <w:p w14:paraId="21FECBBF" w14:textId="71767B47" w:rsidR="004D482B" w:rsidRDefault="004D482B" w:rsidP="005A2EB5">
      <w:pPr>
        <w:jc w:val="both"/>
        <w:rPr>
          <w:rFonts w:asciiTheme="minorHAnsi" w:hAnsiTheme="minorHAnsi" w:cstheme="minorHAnsi"/>
        </w:rPr>
      </w:pPr>
      <w:r w:rsidRPr="004D482B">
        <w:rPr>
          <w:rFonts w:asciiTheme="minorHAnsi" w:hAnsiTheme="minorHAnsi" w:cstheme="minorHAnsi"/>
        </w:rPr>
        <w:t>Please provide details of each consumer representative</w:t>
      </w:r>
      <w:r w:rsidR="00A140E0">
        <w:rPr>
          <w:rFonts w:asciiTheme="minorHAnsi" w:hAnsiTheme="minorHAnsi" w:cstheme="minorHAnsi"/>
        </w:rPr>
        <w:t xml:space="preserve"> involved in the development of this proposal</w:t>
      </w:r>
      <w:r w:rsidR="00094F56">
        <w:rPr>
          <w:rFonts w:asciiTheme="minorHAnsi" w:hAnsiTheme="minorHAnsi" w:cstheme="minorHAnsi"/>
        </w:rPr>
        <w:t xml:space="preserve"> and/or proposed to be involved in the </w:t>
      </w:r>
      <w:r w:rsidR="008F5A23">
        <w:rPr>
          <w:rFonts w:asciiTheme="minorHAnsi" w:hAnsiTheme="minorHAnsi" w:cstheme="minorHAnsi"/>
        </w:rPr>
        <w:t>A</w:t>
      </w:r>
      <w:r w:rsidR="00305FF3">
        <w:rPr>
          <w:rFonts w:asciiTheme="minorHAnsi" w:hAnsiTheme="minorHAnsi" w:cstheme="minorHAnsi"/>
        </w:rPr>
        <w:t>ctivity</w:t>
      </w:r>
      <w:r w:rsidR="008269CF">
        <w:rPr>
          <w:rFonts w:asciiTheme="minorHAnsi" w:hAnsiTheme="minorHAnsi" w:cstheme="minorHAnsi"/>
        </w:rPr>
        <w:t xml:space="preserve">. </w:t>
      </w:r>
      <w:r w:rsidR="00305FF3" w:rsidRPr="00BC6792">
        <w:rPr>
          <w:rFonts w:asciiTheme="minorHAnsi" w:hAnsiTheme="minorHAnsi" w:cstheme="minorBidi"/>
        </w:rPr>
        <w:t>Note that named consumers must be aware of and agree to the statements</w:t>
      </w:r>
      <w:r w:rsidR="00717ED3">
        <w:rPr>
          <w:rFonts w:asciiTheme="minorHAnsi" w:hAnsiTheme="minorHAnsi" w:cstheme="minorBidi"/>
        </w:rPr>
        <w:t xml:space="preserve"> above</w:t>
      </w:r>
      <w:r w:rsidR="00305FF3" w:rsidRPr="00BC6792">
        <w:rPr>
          <w:rFonts w:asciiTheme="minorHAnsi" w:hAnsiTheme="minorHAnsi" w:cstheme="minorBidi"/>
        </w:rPr>
        <w:t xml:space="preserve"> and must provide certification if proposed to be involved in the </w:t>
      </w:r>
      <w:r w:rsidR="00BD6F90">
        <w:rPr>
          <w:rFonts w:asciiTheme="minorHAnsi" w:hAnsiTheme="minorHAnsi" w:cstheme="minorBidi"/>
        </w:rPr>
        <w:t>A</w:t>
      </w:r>
      <w:r w:rsidR="00305FF3" w:rsidRPr="00BC6792">
        <w:rPr>
          <w:rFonts w:asciiTheme="minorHAnsi" w:hAnsiTheme="minorHAnsi" w:cstheme="minorBidi"/>
        </w:rPr>
        <w:t>ctivity.</w:t>
      </w:r>
    </w:p>
    <w:p w14:paraId="411E443C" w14:textId="77777777" w:rsidR="003174F1" w:rsidRDefault="003174F1" w:rsidP="004D482B">
      <w:pPr>
        <w:rPr>
          <w:rFonts w:asciiTheme="minorHAnsi" w:hAnsiTheme="minorHAnsi" w:cstheme="minorHAnsi"/>
        </w:rPr>
      </w:pPr>
    </w:p>
    <w:p w14:paraId="64518969" w14:textId="14EFB757" w:rsidR="003174F1" w:rsidRPr="005A2EB5" w:rsidRDefault="00E12F87" w:rsidP="005A2EB5">
      <w:pPr>
        <w:spacing w:after="120"/>
        <w:rPr>
          <w:rFonts w:asciiTheme="minorHAnsi" w:hAnsiTheme="minorHAnsi" w:cstheme="minorHAnsi"/>
          <w:iCs/>
        </w:rPr>
      </w:pPr>
      <w:r w:rsidRPr="005A2EB5">
        <w:rPr>
          <w:rFonts w:asciiTheme="minorHAnsi" w:hAnsiTheme="minorHAnsi" w:cstheme="minorHAnsi"/>
          <w:iCs/>
        </w:rPr>
        <w:t>Insert</w:t>
      </w:r>
      <w:r w:rsidR="003174F1" w:rsidRPr="005A2EB5">
        <w:rPr>
          <w:rFonts w:asciiTheme="minorHAnsi" w:hAnsiTheme="minorHAnsi" w:cstheme="minorHAnsi"/>
          <w:iCs/>
        </w:rPr>
        <w:t xml:space="preserve"> tables as required.</w:t>
      </w:r>
    </w:p>
    <w:tbl>
      <w:tblPr>
        <w:tblStyle w:val="TableGrid1"/>
        <w:tblW w:w="0" w:type="auto"/>
        <w:tblInd w:w="108" w:type="dxa"/>
        <w:tblLook w:val="04A0" w:firstRow="1" w:lastRow="0" w:firstColumn="1" w:lastColumn="0" w:noHBand="0" w:noVBand="1"/>
      </w:tblPr>
      <w:tblGrid>
        <w:gridCol w:w="3148"/>
        <w:gridCol w:w="5956"/>
      </w:tblGrid>
      <w:tr w:rsidR="003174F1" w:rsidRPr="003174F1" w14:paraId="20331E68" w14:textId="77777777" w:rsidTr="00C76FFA">
        <w:trPr>
          <w:trHeight w:val="448"/>
        </w:trPr>
        <w:tc>
          <w:tcPr>
            <w:tcW w:w="3148" w:type="dxa"/>
            <w:vAlign w:val="center"/>
          </w:tcPr>
          <w:p w14:paraId="552BF960" w14:textId="77777777" w:rsidR="003174F1" w:rsidRPr="00C76FFA" w:rsidRDefault="003174F1" w:rsidP="00C76FFA">
            <w:pPr>
              <w:pStyle w:val="Header"/>
              <w:tabs>
                <w:tab w:val="clear" w:pos="4513"/>
                <w:tab w:val="clear" w:pos="9026"/>
              </w:tabs>
              <w:rPr>
                <w:rFonts w:ascii="Arial" w:hAnsi="Arial" w:cs="Arial"/>
                <w:iCs/>
                <w:sz w:val="22"/>
                <w:szCs w:val="22"/>
              </w:rPr>
            </w:pPr>
            <w:r w:rsidRPr="00C76FFA">
              <w:rPr>
                <w:rFonts w:ascii="Arial" w:hAnsi="Arial" w:cs="Arial"/>
                <w:szCs w:val="22"/>
              </w:rPr>
              <w:t>Title, First Name, SURNAME</w:t>
            </w:r>
          </w:p>
        </w:tc>
        <w:tc>
          <w:tcPr>
            <w:tcW w:w="5956" w:type="dxa"/>
            <w:vAlign w:val="center"/>
          </w:tcPr>
          <w:p w14:paraId="130ACBA4" w14:textId="77777777" w:rsidR="003174F1" w:rsidRPr="00AD74EE" w:rsidRDefault="003174F1" w:rsidP="003174F1">
            <w:pPr>
              <w:rPr>
                <w:rFonts w:ascii="Arial" w:hAnsi="Arial" w:cs="Arial"/>
                <w:bCs/>
                <w:iCs/>
                <w:sz w:val="22"/>
                <w:szCs w:val="24"/>
              </w:rPr>
            </w:pPr>
          </w:p>
        </w:tc>
      </w:tr>
      <w:tr w:rsidR="003174F1" w:rsidRPr="003174F1" w14:paraId="29531BC6" w14:textId="77777777" w:rsidTr="00C76FFA">
        <w:trPr>
          <w:trHeight w:val="448"/>
        </w:trPr>
        <w:tc>
          <w:tcPr>
            <w:tcW w:w="3148" w:type="dxa"/>
            <w:vAlign w:val="center"/>
          </w:tcPr>
          <w:p w14:paraId="64224EBA" w14:textId="77777777" w:rsidR="003174F1" w:rsidRPr="00C76FFA" w:rsidRDefault="003174F1" w:rsidP="003174F1">
            <w:pPr>
              <w:rPr>
                <w:rFonts w:ascii="Arial" w:hAnsi="Arial" w:cs="Arial"/>
                <w:iCs/>
                <w:sz w:val="22"/>
                <w:szCs w:val="22"/>
              </w:rPr>
            </w:pPr>
            <w:r w:rsidRPr="00C76FFA">
              <w:rPr>
                <w:rFonts w:ascii="Arial" w:hAnsi="Arial" w:cs="Arial"/>
                <w:szCs w:val="22"/>
              </w:rPr>
              <w:t>Email address</w:t>
            </w:r>
          </w:p>
        </w:tc>
        <w:tc>
          <w:tcPr>
            <w:tcW w:w="5956" w:type="dxa"/>
            <w:vAlign w:val="center"/>
          </w:tcPr>
          <w:p w14:paraId="13331256" w14:textId="77777777" w:rsidR="003174F1" w:rsidRPr="00AD74EE" w:rsidRDefault="003174F1" w:rsidP="003174F1">
            <w:pPr>
              <w:rPr>
                <w:rFonts w:ascii="Arial" w:hAnsi="Arial" w:cs="Arial"/>
                <w:bCs/>
                <w:iCs/>
                <w:sz w:val="22"/>
                <w:szCs w:val="24"/>
              </w:rPr>
            </w:pPr>
          </w:p>
        </w:tc>
      </w:tr>
      <w:tr w:rsidR="00A34593" w:rsidRPr="003174F1" w14:paraId="5A57E5FF" w14:textId="77777777" w:rsidTr="00C76FFA">
        <w:trPr>
          <w:trHeight w:val="643"/>
        </w:trPr>
        <w:tc>
          <w:tcPr>
            <w:tcW w:w="3148" w:type="dxa"/>
            <w:vAlign w:val="center"/>
          </w:tcPr>
          <w:p w14:paraId="2FC673D1" w14:textId="2E68A6CB" w:rsidR="00A34593" w:rsidRPr="00C76FFA" w:rsidRDefault="00A34593" w:rsidP="003174F1">
            <w:pPr>
              <w:rPr>
                <w:rFonts w:ascii="Arial" w:hAnsi="Arial" w:cs="Arial"/>
                <w:sz w:val="22"/>
                <w:szCs w:val="22"/>
              </w:rPr>
            </w:pPr>
            <w:r w:rsidRPr="00C76FFA">
              <w:rPr>
                <w:rFonts w:ascii="Arial" w:hAnsi="Arial" w:cs="Arial"/>
                <w:szCs w:val="22"/>
              </w:rPr>
              <w:t>Role in the development of this proposal (if applicable)</w:t>
            </w:r>
          </w:p>
        </w:tc>
        <w:tc>
          <w:tcPr>
            <w:tcW w:w="5956" w:type="dxa"/>
            <w:vAlign w:val="center"/>
          </w:tcPr>
          <w:p w14:paraId="6B55EC52" w14:textId="77777777" w:rsidR="00A34593" w:rsidRPr="00AD74EE" w:rsidRDefault="00A34593" w:rsidP="003174F1">
            <w:pPr>
              <w:rPr>
                <w:rFonts w:ascii="Arial" w:hAnsi="Arial" w:cs="Arial"/>
                <w:bCs/>
                <w:iCs/>
                <w:szCs w:val="24"/>
              </w:rPr>
            </w:pPr>
          </w:p>
        </w:tc>
      </w:tr>
      <w:tr w:rsidR="00FC215E" w:rsidRPr="003174F1" w14:paraId="34AE9DBB" w14:textId="77777777" w:rsidTr="00C76FFA">
        <w:trPr>
          <w:trHeight w:val="565"/>
        </w:trPr>
        <w:tc>
          <w:tcPr>
            <w:tcW w:w="3148" w:type="dxa"/>
            <w:vAlign w:val="center"/>
          </w:tcPr>
          <w:p w14:paraId="5C13122C" w14:textId="337E8E46" w:rsidR="006A0D5C" w:rsidRPr="00C76FFA" w:rsidRDefault="007E3A02" w:rsidP="00051138">
            <w:pPr>
              <w:rPr>
                <w:rFonts w:ascii="Arial" w:hAnsi="Arial" w:cs="Arial"/>
                <w:sz w:val="22"/>
                <w:szCs w:val="22"/>
              </w:rPr>
            </w:pPr>
            <w:r w:rsidRPr="00C76FFA">
              <w:rPr>
                <w:rFonts w:ascii="Arial" w:hAnsi="Arial" w:cs="Arial"/>
                <w:szCs w:val="22"/>
              </w:rPr>
              <w:t xml:space="preserve">Role in this </w:t>
            </w:r>
            <w:r w:rsidR="00BD6F90" w:rsidRPr="00C76FFA">
              <w:rPr>
                <w:rFonts w:ascii="Arial" w:hAnsi="Arial" w:cs="Arial"/>
                <w:szCs w:val="22"/>
              </w:rPr>
              <w:t>A</w:t>
            </w:r>
            <w:r w:rsidRPr="00C76FFA" w:rsidDel="006120FD">
              <w:rPr>
                <w:rFonts w:ascii="Arial" w:hAnsi="Arial" w:cs="Arial"/>
                <w:szCs w:val="22"/>
              </w:rPr>
              <w:t>ctivity</w:t>
            </w:r>
            <w:r w:rsidR="00A34593" w:rsidRPr="00C76FFA" w:rsidDel="006120FD">
              <w:rPr>
                <w:rFonts w:ascii="Arial" w:hAnsi="Arial" w:cs="Arial"/>
                <w:szCs w:val="22"/>
              </w:rPr>
              <w:t xml:space="preserve"> </w:t>
            </w:r>
          </w:p>
          <w:p w14:paraId="569282FF" w14:textId="7F5ADE67" w:rsidR="00FC215E" w:rsidRPr="00C76FFA" w:rsidRDefault="00A34593" w:rsidP="003174F1">
            <w:pPr>
              <w:rPr>
                <w:rFonts w:ascii="Arial" w:hAnsi="Arial" w:cs="Arial"/>
                <w:sz w:val="22"/>
                <w:szCs w:val="22"/>
              </w:rPr>
            </w:pPr>
            <w:r w:rsidRPr="00C76FFA">
              <w:rPr>
                <w:rFonts w:ascii="Arial" w:hAnsi="Arial" w:cs="Arial"/>
                <w:szCs w:val="22"/>
              </w:rPr>
              <w:t>(if applicable)</w:t>
            </w:r>
          </w:p>
        </w:tc>
        <w:tc>
          <w:tcPr>
            <w:tcW w:w="5956" w:type="dxa"/>
            <w:vAlign w:val="center"/>
          </w:tcPr>
          <w:p w14:paraId="4DB85C02" w14:textId="77777777" w:rsidR="00FC215E" w:rsidRPr="00AD74EE" w:rsidRDefault="00FC215E" w:rsidP="003174F1">
            <w:pPr>
              <w:rPr>
                <w:rFonts w:ascii="Arial" w:hAnsi="Arial" w:cs="Arial"/>
                <w:bCs/>
                <w:iCs/>
                <w:sz w:val="22"/>
                <w:szCs w:val="24"/>
              </w:rPr>
            </w:pPr>
          </w:p>
        </w:tc>
      </w:tr>
    </w:tbl>
    <w:p w14:paraId="249F9A71" w14:textId="77777777" w:rsidR="00DB4CE5" w:rsidRDefault="00DB4CE5" w:rsidP="00DB4CE5">
      <w:pPr>
        <w:pStyle w:val="Heading2"/>
        <w:keepLines/>
        <w:spacing w:before="240" w:after="60"/>
        <w:jc w:val="both"/>
        <w:rPr>
          <w:rFonts w:cs="Times New Roman"/>
          <w:bCs/>
          <w:color w:val="AD4900"/>
          <w:sz w:val="28"/>
          <w:szCs w:val="26"/>
        </w:rPr>
      </w:pPr>
      <w:bookmarkStart w:id="6" w:name="_Toc82671565"/>
      <w:bookmarkEnd w:id="5"/>
    </w:p>
    <w:p w14:paraId="580F63E9" w14:textId="77777777" w:rsidR="00DB4CE5" w:rsidRDefault="00DB4CE5" w:rsidP="00DB4CE5">
      <w:pPr>
        <w:pStyle w:val="Heading2"/>
        <w:keepLines/>
        <w:spacing w:before="240" w:after="60"/>
        <w:ind w:left="360"/>
        <w:jc w:val="both"/>
        <w:rPr>
          <w:rFonts w:cs="Times New Roman"/>
          <w:bCs/>
          <w:color w:val="AD4900"/>
          <w:sz w:val="28"/>
          <w:szCs w:val="26"/>
        </w:rPr>
      </w:pPr>
    </w:p>
    <w:p w14:paraId="0EB5C4A8" w14:textId="19F49BF2" w:rsidR="00AE1B52" w:rsidRPr="00FE0B3D" w:rsidRDefault="00AE1B52" w:rsidP="00AE1B52">
      <w:pPr>
        <w:pStyle w:val="Heading2"/>
        <w:keepLines/>
        <w:numPr>
          <w:ilvl w:val="0"/>
          <w:numId w:val="46"/>
        </w:numPr>
        <w:spacing w:before="240" w:after="60"/>
        <w:jc w:val="both"/>
        <w:rPr>
          <w:rFonts w:cs="Times New Roman"/>
          <w:bCs/>
          <w:color w:val="AD4900"/>
          <w:sz w:val="28"/>
          <w:szCs w:val="26"/>
        </w:rPr>
      </w:pPr>
      <w:r w:rsidRPr="00FE0B3D">
        <w:rPr>
          <w:rFonts w:cs="Times New Roman"/>
          <w:bCs/>
          <w:color w:val="AD4900"/>
          <w:sz w:val="28"/>
          <w:szCs w:val="26"/>
        </w:rPr>
        <w:t>Alignment with focus areas (5%)</w:t>
      </w:r>
    </w:p>
    <w:p w14:paraId="6E46297C" w14:textId="3B6FAF69" w:rsidR="00AE1B52" w:rsidRPr="00FE0B3D" w:rsidRDefault="00AE1B52" w:rsidP="00AE1B52">
      <w:pPr>
        <w:spacing w:after="120"/>
        <w:rPr>
          <w:rFonts w:asciiTheme="minorHAnsi" w:hAnsiTheme="minorHAnsi" w:cstheme="minorHAnsi"/>
          <w:szCs w:val="22"/>
          <w:lang w:val="en-US"/>
        </w:rPr>
      </w:pPr>
      <w:r w:rsidRPr="00FE0B3D">
        <w:rPr>
          <w:rFonts w:asciiTheme="minorHAnsi" w:hAnsiTheme="minorHAnsi" w:cstheme="minorHAnsi"/>
          <w:szCs w:val="22"/>
          <w:lang w:val="en-US"/>
        </w:rPr>
        <w:t xml:space="preserve">Describe </w:t>
      </w:r>
      <w:r w:rsidR="00E034BF" w:rsidRPr="00AA6E4B">
        <w:rPr>
          <w:rFonts w:asciiTheme="minorHAnsi" w:hAnsiTheme="minorHAnsi" w:cstheme="minorHAnsi"/>
          <w:szCs w:val="22"/>
          <w:lang w:val="en-US"/>
        </w:rPr>
        <w:t>how the primary purpose of the application directly addresses Aboriginal</w:t>
      </w:r>
      <w:r w:rsidR="00E034BF" w:rsidRPr="00AA6E4B">
        <w:rPr>
          <w:rStyle w:val="FootnoteReference"/>
          <w:rFonts w:asciiTheme="minorHAnsi" w:hAnsiTheme="minorHAnsi" w:cstheme="minorHAnsi"/>
          <w:szCs w:val="22"/>
          <w:lang w:val="en-US"/>
        </w:rPr>
        <w:footnoteReference w:id="2"/>
      </w:r>
      <w:r w:rsidR="00E034BF">
        <w:rPr>
          <w:rFonts w:asciiTheme="minorHAnsi" w:hAnsiTheme="minorHAnsi" w:cstheme="minorHAnsi"/>
          <w:szCs w:val="22"/>
          <w:lang w:val="en-US"/>
        </w:rPr>
        <w:t xml:space="preserve"> health issues, </w:t>
      </w:r>
      <w:r w:rsidR="00E034BF" w:rsidRPr="00AA6E4B">
        <w:rPr>
          <w:rFonts w:asciiTheme="minorHAnsi" w:hAnsiTheme="minorHAnsi" w:cstheme="minorHAnsi"/>
          <w:szCs w:val="22"/>
          <w:lang w:val="en-US"/>
        </w:rPr>
        <w:t>regional WA health issues</w:t>
      </w:r>
      <w:r w:rsidR="00E034BF">
        <w:rPr>
          <w:rFonts w:asciiTheme="minorHAnsi" w:hAnsiTheme="minorHAnsi" w:cstheme="minorHAnsi"/>
          <w:szCs w:val="22"/>
          <w:lang w:val="en-US"/>
        </w:rPr>
        <w:t>, burden of disease, living with COVID-19 or Long COVID or mental health</w:t>
      </w:r>
      <w:r w:rsidR="00E034BF" w:rsidRPr="00AA6E4B">
        <w:rPr>
          <w:rFonts w:asciiTheme="minorHAnsi" w:hAnsiTheme="minorHAnsi" w:cstheme="minorHAnsi"/>
          <w:szCs w:val="22"/>
          <w:lang w:val="en-US"/>
        </w:rPr>
        <w:t>. If this is not applicable, leave this section blank.</w:t>
      </w:r>
    </w:p>
    <w:p w14:paraId="1C00727B" w14:textId="1627D4DD" w:rsidR="00AE1B52" w:rsidRPr="00FE0B3D" w:rsidRDefault="00AE1B52" w:rsidP="00AE1B52">
      <w:pPr>
        <w:spacing w:before="120"/>
        <w:jc w:val="both"/>
        <w:rPr>
          <w:rFonts w:ascii="Arial" w:hAnsi="Arial" w:cs="Arial"/>
          <w:i/>
          <w:szCs w:val="22"/>
        </w:rPr>
      </w:pPr>
      <w:r w:rsidRPr="00FE0B3D">
        <w:rPr>
          <w:rFonts w:ascii="Arial" w:hAnsi="Arial" w:cs="Arial"/>
          <w:i/>
          <w:szCs w:val="22"/>
        </w:rPr>
        <w:t xml:space="preserve">Note: Applications are either scored ‘yes’ (adequately addresses one or </w:t>
      </w:r>
      <w:r w:rsidR="00E034BF">
        <w:rPr>
          <w:rFonts w:ascii="Arial" w:hAnsi="Arial" w:cs="Arial"/>
          <w:i/>
          <w:szCs w:val="22"/>
        </w:rPr>
        <w:t>more</w:t>
      </w:r>
      <w:r w:rsidRPr="00FE0B3D">
        <w:rPr>
          <w:rFonts w:ascii="Arial" w:hAnsi="Arial" w:cs="Arial"/>
          <w:i/>
          <w:szCs w:val="22"/>
        </w:rPr>
        <w:t xml:space="preserve"> of the above) or ‘no’ (does not adequately, or does not seek to, address </w:t>
      </w:r>
      <w:r w:rsidR="00E034BF">
        <w:rPr>
          <w:rFonts w:ascii="Arial" w:hAnsi="Arial" w:cs="Arial"/>
          <w:i/>
          <w:szCs w:val="22"/>
        </w:rPr>
        <w:t>any</w:t>
      </w:r>
      <w:r w:rsidRPr="00FE0B3D">
        <w:rPr>
          <w:rFonts w:ascii="Arial" w:hAnsi="Arial" w:cs="Arial"/>
          <w:i/>
          <w:szCs w:val="22"/>
        </w:rPr>
        <w:t xml:space="preserve"> of the above).</w:t>
      </w:r>
      <w:r w:rsidR="00832105">
        <w:rPr>
          <w:rFonts w:ascii="Arial" w:hAnsi="Arial" w:cs="Arial"/>
          <w:i/>
          <w:szCs w:val="22"/>
        </w:rPr>
        <w:t xml:space="preserve"> </w:t>
      </w:r>
      <w:r w:rsidRPr="00FE0B3D">
        <w:rPr>
          <w:rFonts w:ascii="Arial" w:hAnsi="Arial" w:cs="Arial"/>
          <w:i/>
          <w:szCs w:val="22"/>
        </w:rPr>
        <w:t>A ‘yes’ score will equate to 5% and a ‘no’ score will equate to 0%.</w:t>
      </w:r>
    </w:p>
    <w:p w14:paraId="5834AAA7" w14:textId="57217BC1" w:rsidR="00AE1B52" w:rsidRPr="000464C8" w:rsidRDefault="00AE1B52" w:rsidP="00AE1B52">
      <w:pPr>
        <w:spacing w:before="120" w:after="120"/>
        <w:jc w:val="both"/>
        <w:rPr>
          <w:rFonts w:asciiTheme="minorHAnsi" w:hAnsiTheme="minorHAnsi" w:cstheme="minorHAnsi"/>
          <w:szCs w:val="22"/>
        </w:rPr>
      </w:pPr>
      <w:r w:rsidRPr="00FE0B3D">
        <w:rPr>
          <w:rFonts w:asciiTheme="minorHAnsi" w:hAnsiTheme="minorHAnsi" w:cstheme="minorHAnsi"/>
          <w:i/>
          <w:szCs w:val="22"/>
        </w:rPr>
        <w:t>[</w:t>
      </w:r>
      <w:r w:rsidR="00E034BF">
        <w:rPr>
          <w:rFonts w:asciiTheme="minorHAnsi" w:hAnsiTheme="minorHAnsi" w:cstheme="minorHAnsi"/>
          <w:i/>
          <w:szCs w:val="22"/>
        </w:rPr>
        <w:t>Maximum 4</w:t>
      </w:r>
      <w:r w:rsidRPr="00E034BF">
        <w:rPr>
          <w:rFonts w:asciiTheme="minorHAnsi" w:hAnsiTheme="minorHAnsi" w:cstheme="minorHAnsi"/>
          <w:i/>
          <w:szCs w:val="22"/>
        </w:rPr>
        <w:t>00 words]</w:t>
      </w:r>
    </w:p>
    <w:tbl>
      <w:tblPr>
        <w:tblStyle w:val="TableGrid"/>
        <w:tblW w:w="0" w:type="auto"/>
        <w:tblInd w:w="137" w:type="dxa"/>
        <w:tblLook w:val="04A0" w:firstRow="1" w:lastRow="0" w:firstColumn="1" w:lastColumn="0" w:noHBand="0" w:noVBand="1"/>
      </w:tblPr>
      <w:tblGrid>
        <w:gridCol w:w="9492"/>
      </w:tblGrid>
      <w:tr w:rsidR="00AE1B52" w14:paraId="48EC3F79" w14:textId="77777777" w:rsidTr="0043690A">
        <w:tc>
          <w:tcPr>
            <w:tcW w:w="9492" w:type="dxa"/>
          </w:tcPr>
          <w:p w14:paraId="7783BDED" w14:textId="77777777" w:rsidR="00AE1B52" w:rsidRPr="007C6D89" w:rsidRDefault="00AE1B52" w:rsidP="0043690A">
            <w:pPr>
              <w:rPr>
                <w:rFonts w:asciiTheme="minorHAnsi" w:hAnsiTheme="minorHAnsi" w:cstheme="minorHAnsi"/>
                <w:sz w:val="22"/>
                <w:szCs w:val="24"/>
                <w:lang w:val="en-US"/>
              </w:rPr>
            </w:pPr>
          </w:p>
          <w:p w14:paraId="141A3791" w14:textId="77777777" w:rsidR="00AE1B52" w:rsidRPr="007C6D89" w:rsidRDefault="00AE1B52" w:rsidP="0043690A">
            <w:pPr>
              <w:rPr>
                <w:rFonts w:asciiTheme="minorHAnsi" w:hAnsiTheme="minorHAnsi" w:cstheme="minorHAnsi"/>
                <w:sz w:val="22"/>
                <w:szCs w:val="24"/>
                <w:lang w:val="en-US"/>
              </w:rPr>
            </w:pPr>
          </w:p>
          <w:p w14:paraId="4CD282ED" w14:textId="77777777" w:rsidR="00AE1B52" w:rsidRPr="007C6D89" w:rsidRDefault="00AE1B52" w:rsidP="0043690A">
            <w:pPr>
              <w:rPr>
                <w:rFonts w:asciiTheme="minorHAnsi" w:hAnsiTheme="minorHAnsi" w:cstheme="minorHAnsi"/>
                <w:sz w:val="22"/>
                <w:szCs w:val="24"/>
                <w:lang w:val="en-US"/>
              </w:rPr>
            </w:pPr>
          </w:p>
          <w:p w14:paraId="42F5A25A" w14:textId="77777777" w:rsidR="00AE1B52" w:rsidRPr="007C6D89" w:rsidRDefault="00AE1B52" w:rsidP="0043690A">
            <w:pPr>
              <w:rPr>
                <w:rFonts w:asciiTheme="minorHAnsi" w:hAnsiTheme="minorHAnsi" w:cstheme="minorHAnsi"/>
                <w:sz w:val="22"/>
                <w:szCs w:val="24"/>
                <w:lang w:val="en-US"/>
              </w:rPr>
            </w:pPr>
          </w:p>
          <w:p w14:paraId="646231E2" w14:textId="77777777" w:rsidR="00AE1B52" w:rsidRPr="007C6D89" w:rsidRDefault="00AE1B52" w:rsidP="0043690A">
            <w:pPr>
              <w:rPr>
                <w:rFonts w:asciiTheme="minorHAnsi" w:hAnsiTheme="minorHAnsi" w:cstheme="minorHAnsi"/>
                <w:sz w:val="22"/>
                <w:szCs w:val="24"/>
                <w:lang w:val="en-US"/>
              </w:rPr>
            </w:pPr>
          </w:p>
          <w:p w14:paraId="2620871E" w14:textId="77777777" w:rsidR="00AE1B52" w:rsidRPr="007C6D89" w:rsidRDefault="00AE1B52" w:rsidP="0043690A">
            <w:pPr>
              <w:rPr>
                <w:rFonts w:asciiTheme="minorHAnsi" w:hAnsiTheme="minorHAnsi" w:cstheme="minorHAnsi"/>
                <w:sz w:val="22"/>
                <w:szCs w:val="24"/>
                <w:lang w:val="en-US"/>
              </w:rPr>
            </w:pPr>
          </w:p>
        </w:tc>
      </w:tr>
    </w:tbl>
    <w:p w14:paraId="3EF6BEF2" w14:textId="77777777" w:rsidR="00F50A6D" w:rsidRDefault="00F50A6D" w:rsidP="00F50A6D">
      <w:pPr>
        <w:pStyle w:val="Heading2"/>
        <w:keepLines/>
        <w:numPr>
          <w:ilvl w:val="0"/>
          <w:numId w:val="46"/>
        </w:numPr>
        <w:spacing w:before="240" w:after="60"/>
        <w:jc w:val="both"/>
        <w:rPr>
          <w:rFonts w:cs="Times New Roman"/>
          <w:bCs/>
          <w:color w:val="AD4900"/>
          <w:sz w:val="28"/>
          <w:szCs w:val="26"/>
        </w:rPr>
      </w:pPr>
      <w:r w:rsidRPr="0075525F">
        <w:rPr>
          <w:rFonts w:cs="Times New Roman"/>
          <w:bCs/>
          <w:color w:val="AD4900"/>
          <w:sz w:val="28"/>
          <w:szCs w:val="26"/>
        </w:rPr>
        <w:t>External Program application budget</w:t>
      </w:r>
    </w:p>
    <w:p w14:paraId="1B082A80" w14:textId="1D01F52F" w:rsidR="00FE0B3D" w:rsidRDefault="00F50A6D" w:rsidP="00F50A6D">
      <w:pPr>
        <w:spacing w:after="120"/>
        <w:jc w:val="both"/>
        <w:rPr>
          <w:rFonts w:ascii="Arial" w:hAnsi="Arial" w:cs="Arial"/>
          <w:szCs w:val="22"/>
        </w:rPr>
      </w:pPr>
      <w:r w:rsidRPr="00F8442E">
        <w:rPr>
          <w:rFonts w:ascii="Arial" w:hAnsi="Arial" w:cs="Arial"/>
          <w:szCs w:val="22"/>
        </w:rPr>
        <w:t xml:space="preserve">Please provide in the table below the External Program application budget excluding GST. MRAS, other partner and External Program contributions </w:t>
      </w:r>
      <w:r w:rsidRPr="00F8442E">
        <w:rPr>
          <w:rFonts w:ascii="Arial" w:hAnsi="Arial" w:cs="Arial"/>
          <w:szCs w:val="22"/>
          <w:u w:val="single"/>
        </w:rPr>
        <w:t>do not</w:t>
      </w:r>
      <w:r w:rsidRPr="00F8442E">
        <w:rPr>
          <w:rFonts w:ascii="Arial" w:hAnsi="Arial" w:cs="Arial"/>
          <w:szCs w:val="22"/>
        </w:rPr>
        <w:t xml:space="preserve"> need to be listed separately.</w:t>
      </w:r>
    </w:p>
    <w:tbl>
      <w:tblPr>
        <w:tblStyle w:val="TableGrid"/>
        <w:tblW w:w="9634" w:type="dxa"/>
        <w:tblLayout w:type="fixed"/>
        <w:tblLook w:val="04A0" w:firstRow="1" w:lastRow="0" w:firstColumn="1" w:lastColumn="0" w:noHBand="0" w:noVBand="1"/>
      </w:tblPr>
      <w:tblGrid>
        <w:gridCol w:w="6374"/>
        <w:gridCol w:w="1701"/>
        <w:gridCol w:w="1559"/>
      </w:tblGrid>
      <w:tr w:rsidR="00F50A6D" w:rsidRPr="00796655" w14:paraId="41A67651" w14:textId="77777777" w:rsidTr="00334449">
        <w:tc>
          <w:tcPr>
            <w:tcW w:w="6374" w:type="dxa"/>
            <w:shd w:val="clear" w:color="auto" w:fill="F2F2F2" w:themeFill="background1" w:themeFillShade="F2"/>
            <w:vAlign w:val="center"/>
          </w:tcPr>
          <w:p w14:paraId="23532926" w14:textId="77777777" w:rsidR="00F50A6D" w:rsidRPr="00F8442E" w:rsidRDefault="00F50A6D" w:rsidP="00334449">
            <w:pPr>
              <w:spacing w:before="120" w:after="120"/>
              <w:jc w:val="both"/>
              <w:rPr>
                <w:rFonts w:ascii="Arial" w:hAnsi="Arial" w:cs="Arial"/>
                <w:b/>
              </w:rPr>
            </w:pPr>
            <w:r w:rsidRPr="00F8442E">
              <w:rPr>
                <w:rFonts w:ascii="Arial" w:hAnsi="Arial" w:cs="Arial"/>
                <w:b/>
                <w:sz w:val="22"/>
              </w:rPr>
              <w:t>Budget category</w:t>
            </w:r>
          </w:p>
          <w:p w14:paraId="485E5692" w14:textId="77777777" w:rsidR="00F50A6D" w:rsidRPr="00796655" w:rsidRDefault="00F50A6D" w:rsidP="00334449">
            <w:pPr>
              <w:spacing w:before="120" w:after="120"/>
              <w:jc w:val="both"/>
              <w:rPr>
                <w:rFonts w:ascii="Arial" w:hAnsi="Arial" w:cs="Arial"/>
                <w:sz w:val="18"/>
                <w:szCs w:val="18"/>
              </w:rPr>
            </w:pPr>
            <w:r w:rsidRPr="00B32B9C">
              <w:rPr>
                <w:rFonts w:ascii="Arial" w:hAnsi="Arial" w:cs="Arial"/>
                <w:i/>
                <w:sz w:val="18"/>
                <w:szCs w:val="18"/>
              </w:rPr>
              <w:t>If there are multiple items in a category below create a separate row for each</w:t>
            </w:r>
          </w:p>
        </w:tc>
        <w:tc>
          <w:tcPr>
            <w:tcW w:w="1701" w:type="dxa"/>
            <w:shd w:val="clear" w:color="auto" w:fill="F2F2F2" w:themeFill="background1" w:themeFillShade="F2"/>
            <w:vAlign w:val="center"/>
          </w:tcPr>
          <w:p w14:paraId="662BE89E" w14:textId="77777777" w:rsidR="00F50A6D" w:rsidRDefault="00F50A6D" w:rsidP="00334449">
            <w:pPr>
              <w:jc w:val="center"/>
              <w:rPr>
                <w:rFonts w:ascii="Arial" w:hAnsi="Arial" w:cs="Arial"/>
                <w:b/>
              </w:rPr>
            </w:pPr>
            <w:r w:rsidRPr="00F8442E">
              <w:rPr>
                <w:rFonts w:ascii="Arial" w:hAnsi="Arial" w:cs="Arial"/>
                <w:b/>
                <w:sz w:val="22"/>
              </w:rPr>
              <w:t>Cash</w:t>
            </w:r>
            <w:r w:rsidRPr="00F8442E" w:rsidDel="00BE5051">
              <w:rPr>
                <w:rFonts w:ascii="Arial" w:hAnsi="Arial" w:cs="Arial"/>
                <w:b/>
                <w:sz w:val="22"/>
              </w:rPr>
              <w:t xml:space="preserve"> </w:t>
            </w:r>
          </w:p>
          <w:p w14:paraId="3D87DD79" w14:textId="77777777" w:rsidR="00F50A6D" w:rsidRPr="00F8442E" w:rsidRDefault="00F50A6D" w:rsidP="00334449">
            <w:pPr>
              <w:jc w:val="center"/>
              <w:rPr>
                <w:rFonts w:ascii="Arial" w:hAnsi="Arial" w:cs="Arial"/>
                <w:b/>
              </w:rPr>
            </w:pPr>
            <w:r w:rsidRPr="00F8442E">
              <w:rPr>
                <w:rFonts w:ascii="Arial" w:hAnsi="Arial" w:cs="Arial"/>
                <w:b/>
                <w:sz w:val="22"/>
              </w:rPr>
              <w:t>($ excl GST)</w:t>
            </w:r>
          </w:p>
        </w:tc>
        <w:tc>
          <w:tcPr>
            <w:tcW w:w="1559" w:type="dxa"/>
            <w:shd w:val="clear" w:color="auto" w:fill="F2F2F2" w:themeFill="background1" w:themeFillShade="F2"/>
            <w:vAlign w:val="center"/>
          </w:tcPr>
          <w:p w14:paraId="20485043" w14:textId="77777777" w:rsidR="00F50A6D" w:rsidRDefault="00F50A6D" w:rsidP="00334449">
            <w:pPr>
              <w:jc w:val="center"/>
              <w:rPr>
                <w:rFonts w:ascii="Arial" w:hAnsi="Arial" w:cs="Arial"/>
                <w:b/>
              </w:rPr>
            </w:pPr>
            <w:r w:rsidRPr="00F8442E">
              <w:rPr>
                <w:rFonts w:ascii="Arial" w:hAnsi="Arial" w:cs="Arial"/>
                <w:b/>
                <w:sz w:val="22"/>
              </w:rPr>
              <w:t>In-kind</w:t>
            </w:r>
          </w:p>
          <w:p w14:paraId="113BE3FF" w14:textId="77777777" w:rsidR="00F50A6D" w:rsidRPr="00F8442E" w:rsidRDefault="00F50A6D" w:rsidP="00334449">
            <w:pPr>
              <w:jc w:val="center"/>
              <w:rPr>
                <w:rFonts w:ascii="Arial" w:hAnsi="Arial" w:cs="Arial"/>
                <w:b/>
              </w:rPr>
            </w:pPr>
            <w:r w:rsidRPr="00832105">
              <w:rPr>
                <w:rFonts w:ascii="Arial" w:hAnsi="Arial" w:cs="Arial"/>
                <w:b/>
              </w:rPr>
              <w:t>($ excl GST)</w:t>
            </w:r>
          </w:p>
        </w:tc>
      </w:tr>
      <w:tr w:rsidR="00F50A6D" w:rsidRPr="00796655" w14:paraId="3B771F60" w14:textId="77777777" w:rsidTr="00334449">
        <w:tc>
          <w:tcPr>
            <w:tcW w:w="6374" w:type="dxa"/>
          </w:tcPr>
          <w:p w14:paraId="2A15E29C" w14:textId="77777777" w:rsidR="00F50A6D" w:rsidRPr="006A7D7B" w:rsidRDefault="00F50A6D" w:rsidP="00334449">
            <w:pPr>
              <w:spacing w:before="60" w:after="60"/>
              <w:rPr>
                <w:rFonts w:ascii="Arial" w:hAnsi="Arial" w:cs="Arial"/>
                <w:i/>
              </w:rPr>
            </w:pPr>
            <w:r w:rsidRPr="006A7D7B">
              <w:rPr>
                <w:rFonts w:ascii="Arial" w:hAnsi="Arial" w:cs="Arial"/>
                <w:i/>
                <w:sz w:val="22"/>
              </w:rPr>
              <w:t>Item 1</w:t>
            </w:r>
          </w:p>
          <w:p w14:paraId="24A344B4" w14:textId="77777777" w:rsidR="00F50A6D" w:rsidRPr="006A7D7B" w:rsidRDefault="00F50A6D" w:rsidP="00334449">
            <w:pPr>
              <w:spacing w:before="60" w:after="60"/>
              <w:rPr>
                <w:rFonts w:ascii="Arial" w:hAnsi="Arial" w:cs="Arial"/>
                <w:b/>
              </w:rPr>
            </w:pPr>
            <w:r w:rsidRPr="006A7D7B">
              <w:rPr>
                <w:rFonts w:ascii="Arial" w:hAnsi="Arial" w:cs="Arial"/>
                <w:i/>
                <w:sz w:val="22"/>
              </w:rPr>
              <w:t>e.g. Consumer involvement - stakeholder training, honoraria and payments, consultations and/or events etc</w:t>
            </w:r>
          </w:p>
        </w:tc>
        <w:tc>
          <w:tcPr>
            <w:tcW w:w="1701" w:type="dxa"/>
            <w:shd w:val="clear" w:color="auto" w:fill="D9D9D9" w:themeFill="background1" w:themeFillShade="D9"/>
            <w:noWrap/>
            <w:tcFitText/>
          </w:tcPr>
          <w:p w14:paraId="268F728D" w14:textId="77777777" w:rsidR="00F50A6D" w:rsidRPr="006A7D7B" w:rsidRDefault="00F50A6D" w:rsidP="00334449">
            <w:pPr>
              <w:spacing w:before="60" w:after="60"/>
              <w:jc w:val="right"/>
              <w:rPr>
                <w:rFonts w:ascii="Arial" w:hAnsi="Arial" w:cs="Arial"/>
              </w:rPr>
            </w:pPr>
          </w:p>
        </w:tc>
        <w:tc>
          <w:tcPr>
            <w:tcW w:w="1559" w:type="dxa"/>
            <w:shd w:val="clear" w:color="auto" w:fill="D9D9D9" w:themeFill="background1" w:themeFillShade="D9"/>
            <w:noWrap/>
            <w:tcFitText/>
          </w:tcPr>
          <w:p w14:paraId="682A57CC" w14:textId="77777777" w:rsidR="00F50A6D" w:rsidRPr="006A7D7B" w:rsidRDefault="00F50A6D" w:rsidP="00334449">
            <w:pPr>
              <w:spacing w:before="60" w:after="60"/>
              <w:jc w:val="right"/>
              <w:rPr>
                <w:rFonts w:ascii="Arial" w:hAnsi="Arial" w:cs="Arial"/>
              </w:rPr>
            </w:pPr>
          </w:p>
        </w:tc>
      </w:tr>
      <w:tr w:rsidR="00F50A6D" w:rsidRPr="00796655" w14:paraId="20FF0261" w14:textId="77777777" w:rsidTr="00334449">
        <w:trPr>
          <w:trHeight w:val="283"/>
        </w:trPr>
        <w:tc>
          <w:tcPr>
            <w:tcW w:w="6374" w:type="dxa"/>
          </w:tcPr>
          <w:p w14:paraId="63FB7FC9" w14:textId="77777777" w:rsidR="00F50A6D" w:rsidRPr="006A7D7B" w:rsidRDefault="00F50A6D" w:rsidP="00334449">
            <w:pPr>
              <w:spacing w:before="60" w:after="60"/>
              <w:rPr>
                <w:rFonts w:ascii="Arial" w:hAnsi="Arial" w:cs="Arial"/>
                <w:i/>
              </w:rPr>
            </w:pPr>
            <w:r w:rsidRPr="006A7D7B">
              <w:rPr>
                <w:rFonts w:ascii="Arial" w:hAnsi="Arial" w:cs="Arial"/>
                <w:i/>
                <w:sz w:val="22"/>
              </w:rPr>
              <w:t>Item 2</w:t>
            </w:r>
          </w:p>
        </w:tc>
        <w:tc>
          <w:tcPr>
            <w:tcW w:w="1701" w:type="dxa"/>
            <w:shd w:val="clear" w:color="auto" w:fill="D9D9D9" w:themeFill="background1" w:themeFillShade="D9"/>
            <w:noWrap/>
            <w:tcFitText/>
          </w:tcPr>
          <w:p w14:paraId="42624106" w14:textId="77777777" w:rsidR="00F50A6D" w:rsidRPr="006A7D7B" w:rsidRDefault="00F50A6D" w:rsidP="00334449">
            <w:pPr>
              <w:spacing w:before="60" w:after="60"/>
              <w:jc w:val="right"/>
              <w:rPr>
                <w:rFonts w:ascii="Arial" w:hAnsi="Arial" w:cs="Arial"/>
              </w:rPr>
            </w:pPr>
          </w:p>
        </w:tc>
        <w:tc>
          <w:tcPr>
            <w:tcW w:w="1559" w:type="dxa"/>
            <w:shd w:val="clear" w:color="auto" w:fill="D9D9D9" w:themeFill="background1" w:themeFillShade="D9"/>
            <w:noWrap/>
            <w:tcFitText/>
          </w:tcPr>
          <w:p w14:paraId="4E655873" w14:textId="77777777" w:rsidR="00F50A6D" w:rsidRPr="006A7D7B" w:rsidRDefault="00F50A6D" w:rsidP="00334449">
            <w:pPr>
              <w:spacing w:before="60" w:after="60"/>
              <w:jc w:val="right"/>
              <w:rPr>
                <w:rFonts w:ascii="Arial" w:hAnsi="Arial" w:cs="Arial"/>
              </w:rPr>
            </w:pPr>
          </w:p>
        </w:tc>
      </w:tr>
      <w:tr w:rsidR="00F50A6D" w:rsidRPr="00796655" w14:paraId="1F8DAD37" w14:textId="77777777" w:rsidTr="00334449">
        <w:trPr>
          <w:trHeight w:val="283"/>
        </w:trPr>
        <w:tc>
          <w:tcPr>
            <w:tcW w:w="6374" w:type="dxa"/>
          </w:tcPr>
          <w:p w14:paraId="720B0B77" w14:textId="77777777" w:rsidR="00F50A6D" w:rsidRPr="006A7D7B" w:rsidRDefault="00F50A6D" w:rsidP="00334449">
            <w:pPr>
              <w:spacing w:before="60" w:after="60"/>
              <w:rPr>
                <w:rFonts w:ascii="Arial" w:hAnsi="Arial" w:cs="Arial"/>
                <w:i/>
              </w:rPr>
            </w:pPr>
            <w:r w:rsidRPr="006A7D7B">
              <w:rPr>
                <w:rFonts w:ascii="Arial" w:hAnsi="Arial" w:cs="Arial"/>
                <w:i/>
                <w:sz w:val="22"/>
              </w:rPr>
              <w:t>Item 3</w:t>
            </w:r>
          </w:p>
        </w:tc>
        <w:tc>
          <w:tcPr>
            <w:tcW w:w="1701" w:type="dxa"/>
            <w:shd w:val="clear" w:color="auto" w:fill="D9D9D9" w:themeFill="background1" w:themeFillShade="D9"/>
            <w:noWrap/>
            <w:tcFitText/>
          </w:tcPr>
          <w:p w14:paraId="2CC3D855" w14:textId="77777777" w:rsidR="00F50A6D" w:rsidRPr="006A7D7B" w:rsidRDefault="00F50A6D" w:rsidP="00334449">
            <w:pPr>
              <w:spacing w:before="60" w:after="60"/>
              <w:jc w:val="right"/>
              <w:rPr>
                <w:rFonts w:ascii="Arial" w:hAnsi="Arial" w:cs="Arial"/>
              </w:rPr>
            </w:pPr>
          </w:p>
        </w:tc>
        <w:tc>
          <w:tcPr>
            <w:tcW w:w="1559" w:type="dxa"/>
            <w:shd w:val="clear" w:color="auto" w:fill="D9D9D9" w:themeFill="background1" w:themeFillShade="D9"/>
            <w:noWrap/>
            <w:tcFitText/>
          </w:tcPr>
          <w:p w14:paraId="704EF158" w14:textId="77777777" w:rsidR="00F50A6D" w:rsidRPr="006A7D7B" w:rsidRDefault="00F50A6D" w:rsidP="00334449">
            <w:pPr>
              <w:spacing w:before="60" w:after="60"/>
              <w:jc w:val="right"/>
              <w:rPr>
                <w:rFonts w:ascii="Arial" w:hAnsi="Arial" w:cs="Arial"/>
              </w:rPr>
            </w:pPr>
          </w:p>
        </w:tc>
      </w:tr>
      <w:tr w:rsidR="00F50A6D" w:rsidRPr="00796655" w14:paraId="486DE26E" w14:textId="77777777" w:rsidTr="00334449">
        <w:trPr>
          <w:trHeight w:val="283"/>
        </w:trPr>
        <w:tc>
          <w:tcPr>
            <w:tcW w:w="6374" w:type="dxa"/>
          </w:tcPr>
          <w:p w14:paraId="193ACE5B" w14:textId="77777777" w:rsidR="00F50A6D" w:rsidRPr="006A7D7B" w:rsidRDefault="00F50A6D" w:rsidP="00334449">
            <w:pPr>
              <w:spacing w:before="60" w:after="60"/>
              <w:rPr>
                <w:rFonts w:ascii="Arial" w:hAnsi="Arial" w:cs="Arial"/>
                <w:i/>
              </w:rPr>
            </w:pPr>
            <w:r w:rsidRPr="006A7D7B">
              <w:rPr>
                <w:rFonts w:ascii="Arial" w:hAnsi="Arial" w:cs="Arial"/>
                <w:i/>
                <w:sz w:val="22"/>
              </w:rPr>
              <w:t>Item 4</w:t>
            </w:r>
          </w:p>
        </w:tc>
        <w:tc>
          <w:tcPr>
            <w:tcW w:w="1701" w:type="dxa"/>
            <w:shd w:val="clear" w:color="auto" w:fill="D9D9D9" w:themeFill="background1" w:themeFillShade="D9"/>
            <w:noWrap/>
            <w:tcFitText/>
          </w:tcPr>
          <w:p w14:paraId="000B3574" w14:textId="77777777" w:rsidR="00F50A6D" w:rsidRPr="006A7D7B" w:rsidRDefault="00F50A6D" w:rsidP="00334449">
            <w:pPr>
              <w:spacing w:before="60" w:after="60"/>
              <w:jc w:val="right"/>
              <w:rPr>
                <w:rFonts w:ascii="Arial" w:hAnsi="Arial" w:cs="Arial"/>
              </w:rPr>
            </w:pPr>
          </w:p>
        </w:tc>
        <w:tc>
          <w:tcPr>
            <w:tcW w:w="1559" w:type="dxa"/>
            <w:shd w:val="clear" w:color="auto" w:fill="D9D9D9" w:themeFill="background1" w:themeFillShade="D9"/>
            <w:noWrap/>
            <w:tcFitText/>
          </w:tcPr>
          <w:p w14:paraId="490E660D" w14:textId="77777777" w:rsidR="00F50A6D" w:rsidRPr="006A7D7B" w:rsidRDefault="00F50A6D" w:rsidP="00334449">
            <w:pPr>
              <w:spacing w:before="60" w:after="60"/>
              <w:jc w:val="right"/>
              <w:rPr>
                <w:rFonts w:ascii="Arial" w:hAnsi="Arial" w:cs="Arial"/>
              </w:rPr>
            </w:pPr>
          </w:p>
        </w:tc>
      </w:tr>
      <w:tr w:rsidR="00F50A6D" w:rsidRPr="00796655" w14:paraId="1DBE7A86" w14:textId="77777777" w:rsidTr="00334449">
        <w:tc>
          <w:tcPr>
            <w:tcW w:w="6374" w:type="dxa"/>
            <w:shd w:val="clear" w:color="auto" w:fill="FBE4D5" w:themeFill="accent2" w:themeFillTint="33"/>
          </w:tcPr>
          <w:p w14:paraId="6CCE0EEB" w14:textId="3FD83419" w:rsidR="00F50A6D" w:rsidRPr="006A7D7B" w:rsidRDefault="00F50A6D" w:rsidP="00832105">
            <w:pPr>
              <w:spacing w:before="60" w:after="60"/>
              <w:jc w:val="both"/>
              <w:rPr>
                <w:rFonts w:ascii="Arial" w:hAnsi="Arial" w:cs="Arial"/>
                <w:b/>
              </w:rPr>
            </w:pPr>
            <w:r w:rsidRPr="006A7D7B">
              <w:rPr>
                <w:rFonts w:ascii="Arial" w:hAnsi="Arial" w:cs="Arial"/>
                <w:b/>
                <w:sz w:val="22"/>
              </w:rPr>
              <w:t>Total</w:t>
            </w:r>
            <w:r w:rsidR="00832105" w:rsidRPr="006A7D7B">
              <w:rPr>
                <w:rFonts w:ascii="Arial" w:hAnsi="Arial" w:cs="Arial"/>
                <w:b/>
                <w:sz w:val="22"/>
              </w:rPr>
              <w:t xml:space="preserve"> </w:t>
            </w:r>
            <w:r w:rsidRPr="006A7D7B">
              <w:rPr>
                <w:rFonts w:ascii="Arial" w:hAnsi="Arial" w:cs="Arial"/>
                <w:b/>
                <w:sz w:val="22"/>
              </w:rPr>
              <w:t>Excluding GST</w:t>
            </w:r>
          </w:p>
        </w:tc>
        <w:tc>
          <w:tcPr>
            <w:tcW w:w="1701" w:type="dxa"/>
            <w:shd w:val="clear" w:color="auto" w:fill="FBE4D5" w:themeFill="accent2" w:themeFillTint="33"/>
            <w:noWrap/>
            <w:tcFitText/>
          </w:tcPr>
          <w:p w14:paraId="381F2DCE" w14:textId="77777777" w:rsidR="00F50A6D" w:rsidRPr="006A7D7B" w:rsidRDefault="00F50A6D" w:rsidP="00334449">
            <w:pPr>
              <w:spacing w:before="60" w:after="60"/>
              <w:jc w:val="right"/>
              <w:rPr>
                <w:rFonts w:ascii="Arial" w:hAnsi="Arial" w:cs="Arial"/>
              </w:rPr>
            </w:pPr>
          </w:p>
        </w:tc>
        <w:tc>
          <w:tcPr>
            <w:tcW w:w="1559" w:type="dxa"/>
            <w:shd w:val="clear" w:color="auto" w:fill="FBE4D5" w:themeFill="accent2" w:themeFillTint="33"/>
            <w:noWrap/>
            <w:tcFitText/>
          </w:tcPr>
          <w:p w14:paraId="1F2D08FC" w14:textId="77777777" w:rsidR="00F50A6D" w:rsidRPr="006A7D7B" w:rsidRDefault="00F50A6D" w:rsidP="00334449">
            <w:pPr>
              <w:spacing w:before="60" w:after="60"/>
              <w:jc w:val="right"/>
              <w:rPr>
                <w:rFonts w:ascii="Arial" w:hAnsi="Arial" w:cs="Arial"/>
              </w:rPr>
            </w:pPr>
          </w:p>
        </w:tc>
      </w:tr>
    </w:tbl>
    <w:p w14:paraId="56E06475" w14:textId="77777777" w:rsidR="00F50A6D" w:rsidRDefault="00F50A6D" w:rsidP="00F50A6D">
      <w:pPr>
        <w:pStyle w:val="Heading2"/>
        <w:keepLines/>
        <w:numPr>
          <w:ilvl w:val="0"/>
          <w:numId w:val="46"/>
        </w:numPr>
        <w:spacing w:before="240" w:after="60"/>
        <w:jc w:val="both"/>
        <w:rPr>
          <w:rFonts w:cs="Times New Roman"/>
          <w:bCs/>
          <w:color w:val="AD4900"/>
          <w:sz w:val="28"/>
          <w:szCs w:val="26"/>
        </w:rPr>
      </w:pPr>
      <w:r w:rsidRPr="00D914A9">
        <w:rPr>
          <w:rFonts w:cs="Times New Roman"/>
          <w:bCs/>
          <w:color w:val="AD4900"/>
          <w:sz w:val="28"/>
          <w:szCs w:val="26"/>
        </w:rPr>
        <w:t>Budget request justification</w:t>
      </w:r>
    </w:p>
    <w:p w14:paraId="797AC121" w14:textId="6A232C49" w:rsidR="00F50A6D" w:rsidRDefault="00F50A6D" w:rsidP="00F50A6D">
      <w:pPr>
        <w:pStyle w:val="BodyText3"/>
        <w:spacing w:after="120"/>
      </w:pPr>
      <w:r w:rsidRPr="00DD58F2">
        <w:t>Provide a justification for requested budget items</w:t>
      </w:r>
      <w:r w:rsidR="008E3F7C">
        <w:t xml:space="preserve"> listed</w:t>
      </w:r>
      <w:r>
        <w:rPr>
          <w:bCs w:val="0"/>
          <w:iCs w:val="0"/>
        </w:rPr>
        <w:t xml:space="preserve"> in the table above</w:t>
      </w:r>
      <w:r w:rsidRPr="00DD58F2">
        <w:t>, for example, specific expertise or equipment, and where this expenditure is not in WA explain why this is necessary. Travel costs must be strongly justified as being essential to the undertaking of the activity.</w:t>
      </w:r>
    </w:p>
    <w:p w14:paraId="75500D04" w14:textId="77777777" w:rsidR="00F50A6D" w:rsidRDefault="00F50A6D" w:rsidP="00F50A6D">
      <w:pPr>
        <w:spacing w:after="160" w:line="259" w:lineRule="auto"/>
        <w:rPr>
          <w:rFonts w:ascii="Arial" w:hAnsi="Arial" w:cs="Arial"/>
          <w:i/>
          <w:szCs w:val="22"/>
        </w:rPr>
      </w:pPr>
      <w:r w:rsidRPr="00552204">
        <w:rPr>
          <w:rFonts w:ascii="Arial" w:hAnsi="Arial" w:cs="Arial"/>
          <w:i/>
          <w:szCs w:val="22"/>
        </w:rPr>
        <w:t xml:space="preserve">[Maximum </w:t>
      </w:r>
      <w:r>
        <w:rPr>
          <w:rFonts w:ascii="Arial" w:hAnsi="Arial" w:cs="Arial"/>
          <w:i/>
          <w:szCs w:val="22"/>
        </w:rPr>
        <w:t>500</w:t>
      </w:r>
      <w:r w:rsidRPr="00552204">
        <w:rPr>
          <w:rFonts w:ascii="Arial" w:hAnsi="Arial" w:cs="Arial"/>
          <w:i/>
          <w:szCs w:val="22"/>
        </w:rPr>
        <w:t xml:space="preserve"> words]</w:t>
      </w:r>
    </w:p>
    <w:tbl>
      <w:tblPr>
        <w:tblStyle w:val="TableGrid"/>
        <w:tblW w:w="0" w:type="auto"/>
        <w:tblInd w:w="137" w:type="dxa"/>
        <w:tblLook w:val="04A0" w:firstRow="1" w:lastRow="0" w:firstColumn="1" w:lastColumn="0" w:noHBand="0" w:noVBand="1"/>
      </w:tblPr>
      <w:tblGrid>
        <w:gridCol w:w="9492"/>
      </w:tblGrid>
      <w:tr w:rsidR="00F50A6D" w:rsidRPr="00D67131" w14:paraId="4387CC9B" w14:textId="77777777" w:rsidTr="00334449">
        <w:tc>
          <w:tcPr>
            <w:tcW w:w="9492" w:type="dxa"/>
          </w:tcPr>
          <w:p w14:paraId="1B104060" w14:textId="77777777" w:rsidR="00F50A6D" w:rsidRPr="00D67131" w:rsidRDefault="00F50A6D" w:rsidP="00334449">
            <w:pPr>
              <w:rPr>
                <w:rFonts w:asciiTheme="minorHAnsi" w:hAnsiTheme="minorHAnsi" w:cstheme="minorHAnsi"/>
                <w:sz w:val="22"/>
                <w:szCs w:val="24"/>
                <w:lang w:val="en-US"/>
              </w:rPr>
            </w:pPr>
          </w:p>
          <w:p w14:paraId="59826855" w14:textId="77777777" w:rsidR="00F50A6D" w:rsidRPr="00D67131" w:rsidRDefault="00F50A6D" w:rsidP="00334449">
            <w:pPr>
              <w:rPr>
                <w:rFonts w:asciiTheme="minorHAnsi" w:hAnsiTheme="minorHAnsi" w:cstheme="minorHAnsi"/>
                <w:sz w:val="22"/>
                <w:szCs w:val="24"/>
                <w:lang w:val="en-US"/>
              </w:rPr>
            </w:pPr>
          </w:p>
          <w:p w14:paraId="7AE96D53" w14:textId="77777777" w:rsidR="00F50A6D" w:rsidRPr="00D67131" w:rsidRDefault="00F50A6D" w:rsidP="00334449">
            <w:pPr>
              <w:rPr>
                <w:rFonts w:asciiTheme="minorHAnsi" w:hAnsiTheme="minorHAnsi" w:cstheme="minorHAnsi"/>
                <w:sz w:val="22"/>
                <w:szCs w:val="24"/>
                <w:lang w:val="en-US"/>
              </w:rPr>
            </w:pPr>
          </w:p>
          <w:p w14:paraId="6814114C" w14:textId="77777777" w:rsidR="00F50A6D" w:rsidRPr="00D67131" w:rsidRDefault="00F50A6D" w:rsidP="00334449">
            <w:pPr>
              <w:rPr>
                <w:rFonts w:asciiTheme="minorHAnsi" w:hAnsiTheme="minorHAnsi" w:cstheme="minorHAnsi"/>
                <w:sz w:val="22"/>
                <w:szCs w:val="24"/>
                <w:lang w:val="en-US"/>
              </w:rPr>
            </w:pPr>
          </w:p>
          <w:p w14:paraId="64E86C18" w14:textId="77777777" w:rsidR="00F50A6D" w:rsidRPr="007C6D89" w:rsidRDefault="00F50A6D" w:rsidP="00334449">
            <w:pPr>
              <w:rPr>
                <w:rFonts w:asciiTheme="minorHAnsi" w:hAnsiTheme="minorHAnsi" w:cstheme="minorHAnsi"/>
                <w:sz w:val="22"/>
                <w:szCs w:val="24"/>
                <w:lang w:val="en-US"/>
              </w:rPr>
            </w:pPr>
          </w:p>
        </w:tc>
      </w:tr>
    </w:tbl>
    <w:p w14:paraId="4B390C4F" w14:textId="77777777" w:rsidR="00F50A6D" w:rsidRDefault="00F50A6D" w:rsidP="00F50A6D">
      <w:pPr>
        <w:pStyle w:val="Heading2"/>
        <w:keepLines/>
        <w:numPr>
          <w:ilvl w:val="0"/>
          <w:numId w:val="46"/>
        </w:numPr>
        <w:spacing w:before="240" w:after="60"/>
        <w:jc w:val="both"/>
        <w:rPr>
          <w:rFonts w:cs="Times New Roman"/>
          <w:bCs/>
          <w:color w:val="AD4900"/>
          <w:sz w:val="28"/>
          <w:szCs w:val="26"/>
        </w:rPr>
      </w:pPr>
      <w:r w:rsidRPr="00E23A6E">
        <w:rPr>
          <w:rFonts w:cs="Times New Roman"/>
          <w:bCs/>
          <w:color w:val="AD4900"/>
          <w:sz w:val="28"/>
          <w:szCs w:val="26"/>
        </w:rPr>
        <w:lastRenderedPageBreak/>
        <w:t>Budget request evidence</w:t>
      </w:r>
    </w:p>
    <w:p w14:paraId="6699FDB3" w14:textId="77777777" w:rsidR="00F50A6D" w:rsidRPr="00A55D39" w:rsidRDefault="00F50A6D" w:rsidP="00F50A6D">
      <w:pPr>
        <w:pStyle w:val="NormalWeb"/>
        <w:shd w:val="clear" w:color="auto" w:fill="FFFFFF"/>
        <w:spacing w:before="0" w:beforeAutospacing="0" w:after="0" w:afterAutospacing="0" w:line="231" w:lineRule="atLeast"/>
        <w:jc w:val="both"/>
        <w:rPr>
          <w:rFonts w:ascii="Arial" w:hAnsi="Arial" w:cs="Arial"/>
          <w:color w:val="000000"/>
          <w:sz w:val="22"/>
          <w:szCs w:val="22"/>
        </w:rPr>
      </w:pPr>
      <w:r>
        <w:rPr>
          <w:rFonts w:ascii="Arial" w:hAnsi="Arial" w:cs="Arial"/>
          <w:color w:val="000000"/>
          <w:sz w:val="22"/>
          <w:szCs w:val="22"/>
        </w:rPr>
        <w:t>Provide supporting evidence to demonstrate a rigorous and independent validation of the proposed budget. For example, this may include independent assessments, business case or relevant projects or programs to show that the budget request is necessary. Where applicable, attachments can be provided, but a summary is still required in this section.</w:t>
      </w:r>
    </w:p>
    <w:p w14:paraId="3CA6B569" w14:textId="77777777" w:rsidR="00F50A6D" w:rsidRDefault="00F50A6D" w:rsidP="00F50A6D">
      <w:pPr>
        <w:rPr>
          <w:rFonts w:ascii="Arial" w:hAnsi="Arial" w:cs="Arial"/>
          <w:i/>
          <w:szCs w:val="22"/>
        </w:rPr>
      </w:pPr>
    </w:p>
    <w:p w14:paraId="628A60DF" w14:textId="77777777" w:rsidR="00F50A6D" w:rsidRDefault="00F50A6D" w:rsidP="00F50A6D">
      <w:pPr>
        <w:spacing w:after="160" w:line="259" w:lineRule="auto"/>
        <w:rPr>
          <w:rFonts w:ascii="Arial" w:hAnsi="Arial" w:cs="Arial"/>
          <w:i/>
          <w:szCs w:val="22"/>
        </w:rPr>
      </w:pPr>
      <w:r w:rsidRPr="00552204">
        <w:rPr>
          <w:rFonts w:ascii="Arial" w:hAnsi="Arial" w:cs="Arial"/>
          <w:i/>
          <w:szCs w:val="22"/>
        </w:rPr>
        <w:t xml:space="preserve">[Maximum </w:t>
      </w:r>
      <w:r>
        <w:rPr>
          <w:rFonts w:ascii="Arial" w:hAnsi="Arial" w:cs="Arial"/>
          <w:i/>
          <w:szCs w:val="22"/>
        </w:rPr>
        <w:t>500</w:t>
      </w:r>
      <w:r w:rsidRPr="00552204">
        <w:rPr>
          <w:rFonts w:ascii="Arial" w:hAnsi="Arial" w:cs="Arial"/>
          <w:i/>
          <w:szCs w:val="22"/>
        </w:rPr>
        <w:t xml:space="preserve"> words]</w:t>
      </w:r>
    </w:p>
    <w:tbl>
      <w:tblPr>
        <w:tblStyle w:val="TableGrid"/>
        <w:tblW w:w="0" w:type="auto"/>
        <w:tblInd w:w="137" w:type="dxa"/>
        <w:tblLook w:val="04A0" w:firstRow="1" w:lastRow="0" w:firstColumn="1" w:lastColumn="0" w:noHBand="0" w:noVBand="1"/>
      </w:tblPr>
      <w:tblGrid>
        <w:gridCol w:w="9492"/>
      </w:tblGrid>
      <w:tr w:rsidR="00F50A6D" w:rsidRPr="00D67131" w14:paraId="2CEDAB73" w14:textId="77777777" w:rsidTr="00334449">
        <w:tc>
          <w:tcPr>
            <w:tcW w:w="9492" w:type="dxa"/>
          </w:tcPr>
          <w:p w14:paraId="71B34225" w14:textId="77777777" w:rsidR="00F50A6D" w:rsidRPr="00D67131" w:rsidRDefault="00F50A6D" w:rsidP="00334449">
            <w:pPr>
              <w:rPr>
                <w:rFonts w:asciiTheme="minorHAnsi" w:hAnsiTheme="minorHAnsi" w:cstheme="minorHAnsi"/>
                <w:sz w:val="22"/>
                <w:szCs w:val="24"/>
                <w:lang w:val="en-US"/>
              </w:rPr>
            </w:pPr>
          </w:p>
          <w:p w14:paraId="04FD7E4E" w14:textId="77777777" w:rsidR="00F50A6D" w:rsidRPr="00D67131" w:rsidRDefault="00F50A6D" w:rsidP="00334449">
            <w:pPr>
              <w:rPr>
                <w:rFonts w:asciiTheme="minorHAnsi" w:hAnsiTheme="minorHAnsi" w:cstheme="minorHAnsi"/>
                <w:sz w:val="22"/>
                <w:szCs w:val="24"/>
                <w:lang w:val="en-US"/>
              </w:rPr>
            </w:pPr>
          </w:p>
          <w:p w14:paraId="0BE3295E" w14:textId="77777777" w:rsidR="00F50A6D" w:rsidRPr="00D67131" w:rsidRDefault="00F50A6D" w:rsidP="00334449">
            <w:pPr>
              <w:rPr>
                <w:rFonts w:asciiTheme="minorHAnsi" w:hAnsiTheme="minorHAnsi" w:cstheme="minorHAnsi"/>
                <w:sz w:val="22"/>
                <w:szCs w:val="24"/>
                <w:lang w:val="en-US"/>
              </w:rPr>
            </w:pPr>
          </w:p>
          <w:p w14:paraId="24B6A303" w14:textId="77777777" w:rsidR="00F50A6D" w:rsidRPr="00D67131" w:rsidRDefault="00F50A6D" w:rsidP="00334449">
            <w:pPr>
              <w:rPr>
                <w:rFonts w:asciiTheme="minorHAnsi" w:hAnsiTheme="minorHAnsi" w:cstheme="minorHAnsi"/>
                <w:sz w:val="22"/>
                <w:szCs w:val="24"/>
                <w:lang w:val="en-US"/>
              </w:rPr>
            </w:pPr>
          </w:p>
          <w:p w14:paraId="0D9875D9" w14:textId="77777777" w:rsidR="00F50A6D" w:rsidRPr="007C6D89" w:rsidRDefault="00F50A6D" w:rsidP="00334449">
            <w:pPr>
              <w:rPr>
                <w:rFonts w:asciiTheme="minorHAnsi" w:hAnsiTheme="minorHAnsi" w:cstheme="minorHAnsi"/>
                <w:sz w:val="22"/>
                <w:szCs w:val="24"/>
                <w:lang w:val="en-US"/>
              </w:rPr>
            </w:pPr>
          </w:p>
        </w:tc>
      </w:tr>
    </w:tbl>
    <w:p w14:paraId="34D7154C" w14:textId="46A888A4" w:rsidR="00F50A6D" w:rsidRDefault="00F50A6D" w:rsidP="00F50A6D">
      <w:pPr>
        <w:pStyle w:val="Heading2"/>
        <w:keepLines/>
        <w:numPr>
          <w:ilvl w:val="0"/>
          <w:numId w:val="46"/>
        </w:numPr>
        <w:spacing w:before="240" w:after="60"/>
        <w:jc w:val="both"/>
        <w:rPr>
          <w:rFonts w:cs="Times New Roman"/>
          <w:bCs/>
          <w:color w:val="AD4900"/>
          <w:sz w:val="28"/>
          <w:szCs w:val="26"/>
        </w:rPr>
      </w:pPr>
      <w:r w:rsidRPr="001556BD">
        <w:rPr>
          <w:rFonts w:cs="Times New Roman"/>
          <w:bCs/>
          <w:color w:val="AD4900"/>
          <w:sz w:val="28"/>
          <w:szCs w:val="26"/>
        </w:rPr>
        <w:t xml:space="preserve">Other sources of </w:t>
      </w:r>
      <w:r w:rsidR="00E71C9B">
        <w:rPr>
          <w:rFonts w:cs="Times New Roman"/>
          <w:bCs/>
          <w:color w:val="AD4900"/>
          <w:sz w:val="28"/>
          <w:szCs w:val="26"/>
        </w:rPr>
        <w:t>funding</w:t>
      </w:r>
    </w:p>
    <w:p w14:paraId="3A58D921" w14:textId="77777777" w:rsidR="00F50A6D" w:rsidRPr="0040733E" w:rsidRDefault="00F50A6D" w:rsidP="00F50A6D">
      <w:pPr>
        <w:spacing w:after="120"/>
        <w:rPr>
          <w:rFonts w:asciiTheme="minorHAnsi" w:hAnsiTheme="minorHAnsi" w:cstheme="minorHAnsi"/>
          <w:szCs w:val="22"/>
          <w:lang w:val="en-US"/>
        </w:rPr>
      </w:pPr>
      <w:bookmarkStart w:id="7" w:name="_Hlk149236193"/>
      <w:r w:rsidRPr="0040733E">
        <w:rPr>
          <w:rFonts w:asciiTheme="minorHAnsi" w:hAnsiTheme="minorHAnsi" w:cstheme="minorHAnsi"/>
          <w:szCs w:val="22"/>
          <w:lang w:val="en-US"/>
        </w:rPr>
        <w:t>Describe the following</w:t>
      </w:r>
      <w:r>
        <w:rPr>
          <w:rFonts w:asciiTheme="minorHAnsi" w:hAnsiTheme="minorHAnsi" w:cstheme="minorHAnsi"/>
          <w:szCs w:val="22"/>
          <w:lang w:val="en-US"/>
        </w:rPr>
        <w:t>, as applicable</w:t>
      </w:r>
      <w:r w:rsidRPr="0040733E">
        <w:rPr>
          <w:rFonts w:asciiTheme="minorHAnsi" w:hAnsiTheme="minorHAnsi" w:cstheme="minorHAnsi"/>
          <w:szCs w:val="22"/>
          <w:lang w:val="en-US"/>
        </w:rPr>
        <w:t>:</w:t>
      </w:r>
    </w:p>
    <w:p w14:paraId="7D8E9CA1" w14:textId="77777777" w:rsidR="00F50A6D" w:rsidRDefault="00F50A6D" w:rsidP="00F50A6D">
      <w:pPr>
        <w:pStyle w:val="ListParagraph"/>
        <w:numPr>
          <w:ilvl w:val="0"/>
          <w:numId w:val="52"/>
        </w:numPr>
        <w:rPr>
          <w:rFonts w:asciiTheme="minorHAnsi" w:hAnsiTheme="minorHAnsi" w:cstheme="minorHAnsi"/>
          <w:szCs w:val="22"/>
        </w:rPr>
      </w:pPr>
      <w:r>
        <w:rPr>
          <w:rFonts w:asciiTheme="minorHAnsi" w:hAnsiTheme="minorHAnsi" w:cstheme="minorHAnsi"/>
          <w:szCs w:val="22"/>
        </w:rPr>
        <w:t xml:space="preserve">Other sources of co-funding that have </w:t>
      </w:r>
      <w:r w:rsidRPr="00E034BF">
        <w:rPr>
          <w:rFonts w:asciiTheme="minorHAnsi" w:hAnsiTheme="minorHAnsi" w:cstheme="minorHAnsi"/>
          <w:szCs w:val="22"/>
        </w:rPr>
        <w:t>been secured</w:t>
      </w:r>
      <w:r>
        <w:rPr>
          <w:rFonts w:asciiTheme="minorHAnsi" w:hAnsiTheme="minorHAnsi" w:cstheme="minorHAnsi"/>
          <w:szCs w:val="22"/>
        </w:rPr>
        <w:t>, including the amount.</w:t>
      </w:r>
    </w:p>
    <w:p w14:paraId="631BBDEE" w14:textId="77777777" w:rsidR="00F50A6D" w:rsidRDefault="00F50A6D" w:rsidP="00F50A6D">
      <w:pPr>
        <w:pStyle w:val="ListParagraph"/>
        <w:numPr>
          <w:ilvl w:val="0"/>
          <w:numId w:val="52"/>
        </w:numPr>
        <w:rPr>
          <w:rFonts w:asciiTheme="minorHAnsi" w:hAnsiTheme="minorHAnsi" w:cstheme="minorHAnsi"/>
          <w:szCs w:val="22"/>
        </w:rPr>
      </w:pPr>
      <w:r>
        <w:rPr>
          <w:rFonts w:asciiTheme="minorHAnsi" w:hAnsiTheme="minorHAnsi" w:cstheme="minorHAnsi"/>
          <w:szCs w:val="22"/>
        </w:rPr>
        <w:t>Co-funding options that were explored and found not to be feasible.</w:t>
      </w:r>
    </w:p>
    <w:p w14:paraId="76EC454E" w14:textId="0BF5A7B2" w:rsidR="00E034BF" w:rsidRPr="00E034BF" w:rsidRDefault="00E034BF" w:rsidP="00E034BF">
      <w:pPr>
        <w:pStyle w:val="ListParagraph"/>
        <w:numPr>
          <w:ilvl w:val="0"/>
          <w:numId w:val="52"/>
        </w:numPr>
        <w:rPr>
          <w:rFonts w:ascii="Arial" w:hAnsi="Arial" w:cs="Arial"/>
          <w:i/>
          <w:szCs w:val="22"/>
        </w:rPr>
      </w:pPr>
      <w:r w:rsidRPr="00F97348">
        <w:rPr>
          <w:rFonts w:asciiTheme="minorHAnsi" w:hAnsiTheme="minorHAnsi" w:cstheme="minorHAnsi"/>
          <w:szCs w:val="22"/>
        </w:rPr>
        <w:t xml:space="preserve">Other funding source(s) </w:t>
      </w:r>
      <w:r w:rsidR="005E25DC">
        <w:rPr>
          <w:rFonts w:asciiTheme="minorHAnsi" w:hAnsiTheme="minorHAnsi" w:cstheme="minorHAnsi"/>
          <w:szCs w:val="22"/>
        </w:rPr>
        <w:t xml:space="preserve">submitted and </w:t>
      </w:r>
      <w:r w:rsidR="00223A77">
        <w:rPr>
          <w:rFonts w:asciiTheme="minorHAnsi" w:hAnsiTheme="minorHAnsi" w:cstheme="minorHAnsi"/>
          <w:szCs w:val="22"/>
        </w:rPr>
        <w:t>planned</w:t>
      </w:r>
      <w:r w:rsidRPr="00F97348">
        <w:rPr>
          <w:rFonts w:asciiTheme="minorHAnsi" w:hAnsiTheme="minorHAnsi" w:cstheme="minorHAnsi"/>
          <w:szCs w:val="22"/>
        </w:rPr>
        <w:t xml:space="preserve">. </w:t>
      </w:r>
    </w:p>
    <w:bookmarkEnd w:id="7"/>
    <w:p w14:paraId="3A522D9A" w14:textId="77777777" w:rsidR="00F50A6D" w:rsidRDefault="00F50A6D" w:rsidP="00F50A6D">
      <w:pPr>
        <w:rPr>
          <w:rFonts w:ascii="Arial" w:hAnsi="Arial" w:cs="Arial"/>
          <w:i/>
          <w:szCs w:val="22"/>
        </w:rPr>
      </w:pPr>
    </w:p>
    <w:p w14:paraId="7DAC3420" w14:textId="77777777" w:rsidR="00F50A6D" w:rsidRDefault="00F50A6D" w:rsidP="00F50A6D">
      <w:pPr>
        <w:spacing w:after="160" w:line="259" w:lineRule="auto"/>
        <w:rPr>
          <w:rFonts w:ascii="Arial" w:hAnsi="Arial" w:cs="Arial"/>
          <w:i/>
          <w:szCs w:val="22"/>
        </w:rPr>
      </w:pPr>
      <w:r w:rsidRPr="00552204">
        <w:rPr>
          <w:rFonts w:ascii="Arial" w:hAnsi="Arial" w:cs="Arial"/>
          <w:i/>
          <w:szCs w:val="22"/>
        </w:rPr>
        <w:t xml:space="preserve">[Maximum </w:t>
      </w:r>
      <w:r>
        <w:rPr>
          <w:rFonts w:ascii="Arial" w:hAnsi="Arial" w:cs="Arial"/>
          <w:i/>
          <w:szCs w:val="22"/>
        </w:rPr>
        <w:t>300</w:t>
      </w:r>
      <w:r w:rsidRPr="00552204">
        <w:rPr>
          <w:rFonts w:ascii="Arial" w:hAnsi="Arial" w:cs="Arial"/>
          <w:i/>
          <w:szCs w:val="22"/>
        </w:rPr>
        <w:t xml:space="preserve"> words]</w:t>
      </w:r>
    </w:p>
    <w:tbl>
      <w:tblPr>
        <w:tblStyle w:val="TableGrid"/>
        <w:tblW w:w="0" w:type="auto"/>
        <w:tblInd w:w="137" w:type="dxa"/>
        <w:tblLook w:val="04A0" w:firstRow="1" w:lastRow="0" w:firstColumn="1" w:lastColumn="0" w:noHBand="0" w:noVBand="1"/>
      </w:tblPr>
      <w:tblGrid>
        <w:gridCol w:w="9492"/>
      </w:tblGrid>
      <w:tr w:rsidR="00F50A6D" w:rsidRPr="00D67131" w14:paraId="2D0B12A8" w14:textId="77777777" w:rsidTr="00334449">
        <w:tc>
          <w:tcPr>
            <w:tcW w:w="9492" w:type="dxa"/>
          </w:tcPr>
          <w:p w14:paraId="2CD486FE" w14:textId="77777777" w:rsidR="00F50A6D" w:rsidRDefault="00F50A6D" w:rsidP="00334449">
            <w:pPr>
              <w:rPr>
                <w:rFonts w:asciiTheme="minorHAnsi" w:hAnsiTheme="minorHAnsi" w:cstheme="minorHAnsi"/>
                <w:szCs w:val="24"/>
                <w:lang w:val="en-US"/>
              </w:rPr>
            </w:pPr>
          </w:p>
          <w:p w14:paraId="04D3A6F9" w14:textId="77777777" w:rsidR="006A7D7B" w:rsidRDefault="006A7D7B" w:rsidP="00334449">
            <w:pPr>
              <w:rPr>
                <w:rFonts w:asciiTheme="minorHAnsi" w:hAnsiTheme="minorHAnsi" w:cstheme="minorHAnsi"/>
                <w:szCs w:val="24"/>
                <w:lang w:val="en-US"/>
              </w:rPr>
            </w:pPr>
          </w:p>
          <w:p w14:paraId="4EBB5D3B" w14:textId="77777777" w:rsidR="006A7D7B" w:rsidRDefault="006A7D7B" w:rsidP="00334449">
            <w:pPr>
              <w:rPr>
                <w:rFonts w:asciiTheme="minorHAnsi" w:hAnsiTheme="minorHAnsi" w:cstheme="minorHAnsi"/>
                <w:szCs w:val="24"/>
                <w:lang w:val="en-US"/>
              </w:rPr>
            </w:pPr>
          </w:p>
          <w:p w14:paraId="358198E2" w14:textId="77777777" w:rsidR="006A7D7B" w:rsidRPr="00D67131" w:rsidRDefault="006A7D7B" w:rsidP="00334449">
            <w:pPr>
              <w:rPr>
                <w:rFonts w:asciiTheme="minorHAnsi" w:hAnsiTheme="minorHAnsi" w:cstheme="minorHAnsi"/>
                <w:sz w:val="22"/>
                <w:szCs w:val="24"/>
                <w:lang w:val="en-US"/>
              </w:rPr>
            </w:pPr>
          </w:p>
          <w:p w14:paraId="774855A8" w14:textId="77777777" w:rsidR="00F50A6D" w:rsidRPr="007C6D89" w:rsidRDefault="00F50A6D" w:rsidP="00334449">
            <w:pPr>
              <w:rPr>
                <w:rFonts w:asciiTheme="minorHAnsi" w:hAnsiTheme="minorHAnsi" w:cstheme="minorHAnsi"/>
                <w:sz w:val="22"/>
                <w:szCs w:val="24"/>
                <w:lang w:val="en-US"/>
              </w:rPr>
            </w:pPr>
          </w:p>
        </w:tc>
      </w:tr>
    </w:tbl>
    <w:p w14:paraId="0419BC51" w14:textId="29F05778" w:rsidR="00EF6DA0" w:rsidRPr="00C04E20" w:rsidRDefault="00C04E20" w:rsidP="00FE5484">
      <w:pPr>
        <w:pStyle w:val="Heading2"/>
        <w:keepLines/>
        <w:numPr>
          <w:ilvl w:val="0"/>
          <w:numId w:val="46"/>
        </w:numPr>
        <w:spacing w:before="240" w:after="60"/>
        <w:jc w:val="both"/>
        <w:rPr>
          <w:rFonts w:cs="Times New Roman"/>
          <w:color w:val="AD4900"/>
          <w:sz w:val="28"/>
          <w:szCs w:val="26"/>
        </w:rPr>
      </w:pPr>
      <w:bookmarkStart w:id="8" w:name="_Toc51150333"/>
      <w:bookmarkEnd w:id="6"/>
      <w:r w:rsidRPr="00C04E20">
        <w:rPr>
          <w:rFonts w:cs="Times New Roman"/>
          <w:bCs/>
          <w:color w:val="AD4900"/>
          <w:sz w:val="28"/>
          <w:szCs w:val="26"/>
        </w:rPr>
        <w:t xml:space="preserve">Bibliographic </w:t>
      </w:r>
      <w:r w:rsidR="00783BB1">
        <w:rPr>
          <w:rFonts w:cs="Times New Roman"/>
          <w:bCs/>
          <w:color w:val="AD4900"/>
          <w:sz w:val="28"/>
          <w:szCs w:val="26"/>
        </w:rPr>
        <w:t>r</w:t>
      </w:r>
      <w:r w:rsidRPr="00C04E20">
        <w:rPr>
          <w:rFonts w:cs="Times New Roman"/>
          <w:bCs/>
          <w:color w:val="AD4900"/>
          <w:sz w:val="28"/>
          <w:szCs w:val="26"/>
        </w:rPr>
        <w:t>eferences</w:t>
      </w:r>
    </w:p>
    <w:p w14:paraId="7484666B" w14:textId="427E2907" w:rsidR="006C6037" w:rsidRPr="00212559" w:rsidRDefault="002333C8" w:rsidP="006C6037">
      <w:pPr>
        <w:spacing w:before="120"/>
        <w:jc w:val="both"/>
        <w:rPr>
          <w:rFonts w:ascii="Arial" w:hAnsi="Arial" w:cs="Arial"/>
          <w:szCs w:val="22"/>
        </w:rPr>
      </w:pPr>
      <w:r>
        <w:rPr>
          <w:rFonts w:ascii="Arial" w:hAnsi="Arial" w:cs="Arial"/>
          <w:szCs w:val="22"/>
        </w:rPr>
        <w:t>If applicable, p</w:t>
      </w:r>
      <w:r w:rsidR="006C6037" w:rsidRPr="00212559">
        <w:rPr>
          <w:rFonts w:ascii="Arial" w:hAnsi="Arial" w:cs="Arial"/>
          <w:szCs w:val="22"/>
        </w:rPr>
        <w:t>rovide</w:t>
      </w:r>
      <w:r>
        <w:rPr>
          <w:rFonts w:ascii="Arial" w:hAnsi="Arial" w:cs="Arial"/>
          <w:szCs w:val="22"/>
        </w:rPr>
        <w:t xml:space="preserve"> bibliographic references to</w:t>
      </w:r>
      <w:r w:rsidR="0012458E">
        <w:rPr>
          <w:rFonts w:ascii="Arial" w:hAnsi="Arial" w:cs="Arial"/>
          <w:szCs w:val="22"/>
        </w:rPr>
        <w:t xml:space="preserve"> any</w:t>
      </w:r>
      <w:r>
        <w:rPr>
          <w:rFonts w:ascii="Arial" w:hAnsi="Arial" w:cs="Arial"/>
          <w:szCs w:val="22"/>
        </w:rPr>
        <w:t xml:space="preserve"> </w:t>
      </w:r>
      <w:r w:rsidR="002535FF">
        <w:rPr>
          <w:rFonts w:ascii="Arial" w:hAnsi="Arial" w:cs="Arial"/>
          <w:szCs w:val="22"/>
        </w:rPr>
        <w:t>publications</w:t>
      </w:r>
      <w:r w:rsidR="0012458E">
        <w:rPr>
          <w:rFonts w:ascii="Arial" w:hAnsi="Arial" w:cs="Arial"/>
          <w:szCs w:val="22"/>
        </w:rPr>
        <w:t xml:space="preserve"> or reports</w:t>
      </w:r>
      <w:r w:rsidR="006C6037" w:rsidRPr="00212559">
        <w:rPr>
          <w:rFonts w:ascii="Arial" w:hAnsi="Arial" w:cs="Arial"/>
          <w:szCs w:val="22"/>
        </w:rPr>
        <w:t xml:space="preserve"> </w:t>
      </w:r>
      <w:r w:rsidR="00FB3895">
        <w:rPr>
          <w:rFonts w:ascii="Arial" w:hAnsi="Arial" w:cs="Arial"/>
          <w:szCs w:val="22"/>
        </w:rPr>
        <w:t>cited in the application</w:t>
      </w:r>
      <w:r w:rsidR="00593EFB">
        <w:rPr>
          <w:rFonts w:ascii="Arial" w:hAnsi="Arial" w:cs="Arial"/>
          <w:szCs w:val="22"/>
        </w:rPr>
        <w:t>.</w:t>
      </w:r>
      <w:r w:rsidR="00E03F05">
        <w:rPr>
          <w:rFonts w:ascii="Arial" w:hAnsi="Arial" w:cs="Arial"/>
          <w:szCs w:val="22"/>
        </w:rPr>
        <w:t xml:space="preserve"> Please </w:t>
      </w:r>
      <w:r w:rsidR="00F66B9B">
        <w:rPr>
          <w:rFonts w:ascii="Arial" w:hAnsi="Arial" w:cs="Arial"/>
          <w:szCs w:val="22"/>
        </w:rPr>
        <w:t>only include</w:t>
      </w:r>
      <w:r w:rsidR="00E03F05">
        <w:rPr>
          <w:rFonts w:ascii="Arial" w:hAnsi="Arial" w:cs="Arial"/>
          <w:szCs w:val="22"/>
        </w:rPr>
        <w:t xml:space="preserve"> </w:t>
      </w:r>
      <w:r w:rsidR="002A1620">
        <w:rPr>
          <w:rFonts w:ascii="Arial" w:hAnsi="Arial" w:cs="Arial"/>
          <w:szCs w:val="22"/>
        </w:rPr>
        <w:t>publications</w:t>
      </w:r>
      <w:r w:rsidR="00F66B9B">
        <w:rPr>
          <w:rFonts w:ascii="Arial" w:hAnsi="Arial" w:cs="Arial"/>
          <w:szCs w:val="22"/>
        </w:rPr>
        <w:t xml:space="preserve"> strictly pertinent to the </w:t>
      </w:r>
      <w:r w:rsidR="002A1620">
        <w:rPr>
          <w:rFonts w:ascii="Arial" w:hAnsi="Arial" w:cs="Arial"/>
          <w:szCs w:val="22"/>
        </w:rPr>
        <w:t>application.</w:t>
      </w:r>
    </w:p>
    <w:p w14:paraId="00E66B25" w14:textId="77777777" w:rsidR="006C6037" w:rsidRPr="009818F3" w:rsidRDefault="006C6037" w:rsidP="006C6037">
      <w:pPr>
        <w:tabs>
          <w:tab w:val="left" w:pos="1440"/>
        </w:tabs>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6C6037" w14:paraId="3FB9C8A1" w14:textId="77777777" w:rsidTr="00167EFF">
        <w:tc>
          <w:tcPr>
            <w:tcW w:w="9492" w:type="dxa"/>
          </w:tcPr>
          <w:p w14:paraId="41D4689C" w14:textId="77777777" w:rsidR="006C6037" w:rsidRPr="00AE43AD" w:rsidRDefault="006C6037" w:rsidP="00670997">
            <w:pPr>
              <w:rPr>
                <w:rFonts w:asciiTheme="minorHAnsi" w:hAnsiTheme="minorHAnsi" w:cstheme="minorHAnsi"/>
                <w:i/>
                <w:sz w:val="22"/>
                <w:szCs w:val="24"/>
                <w:lang w:val="en-US"/>
              </w:rPr>
            </w:pPr>
          </w:p>
          <w:p w14:paraId="0CBE10C0" w14:textId="77777777" w:rsidR="006C6037" w:rsidRPr="00AE43AD" w:rsidRDefault="006C6037" w:rsidP="00670997">
            <w:pPr>
              <w:rPr>
                <w:rFonts w:asciiTheme="minorHAnsi" w:hAnsiTheme="minorHAnsi" w:cstheme="minorHAnsi"/>
                <w:i/>
                <w:sz w:val="22"/>
                <w:szCs w:val="24"/>
                <w:lang w:val="en-US"/>
              </w:rPr>
            </w:pPr>
          </w:p>
          <w:p w14:paraId="729554B0" w14:textId="77777777" w:rsidR="006C6037" w:rsidRPr="00AE43AD" w:rsidRDefault="006C6037" w:rsidP="00670997">
            <w:pPr>
              <w:rPr>
                <w:rFonts w:asciiTheme="minorHAnsi" w:hAnsiTheme="minorHAnsi" w:cstheme="minorHAnsi"/>
                <w:i/>
                <w:sz w:val="22"/>
                <w:szCs w:val="24"/>
                <w:lang w:val="en-US"/>
              </w:rPr>
            </w:pPr>
          </w:p>
          <w:p w14:paraId="65DED3F4" w14:textId="77777777" w:rsidR="006C6037" w:rsidRPr="00AE43AD" w:rsidRDefault="006C6037" w:rsidP="00670997">
            <w:pPr>
              <w:rPr>
                <w:rFonts w:asciiTheme="minorHAnsi" w:hAnsiTheme="minorHAnsi" w:cstheme="minorHAnsi"/>
                <w:i/>
                <w:sz w:val="22"/>
                <w:szCs w:val="24"/>
                <w:lang w:val="en-US"/>
              </w:rPr>
            </w:pPr>
          </w:p>
          <w:p w14:paraId="307626C3" w14:textId="77777777" w:rsidR="006C6037" w:rsidRPr="007C6D89" w:rsidRDefault="006C6037" w:rsidP="00670997">
            <w:pPr>
              <w:rPr>
                <w:rFonts w:asciiTheme="minorHAnsi" w:hAnsiTheme="minorHAnsi" w:cstheme="minorHAnsi"/>
                <w:sz w:val="22"/>
                <w:szCs w:val="24"/>
                <w:lang w:val="en-US"/>
              </w:rPr>
            </w:pPr>
          </w:p>
        </w:tc>
      </w:tr>
    </w:tbl>
    <w:p w14:paraId="51917189" w14:textId="77777777" w:rsidR="00832B3C" w:rsidRPr="00FE0B3D" w:rsidRDefault="00832B3C" w:rsidP="00832B3C">
      <w:pPr>
        <w:pStyle w:val="Heading2"/>
        <w:keepNext/>
        <w:spacing w:before="240" w:after="60"/>
        <w:jc w:val="both"/>
        <w:rPr>
          <w:rFonts w:cs="Times New Roman"/>
          <w:bCs/>
          <w:color w:val="AD4900"/>
          <w:sz w:val="28"/>
          <w:szCs w:val="26"/>
        </w:rPr>
      </w:pPr>
      <w:r w:rsidRPr="00FE0B3D">
        <w:rPr>
          <w:rFonts w:cs="Times New Roman"/>
          <w:bCs/>
          <w:color w:val="AD4900"/>
          <w:sz w:val="28"/>
          <w:szCs w:val="26"/>
        </w:rPr>
        <w:t>Activity Lead abridged CV</w:t>
      </w:r>
    </w:p>
    <w:p w14:paraId="53BD847D" w14:textId="77777777" w:rsidR="00832B3C" w:rsidRPr="00FE0B3D" w:rsidRDefault="00832B3C" w:rsidP="00832B3C">
      <w:pPr>
        <w:pStyle w:val="BodyText3"/>
        <w:keepNext/>
        <w:rPr>
          <w:rFonts w:asciiTheme="minorHAnsi" w:hAnsiTheme="minorHAnsi" w:cstheme="minorBidi"/>
          <w:lang w:val="en-US"/>
        </w:rPr>
      </w:pPr>
      <w:r w:rsidRPr="00FE0B3D">
        <w:rPr>
          <w:rFonts w:asciiTheme="minorHAnsi" w:hAnsiTheme="minorHAnsi" w:cstheme="minorBidi"/>
          <w:szCs w:val="20"/>
          <w:lang w:val="en-US"/>
        </w:rPr>
        <w:t>Insert an abridged CV (2-page maximum), which includes significant achievements over the last 5 years.</w:t>
      </w:r>
    </w:p>
    <w:p w14:paraId="28908295" w14:textId="77777777" w:rsidR="00832B3C" w:rsidRPr="00FE0B3D" w:rsidRDefault="00832B3C" w:rsidP="00832B3C">
      <w:pPr>
        <w:rPr>
          <w:rFonts w:ascii="Arial" w:hAnsi="Arial" w:cs="Arial"/>
        </w:rPr>
      </w:pPr>
    </w:p>
    <w:p w14:paraId="4AEE596E" w14:textId="77777777" w:rsidR="00832B3C" w:rsidRPr="00FE0B3D" w:rsidRDefault="00832B3C" w:rsidP="00832B3C">
      <w:pPr>
        <w:rPr>
          <w:rFonts w:ascii="Arial" w:hAnsi="Arial" w:cs="Arial"/>
          <w:i/>
          <w:iCs/>
        </w:rPr>
      </w:pPr>
      <w:r w:rsidRPr="00FE0B3D">
        <w:rPr>
          <w:rFonts w:ascii="Arial" w:hAnsi="Arial" w:cs="Arial"/>
          <w:i/>
          <w:iCs/>
        </w:rPr>
        <w:t>Insert here</w:t>
      </w:r>
    </w:p>
    <w:p w14:paraId="34E9BFDB" w14:textId="77777777" w:rsidR="00832B3C" w:rsidRPr="00FE0B3D" w:rsidRDefault="00832B3C" w:rsidP="00832B3C">
      <w:pPr>
        <w:pStyle w:val="Heading2"/>
        <w:keepLines/>
        <w:spacing w:before="240" w:after="60"/>
        <w:jc w:val="both"/>
        <w:rPr>
          <w:rFonts w:cs="Times New Roman"/>
          <w:bCs/>
          <w:color w:val="AD4900"/>
          <w:sz w:val="28"/>
          <w:szCs w:val="26"/>
        </w:rPr>
      </w:pPr>
      <w:r w:rsidRPr="00FE0B3D">
        <w:rPr>
          <w:rFonts w:cs="Times New Roman"/>
          <w:bCs/>
          <w:color w:val="AD4900"/>
          <w:sz w:val="28"/>
          <w:szCs w:val="26"/>
        </w:rPr>
        <w:t>Team abridged CV</w:t>
      </w:r>
    </w:p>
    <w:p w14:paraId="067207CF" w14:textId="77777777" w:rsidR="00832B3C" w:rsidRPr="00FE0B3D" w:rsidRDefault="00832B3C" w:rsidP="00832B3C">
      <w:pPr>
        <w:jc w:val="both"/>
        <w:rPr>
          <w:rFonts w:asciiTheme="minorHAnsi" w:hAnsiTheme="minorHAnsi" w:cstheme="minorBidi"/>
          <w:lang w:val="en-US"/>
        </w:rPr>
      </w:pPr>
      <w:r w:rsidRPr="00FE0B3D">
        <w:rPr>
          <w:rFonts w:asciiTheme="minorHAnsi" w:hAnsiTheme="minorHAnsi" w:cstheme="minorBidi"/>
          <w:lang w:val="en-US"/>
        </w:rPr>
        <w:t>Insert an abridged CV (2-page maximum) for each team member, which includes significant achievements over the last 5 years.</w:t>
      </w:r>
    </w:p>
    <w:p w14:paraId="5FA23C1B" w14:textId="77777777" w:rsidR="00832B3C" w:rsidRPr="00FE0B3D" w:rsidRDefault="00832B3C" w:rsidP="00832B3C">
      <w:pPr>
        <w:rPr>
          <w:rFonts w:ascii="Arial" w:hAnsi="Arial" w:cs="Arial"/>
        </w:rPr>
      </w:pPr>
    </w:p>
    <w:p w14:paraId="6DE8C294" w14:textId="77777777" w:rsidR="00832B3C" w:rsidRPr="00A17D0D" w:rsidRDefault="00832B3C" w:rsidP="00832B3C">
      <w:pPr>
        <w:pStyle w:val="Header"/>
        <w:tabs>
          <w:tab w:val="clear" w:pos="4513"/>
          <w:tab w:val="clear" w:pos="9026"/>
        </w:tabs>
        <w:spacing w:after="160" w:line="259" w:lineRule="auto"/>
        <w:rPr>
          <w:rFonts w:eastAsiaTheme="majorEastAsia"/>
        </w:rPr>
      </w:pPr>
      <w:r w:rsidRPr="00FE0B3D">
        <w:rPr>
          <w:rFonts w:ascii="Arial" w:hAnsi="Arial" w:cs="Arial"/>
          <w:i/>
          <w:iCs/>
        </w:rPr>
        <w:t>Insert here</w:t>
      </w:r>
    </w:p>
    <w:p w14:paraId="7BD88544" w14:textId="77777777" w:rsidR="00832B3C" w:rsidRPr="005B170A" w:rsidRDefault="00832B3C" w:rsidP="00060E85">
      <w:pPr>
        <w:rPr>
          <w:rFonts w:ascii="Arial" w:hAnsi="Arial" w:cs="Arial"/>
        </w:rPr>
      </w:pPr>
    </w:p>
    <w:p w14:paraId="6F3EA405" w14:textId="4E955F4E" w:rsidR="00045FB3" w:rsidRDefault="00045FB3" w:rsidP="000E6AA1">
      <w:pPr>
        <w:spacing w:after="120"/>
        <w:jc w:val="both"/>
        <w:rPr>
          <w:rFonts w:ascii="Arial" w:eastAsiaTheme="majorEastAsia" w:hAnsi="Arial" w:cs="Arial"/>
          <w:b/>
          <w:color w:val="AD4900"/>
          <w:sz w:val="28"/>
          <w:szCs w:val="32"/>
        </w:rPr>
      </w:pPr>
      <w:bookmarkStart w:id="9" w:name="_Toc82671569"/>
      <w:r>
        <w:rPr>
          <w:color w:val="AD4900"/>
          <w:sz w:val="28"/>
        </w:rPr>
        <w:br w:type="page"/>
      </w:r>
    </w:p>
    <w:p w14:paraId="68094EBC" w14:textId="71DDCAF8" w:rsidR="00FB4F03" w:rsidRPr="00060E85" w:rsidRDefault="00130936" w:rsidP="00FE5484">
      <w:pPr>
        <w:pStyle w:val="Heading2"/>
        <w:numPr>
          <w:ilvl w:val="0"/>
          <w:numId w:val="46"/>
        </w:numPr>
        <w:rPr>
          <w:color w:val="AD4900"/>
          <w:sz w:val="28"/>
        </w:rPr>
      </w:pPr>
      <w:r w:rsidRPr="00FE0B3D">
        <w:rPr>
          <w:color w:val="AD4900"/>
          <w:sz w:val="28"/>
        </w:rPr>
        <w:lastRenderedPageBreak/>
        <w:t>T</w:t>
      </w:r>
      <w:r w:rsidR="009356CF" w:rsidRPr="00FE0B3D">
        <w:rPr>
          <w:color w:val="AD4900"/>
          <w:sz w:val="28"/>
        </w:rPr>
        <w:t>eam</w:t>
      </w:r>
      <w:r w:rsidR="009356CF">
        <w:rPr>
          <w:color w:val="AD4900"/>
          <w:sz w:val="28"/>
        </w:rPr>
        <w:t xml:space="preserve"> </w:t>
      </w:r>
      <w:r w:rsidR="00783BB1">
        <w:rPr>
          <w:color w:val="AD4900"/>
          <w:sz w:val="28"/>
        </w:rPr>
        <w:t>c</w:t>
      </w:r>
      <w:r w:rsidR="00FB4F03" w:rsidRPr="00060E85">
        <w:rPr>
          <w:color w:val="AD4900"/>
          <w:sz w:val="28"/>
        </w:rPr>
        <w:t>ertification</w:t>
      </w:r>
      <w:bookmarkEnd w:id="8"/>
      <w:bookmarkEnd w:id="9"/>
    </w:p>
    <w:p w14:paraId="72B348F1" w14:textId="6366F8A6" w:rsidR="003B340D" w:rsidRPr="00B106A7" w:rsidRDefault="002D1AB5" w:rsidP="001F0D31">
      <w:pPr>
        <w:spacing w:after="120"/>
        <w:jc w:val="both"/>
        <w:rPr>
          <w:rFonts w:ascii="Arial" w:hAnsi="Arial" w:cs="Arial"/>
          <w:szCs w:val="24"/>
        </w:rPr>
      </w:pPr>
      <w:r w:rsidRPr="00B106A7">
        <w:rPr>
          <w:rFonts w:ascii="Arial" w:hAnsi="Arial" w:cs="Arial"/>
          <w:szCs w:val="24"/>
        </w:rPr>
        <w:t>We</w:t>
      </w:r>
      <w:r w:rsidR="003B340D" w:rsidRPr="00B106A7">
        <w:rPr>
          <w:rFonts w:ascii="Arial" w:hAnsi="Arial" w:cs="Arial"/>
          <w:szCs w:val="24"/>
        </w:rPr>
        <w:t xml:space="preserve"> certify that:</w:t>
      </w:r>
    </w:p>
    <w:p w14:paraId="481E5FF5" w14:textId="5AE0BAA4" w:rsidR="00FB4F03" w:rsidRPr="00B106A7" w:rsidRDefault="00F9132C"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w</w:t>
      </w:r>
      <w:r w:rsidRPr="00B106A7">
        <w:rPr>
          <w:rFonts w:ascii="Arial" w:hAnsi="Arial" w:cs="Arial"/>
          <w:szCs w:val="24"/>
        </w:rPr>
        <w:t xml:space="preserve">e </w:t>
      </w:r>
      <w:r w:rsidR="006E221B" w:rsidRPr="00B106A7">
        <w:rPr>
          <w:rFonts w:ascii="Arial" w:hAnsi="Arial" w:cs="Arial"/>
          <w:szCs w:val="24"/>
        </w:rPr>
        <w:t xml:space="preserve">commit </w:t>
      </w:r>
      <w:r w:rsidR="00FB4F03" w:rsidRPr="00B106A7">
        <w:rPr>
          <w:rFonts w:ascii="Arial" w:hAnsi="Arial" w:cs="Arial"/>
          <w:szCs w:val="24"/>
        </w:rPr>
        <w:t>to tak</w:t>
      </w:r>
      <w:r w:rsidR="006E221B" w:rsidRPr="00B106A7">
        <w:rPr>
          <w:rFonts w:ascii="Arial" w:hAnsi="Arial" w:cs="Arial"/>
          <w:szCs w:val="24"/>
        </w:rPr>
        <w:t>ing</w:t>
      </w:r>
      <w:r w:rsidR="00FB4F03" w:rsidRPr="00B106A7">
        <w:rPr>
          <w:rFonts w:ascii="Arial" w:hAnsi="Arial" w:cs="Arial"/>
          <w:szCs w:val="24"/>
        </w:rPr>
        <w:t xml:space="preserve"> part in</w:t>
      </w:r>
      <w:r w:rsidR="00EC0D17" w:rsidRPr="00B106A7">
        <w:rPr>
          <w:rFonts w:ascii="Arial" w:hAnsi="Arial" w:cs="Arial"/>
          <w:szCs w:val="24"/>
        </w:rPr>
        <w:t xml:space="preserve"> the activities</w:t>
      </w:r>
      <w:r w:rsidR="00FB4F03" w:rsidRPr="00B106A7">
        <w:rPr>
          <w:rFonts w:ascii="Arial" w:hAnsi="Arial" w:cs="Arial"/>
          <w:szCs w:val="24"/>
        </w:rPr>
        <w:t xml:space="preserve"> proposed in this application</w:t>
      </w:r>
      <w:r w:rsidR="00641DF3" w:rsidRPr="00B106A7">
        <w:rPr>
          <w:rFonts w:ascii="Arial" w:hAnsi="Arial" w:cs="Arial"/>
          <w:szCs w:val="24"/>
        </w:rPr>
        <w:t xml:space="preserve"> for the duration of the</w:t>
      </w:r>
      <w:r w:rsidR="006E221B" w:rsidRPr="00B106A7">
        <w:rPr>
          <w:rFonts w:ascii="Arial" w:hAnsi="Arial" w:cs="Arial"/>
          <w:szCs w:val="24"/>
        </w:rPr>
        <w:t xml:space="preserve"> </w:t>
      </w:r>
      <w:r w:rsidR="00A7533F">
        <w:rPr>
          <w:rFonts w:ascii="Arial" w:hAnsi="Arial" w:cs="Arial"/>
          <w:szCs w:val="24"/>
        </w:rPr>
        <w:t>grant</w:t>
      </w:r>
      <w:r w:rsidR="00A7533F" w:rsidRPr="00B106A7">
        <w:rPr>
          <w:rFonts w:ascii="Arial" w:hAnsi="Arial" w:cs="Arial"/>
          <w:szCs w:val="24"/>
        </w:rPr>
        <w:t xml:space="preserve"> </w:t>
      </w:r>
      <w:r w:rsidR="006E221B" w:rsidRPr="00B106A7">
        <w:rPr>
          <w:rFonts w:ascii="Arial" w:hAnsi="Arial" w:cs="Arial"/>
          <w:szCs w:val="24"/>
        </w:rPr>
        <w:t>if successful</w:t>
      </w:r>
    </w:p>
    <w:p w14:paraId="44D4D3C7" w14:textId="7B32F2F6" w:rsidR="00FB4F03" w:rsidRPr="00B106A7" w:rsidRDefault="00F9132C" w:rsidP="00DB2218">
      <w:pPr>
        <w:numPr>
          <w:ilvl w:val="0"/>
          <w:numId w:val="4"/>
        </w:numPr>
        <w:tabs>
          <w:tab w:val="clear" w:pos="720"/>
          <w:tab w:val="num" w:pos="567"/>
        </w:tabs>
        <w:spacing w:after="120"/>
        <w:ind w:left="567" w:hanging="567"/>
        <w:jc w:val="both"/>
        <w:rPr>
          <w:rFonts w:ascii="Arial" w:hAnsi="Arial" w:cs="Arial"/>
          <w:iCs/>
          <w:szCs w:val="24"/>
          <w:lang w:eastAsia="en-AU"/>
        </w:rPr>
      </w:pPr>
      <w:r>
        <w:rPr>
          <w:rFonts w:ascii="Arial" w:hAnsi="Arial" w:cs="Arial"/>
          <w:iCs/>
          <w:szCs w:val="24"/>
          <w:lang w:eastAsia="en-AU"/>
        </w:rPr>
        <w:t>t</w:t>
      </w:r>
      <w:r w:rsidRPr="00B106A7">
        <w:rPr>
          <w:rFonts w:ascii="Arial" w:hAnsi="Arial" w:cs="Arial"/>
          <w:iCs/>
          <w:szCs w:val="24"/>
          <w:lang w:eastAsia="en-AU"/>
        </w:rPr>
        <w:t xml:space="preserve">he </w:t>
      </w:r>
      <w:r w:rsidR="00FB4F03" w:rsidRPr="00B106A7">
        <w:rPr>
          <w:rFonts w:ascii="Arial" w:hAnsi="Arial" w:cs="Arial"/>
          <w:iCs/>
          <w:szCs w:val="24"/>
          <w:lang w:eastAsia="en-AU"/>
        </w:rPr>
        <w:t xml:space="preserve">information supplied by </w:t>
      </w:r>
      <w:r w:rsidR="008A3028" w:rsidRPr="00B106A7">
        <w:rPr>
          <w:rFonts w:ascii="Arial" w:hAnsi="Arial" w:cs="Arial"/>
          <w:iCs/>
          <w:szCs w:val="24"/>
          <w:lang w:eastAsia="en-AU"/>
        </w:rPr>
        <w:t>us</w:t>
      </w:r>
      <w:r w:rsidR="00FB4F03" w:rsidRPr="00B106A7">
        <w:rPr>
          <w:rFonts w:ascii="Arial" w:hAnsi="Arial" w:cs="Arial"/>
          <w:iCs/>
          <w:szCs w:val="24"/>
          <w:lang w:eastAsia="en-AU"/>
        </w:rPr>
        <w:t xml:space="preserve"> on this form is complete, true and correct in every particular</w:t>
      </w:r>
    </w:p>
    <w:p w14:paraId="681A8417" w14:textId="26D1AE95" w:rsidR="00FB4F03" w:rsidRPr="00330595" w:rsidRDefault="00F9132C"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iCs/>
          <w:szCs w:val="24"/>
          <w:lang w:eastAsia="en-AU"/>
        </w:rPr>
        <w:t>w</w:t>
      </w:r>
      <w:r w:rsidRPr="00B106A7">
        <w:rPr>
          <w:rFonts w:ascii="Arial" w:hAnsi="Arial" w:cs="Arial"/>
          <w:iCs/>
          <w:szCs w:val="24"/>
          <w:lang w:eastAsia="en-AU"/>
        </w:rPr>
        <w:t xml:space="preserve">e </w:t>
      </w:r>
      <w:r w:rsidR="00FB4F03" w:rsidRPr="00B106A7">
        <w:rPr>
          <w:rFonts w:ascii="Arial" w:hAnsi="Arial" w:cs="Arial"/>
          <w:iCs/>
          <w:szCs w:val="24"/>
          <w:lang w:eastAsia="en-AU"/>
        </w:rPr>
        <w:t xml:space="preserve">agree to abide by the </w:t>
      </w:r>
      <w:r w:rsidR="00FB4F03" w:rsidRPr="00B106A7">
        <w:rPr>
          <w:rFonts w:ascii="Arial" w:hAnsi="Arial" w:cs="Arial"/>
          <w:i/>
          <w:iCs/>
          <w:szCs w:val="24"/>
          <w:lang w:eastAsia="en-AU"/>
        </w:rPr>
        <w:t>Guidelines and Conditions</w:t>
      </w:r>
    </w:p>
    <w:p w14:paraId="4B2BAFD7" w14:textId="77777777" w:rsidR="00AA543C" w:rsidRPr="00B106A7" w:rsidRDefault="00AA543C"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we agree to participate in an evaluation whether the application is successful or unsuccessful</w:t>
      </w:r>
    </w:p>
    <w:p w14:paraId="28F7BF8B" w14:textId="7FCA9DA9" w:rsidR="00FB4F03" w:rsidRPr="000A0F68" w:rsidRDefault="00F9132C" w:rsidP="00DB2218">
      <w:pPr>
        <w:numPr>
          <w:ilvl w:val="0"/>
          <w:numId w:val="4"/>
        </w:numPr>
        <w:tabs>
          <w:tab w:val="clear" w:pos="720"/>
          <w:tab w:val="num" w:pos="567"/>
        </w:tabs>
        <w:spacing w:after="120"/>
        <w:ind w:left="567" w:hanging="567"/>
        <w:jc w:val="both"/>
        <w:rPr>
          <w:rFonts w:ascii="Arial" w:hAnsi="Arial" w:cs="Arial"/>
          <w:iCs/>
          <w:szCs w:val="24"/>
          <w:lang w:eastAsia="en-AU"/>
        </w:rPr>
      </w:pPr>
      <w:r>
        <w:rPr>
          <w:rFonts w:ascii="Arial" w:hAnsi="Arial" w:cs="Arial"/>
          <w:szCs w:val="24"/>
        </w:rPr>
        <w:t>w</w:t>
      </w:r>
      <w:r w:rsidRPr="00B106A7">
        <w:rPr>
          <w:rFonts w:ascii="Arial" w:hAnsi="Arial" w:cs="Arial"/>
          <w:szCs w:val="24"/>
        </w:rPr>
        <w:t xml:space="preserve">e </w:t>
      </w:r>
      <w:r w:rsidR="00FB4F03" w:rsidRPr="00B106A7">
        <w:rPr>
          <w:rFonts w:ascii="Arial" w:hAnsi="Arial" w:cs="Arial"/>
          <w:szCs w:val="24"/>
        </w:rPr>
        <w:t xml:space="preserve">have discussed the likely impact of the </w:t>
      </w:r>
      <w:r w:rsidR="00374235" w:rsidRPr="00B106A7">
        <w:rPr>
          <w:rFonts w:ascii="Arial" w:hAnsi="Arial" w:cs="Arial"/>
          <w:szCs w:val="24"/>
        </w:rPr>
        <w:t>activity</w:t>
      </w:r>
      <w:r w:rsidR="00FB4F03" w:rsidRPr="00B106A7">
        <w:rPr>
          <w:rFonts w:ascii="Arial" w:hAnsi="Arial" w:cs="Arial"/>
          <w:szCs w:val="24"/>
        </w:rPr>
        <w:t xml:space="preserve"> on </w:t>
      </w:r>
      <w:r w:rsidR="007920CF" w:rsidRPr="00B106A7">
        <w:rPr>
          <w:rFonts w:ascii="Arial" w:hAnsi="Arial" w:cs="Arial"/>
          <w:szCs w:val="24"/>
        </w:rPr>
        <w:t xml:space="preserve">participating </w:t>
      </w:r>
      <w:r w:rsidR="00D028A6" w:rsidRPr="00B106A7">
        <w:rPr>
          <w:rFonts w:ascii="Arial" w:hAnsi="Arial" w:cs="Arial"/>
          <w:szCs w:val="24"/>
        </w:rPr>
        <w:t>organisations</w:t>
      </w:r>
      <w:r w:rsidR="000E4458" w:rsidRPr="00B106A7">
        <w:rPr>
          <w:rFonts w:ascii="Arial" w:hAnsi="Arial" w:cs="Arial"/>
          <w:szCs w:val="24"/>
        </w:rPr>
        <w:t>,</w:t>
      </w:r>
      <w:r w:rsidR="00FB4F03" w:rsidRPr="00B106A7">
        <w:rPr>
          <w:rFonts w:ascii="Arial" w:hAnsi="Arial" w:cs="Arial"/>
          <w:szCs w:val="24"/>
        </w:rPr>
        <w:t xml:space="preserve"> and this </w:t>
      </w:r>
      <w:r w:rsidR="00374235" w:rsidRPr="00B106A7">
        <w:rPr>
          <w:rFonts w:ascii="Arial" w:hAnsi="Arial" w:cs="Arial"/>
          <w:szCs w:val="24"/>
        </w:rPr>
        <w:t>activity</w:t>
      </w:r>
      <w:r w:rsidR="00FB4F03" w:rsidRPr="00B106A7">
        <w:rPr>
          <w:rFonts w:ascii="Arial" w:hAnsi="Arial" w:cs="Arial"/>
          <w:szCs w:val="24"/>
        </w:rPr>
        <w:t xml:space="preserve"> is acceptable to them</w:t>
      </w:r>
    </w:p>
    <w:p w14:paraId="1B0F5615" w14:textId="5FC9F025" w:rsidR="000A0F68" w:rsidRPr="000A0F68" w:rsidRDefault="000A0F68" w:rsidP="000A0F68">
      <w:pPr>
        <w:pStyle w:val="ListParagraph"/>
        <w:numPr>
          <w:ilvl w:val="0"/>
          <w:numId w:val="4"/>
        </w:numPr>
        <w:tabs>
          <w:tab w:val="clear" w:pos="720"/>
        </w:tabs>
        <w:spacing w:after="120"/>
        <w:ind w:left="567" w:hanging="567"/>
        <w:contextualSpacing w:val="0"/>
        <w:rPr>
          <w:rFonts w:ascii="Arial" w:hAnsi="Arial" w:cs="Arial"/>
          <w:iCs/>
          <w:szCs w:val="24"/>
          <w:lang w:eastAsia="en-AU"/>
        </w:rPr>
      </w:pPr>
      <w:bookmarkStart w:id="10" w:name="_Hlk149236415"/>
      <w:r w:rsidRPr="000A0F68">
        <w:rPr>
          <w:rFonts w:ascii="Arial" w:hAnsi="Arial" w:cs="Arial"/>
          <w:iCs/>
          <w:szCs w:val="24"/>
          <w:lang w:eastAsia="en-AU"/>
        </w:rPr>
        <w:t>we have relevant permissions to use any third-party intellectual property required to deliver the innovation Activity and have Freedom to Operate for this Activity</w:t>
      </w:r>
    </w:p>
    <w:bookmarkEnd w:id="10"/>
    <w:p w14:paraId="4B8F0981" w14:textId="2032E95E" w:rsidR="00FB4F03" w:rsidRPr="00B67105" w:rsidRDefault="00112AB0" w:rsidP="00DB2218">
      <w:pPr>
        <w:numPr>
          <w:ilvl w:val="0"/>
          <w:numId w:val="4"/>
        </w:numPr>
        <w:tabs>
          <w:tab w:val="clear" w:pos="720"/>
          <w:tab w:val="num" w:pos="567"/>
        </w:tabs>
        <w:spacing w:after="120"/>
        <w:ind w:left="567" w:hanging="567"/>
        <w:jc w:val="both"/>
        <w:rPr>
          <w:rFonts w:ascii="Arial" w:hAnsi="Arial" w:cs="Arial"/>
          <w:iCs/>
          <w:szCs w:val="22"/>
          <w:lang w:eastAsia="en-AU"/>
        </w:rPr>
      </w:pPr>
      <w:r w:rsidRPr="00B67105">
        <w:rPr>
          <w:rFonts w:ascii="Arial" w:hAnsi="Arial" w:cs="Arial"/>
          <w:szCs w:val="22"/>
        </w:rPr>
        <w:t xml:space="preserve">we </w:t>
      </w:r>
      <w:r w:rsidR="00FB4F03" w:rsidRPr="00B67105">
        <w:rPr>
          <w:rFonts w:ascii="Arial" w:hAnsi="Arial" w:cs="Arial"/>
          <w:szCs w:val="22"/>
        </w:rPr>
        <w:t xml:space="preserve">agree to obtain </w:t>
      </w:r>
      <w:r w:rsidR="00B67105" w:rsidRPr="00B67105">
        <w:rPr>
          <w:rFonts w:ascii="Arial" w:hAnsi="Arial" w:cs="Arial"/>
          <w:szCs w:val="22"/>
        </w:rPr>
        <w:t>any research ethics and governance approvals that might be required for undertaking funded activities</w:t>
      </w:r>
      <w:r w:rsidR="00B67105" w:rsidRPr="00B67105">
        <w:rPr>
          <w:rFonts w:ascii="Arial" w:hAnsi="Arial" w:cs="Arial"/>
          <w:szCs w:val="22"/>
          <w:highlight w:val="yellow"/>
        </w:rPr>
        <w:t xml:space="preserve"> </w:t>
      </w:r>
    </w:p>
    <w:p w14:paraId="3891EC3B" w14:textId="0EF2613E" w:rsidR="001533EB" w:rsidRPr="00B106A7" w:rsidRDefault="00112AB0"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w</w:t>
      </w:r>
      <w:r w:rsidRPr="00B106A7">
        <w:rPr>
          <w:rFonts w:ascii="Arial" w:hAnsi="Arial" w:cs="Arial"/>
          <w:szCs w:val="24"/>
        </w:rPr>
        <w:t xml:space="preserve">e </w:t>
      </w:r>
      <w:r w:rsidR="001533EB" w:rsidRPr="00B106A7">
        <w:rPr>
          <w:rFonts w:ascii="Arial" w:hAnsi="Arial" w:cs="Arial"/>
          <w:szCs w:val="24"/>
        </w:rPr>
        <w:t>understand and agree</w:t>
      </w:r>
      <w:r w:rsidR="00DB660F" w:rsidRPr="00B106A7">
        <w:rPr>
          <w:rFonts w:ascii="Arial" w:hAnsi="Arial" w:cs="Arial"/>
          <w:szCs w:val="24"/>
        </w:rPr>
        <w:t xml:space="preserve"> that</w:t>
      </w:r>
      <w:r w:rsidR="00320806" w:rsidRPr="00B106A7">
        <w:rPr>
          <w:rFonts w:ascii="Arial" w:hAnsi="Arial" w:cs="Arial"/>
          <w:szCs w:val="24"/>
        </w:rPr>
        <w:t xml:space="preserve"> i</w:t>
      </w:r>
      <w:r w:rsidR="00320806" w:rsidRPr="00B106A7">
        <w:rPr>
          <w:rFonts w:ascii="Arial" w:hAnsi="Arial" w:cs="Arial"/>
          <w:iCs/>
          <w:szCs w:val="24"/>
          <w:lang w:eastAsia="en-AU"/>
        </w:rPr>
        <w:t>f the application is successful,</w:t>
      </w:r>
      <w:r w:rsidR="001533EB" w:rsidRPr="00B106A7">
        <w:rPr>
          <w:rFonts w:ascii="Arial" w:hAnsi="Arial" w:cs="Arial"/>
          <w:szCs w:val="24"/>
        </w:rPr>
        <w:t xml:space="preserve"> that no further claim will be made on the Department of Health to cover any expenditure</w:t>
      </w:r>
      <w:r w:rsidR="003E1479" w:rsidRPr="00B106A7">
        <w:rPr>
          <w:rFonts w:ascii="Arial" w:hAnsi="Arial" w:cs="Arial"/>
          <w:szCs w:val="24"/>
        </w:rPr>
        <w:t xml:space="preserve"> </w:t>
      </w:r>
      <w:r w:rsidR="007C0657" w:rsidRPr="00B106A7">
        <w:rPr>
          <w:rFonts w:ascii="Arial" w:hAnsi="Arial" w:cs="Arial"/>
          <w:szCs w:val="24"/>
        </w:rPr>
        <w:t xml:space="preserve">beyond the </w:t>
      </w:r>
      <w:r w:rsidR="00DB3A35" w:rsidRPr="00B106A7">
        <w:rPr>
          <w:rFonts w:ascii="Arial" w:hAnsi="Arial" w:cs="Arial"/>
          <w:szCs w:val="24"/>
        </w:rPr>
        <w:t>app</w:t>
      </w:r>
      <w:r w:rsidR="0080172C" w:rsidRPr="00B106A7">
        <w:rPr>
          <w:rFonts w:ascii="Arial" w:hAnsi="Arial" w:cs="Arial"/>
          <w:szCs w:val="24"/>
        </w:rPr>
        <w:t>roved</w:t>
      </w:r>
      <w:r w:rsidR="001533EB" w:rsidRPr="00B106A7">
        <w:rPr>
          <w:rFonts w:ascii="Arial" w:hAnsi="Arial" w:cs="Arial"/>
          <w:szCs w:val="24"/>
        </w:rPr>
        <w:t xml:space="preserve"> budget</w:t>
      </w:r>
    </w:p>
    <w:p w14:paraId="632251E6" w14:textId="7D861410" w:rsidR="00034FD4" w:rsidRDefault="007628ED"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no</w:t>
      </w:r>
      <w:r w:rsidR="001B292C">
        <w:rPr>
          <w:rFonts w:ascii="Arial" w:hAnsi="Arial" w:cs="Arial"/>
          <w:szCs w:val="24"/>
        </w:rPr>
        <w:t xml:space="preserve"> </w:t>
      </w:r>
      <w:r w:rsidR="00632B94">
        <w:rPr>
          <w:rFonts w:ascii="Arial" w:hAnsi="Arial" w:cs="Arial"/>
          <w:szCs w:val="24"/>
        </w:rPr>
        <w:t xml:space="preserve">team </w:t>
      </w:r>
      <w:r w:rsidR="001B292C">
        <w:rPr>
          <w:rFonts w:ascii="Arial" w:hAnsi="Arial" w:cs="Arial"/>
          <w:szCs w:val="24"/>
        </w:rPr>
        <w:t>member</w:t>
      </w:r>
      <w:r w:rsidR="00632B94">
        <w:rPr>
          <w:rFonts w:ascii="Arial" w:hAnsi="Arial" w:cs="Arial"/>
          <w:szCs w:val="24"/>
        </w:rPr>
        <w:t>s</w:t>
      </w:r>
      <w:r w:rsidR="00FF52F8">
        <w:rPr>
          <w:rFonts w:ascii="Arial" w:hAnsi="Arial" w:cs="Arial"/>
          <w:szCs w:val="24"/>
        </w:rPr>
        <w:t xml:space="preserve"> ha</w:t>
      </w:r>
      <w:r w:rsidR="00632B94">
        <w:rPr>
          <w:rFonts w:ascii="Arial" w:hAnsi="Arial" w:cs="Arial"/>
          <w:szCs w:val="24"/>
        </w:rPr>
        <w:t>ve</w:t>
      </w:r>
      <w:r w:rsidR="00FF52F8">
        <w:rPr>
          <w:rFonts w:ascii="Arial" w:hAnsi="Arial" w:cs="Arial"/>
          <w:szCs w:val="24"/>
        </w:rPr>
        <w:t xml:space="preserve"> </w:t>
      </w:r>
      <w:r w:rsidR="00F97E1A">
        <w:rPr>
          <w:rFonts w:ascii="Arial" w:hAnsi="Arial" w:cs="Arial"/>
          <w:szCs w:val="24"/>
        </w:rPr>
        <w:t>overdue</w:t>
      </w:r>
      <w:r w:rsidR="00F97E1A" w:rsidRPr="00B106A7">
        <w:rPr>
          <w:rFonts w:ascii="Arial" w:hAnsi="Arial" w:cs="Arial"/>
          <w:szCs w:val="24"/>
        </w:rPr>
        <w:t xml:space="preserve"> </w:t>
      </w:r>
      <w:r w:rsidR="00340515" w:rsidRPr="00B106A7">
        <w:rPr>
          <w:rFonts w:ascii="Arial" w:hAnsi="Arial" w:cs="Arial"/>
          <w:szCs w:val="24"/>
        </w:rPr>
        <w:t>reporting obligations for any other funding programs</w:t>
      </w:r>
      <w:r w:rsidR="00B05C8E">
        <w:rPr>
          <w:rFonts w:ascii="Arial" w:hAnsi="Arial" w:cs="Arial"/>
          <w:szCs w:val="24"/>
        </w:rPr>
        <w:t xml:space="preserve"> administered by </w:t>
      </w:r>
      <w:r w:rsidR="00E9223D">
        <w:rPr>
          <w:rFonts w:ascii="Arial" w:hAnsi="Arial" w:cs="Arial"/>
          <w:szCs w:val="24"/>
        </w:rPr>
        <w:t xml:space="preserve">OMRI </w:t>
      </w:r>
      <w:r w:rsidR="00B05C8E">
        <w:rPr>
          <w:rFonts w:ascii="Arial" w:hAnsi="Arial" w:cs="Arial"/>
          <w:szCs w:val="24"/>
        </w:rPr>
        <w:t>(including FHRI Fund Programs)</w:t>
      </w:r>
    </w:p>
    <w:p w14:paraId="70B38E0A" w14:textId="77777777" w:rsidR="00CB0277" w:rsidRDefault="0051206D"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an OMRI or FHRI Fund grant has not been awarded for the same activity</w:t>
      </w:r>
    </w:p>
    <w:p w14:paraId="51583E83" w14:textId="20E2CDCE" w:rsidR="007860E6" w:rsidRPr="00832B3C" w:rsidRDefault="0037083F" w:rsidP="00DB2218">
      <w:pPr>
        <w:numPr>
          <w:ilvl w:val="0"/>
          <w:numId w:val="4"/>
        </w:numPr>
        <w:tabs>
          <w:tab w:val="clear" w:pos="720"/>
          <w:tab w:val="num" w:pos="567"/>
        </w:tabs>
        <w:spacing w:after="120"/>
        <w:ind w:left="567" w:hanging="567"/>
        <w:jc w:val="both"/>
        <w:rPr>
          <w:rFonts w:ascii="Arial" w:hAnsi="Arial" w:cs="Arial"/>
          <w:szCs w:val="24"/>
        </w:rPr>
      </w:pPr>
      <w:r w:rsidRPr="00832B3C">
        <w:rPr>
          <w:rFonts w:ascii="Arial" w:hAnsi="Arial" w:cs="Arial"/>
          <w:szCs w:val="24"/>
        </w:rPr>
        <w:t>i</w:t>
      </w:r>
      <w:r w:rsidR="00161B8B" w:rsidRPr="00832B3C">
        <w:rPr>
          <w:rFonts w:ascii="Arial" w:hAnsi="Arial" w:cs="Arial"/>
          <w:szCs w:val="24"/>
        </w:rPr>
        <w:t>f successful, t</w:t>
      </w:r>
      <w:bookmarkStart w:id="11" w:name="_Hlk138440290"/>
      <w:r w:rsidR="00161B8B" w:rsidRPr="00832B3C">
        <w:rPr>
          <w:rFonts w:ascii="Arial" w:hAnsi="Arial" w:cs="Arial"/>
          <w:szCs w:val="24"/>
        </w:rPr>
        <w:t xml:space="preserve">he Activity Lead or a suitable team member will </w:t>
      </w:r>
      <w:r w:rsidR="000A0F68">
        <w:rPr>
          <w:rFonts w:ascii="Arial" w:hAnsi="Arial" w:cs="Arial"/>
          <w:szCs w:val="24"/>
        </w:rPr>
        <w:t xml:space="preserve">consider submitting </w:t>
      </w:r>
      <w:r w:rsidR="00161B8B" w:rsidRPr="00832B3C">
        <w:rPr>
          <w:rFonts w:ascii="Arial" w:hAnsi="Arial" w:cs="Arial"/>
          <w:szCs w:val="24"/>
        </w:rPr>
        <w:t xml:space="preserve">an abstract </w:t>
      </w:r>
      <w:r w:rsidR="000A0F68">
        <w:rPr>
          <w:rFonts w:ascii="Arial" w:hAnsi="Arial" w:cs="Arial"/>
          <w:szCs w:val="24"/>
        </w:rPr>
        <w:t xml:space="preserve">to, </w:t>
      </w:r>
      <w:r w:rsidR="00161B8B" w:rsidRPr="00832B3C">
        <w:rPr>
          <w:rFonts w:ascii="Arial" w:hAnsi="Arial" w:cs="Arial"/>
          <w:szCs w:val="24"/>
        </w:rPr>
        <w:t>and attend</w:t>
      </w:r>
      <w:r w:rsidR="000A0F68">
        <w:rPr>
          <w:rFonts w:ascii="Arial" w:hAnsi="Arial" w:cs="Arial"/>
          <w:szCs w:val="24"/>
        </w:rPr>
        <w:t>ing,</w:t>
      </w:r>
      <w:r w:rsidR="00161B8B" w:rsidRPr="00832B3C">
        <w:rPr>
          <w:rFonts w:ascii="Arial" w:hAnsi="Arial" w:cs="Arial"/>
          <w:szCs w:val="24"/>
        </w:rPr>
        <w:t xml:space="preserve"> the annual Science on the Swan conference </w:t>
      </w:r>
      <w:r w:rsidR="000A0F68">
        <w:rPr>
          <w:rFonts w:ascii="Arial" w:hAnsi="Arial" w:cs="Arial"/>
          <w:szCs w:val="24"/>
        </w:rPr>
        <w:t xml:space="preserve">following </w:t>
      </w:r>
      <w:r w:rsidR="00BD6AAB" w:rsidRPr="00832B3C">
        <w:rPr>
          <w:rFonts w:ascii="Arial" w:hAnsi="Arial" w:cs="Arial"/>
          <w:szCs w:val="24"/>
        </w:rPr>
        <w:t>the first</w:t>
      </w:r>
      <w:r w:rsidR="00161B8B" w:rsidRPr="00832B3C">
        <w:rPr>
          <w:rFonts w:ascii="Arial" w:hAnsi="Arial" w:cs="Arial"/>
          <w:szCs w:val="24"/>
        </w:rPr>
        <w:t xml:space="preserve"> year of the grant</w:t>
      </w:r>
      <w:r w:rsidR="000A0F68">
        <w:rPr>
          <w:rFonts w:ascii="Arial" w:hAnsi="Arial" w:cs="Arial"/>
          <w:szCs w:val="24"/>
        </w:rPr>
        <w:t xml:space="preserve">. </w:t>
      </w:r>
      <w:bookmarkStart w:id="12" w:name="_Hlk149236601"/>
      <w:r w:rsidR="000A0F68">
        <w:rPr>
          <w:rFonts w:ascii="Arial" w:hAnsi="Arial" w:cs="Arial"/>
          <w:szCs w:val="24"/>
        </w:rPr>
        <w:t xml:space="preserve">However, this will not apply if submission of an abstract will breach confidentiality </w:t>
      </w:r>
      <w:r w:rsidR="00BC25F5">
        <w:rPr>
          <w:rFonts w:ascii="Arial" w:hAnsi="Arial" w:cs="Arial"/>
          <w:szCs w:val="24"/>
        </w:rPr>
        <w:t>provisions</w:t>
      </w:r>
      <w:r w:rsidR="000A0F68">
        <w:rPr>
          <w:rFonts w:ascii="Arial" w:hAnsi="Arial" w:cs="Arial"/>
          <w:szCs w:val="24"/>
        </w:rPr>
        <w:t>, restrict the ability to publish results or obtain</w:t>
      </w:r>
      <w:bookmarkEnd w:id="12"/>
      <w:r w:rsidR="000A0F68">
        <w:rPr>
          <w:rFonts w:ascii="Arial" w:hAnsi="Arial" w:cs="Arial"/>
          <w:szCs w:val="24"/>
        </w:rPr>
        <w:t xml:space="preserve"> patents</w:t>
      </w:r>
      <w:r w:rsidR="00340515" w:rsidRPr="00832B3C">
        <w:rPr>
          <w:rFonts w:ascii="Arial" w:hAnsi="Arial" w:cs="Arial"/>
          <w:szCs w:val="24"/>
        </w:rPr>
        <w:t>.</w:t>
      </w:r>
      <w:bookmarkEnd w:id="11"/>
    </w:p>
    <w:p w14:paraId="33E1AF64" w14:textId="7651BB96" w:rsidR="00FB4F03" w:rsidRDefault="00FC635B" w:rsidP="00E55D3C">
      <w:pPr>
        <w:pStyle w:val="Heading3"/>
      </w:pPr>
      <w:r>
        <w:t>Activity Lead</w:t>
      </w:r>
    </w:p>
    <w:tbl>
      <w:tblPr>
        <w:tblStyle w:val="TableGrid"/>
        <w:tblW w:w="9072" w:type="dxa"/>
        <w:tblInd w:w="108" w:type="dxa"/>
        <w:tblLook w:val="04A0" w:firstRow="1" w:lastRow="0" w:firstColumn="1" w:lastColumn="0" w:noHBand="0" w:noVBand="1"/>
      </w:tblPr>
      <w:tblGrid>
        <w:gridCol w:w="1588"/>
        <w:gridCol w:w="4536"/>
        <w:gridCol w:w="851"/>
        <w:gridCol w:w="2097"/>
      </w:tblGrid>
      <w:tr w:rsidR="00DF5765" w:rsidRPr="00D31C4E" w14:paraId="00E0ADBB" w14:textId="77777777" w:rsidTr="00DF5765">
        <w:trPr>
          <w:trHeight w:val="425"/>
        </w:trPr>
        <w:tc>
          <w:tcPr>
            <w:tcW w:w="1588" w:type="dxa"/>
            <w:vAlign w:val="center"/>
          </w:tcPr>
          <w:p w14:paraId="41D7C700" w14:textId="77777777" w:rsidR="00DF5765" w:rsidRPr="00D31C4E" w:rsidRDefault="00DF5765" w:rsidP="00CC1592">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525FBD39" w14:textId="0F22B71F" w:rsidR="00DF5765" w:rsidRPr="00D31C4E" w:rsidRDefault="00DF5765" w:rsidP="00CC1592">
            <w:pPr>
              <w:ind w:left="34"/>
              <w:jc w:val="both"/>
              <w:rPr>
                <w:rFonts w:asciiTheme="majorHAnsi" w:hAnsiTheme="majorHAnsi" w:cstheme="majorHAnsi"/>
                <w:bCs/>
                <w:sz w:val="22"/>
                <w:szCs w:val="24"/>
              </w:rPr>
            </w:pPr>
          </w:p>
        </w:tc>
      </w:tr>
      <w:tr w:rsidR="00DF5765" w:rsidRPr="00D31C4E" w14:paraId="78292DC4" w14:textId="77777777" w:rsidTr="00DF5765">
        <w:trPr>
          <w:trHeight w:val="425"/>
        </w:trPr>
        <w:tc>
          <w:tcPr>
            <w:tcW w:w="1588" w:type="dxa"/>
            <w:vAlign w:val="center"/>
          </w:tcPr>
          <w:p w14:paraId="4FAAB238" w14:textId="77777777" w:rsidR="00DF5765" w:rsidRPr="00D31C4E" w:rsidRDefault="00DF5765" w:rsidP="00FB4F03">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46757F3A" w14:textId="2CC2FE83" w:rsidR="00DF5765" w:rsidRPr="00D31C4E" w:rsidRDefault="00DF5765" w:rsidP="00FB4F03">
            <w:pPr>
              <w:jc w:val="both"/>
              <w:rPr>
                <w:rFonts w:asciiTheme="majorHAnsi" w:hAnsiTheme="majorHAnsi" w:cstheme="majorHAnsi"/>
                <w:bCs/>
                <w:sz w:val="22"/>
                <w:szCs w:val="24"/>
              </w:rPr>
            </w:pPr>
          </w:p>
        </w:tc>
        <w:tc>
          <w:tcPr>
            <w:tcW w:w="851" w:type="dxa"/>
            <w:vAlign w:val="center"/>
          </w:tcPr>
          <w:p w14:paraId="61D7F004" w14:textId="77777777" w:rsidR="00DF5765" w:rsidRPr="00D31C4E" w:rsidRDefault="00DF5765" w:rsidP="00FB4F03">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249EB8ED" w14:textId="67812E3E" w:rsidR="00DF5765" w:rsidRPr="00D31C4E" w:rsidRDefault="00DF5765" w:rsidP="00FB4F03">
            <w:pPr>
              <w:jc w:val="both"/>
              <w:rPr>
                <w:rFonts w:asciiTheme="majorHAnsi" w:hAnsiTheme="majorHAnsi" w:cstheme="majorHAnsi"/>
                <w:bCs/>
                <w:sz w:val="22"/>
                <w:szCs w:val="24"/>
              </w:rPr>
            </w:pPr>
          </w:p>
        </w:tc>
      </w:tr>
    </w:tbl>
    <w:p w14:paraId="2D248398" w14:textId="77777777" w:rsidR="002D17A1" w:rsidRPr="007C6D89" w:rsidRDefault="002D17A1" w:rsidP="005B170A">
      <w:pPr>
        <w:rPr>
          <w:rFonts w:ascii="Arial" w:hAnsi="Arial" w:cs="Arial"/>
          <w:sz w:val="12"/>
        </w:rPr>
      </w:pPr>
    </w:p>
    <w:p w14:paraId="7098EE48" w14:textId="39F38534" w:rsidR="002D17A1" w:rsidRPr="000A5CA3" w:rsidRDefault="00B45B24" w:rsidP="003E2777">
      <w:pPr>
        <w:pStyle w:val="BodyText3"/>
        <w:spacing w:before="120"/>
        <w:rPr>
          <w:bCs w:val="0"/>
          <w:iCs w:val="0"/>
        </w:rPr>
      </w:pPr>
      <w:r w:rsidRPr="000A5CA3">
        <w:t>O</w:t>
      </w:r>
      <w:r w:rsidR="00932539" w:rsidRPr="000A5CA3">
        <w:t>ther Team Members a</w:t>
      </w:r>
      <w:r w:rsidR="002D17A1" w:rsidRPr="000A5CA3">
        <w:t xml:space="preserve">ssociated with the </w:t>
      </w:r>
      <w:r w:rsidR="00EA544A" w:rsidRPr="000A5CA3">
        <w:t>Responsible Entity</w:t>
      </w:r>
      <w:r w:rsidR="00CA77D4" w:rsidRPr="000A5CA3">
        <w:t xml:space="preserve"> and </w:t>
      </w:r>
      <w:r w:rsidR="002D17A1" w:rsidRPr="000A5CA3">
        <w:t xml:space="preserve">any other participating </w:t>
      </w:r>
      <w:r w:rsidR="00856C4C" w:rsidRPr="000A5CA3">
        <w:t>organisations</w:t>
      </w:r>
      <w:r w:rsidR="002D17A1" w:rsidRPr="000A5CA3">
        <w:t>.</w:t>
      </w:r>
      <w:r w:rsidR="00856C4C" w:rsidRPr="000A5CA3">
        <w:t xml:space="preserve"> </w:t>
      </w:r>
      <w:r w:rsidR="002D17A1" w:rsidRPr="000A5CA3">
        <w:t>Insert additional tables as required.</w:t>
      </w:r>
    </w:p>
    <w:p w14:paraId="5ECDB7F4" w14:textId="77777777" w:rsidR="00FB4F03" w:rsidRPr="007C6D89" w:rsidRDefault="00FB4F03" w:rsidP="005B170A">
      <w:pPr>
        <w:rPr>
          <w:rFonts w:ascii="Arial" w:hAnsi="Arial" w:cs="Arial"/>
          <w:sz w:val="12"/>
        </w:rPr>
      </w:pPr>
    </w:p>
    <w:p w14:paraId="1517004F" w14:textId="35A01664" w:rsidR="00FB4F03" w:rsidRPr="002D17A1" w:rsidRDefault="00FB4F03" w:rsidP="00E55D3C">
      <w:pPr>
        <w:pStyle w:val="Heading3"/>
      </w:pPr>
      <w:r w:rsidRPr="002D17A1">
        <w:t xml:space="preserve">Team </w:t>
      </w:r>
      <w:r w:rsidR="00951F61">
        <w:t>M</w:t>
      </w:r>
      <w:r w:rsidR="00951F61" w:rsidRPr="002D17A1">
        <w:t xml:space="preserve">ember </w:t>
      </w:r>
      <w:r w:rsidRPr="002D17A1">
        <w:t>1</w:t>
      </w:r>
    </w:p>
    <w:tbl>
      <w:tblPr>
        <w:tblStyle w:val="TableGrid"/>
        <w:tblW w:w="9072" w:type="dxa"/>
        <w:tblInd w:w="108" w:type="dxa"/>
        <w:tblLook w:val="04A0" w:firstRow="1" w:lastRow="0" w:firstColumn="1" w:lastColumn="0" w:noHBand="0" w:noVBand="1"/>
      </w:tblPr>
      <w:tblGrid>
        <w:gridCol w:w="1588"/>
        <w:gridCol w:w="4536"/>
        <w:gridCol w:w="851"/>
        <w:gridCol w:w="2097"/>
      </w:tblGrid>
      <w:tr w:rsidR="00DF5765" w:rsidRPr="00D31C4E" w14:paraId="42A99F15" w14:textId="77777777" w:rsidTr="00294DB6">
        <w:trPr>
          <w:trHeight w:val="425"/>
        </w:trPr>
        <w:tc>
          <w:tcPr>
            <w:tcW w:w="1588" w:type="dxa"/>
            <w:vAlign w:val="center"/>
          </w:tcPr>
          <w:p w14:paraId="63FCD50E" w14:textId="77777777" w:rsidR="00DF5765" w:rsidRPr="00D31C4E" w:rsidRDefault="00DF5765" w:rsidP="00294DB6">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758677AA" w14:textId="77777777" w:rsidR="00DF5765" w:rsidRPr="00D31C4E" w:rsidRDefault="00DF5765" w:rsidP="00294DB6">
            <w:pPr>
              <w:ind w:left="34"/>
              <w:jc w:val="both"/>
              <w:rPr>
                <w:rFonts w:asciiTheme="majorHAnsi" w:hAnsiTheme="majorHAnsi" w:cstheme="majorHAnsi"/>
                <w:bCs/>
                <w:sz w:val="22"/>
                <w:szCs w:val="24"/>
              </w:rPr>
            </w:pPr>
          </w:p>
        </w:tc>
      </w:tr>
      <w:tr w:rsidR="00DF5765" w:rsidRPr="00D31C4E" w14:paraId="1EB51421" w14:textId="77777777" w:rsidTr="00294DB6">
        <w:trPr>
          <w:trHeight w:val="425"/>
        </w:trPr>
        <w:tc>
          <w:tcPr>
            <w:tcW w:w="1588" w:type="dxa"/>
            <w:vAlign w:val="center"/>
          </w:tcPr>
          <w:p w14:paraId="0048B8E2" w14:textId="77777777" w:rsidR="00DF5765" w:rsidRPr="00D31C4E" w:rsidRDefault="00DF5765" w:rsidP="00294DB6">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00E957D3" w14:textId="77777777" w:rsidR="00DF5765" w:rsidRPr="00D31C4E" w:rsidRDefault="00DF5765" w:rsidP="00294DB6">
            <w:pPr>
              <w:jc w:val="both"/>
              <w:rPr>
                <w:rFonts w:asciiTheme="majorHAnsi" w:hAnsiTheme="majorHAnsi" w:cstheme="majorHAnsi"/>
                <w:bCs/>
                <w:sz w:val="22"/>
                <w:szCs w:val="24"/>
              </w:rPr>
            </w:pPr>
          </w:p>
        </w:tc>
        <w:tc>
          <w:tcPr>
            <w:tcW w:w="851" w:type="dxa"/>
            <w:vAlign w:val="center"/>
          </w:tcPr>
          <w:p w14:paraId="12DAE318" w14:textId="77777777" w:rsidR="00DF5765" w:rsidRPr="00D31C4E" w:rsidRDefault="00DF5765" w:rsidP="00294DB6">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7246BC5C" w14:textId="77777777" w:rsidR="00DF5765" w:rsidRPr="00D31C4E" w:rsidRDefault="00DF5765" w:rsidP="00294DB6">
            <w:pPr>
              <w:jc w:val="both"/>
              <w:rPr>
                <w:rFonts w:asciiTheme="majorHAnsi" w:hAnsiTheme="majorHAnsi" w:cstheme="majorHAnsi"/>
                <w:bCs/>
                <w:sz w:val="22"/>
                <w:szCs w:val="24"/>
              </w:rPr>
            </w:pPr>
          </w:p>
        </w:tc>
      </w:tr>
    </w:tbl>
    <w:p w14:paraId="7B8626BB" w14:textId="77777777" w:rsidR="00FB4A0A" w:rsidRPr="00716F1A" w:rsidRDefault="00FB4A0A" w:rsidP="00716F1A">
      <w:pPr>
        <w:pStyle w:val="Header"/>
        <w:tabs>
          <w:tab w:val="clear" w:pos="4513"/>
          <w:tab w:val="clear" w:pos="9026"/>
        </w:tabs>
        <w:rPr>
          <w:rFonts w:ascii="Arial" w:hAnsi="Arial" w:cs="Arial"/>
        </w:rPr>
      </w:pPr>
    </w:p>
    <w:p w14:paraId="4303E1B0" w14:textId="31DC05B3" w:rsidR="00506DEB" w:rsidRDefault="00506DEB" w:rsidP="00E55D3C">
      <w:pPr>
        <w:pStyle w:val="Heading2"/>
        <w:numPr>
          <w:ilvl w:val="0"/>
          <w:numId w:val="46"/>
        </w:numPr>
        <w:rPr>
          <w:color w:val="AD4900"/>
          <w:sz w:val="28"/>
        </w:rPr>
      </w:pPr>
      <w:r>
        <w:rPr>
          <w:color w:val="AD4900"/>
          <w:sz w:val="28"/>
        </w:rPr>
        <w:t xml:space="preserve">Consumer </w:t>
      </w:r>
      <w:r w:rsidR="00783BB1">
        <w:rPr>
          <w:color w:val="AD4900"/>
          <w:sz w:val="28"/>
        </w:rPr>
        <w:t>r</w:t>
      </w:r>
      <w:r>
        <w:rPr>
          <w:color w:val="AD4900"/>
          <w:sz w:val="28"/>
        </w:rPr>
        <w:t xml:space="preserve">epresentative </w:t>
      </w:r>
      <w:r w:rsidR="00783BB1">
        <w:rPr>
          <w:color w:val="AD4900"/>
          <w:sz w:val="28"/>
        </w:rPr>
        <w:t>c</w:t>
      </w:r>
      <w:r>
        <w:rPr>
          <w:color w:val="AD4900"/>
          <w:sz w:val="28"/>
        </w:rPr>
        <w:t>ertification</w:t>
      </w:r>
    </w:p>
    <w:p w14:paraId="324AB105" w14:textId="64F5D084" w:rsidR="00E41DAF" w:rsidRPr="00B106A7" w:rsidRDefault="00E41DAF" w:rsidP="002970C0">
      <w:pPr>
        <w:spacing w:after="120"/>
        <w:jc w:val="both"/>
        <w:rPr>
          <w:rFonts w:ascii="Arial" w:hAnsi="Arial" w:cs="Arial"/>
          <w:szCs w:val="24"/>
        </w:rPr>
      </w:pPr>
      <w:r>
        <w:rPr>
          <w:rFonts w:ascii="Arial" w:hAnsi="Arial" w:cs="Arial"/>
          <w:szCs w:val="24"/>
        </w:rPr>
        <w:t>I</w:t>
      </w:r>
      <w:r w:rsidRPr="00B106A7">
        <w:rPr>
          <w:rFonts w:ascii="Arial" w:hAnsi="Arial" w:cs="Arial"/>
          <w:szCs w:val="24"/>
        </w:rPr>
        <w:t xml:space="preserve"> certify that:</w:t>
      </w:r>
    </w:p>
    <w:p w14:paraId="7675C9CE" w14:textId="74D84E11" w:rsidR="00E41DAF" w:rsidRPr="00B106A7" w:rsidRDefault="00E41DAF" w:rsidP="002970C0">
      <w:pPr>
        <w:numPr>
          <w:ilvl w:val="0"/>
          <w:numId w:val="40"/>
        </w:numPr>
        <w:spacing w:after="120"/>
        <w:ind w:left="567" w:hanging="567"/>
        <w:jc w:val="both"/>
        <w:rPr>
          <w:rFonts w:ascii="Arial" w:hAnsi="Arial" w:cs="Arial"/>
          <w:szCs w:val="24"/>
        </w:rPr>
      </w:pPr>
      <w:r>
        <w:rPr>
          <w:rFonts w:ascii="Arial" w:hAnsi="Arial" w:cs="Arial"/>
          <w:szCs w:val="24"/>
        </w:rPr>
        <w:t>I</w:t>
      </w:r>
      <w:r w:rsidRPr="00B106A7">
        <w:rPr>
          <w:rFonts w:ascii="Arial" w:hAnsi="Arial" w:cs="Arial"/>
          <w:szCs w:val="24"/>
        </w:rPr>
        <w:t xml:space="preserve"> commit to taking part in the activities proposed in this application for the duration of the </w:t>
      </w:r>
      <w:r w:rsidR="00C32C8D">
        <w:rPr>
          <w:rFonts w:ascii="Arial" w:hAnsi="Arial" w:cs="Arial"/>
          <w:szCs w:val="24"/>
        </w:rPr>
        <w:t>grant</w:t>
      </w:r>
      <w:r w:rsidR="00C32C8D" w:rsidRPr="00B106A7">
        <w:rPr>
          <w:rFonts w:ascii="Arial" w:hAnsi="Arial" w:cs="Arial"/>
          <w:szCs w:val="24"/>
        </w:rPr>
        <w:t xml:space="preserve"> </w:t>
      </w:r>
      <w:r w:rsidRPr="00B106A7">
        <w:rPr>
          <w:rFonts w:ascii="Arial" w:hAnsi="Arial" w:cs="Arial"/>
          <w:szCs w:val="24"/>
        </w:rPr>
        <w:t>if successful</w:t>
      </w:r>
    </w:p>
    <w:p w14:paraId="6B236EF3" w14:textId="7FB3D4F7" w:rsidR="00E41DAF" w:rsidRPr="004116C2" w:rsidRDefault="001A08D1" w:rsidP="002970C0">
      <w:pPr>
        <w:numPr>
          <w:ilvl w:val="0"/>
          <w:numId w:val="40"/>
        </w:numPr>
        <w:spacing w:after="120"/>
        <w:ind w:left="567" w:hanging="567"/>
        <w:jc w:val="both"/>
        <w:rPr>
          <w:rFonts w:ascii="Arial" w:hAnsi="Arial" w:cs="Arial"/>
          <w:szCs w:val="24"/>
        </w:rPr>
      </w:pPr>
      <w:r>
        <w:rPr>
          <w:rFonts w:ascii="Arial" w:hAnsi="Arial" w:cs="Arial"/>
          <w:iCs/>
          <w:szCs w:val="24"/>
          <w:lang w:eastAsia="en-AU"/>
        </w:rPr>
        <w:t>I</w:t>
      </w:r>
      <w:r w:rsidR="00E41DAF" w:rsidRPr="00B106A7">
        <w:rPr>
          <w:rFonts w:ascii="Arial" w:hAnsi="Arial" w:cs="Arial"/>
          <w:iCs/>
          <w:szCs w:val="24"/>
          <w:lang w:eastAsia="en-AU"/>
        </w:rPr>
        <w:t xml:space="preserve"> agree to abide by the </w:t>
      </w:r>
      <w:r w:rsidR="00E41DAF" w:rsidRPr="00B106A7">
        <w:rPr>
          <w:rFonts w:ascii="Arial" w:hAnsi="Arial" w:cs="Arial"/>
          <w:i/>
          <w:iCs/>
          <w:szCs w:val="24"/>
          <w:lang w:eastAsia="en-AU"/>
        </w:rPr>
        <w:t>Guidelines and Conditions</w:t>
      </w:r>
    </w:p>
    <w:p w14:paraId="7C2558A8" w14:textId="4B55F1D8" w:rsidR="00FC65B6" w:rsidRPr="00B106A7" w:rsidRDefault="00B66452" w:rsidP="002970C0">
      <w:pPr>
        <w:numPr>
          <w:ilvl w:val="0"/>
          <w:numId w:val="40"/>
        </w:numPr>
        <w:spacing w:after="120"/>
        <w:ind w:left="567" w:hanging="567"/>
        <w:jc w:val="both"/>
        <w:rPr>
          <w:rFonts w:ascii="Arial" w:hAnsi="Arial" w:cs="Arial"/>
          <w:szCs w:val="24"/>
        </w:rPr>
      </w:pPr>
      <w:r>
        <w:rPr>
          <w:rFonts w:ascii="Arial" w:hAnsi="Arial" w:cs="Arial"/>
          <w:iCs/>
          <w:szCs w:val="24"/>
          <w:lang w:eastAsia="en-AU"/>
        </w:rPr>
        <w:t>I agree to be contacted for evaluation of the grant funding program</w:t>
      </w:r>
      <w:r w:rsidR="004116C2">
        <w:rPr>
          <w:rFonts w:ascii="Arial" w:hAnsi="Arial" w:cs="Arial"/>
          <w:iCs/>
          <w:szCs w:val="24"/>
          <w:lang w:eastAsia="en-AU"/>
        </w:rPr>
        <w:t>.</w:t>
      </w:r>
    </w:p>
    <w:p w14:paraId="4631BAA5" w14:textId="46F0FD7F" w:rsidR="00506DEB" w:rsidRPr="007C6D89" w:rsidRDefault="00506DEB" w:rsidP="002970C0">
      <w:pPr>
        <w:jc w:val="both"/>
        <w:rPr>
          <w:sz w:val="12"/>
        </w:rPr>
      </w:pPr>
    </w:p>
    <w:p w14:paraId="11A87072" w14:textId="77777777" w:rsidR="00506DEB" w:rsidRPr="00716F1A" w:rsidRDefault="00506DEB" w:rsidP="002970C0">
      <w:pPr>
        <w:pStyle w:val="BodyText3"/>
        <w:rPr>
          <w:sz w:val="24"/>
          <w:szCs w:val="20"/>
        </w:rPr>
      </w:pPr>
      <w:r w:rsidRPr="00716F1A">
        <w:rPr>
          <w:szCs w:val="20"/>
        </w:rPr>
        <w:t>Insert additional tables as required.</w:t>
      </w:r>
    </w:p>
    <w:p w14:paraId="05EE7632" w14:textId="77777777" w:rsidR="00506DEB" w:rsidRPr="007C6D89" w:rsidRDefault="00506DEB" w:rsidP="00506DEB">
      <w:pPr>
        <w:rPr>
          <w:rFonts w:ascii="Arial" w:hAnsi="Arial" w:cs="Arial"/>
          <w:sz w:val="12"/>
        </w:rPr>
      </w:pPr>
    </w:p>
    <w:p w14:paraId="28391928" w14:textId="3C3B56CB" w:rsidR="00506DEB" w:rsidRDefault="00506DEB" w:rsidP="00E72112">
      <w:pPr>
        <w:pStyle w:val="Heading3"/>
      </w:pPr>
      <w:r>
        <w:lastRenderedPageBreak/>
        <w:t>Consumer Representative</w:t>
      </w:r>
      <w:r w:rsidRPr="002D17A1">
        <w:t xml:space="preserve"> 1</w:t>
      </w:r>
    </w:p>
    <w:tbl>
      <w:tblPr>
        <w:tblStyle w:val="TableGrid"/>
        <w:tblW w:w="9072" w:type="dxa"/>
        <w:tblInd w:w="108" w:type="dxa"/>
        <w:tblLook w:val="04A0" w:firstRow="1" w:lastRow="0" w:firstColumn="1" w:lastColumn="0" w:noHBand="0" w:noVBand="1"/>
      </w:tblPr>
      <w:tblGrid>
        <w:gridCol w:w="1588"/>
        <w:gridCol w:w="4536"/>
        <w:gridCol w:w="851"/>
        <w:gridCol w:w="2097"/>
      </w:tblGrid>
      <w:tr w:rsidR="00E72112" w:rsidRPr="00D31C4E" w14:paraId="16140C89" w14:textId="77777777" w:rsidTr="00732513">
        <w:trPr>
          <w:trHeight w:val="425"/>
        </w:trPr>
        <w:tc>
          <w:tcPr>
            <w:tcW w:w="1588" w:type="dxa"/>
            <w:vAlign w:val="center"/>
          </w:tcPr>
          <w:p w14:paraId="7A975CCC" w14:textId="77777777" w:rsidR="00E72112" w:rsidRPr="00D31C4E" w:rsidRDefault="00E72112" w:rsidP="00732513">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1BD0031C" w14:textId="77777777" w:rsidR="00E72112" w:rsidRPr="00D31C4E" w:rsidRDefault="00E72112" w:rsidP="00732513">
            <w:pPr>
              <w:ind w:left="34"/>
              <w:jc w:val="both"/>
              <w:rPr>
                <w:rFonts w:asciiTheme="majorHAnsi" w:hAnsiTheme="majorHAnsi" w:cstheme="majorHAnsi"/>
                <w:bCs/>
                <w:sz w:val="22"/>
                <w:szCs w:val="24"/>
              </w:rPr>
            </w:pPr>
          </w:p>
        </w:tc>
      </w:tr>
      <w:tr w:rsidR="00E72112" w:rsidRPr="00D31C4E" w14:paraId="4EEA2AD9" w14:textId="77777777" w:rsidTr="00732513">
        <w:trPr>
          <w:trHeight w:val="425"/>
        </w:trPr>
        <w:tc>
          <w:tcPr>
            <w:tcW w:w="1588" w:type="dxa"/>
            <w:vAlign w:val="center"/>
          </w:tcPr>
          <w:p w14:paraId="1A31A290" w14:textId="77777777" w:rsidR="00E72112" w:rsidRPr="00D31C4E" w:rsidRDefault="00E72112" w:rsidP="00732513">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7D362A07" w14:textId="77777777" w:rsidR="00E72112" w:rsidRPr="00D31C4E" w:rsidRDefault="00E72112" w:rsidP="00732513">
            <w:pPr>
              <w:jc w:val="both"/>
              <w:rPr>
                <w:rFonts w:asciiTheme="majorHAnsi" w:hAnsiTheme="majorHAnsi" w:cstheme="majorHAnsi"/>
                <w:bCs/>
                <w:sz w:val="22"/>
                <w:szCs w:val="24"/>
              </w:rPr>
            </w:pPr>
          </w:p>
        </w:tc>
        <w:tc>
          <w:tcPr>
            <w:tcW w:w="851" w:type="dxa"/>
            <w:vAlign w:val="center"/>
          </w:tcPr>
          <w:p w14:paraId="21F745D5" w14:textId="77777777" w:rsidR="00E72112" w:rsidRPr="00D31C4E" w:rsidRDefault="00E72112" w:rsidP="00732513">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263EB673" w14:textId="77777777" w:rsidR="00E72112" w:rsidRPr="00D31C4E" w:rsidRDefault="00E72112" w:rsidP="00732513">
            <w:pPr>
              <w:jc w:val="both"/>
              <w:rPr>
                <w:rFonts w:asciiTheme="majorHAnsi" w:hAnsiTheme="majorHAnsi" w:cstheme="majorHAnsi"/>
                <w:bCs/>
                <w:sz w:val="22"/>
                <w:szCs w:val="24"/>
              </w:rPr>
            </w:pPr>
          </w:p>
        </w:tc>
      </w:tr>
    </w:tbl>
    <w:p w14:paraId="5C1BF019" w14:textId="77777777" w:rsidR="000A0F68" w:rsidRDefault="000A0F68" w:rsidP="000A0F68"/>
    <w:p w14:paraId="1589F66C" w14:textId="13B9DB3A" w:rsidR="00DB5163" w:rsidRPr="00060E85" w:rsidRDefault="00EB746E" w:rsidP="004939EA">
      <w:pPr>
        <w:pStyle w:val="Heading2"/>
        <w:numPr>
          <w:ilvl w:val="0"/>
          <w:numId w:val="46"/>
        </w:numPr>
        <w:rPr>
          <w:color w:val="AD4900"/>
          <w:sz w:val="28"/>
        </w:rPr>
      </w:pPr>
      <w:r>
        <w:rPr>
          <w:color w:val="AD4900"/>
          <w:sz w:val="28"/>
        </w:rPr>
        <w:t>Responsible Entity</w:t>
      </w:r>
      <w:r w:rsidR="00CC1592">
        <w:rPr>
          <w:color w:val="AD4900"/>
          <w:sz w:val="28"/>
        </w:rPr>
        <w:t xml:space="preserve"> </w:t>
      </w:r>
      <w:r w:rsidR="00783BB1">
        <w:rPr>
          <w:color w:val="AD4900"/>
          <w:sz w:val="28"/>
        </w:rPr>
        <w:t>c</w:t>
      </w:r>
      <w:r w:rsidR="009356CF" w:rsidRPr="00CC269D">
        <w:rPr>
          <w:color w:val="AD4900"/>
          <w:sz w:val="28"/>
        </w:rPr>
        <w:t>ertification</w:t>
      </w:r>
    </w:p>
    <w:p w14:paraId="77380053" w14:textId="08394810" w:rsidR="00FD28ED" w:rsidRPr="00B106A7" w:rsidRDefault="00FD28ED" w:rsidP="00DB4CE5">
      <w:pPr>
        <w:spacing w:after="100"/>
        <w:jc w:val="both"/>
        <w:rPr>
          <w:rFonts w:ascii="Arial" w:hAnsi="Arial" w:cs="Arial"/>
          <w:szCs w:val="24"/>
        </w:rPr>
      </w:pPr>
      <w:bookmarkStart w:id="13" w:name="_Hlk85714640"/>
      <w:r w:rsidRPr="00B106A7">
        <w:rPr>
          <w:rFonts w:ascii="Arial" w:hAnsi="Arial" w:cs="Arial"/>
          <w:szCs w:val="24"/>
        </w:rPr>
        <w:t xml:space="preserve">I </w:t>
      </w:r>
      <w:r w:rsidR="003B340D" w:rsidRPr="00B106A7">
        <w:rPr>
          <w:rFonts w:ascii="Arial" w:hAnsi="Arial" w:cs="Arial"/>
          <w:szCs w:val="24"/>
        </w:rPr>
        <w:t>certify</w:t>
      </w:r>
      <w:r w:rsidRPr="00B106A7">
        <w:rPr>
          <w:rFonts w:ascii="Arial" w:hAnsi="Arial" w:cs="Arial"/>
          <w:szCs w:val="24"/>
        </w:rPr>
        <w:t xml:space="preserve"> that:</w:t>
      </w:r>
    </w:p>
    <w:p w14:paraId="2F58D5B1" w14:textId="68D15DD0" w:rsidR="00793A30" w:rsidRPr="00832B3C" w:rsidRDefault="00793A30" w:rsidP="00DB4CE5">
      <w:pPr>
        <w:pStyle w:val="ListParagraph"/>
        <w:numPr>
          <w:ilvl w:val="0"/>
          <w:numId w:val="27"/>
        </w:numPr>
        <w:tabs>
          <w:tab w:val="left" w:pos="567"/>
        </w:tabs>
        <w:spacing w:after="100"/>
        <w:ind w:hanging="567"/>
        <w:contextualSpacing w:val="0"/>
        <w:jc w:val="both"/>
        <w:rPr>
          <w:rFonts w:ascii="Arial" w:hAnsi="Arial" w:cs="Arial"/>
          <w:szCs w:val="24"/>
        </w:rPr>
      </w:pPr>
      <w:r w:rsidRPr="00B106A7">
        <w:rPr>
          <w:rFonts w:ascii="Arial" w:hAnsi="Arial" w:cs="Arial"/>
          <w:szCs w:val="24"/>
        </w:rPr>
        <w:t xml:space="preserve">I </w:t>
      </w:r>
      <w:r w:rsidRPr="00832B3C">
        <w:rPr>
          <w:rFonts w:ascii="Arial" w:hAnsi="Arial" w:cs="Arial"/>
          <w:szCs w:val="24"/>
        </w:rPr>
        <w:t xml:space="preserve">am an authorised representative of the </w:t>
      </w:r>
      <w:r w:rsidR="00EA544A" w:rsidRPr="00832B3C">
        <w:rPr>
          <w:rFonts w:ascii="Arial" w:hAnsi="Arial" w:cs="Arial"/>
          <w:szCs w:val="24"/>
        </w:rPr>
        <w:t>Responsible Entity</w:t>
      </w:r>
    </w:p>
    <w:p w14:paraId="16F708A4" w14:textId="1DD50B2C" w:rsidR="0020124D" w:rsidRPr="00832B3C" w:rsidRDefault="00793A66" w:rsidP="00DB4CE5">
      <w:pPr>
        <w:pStyle w:val="ListParagraph"/>
        <w:numPr>
          <w:ilvl w:val="0"/>
          <w:numId w:val="27"/>
        </w:numPr>
        <w:tabs>
          <w:tab w:val="left" w:pos="567"/>
        </w:tabs>
        <w:spacing w:after="100"/>
        <w:ind w:hanging="567"/>
        <w:jc w:val="both"/>
        <w:rPr>
          <w:rFonts w:ascii="Arial" w:hAnsi="Arial" w:cs="Arial"/>
          <w:szCs w:val="24"/>
        </w:rPr>
      </w:pPr>
      <w:r w:rsidRPr="00832B3C">
        <w:rPr>
          <w:rFonts w:ascii="Arial" w:hAnsi="Arial" w:cs="Arial"/>
          <w:szCs w:val="24"/>
        </w:rPr>
        <w:t>the</w:t>
      </w:r>
      <w:r w:rsidR="0020124D" w:rsidRPr="00832B3C" w:rsidDel="007E0074">
        <w:rPr>
          <w:rFonts w:ascii="Arial" w:hAnsi="Arial" w:cs="Arial"/>
          <w:szCs w:val="24"/>
        </w:rPr>
        <w:t xml:space="preserve"> </w:t>
      </w:r>
      <w:r w:rsidR="007E0074" w:rsidRPr="00832B3C">
        <w:rPr>
          <w:rFonts w:ascii="Arial" w:hAnsi="Arial" w:cs="Arial"/>
          <w:szCs w:val="24"/>
        </w:rPr>
        <w:t xml:space="preserve">Activity Lead </w:t>
      </w:r>
      <w:r w:rsidR="00905ACA" w:rsidRPr="00832B3C">
        <w:rPr>
          <w:rFonts w:ascii="Arial" w:hAnsi="Arial" w:cs="Arial"/>
          <w:szCs w:val="24"/>
        </w:rPr>
        <w:t xml:space="preserve">will </w:t>
      </w:r>
      <w:r w:rsidR="0011724A" w:rsidRPr="00832B3C">
        <w:rPr>
          <w:rFonts w:ascii="Arial" w:hAnsi="Arial" w:cs="Arial"/>
          <w:szCs w:val="24"/>
        </w:rPr>
        <w:t xml:space="preserve">have a position or title at the </w:t>
      </w:r>
      <w:r w:rsidR="00EA544A" w:rsidRPr="00832B3C">
        <w:rPr>
          <w:rFonts w:ascii="Arial" w:hAnsi="Arial" w:cs="Arial"/>
          <w:szCs w:val="24"/>
        </w:rPr>
        <w:t>Responsible Entity</w:t>
      </w:r>
      <w:r w:rsidR="00391E89" w:rsidRPr="00832B3C">
        <w:rPr>
          <w:rFonts w:ascii="Arial" w:hAnsi="Arial" w:cs="Arial"/>
          <w:szCs w:val="24"/>
        </w:rPr>
        <w:t xml:space="preserve"> </w:t>
      </w:r>
      <w:r w:rsidR="0020124D" w:rsidRPr="00832B3C">
        <w:rPr>
          <w:rFonts w:ascii="Arial" w:hAnsi="Arial" w:cs="Arial"/>
          <w:szCs w:val="24"/>
        </w:rPr>
        <w:t xml:space="preserve">for the period of the </w:t>
      </w:r>
      <w:r w:rsidR="0011724A" w:rsidRPr="00832B3C">
        <w:rPr>
          <w:rFonts w:ascii="Arial" w:hAnsi="Arial" w:cs="Arial"/>
          <w:szCs w:val="24"/>
        </w:rPr>
        <w:t>grant</w:t>
      </w:r>
      <w:r w:rsidR="002D3B25" w:rsidRPr="00832B3C">
        <w:rPr>
          <w:rFonts w:ascii="Arial" w:hAnsi="Arial" w:cs="Arial"/>
          <w:szCs w:val="24"/>
        </w:rPr>
        <w:t xml:space="preserve"> if successful</w:t>
      </w:r>
    </w:p>
    <w:p w14:paraId="4B562454" w14:textId="71E0845F" w:rsidR="004D5D36" w:rsidRPr="00832B3C" w:rsidRDefault="004611EF" w:rsidP="00DB4CE5">
      <w:pPr>
        <w:numPr>
          <w:ilvl w:val="0"/>
          <w:numId w:val="27"/>
        </w:numPr>
        <w:tabs>
          <w:tab w:val="left" w:pos="567"/>
        </w:tabs>
        <w:spacing w:after="100"/>
        <w:ind w:hanging="567"/>
        <w:jc w:val="both"/>
        <w:rPr>
          <w:rFonts w:ascii="Arial" w:hAnsi="Arial" w:cs="Arial"/>
          <w:i/>
          <w:szCs w:val="24"/>
        </w:rPr>
      </w:pPr>
      <w:r w:rsidRPr="00832B3C">
        <w:rPr>
          <w:rFonts w:ascii="Arial" w:hAnsi="Arial" w:cs="Arial"/>
          <w:szCs w:val="24"/>
        </w:rPr>
        <w:t xml:space="preserve">the </w:t>
      </w:r>
      <w:r w:rsidR="00EA544A" w:rsidRPr="00832B3C">
        <w:rPr>
          <w:rFonts w:ascii="Arial" w:hAnsi="Arial" w:cs="Arial"/>
          <w:szCs w:val="24"/>
        </w:rPr>
        <w:t>Responsible Entity</w:t>
      </w:r>
      <w:r w:rsidR="00CC1592" w:rsidRPr="00832B3C">
        <w:rPr>
          <w:rFonts w:ascii="Arial" w:hAnsi="Arial" w:cs="Arial"/>
          <w:szCs w:val="24"/>
        </w:rPr>
        <w:t xml:space="preserve"> </w:t>
      </w:r>
      <w:r w:rsidR="00FD28ED" w:rsidRPr="00832B3C">
        <w:rPr>
          <w:rFonts w:ascii="Arial" w:hAnsi="Arial" w:cs="Arial"/>
          <w:szCs w:val="24"/>
        </w:rPr>
        <w:t>endorses this application</w:t>
      </w:r>
      <w:r w:rsidR="006D3819">
        <w:rPr>
          <w:rFonts w:ascii="Arial" w:hAnsi="Arial" w:cs="Arial"/>
          <w:szCs w:val="24"/>
        </w:rPr>
        <w:t xml:space="preserve"> and</w:t>
      </w:r>
      <w:r w:rsidR="00230670" w:rsidRPr="00832B3C">
        <w:rPr>
          <w:rFonts w:ascii="Arial" w:hAnsi="Arial" w:cs="Arial"/>
          <w:szCs w:val="24"/>
        </w:rPr>
        <w:t xml:space="preserve"> con</w:t>
      </w:r>
      <w:r w:rsidR="00904B8A" w:rsidRPr="00832B3C">
        <w:rPr>
          <w:rFonts w:ascii="Arial" w:hAnsi="Arial" w:cs="Arial"/>
          <w:szCs w:val="24"/>
        </w:rPr>
        <w:t xml:space="preserve">firms that the </w:t>
      </w:r>
      <w:r w:rsidR="00904B8A" w:rsidRPr="00832B3C">
        <w:rPr>
          <w:rFonts w:ascii="Arial" w:hAnsi="Arial" w:cs="Arial"/>
          <w:iCs/>
          <w:szCs w:val="24"/>
          <w:lang w:eastAsia="en-AU"/>
        </w:rPr>
        <w:t>information supplied on this form is complete, true and correct in every particular</w:t>
      </w:r>
    </w:p>
    <w:p w14:paraId="2C0FEEE5" w14:textId="16F9DFD8" w:rsidR="00FD28ED" w:rsidRPr="00832B3C" w:rsidRDefault="00B86447" w:rsidP="00DB4CE5">
      <w:pPr>
        <w:numPr>
          <w:ilvl w:val="0"/>
          <w:numId w:val="27"/>
        </w:numPr>
        <w:tabs>
          <w:tab w:val="left" w:pos="567"/>
        </w:tabs>
        <w:spacing w:after="100"/>
        <w:ind w:hanging="567"/>
        <w:jc w:val="both"/>
        <w:rPr>
          <w:rFonts w:ascii="Arial" w:hAnsi="Arial" w:cs="Arial"/>
          <w:i/>
          <w:szCs w:val="24"/>
        </w:rPr>
      </w:pPr>
      <w:r w:rsidRPr="00832B3C">
        <w:rPr>
          <w:rFonts w:ascii="Arial" w:hAnsi="Arial" w:cs="Arial"/>
          <w:szCs w:val="24"/>
        </w:rPr>
        <w:t>the Responsible Entity</w:t>
      </w:r>
      <w:r w:rsidR="00832B3C">
        <w:rPr>
          <w:rFonts w:ascii="Arial" w:hAnsi="Arial" w:cs="Arial"/>
          <w:szCs w:val="24"/>
        </w:rPr>
        <w:t xml:space="preserve"> will coordinate the major external funding application and</w:t>
      </w:r>
      <w:r w:rsidR="00FD28ED" w:rsidRPr="00832B3C">
        <w:rPr>
          <w:rFonts w:ascii="Arial" w:hAnsi="Arial" w:cs="Arial"/>
          <w:szCs w:val="24"/>
        </w:rPr>
        <w:t xml:space="preserve"> is willing to administer the </w:t>
      </w:r>
      <w:r w:rsidR="001B5707" w:rsidRPr="00832B3C">
        <w:rPr>
          <w:rFonts w:ascii="Arial" w:hAnsi="Arial" w:cs="Arial"/>
          <w:szCs w:val="24"/>
        </w:rPr>
        <w:t>grant</w:t>
      </w:r>
      <w:r w:rsidR="00FD28ED" w:rsidRPr="00832B3C">
        <w:rPr>
          <w:rFonts w:ascii="Arial" w:hAnsi="Arial" w:cs="Arial"/>
          <w:szCs w:val="24"/>
        </w:rPr>
        <w:t xml:space="preserve"> under the conditions specified </w:t>
      </w:r>
      <w:r w:rsidR="00254A1A" w:rsidRPr="00832B3C">
        <w:rPr>
          <w:rFonts w:ascii="Arial" w:hAnsi="Arial" w:cs="Arial"/>
          <w:szCs w:val="24"/>
        </w:rPr>
        <w:t xml:space="preserve">in the </w:t>
      </w:r>
      <w:r w:rsidR="00254A1A" w:rsidRPr="00832B3C">
        <w:rPr>
          <w:rFonts w:ascii="Arial" w:hAnsi="Arial" w:cs="Arial"/>
          <w:i/>
          <w:szCs w:val="24"/>
        </w:rPr>
        <w:t>Guidelines and Conditions</w:t>
      </w:r>
      <w:r w:rsidR="00614D65" w:rsidRPr="00832B3C">
        <w:rPr>
          <w:rFonts w:ascii="Arial" w:hAnsi="Arial" w:cs="Arial"/>
          <w:iCs/>
          <w:szCs w:val="24"/>
        </w:rPr>
        <w:t xml:space="preserve">, </w:t>
      </w:r>
      <w:r w:rsidR="009D0BFF" w:rsidRPr="00832B3C">
        <w:rPr>
          <w:rFonts w:ascii="Arial" w:hAnsi="Arial" w:cs="Arial"/>
          <w:iCs/>
          <w:szCs w:val="24"/>
        </w:rPr>
        <w:t>including the requirement to ensure that appropriate agreements are in place with the Activity L</w:t>
      </w:r>
      <w:r w:rsidR="00642406" w:rsidRPr="00832B3C">
        <w:rPr>
          <w:rFonts w:ascii="Arial" w:hAnsi="Arial" w:cs="Arial"/>
          <w:iCs/>
          <w:szCs w:val="24"/>
        </w:rPr>
        <w:t>e</w:t>
      </w:r>
      <w:r w:rsidR="009D0BFF" w:rsidRPr="00832B3C">
        <w:rPr>
          <w:rFonts w:ascii="Arial" w:hAnsi="Arial" w:cs="Arial"/>
          <w:iCs/>
          <w:szCs w:val="24"/>
        </w:rPr>
        <w:t>ad</w:t>
      </w:r>
      <w:r w:rsidR="00642406" w:rsidRPr="00832B3C">
        <w:rPr>
          <w:rFonts w:ascii="Arial" w:hAnsi="Arial" w:cs="Arial"/>
          <w:iCs/>
          <w:szCs w:val="24"/>
        </w:rPr>
        <w:t>, team members and participating entities</w:t>
      </w:r>
    </w:p>
    <w:p w14:paraId="0C77B039" w14:textId="57CDCF5D" w:rsidR="00AA55E6" w:rsidRPr="00B106A7" w:rsidRDefault="0087142E" w:rsidP="00DB4CE5">
      <w:pPr>
        <w:numPr>
          <w:ilvl w:val="0"/>
          <w:numId w:val="27"/>
        </w:numPr>
        <w:tabs>
          <w:tab w:val="left" w:pos="567"/>
        </w:tabs>
        <w:spacing w:after="100"/>
        <w:ind w:hanging="567"/>
        <w:jc w:val="both"/>
        <w:rPr>
          <w:rFonts w:ascii="Arial" w:hAnsi="Arial" w:cs="Arial"/>
          <w:szCs w:val="24"/>
        </w:rPr>
      </w:pPr>
      <w:bookmarkStart w:id="14" w:name="_Hlk84250728"/>
      <w:r w:rsidRPr="00832B3C">
        <w:rPr>
          <w:rFonts w:ascii="Arial" w:hAnsi="Arial" w:cs="Arial"/>
          <w:iCs/>
          <w:szCs w:val="24"/>
          <w:lang w:eastAsia="en-AU"/>
        </w:rPr>
        <w:t xml:space="preserve">the </w:t>
      </w:r>
      <w:r w:rsidR="00AA55E6" w:rsidRPr="00832B3C">
        <w:rPr>
          <w:rFonts w:ascii="Arial" w:hAnsi="Arial" w:cs="Arial"/>
          <w:szCs w:val="24"/>
        </w:rPr>
        <w:t>grant</w:t>
      </w:r>
      <w:r w:rsidR="00AA55E6" w:rsidRPr="00832B3C">
        <w:rPr>
          <w:rFonts w:ascii="Arial" w:hAnsi="Arial" w:cs="Arial"/>
          <w:iCs/>
          <w:szCs w:val="24"/>
          <w:lang w:eastAsia="en-AU"/>
        </w:rPr>
        <w:t xml:space="preserve"> does not constitute</w:t>
      </w:r>
      <w:r w:rsidR="00AA55E6" w:rsidRPr="00B106A7">
        <w:rPr>
          <w:rFonts w:ascii="Arial" w:hAnsi="Arial" w:cs="Arial"/>
          <w:iCs/>
          <w:szCs w:val="24"/>
          <w:lang w:eastAsia="en-AU"/>
        </w:rPr>
        <w:t xml:space="preserve"> the entire financial base of the </w:t>
      </w:r>
      <w:bookmarkEnd w:id="14"/>
      <w:r w:rsidR="00EA544A">
        <w:rPr>
          <w:rFonts w:ascii="Arial" w:hAnsi="Arial" w:cs="Arial"/>
          <w:iCs/>
          <w:szCs w:val="24"/>
          <w:lang w:eastAsia="en-AU"/>
        </w:rPr>
        <w:t>Responsible Entity</w:t>
      </w:r>
    </w:p>
    <w:p w14:paraId="2B6A6064" w14:textId="77777777" w:rsidR="00B46897" w:rsidRDefault="0087142E" w:rsidP="00DB4CE5">
      <w:pPr>
        <w:numPr>
          <w:ilvl w:val="0"/>
          <w:numId w:val="27"/>
        </w:numPr>
        <w:tabs>
          <w:tab w:val="left" w:pos="567"/>
        </w:tabs>
        <w:spacing w:after="120"/>
        <w:ind w:hanging="567"/>
        <w:jc w:val="both"/>
        <w:rPr>
          <w:rFonts w:ascii="Arial" w:hAnsi="Arial" w:cs="Arial"/>
          <w:szCs w:val="24"/>
        </w:rPr>
      </w:pPr>
      <w:r>
        <w:rPr>
          <w:rFonts w:ascii="Arial" w:hAnsi="Arial" w:cs="Arial"/>
          <w:szCs w:val="24"/>
        </w:rPr>
        <w:t>t</w:t>
      </w:r>
      <w:r w:rsidRPr="00B106A7">
        <w:rPr>
          <w:rFonts w:ascii="Arial" w:hAnsi="Arial" w:cs="Arial"/>
          <w:szCs w:val="24"/>
        </w:rPr>
        <w:t xml:space="preserve">he </w:t>
      </w:r>
      <w:r w:rsidR="00FD28ED" w:rsidRPr="00B106A7">
        <w:rPr>
          <w:rFonts w:ascii="Arial" w:hAnsi="Arial" w:cs="Arial"/>
          <w:szCs w:val="24"/>
        </w:rPr>
        <w:t>Department of Health will be notified immediately of any changes to the applicant’s eligibility or changes to the information originally provided in this application.</w:t>
      </w:r>
    </w:p>
    <w:tbl>
      <w:tblPr>
        <w:tblStyle w:val="TableGrid"/>
        <w:tblW w:w="9521" w:type="dxa"/>
        <w:tblInd w:w="108" w:type="dxa"/>
        <w:shd w:val="clear" w:color="auto" w:fill="FFFFFF" w:themeFill="background1"/>
        <w:tblLook w:val="04A0" w:firstRow="1" w:lastRow="0" w:firstColumn="1" w:lastColumn="0" w:noHBand="0" w:noVBand="1"/>
      </w:tblPr>
      <w:tblGrid>
        <w:gridCol w:w="3148"/>
        <w:gridCol w:w="3543"/>
        <w:gridCol w:w="851"/>
        <w:gridCol w:w="1979"/>
      </w:tblGrid>
      <w:tr w:rsidR="00B46897" w:rsidRPr="00720B9D" w14:paraId="1C7353B1" w14:textId="77777777" w:rsidTr="00B46897">
        <w:trPr>
          <w:trHeight w:val="397"/>
        </w:trPr>
        <w:tc>
          <w:tcPr>
            <w:tcW w:w="3148" w:type="dxa"/>
            <w:shd w:val="clear" w:color="auto" w:fill="FFFFFF" w:themeFill="background1"/>
            <w:vAlign w:val="center"/>
          </w:tcPr>
          <w:p w14:paraId="2B00A5AF" w14:textId="363E4511" w:rsidR="00B46897" w:rsidRPr="00377982" w:rsidRDefault="00B46897" w:rsidP="00732513">
            <w:pPr>
              <w:jc w:val="both"/>
            </w:pPr>
            <w:r w:rsidRPr="0079236F">
              <w:rPr>
                <w:rFonts w:ascii="Arial" w:hAnsi="Arial" w:cs="Arial"/>
                <w:b/>
                <w:sz w:val="22"/>
              </w:rPr>
              <w:t>Title, First Name, SURNAME</w:t>
            </w:r>
          </w:p>
        </w:tc>
        <w:tc>
          <w:tcPr>
            <w:tcW w:w="6373" w:type="dxa"/>
            <w:gridSpan w:val="3"/>
            <w:shd w:val="clear" w:color="auto" w:fill="FFFFFF" w:themeFill="background1"/>
            <w:vAlign w:val="center"/>
          </w:tcPr>
          <w:p w14:paraId="52E0FDBE" w14:textId="77777777" w:rsidR="00B46897" w:rsidRPr="0079236F" w:rsidRDefault="00B46897" w:rsidP="00732513">
            <w:pPr>
              <w:jc w:val="both"/>
              <w:rPr>
                <w:rFonts w:ascii="Arial" w:hAnsi="Arial" w:cs="Arial"/>
                <w:szCs w:val="24"/>
              </w:rPr>
            </w:pPr>
          </w:p>
        </w:tc>
      </w:tr>
      <w:tr w:rsidR="00B46897" w:rsidRPr="00720B9D" w14:paraId="3724AF66" w14:textId="77777777" w:rsidTr="00B46897">
        <w:trPr>
          <w:trHeight w:val="397"/>
        </w:trPr>
        <w:tc>
          <w:tcPr>
            <w:tcW w:w="3148" w:type="dxa"/>
            <w:shd w:val="clear" w:color="auto" w:fill="FFFFFF" w:themeFill="background1"/>
            <w:vAlign w:val="center"/>
          </w:tcPr>
          <w:p w14:paraId="0F5E75D6" w14:textId="77777777" w:rsidR="00B46897" w:rsidRPr="0079236F" w:rsidRDefault="00B46897" w:rsidP="00732513">
            <w:pPr>
              <w:jc w:val="both"/>
              <w:rPr>
                <w:rFonts w:ascii="Arial" w:hAnsi="Arial" w:cs="Arial"/>
                <w:b/>
                <w:sz w:val="22"/>
              </w:rPr>
            </w:pPr>
            <w:r w:rsidRPr="0079236F">
              <w:rPr>
                <w:rFonts w:ascii="Arial" w:hAnsi="Arial" w:cs="Arial"/>
                <w:b/>
                <w:sz w:val="22"/>
              </w:rPr>
              <w:t>Position</w:t>
            </w:r>
          </w:p>
        </w:tc>
        <w:tc>
          <w:tcPr>
            <w:tcW w:w="6373" w:type="dxa"/>
            <w:gridSpan w:val="3"/>
            <w:shd w:val="clear" w:color="auto" w:fill="FFFFFF" w:themeFill="background1"/>
            <w:vAlign w:val="center"/>
          </w:tcPr>
          <w:p w14:paraId="35DB3FA0" w14:textId="77777777" w:rsidR="00B46897" w:rsidRPr="0079236F" w:rsidRDefault="00B46897" w:rsidP="00732513">
            <w:pPr>
              <w:jc w:val="both"/>
              <w:rPr>
                <w:rFonts w:ascii="Arial" w:hAnsi="Arial" w:cs="Arial"/>
                <w:szCs w:val="24"/>
              </w:rPr>
            </w:pPr>
          </w:p>
        </w:tc>
      </w:tr>
      <w:tr w:rsidR="00B46897" w:rsidRPr="00720B9D" w14:paraId="6340561F" w14:textId="77777777" w:rsidTr="00B46897">
        <w:trPr>
          <w:trHeight w:val="397"/>
        </w:trPr>
        <w:tc>
          <w:tcPr>
            <w:tcW w:w="3148" w:type="dxa"/>
            <w:shd w:val="clear" w:color="auto" w:fill="FFFFFF" w:themeFill="background1"/>
            <w:vAlign w:val="center"/>
          </w:tcPr>
          <w:p w14:paraId="1569A078" w14:textId="77777777" w:rsidR="00B46897" w:rsidRPr="0079236F" w:rsidRDefault="00B46897" w:rsidP="00732513">
            <w:pPr>
              <w:jc w:val="both"/>
              <w:rPr>
                <w:rFonts w:ascii="Arial" w:hAnsi="Arial" w:cs="Arial"/>
                <w:b/>
                <w:sz w:val="22"/>
              </w:rPr>
            </w:pPr>
            <w:r w:rsidRPr="0079236F">
              <w:rPr>
                <w:rFonts w:ascii="Arial" w:hAnsi="Arial" w:cs="Arial"/>
                <w:b/>
                <w:sz w:val="22"/>
              </w:rPr>
              <w:t>Signature</w:t>
            </w:r>
          </w:p>
        </w:tc>
        <w:tc>
          <w:tcPr>
            <w:tcW w:w="3543" w:type="dxa"/>
            <w:shd w:val="clear" w:color="auto" w:fill="FFFFFF" w:themeFill="background1"/>
            <w:vAlign w:val="center"/>
          </w:tcPr>
          <w:p w14:paraId="103DC8DB" w14:textId="77777777" w:rsidR="00B46897" w:rsidRPr="0079236F" w:rsidRDefault="00B46897" w:rsidP="00732513">
            <w:pPr>
              <w:jc w:val="both"/>
              <w:rPr>
                <w:rFonts w:ascii="Arial" w:hAnsi="Arial" w:cs="Arial"/>
                <w:sz w:val="22"/>
                <w:szCs w:val="24"/>
              </w:rPr>
            </w:pPr>
          </w:p>
        </w:tc>
        <w:tc>
          <w:tcPr>
            <w:tcW w:w="851" w:type="dxa"/>
            <w:shd w:val="clear" w:color="auto" w:fill="FFFFFF" w:themeFill="background1"/>
            <w:vAlign w:val="center"/>
          </w:tcPr>
          <w:p w14:paraId="2D4F21F2" w14:textId="77777777" w:rsidR="00B46897" w:rsidRPr="0079236F" w:rsidRDefault="00B46897" w:rsidP="00732513">
            <w:pPr>
              <w:jc w:val="both"/>
              <w:rPr>
                <w:rFonts w:ascii="Arial" w:hAnsi="Arial" w:cs="Arial"/>
                <w:szCs w:val="24"/>
              </w:rPr>
            </w:pPr>
            <w:r>
              <w:rPr>
                <w:rFonts w:ascii="Arial" w:hAnsi="Arial" w:cs="Arial"/>
                <w:b/>
                <w:sz w:val="22"/>
              </w:rPr>
              <w:t>Date</w:t>
            </w:r>
          </w:p>
        </w:tc>
        <w:tc>
          <w:tcPr>
            <w:tcW w:w="1979" w:type="dxa"/>
            <w:shd w:val="clear" w:color="auto" w:fill="FFFFFF" w:themeFill="background1"/>
            <w:vAlign w:val="center"/>
          </w:tcPr>
          <w:p w14:paraId="4FD61715" w14:textId="77777777" w:rsidR="00B46897" w:rsidRPr="0079236F" w:rsidRDefault="00B46897" w:rsidP="00732513">
            <w:pPr>
              <w:jc w:val="both"/>
              <w:rPr>
                <w:rFonts w:ascii="Arial" w:hAnsi="Arial" w:cs="Arial"/>
                <w:szCs w:val="24"/>
              </w:rPr>
            </w:pPr>
          </w:p>
        </w:tc>
      </w:tr>
      <w:tr w:rsidR="00B46897" w:rsidRPr="00720B9D" w14:paraId="7EBA942E" w14:textId="77777777" w:rsidTr="00B46897">
        <w:trPr>
          <w:trHeight w:val="397"/>
        </w:trPr>
        <w:tc>
          <w:tcPr>
            <w:tcW w:w="3148" w:type="dxa"/>
            <w:shd w:val="clear" w:color="auto" w:fill="FFFFFF" w:themeFill="background1"/>
            <w:vAlign w:val="center"/>
          </w:tcPr>
          <w:p w14:paraId="3634C6C4" w14:textId="77777777" w:rsidR="00B46897" w:rsidRPr="0079236F" w:rsidRDefault="00B46897" w:rsidP="00732513">
            <w:pPr>
              <w:jc w:val="both"/>
              <w:rPr>
                <w:rFonts w:ascii="Arial" w:hAnsi="Arial" w:cs="Arial"/>
                <w:b/>
                <w:sz w:val="22"/>
              </w:rPr>
            </w:pPr>
            <w:r w:rsidRPr="0079236F">
              <w:rPr>
                <w:rFonts w:ascii="Arial" w:hAnsi="Arial" w:cs="Arial"/>
                <w:b/>
                <w:sz w:val="22"/>
              </w:rPr>
              <w:t>Telephone number</w:t>
            </w:r>
          </w:p>
        </w:tc>
        <w:tc>
          <w:tcPr>
            <w:tcW w:w="6373" w:type="dxa"/>
            <w:gridSpan w:val="3"/>
            <w:shd w:val="clear" w:color="auto" w:fill="FFFFFF" w:themeFill="background1"/>
            <w:vAlign w:val="center"/>
          </w:tcPr>
          <w:p w14:paraId="21BA2F70" w14:textId="77777777" w:rsidR="00B46897" w:rsidRPr="0079236F" w:rsidRDefault="00B46897" w:rsidP="00732513">
            <w:pPr>
              <w:jc w:val="both"/>
              <w:rPr>
                <w:rFonts w:ascii="Arial" w:hAnsi="Arial" w:cs="Arial"/>
                <w:szCs w:val="24"/>
              </w:rPr>
            </w:pPr>
          </w:p>
        </w:tc>
      </w:tr>
      <w:tr w:rsidR="00B46897" w:rsidRPr="00720B9D" w14:paraId="6444B4E0" w14:textId="77777777" w:rsidTr="00B46897">
        <w:trPr>
          <w:trHeight w:val="397"/>
        </w:trPr>
        <w:tc>
          <w:tcPr>
            <w:tcW w:w="3148" w:type="dxa"/>
            <w:shd w:val="clear" w:color="auto" w:fill="FFFFFF" w:themeFill="background1"/>
            <w:vAlign w:val="center"/>
          </w:tcPr>
          <w:p w14:paraId="56D3A744" w14:textId="77777777" w:rsidR="00B46897" w:rsidRPr="0079236F" w:rsidRDefault="00B46897" w:rsidP="00732513">
            <w:pPr>
              <w:jc w:val="both"/>
              <w:rPr>
                <w:rFonts w:ascii="Arial" w:hAnsi="Arial" w:cs="Arial"/>
                <w:b/>
                <w:sz w:val="22"/>
              </w:rPr>
            </w:pPr>
            <w:r w:rsidRPr="0079236F">
              <w:rPr>
                <w:rFonts w:ascii="Arial" w:hAnsi="Arial" w:cs="Arial"/>
                <w:b/>
                <w:sz w:val="22"/>
              </w:rPr>
              <w:t>Email address</w:t>
            </w:r>
          </w:p>
        </w:tc>
        <w:tc>
          <w:tcPr>
            <w:tcW w:w="6373" w:type="dxa"/>
            <w:gridSpan w:val="3"/>
            <w:shd w:val="clear" w:color="auto" w:fill="FFFFFF" w:themeFill="background1"/>
            <w:vAlign w:val="center"/>
          </w:tcPr>
          <w:p w14:paraId="10C4AD9A" w14:textId="77777777" w:rsidR="00B46897" w:rsidRPr="0079236F" w:rsidRDefault="00B46897" w:rsidP="00732513">
            <w:pPr>
              <w:jc w:val="both"/>
              <w:rPr>
                <w:rFonts w:ascii="Arial" w:hAnsi="Arial" w:cs="Arial"/>
                <w:szCs w:val="24"/>
              </w:rPr>
            </w:pPr>
          </w:p>
        </w:tc>
      </w:tr>
    </w:tbl>
    <w:p w14:paraId="6064A5FE" w14:textId="4308F49D" w:rsidR="00FB4F03" w:rsidRPr="000A0F68" w:rsidRDefault="00EA544A" w:rsidP="000A0F68">
      <w:pPr>
        <w:pStyle w:val="Heading2"/>
        <w:numPr>
          <w:ilvl w:val="0"/>
          <w:numId w:val="46"/>
        </w:numPr>
        <w:spacing w:before="240"/>
        <w:rPr>
          <w:color w:val="AD4900"/>
          <w:sz w:val="28"/>
        </w:rPr>
      </w:pPr>
      <w:bookmarkStart w:id="15" w:name="_Toc51150334"/>
      <w:bookmarkStart w:id="16" w:name="_Toc82671570"/>
      <w:bookmarkEnd w:id="13"/>
      <w:r w:rsidRPr="000A0F68">
        <w:rPr>
          <w:color w:val="AD4900"/>
          <w:sz w:val="28"/>
        </w:rPr>
        <w:t>Responsible Entity</w:t>
      </w:r>
      <w:r w:rsidR="000E4B94" w:rsidRPr="000A0F68">
        <w:rPr>
          <w:color w:val="AD4900"/>
          <w:sz w:val="28"/>
        </w:rPr>
        <w:t xml:space="preserve"> </w:t>
      </w:r>
      <w:r w:rsidR="00783BB1" w:rsidRPr="000A0F68">
        <w:rPr>
          <w:color w:val="AD4900"/>
          <w:sz w:val="28"/>
        </w:rPr>
        <w:t>f</w:t>
      </w:r>
      <w:r w:rsidR="00FB4F03" w:rsidRPr="000A0F68">
        <w:rPr>
          <w:color w:val="AD4900"/>
          <w:sz w:val="28"/>
        </w:rPr>
        <w:t xml:space="preserve">inance </w:t>
      </w:r>
      <w:r w:rsidR="00783BB1" w:rsidRPr="000A0F68">
        <w:rPr>
          <w:color w:val="AD4900"/>
          <w:sz w:val="28"/>
        </w:rPr>
        <w:t>o</w:t>
      </w:r>
      <w:r w:rsidR="00FB4F03" w:rsidRPr="000A0F68">
        <w:rPr>
          <w:color w:val="AD4900"/>
          <w:sz w:val="28"/>
        </w:rPr>
        <w:t>fficer</w:t>
      </w:r>
      <w:bookmarkEnd w:id="15"/>
      <w:r w:rsidR="001C4BE7" w:rsidRPr="000A0F68">
        <w:rPr>
          <w:color w:val="AD4900"/>
          <w:sz w:val="28"/>
        </w:rPr>
        <w:t xml:space="preserve"> </w:t>
      </w:r>
      <w:bookmarkEnd w:id="16"/>
      <w:r w:rsidR="000E4B94" w:rsidRPr="000A0F68">
        <w:rPr>
          <w:color w:val="AD4900"/>
          <w:sz w:val="28"/>
        </w:rPr>
        <w:t>(or equivalent)</w:t>
      </w:r>
      <w:r w:rsidR="009356CF" w:rsidRPr="000A0F68">
        <w:rPr>
          <w:color w:val="AD4900"/>
          <w:sz w:val="28"/>
        </w:rPr>
        <w:t xml:space="preserve"> </w:t>
      </w:r>
      <w:r w:rsidR="00783BB1" w:rsidRPr="000A0F68">
        <w:rPr>
          <w:color w:val="AD4900"/>
          <w:sz w:val="28"/>
        </w:rPr>
        <w:t>c</w:t>
      </w:r>
      <w:r w:rsidR="009356CF" w:rsidRPr="000A0F68">
        <w:rPr>
          <w:color w:val="AD4900"/>
          <w:sz w:val="28"/>
        </w:rPr>
        <w:t>ertification</w:t>
      </w:r>
    </w:p>
    <w:p w14:paraId="27EB421E" w14:textId="11F84A77" w:rsidR="00FB4F03" w:rsidRPr="00B106A7" w:rsidRDefault="00FB4F03" w:rsidP="00DB4CE5">
      <w:pPr>
        <w:spacing w:after="100"/>
        <w:jc w:val="both"/>
        <w:rPr>
          <w:rFonts w:ascii="Arial" w:hAnsi="Arial" w:cs="Arial"/>
          <w:szCs w:val="24"/>
        </w:rPr>
      </w:pPr>
      <w:r w:rsidRPr="00B106A7">
        <w:rPr>
          <w:rFonts w:ascii="Arial" w:hAnsi="Arial" w:cs="Arial"/>
          <w:szCs w:val="24"/>
        </w:rPr>
        <w:t>I certify that:</w:t>
      </w:r>
    </w:p>
    <w:p w14:paraId="51483BD5" w14:textId="499D1522" w:rsidR="009C5C84" w:rsidRPr="00B106A7" w:rsidRDefault="009C5C84" w:rsidP="00DB4CE5">
      <w:pPr>
        <w:numPr>
          <w:ilvl w:val="0"/>
          <w:numId w:val="28"/>
        </w:numPr>
        <w:tabs>
          <w:tab w:val="clear" w:pos="360"/>
          <w:tab w:val="left" w:pos="567"/>
        </w:tabs>
        <w:spacing w:after="100"/>
        <w:ind w:left="567" w:hanging="567"/>
        <w:jc w:val="both"/>
        <w:rPr>
          <w:rFonts w:ascii="Arial" w:hAnsi="Arial" w:cs="Arial"/>
          <w:szCs w:val="24"/>
        </w:rPr>
      </w:pPr>
      <w:r w:rsidRPr="00B106A7">
        <w:rPr>
          <w:rFonts w:ascii="Arial" w:hAnsi="Arial" w:cs="Arial"/>
          <w:szCs w:val="24"/>
        </w:rPr>
        <w:t xml:space="preserve">I am an authorised representative of the </w:t>
      </w:r>
      <w:r w:rsidR="00EA544A">
        <w:rPr>
          <w:rFonts w:ascii="Arial" w:hAnsi="Arial" w:cs="Arial"/>
          <w:szCs w:val="24"/>
        </w:rPr>
        <w:t>Responsible Entity</w:t>
      </w:r>
    </w:p>
    <w:p w14:paraId="07543512" w14:textId="2EA5ABA8" w:rsidR="00FB4F03" w:rsidRPr="00B106A7" w:rsidRDefault="00C13149" w:rsidP="00DB4CE5">
      <w:pPr>
        <w:numPr>
          <w:ilvl w:val="0"/>
          <w:numId w:val="28"/>
        </w:numPr>
        <w:tabs>
          <w:tab w:val="clear" w:pos="360"/>
          <w:tab w:val="left" w:pos="567"/>
        </w:tabs>
        <w:spacing w:after="100"/>
        <w:ind w:left="567" w:hanging="567"/>
        <w:jc w:val="both"/>
        <w:rPr>
          <w:rFonts w:ascii="Arial" w:hAnsi="Arial" w:cs="Arial"/>
          <w:szCs w:val="24"/>
        </w:rPr>
      </w:pPr>
      <w:r>
        <w:rPr>
          <w:rFonts w:ascii="Arial" w:hAnsi="Arial" w:cs="Arial"/>
          <w:szCs w:val="24"/>
        </w:rPr>
        <w:t>t</w:t>
      </w:r>
      <w:r w:rsidRPr="00B106A7">
        <w:rPr>
          <w:rFonts w:ascii="Arial" w:hAnsi="Arial" w:cs="Arial"/>
          <w:szCs w:val="24"/>
        </w:rPr>
        <w:t xml:space="preserve">he </w:t>
      </w:r>
      <w:r w:rsidR="00FB4F03" w:rsidRPr="00B106A7">
        <w:rPr>
          <w:rFonts w:ascii="Arial" w:hAnsi="Arial" w:cs="Arial"/>
          <w:szCs w:val="24"/>
        </w:rPr>
        <w:t xml:space="preserve">budgeted costs in this </w:t>
      </w:r>
      <w:r w:rsidR="00783BB1">
        <w:rPr>
          <w:rFonts w:ascii="Arial" w:hAnsi="Arial" w:cs="Arial"/>
          <w:szCs w:val="24"/>
        </w:rPr>
        <w:t>a</w:t>
      </w:r>
      <w:r w:rsidR="00FB4F03" w:rsidRPr="00B106A7">
        <w:rPr>
          <w:rFonts w:ascii="Arial" w:hAnsi="Arial" w:cs="Arial"/>
          <w:szCs w:val="24"/>
        </w:rPr>
        <w:t>pplication are true and correct and reflect the latest costing information available to me</w:t>
      </w:r>
    </w:p>
    <w:p w14:paraId="54A46F57" w14:textId="77777777" w:rsidR="00E804F2" w:rsidRDefault="00C13149" w:rsidP="00DB4CE5">
      <w:pPr>
        <w:numPr>
          <w:ilvl w:val="0"/>
          <w:numId w:val="28"/>
        </w:numPr>
        <w:tabs>
          <w:tab w:val="clear" w:pos="360"/>
          <w:tab w:val="left" w:pos="567"/>
        </w:tabs>
        <w:spacing w:after="100"/>
        <w:ind w:left="567" w:hanging="567"/>
        <w:jc w:val="both"/>
        <w:rPr>
          <w:rFonts w:ascii="Arial" w:hAnsi="Arial" w:cs="Arial"/>
          <w:szCs w:val="24"/>
        </w:rPr>
      </w:pPr>
      <w:r>
        <w:rPr>
          <w:rFonts w:ascii="Arial" w:hAnsi="Arial" w:cs="Arial"/>
          <w:szCs w:val="24"/>
        </w:rPr>
        <w:t>a</w:t>
      </w:r>
      <w:r w:rsidRPr="00B106A7">
        <w:rPr>
          <w:rFonts w:ascii="Arial" w:hAnsi="Arial" w:cs="Arial"/>
          <w:szCs w:val="24"/>
        </w:rPr>
        <w:t xml:space="preserve">mounts </w:t>
      </w:r>
      <w:r w:rsidR="00FB4F03" w:rsidRPr="00B106A7">
        <w:rPr>
          <w:rFonts w:ascii="Arial" w:hAnsi="Arial" w:cs="Arial"/>
          <w:szCs w:val="24"/>
        </w:rPr>
        <w:t>claimed are</w:t>
      </w:r>
      <w:r w:rsidR="009C5C7A" w:rsidRPr="00B106A7">
        <w:rPr>
          <w:rFonts w:ascii="Arial" w:hAnsi="Arial" w:cs="Arial"/>
          <w:szCs w:val="24"/>
        </w:rPr>
        <w:t xml:space="preserve"> exclusive of Australian GST</w:t>
      </w:r>
    </w:p>
    <w:p w14:paraId="4F3170FF" w14:textId="1C4583DF" w:rsidR="00FB4F03" w:rsidRPr="007C6D89" w:rsidRDefault="00E804F2" w:rsidP="00DB4CE5">
      <w:pPr>
        <w:numPr>
          <w:ilvl w:val="0"/>
          <w:numId w:val="28"/>
        </w:numPr>
        <w:tabs>
          <w:tab w:val="clear" w:pos="360"/>
          <w:tab w:val="left" w:pos="567"/>
        </w:tabs>
        <w:spacing w:after="100"/>
        <w:ind w:left="567" w:hanging="567"/>
        <w:jc w:val="both"/>
        <w:rPr>
          <w:rFonts w:ascii="Arial" w:hAnsi="Arial" w:cs="Arial"/>
          <w:sz w:val="14"/>
          <w:szCs w:val="24"/>
        </w:rPr>
      </w:pPr>
      <w:r>
        <w:rPr>
          <w:rFonts w:ascii="Arial" w:hAnsi="Arial" w:cs="Arial"/>
          <w:szCs w:val="24"/>
        </w:rPr>
        <w:t xml:space="preserve">I understand that </w:t>
      </w:r>
      <w:r w:rsidR="0021659F">
        <w:rPr>
          <w:rFonts w:ascii="Arial" w:hAnsi="Arial" w:cs="Arial"/>
          <w:szCs w:val="24"/>
        </w:rPr>
        <w:t>f</w:t>
      </w:r>
      <w:r w:rsidR="00C66B00" w:rsidRPr="00073CCD">
        <w:rPr>
          <w:rFonts w:ascii="Arial" w:hAnsi="Arial" w:cs="Arial"/>
          <w:szCs w:val="24"/>
        </w:rPr>
        <w:t xml:space="preserve">unding will only be made available for the scope of work described in the application, or any modifications </w:t>
      </w:r>
      <w:r w:rsidR="000A0F68">
        <w:rPr>
          <w:rFonts w:ascii="Arial" w:hAnsi="Arial" w:cs="Arial"/>
          <w:szCs w:val="24"/>
        </w:rPr>
        <w:t xml:space="preserve">to the scope of work </w:t>
      </w:r>
      <w:r w:rsidR="00C66B00" w:rsidRPr="00073CCD">
        <w:rPr>
          <w:rFonts w:ascii="Arial" w:hAnsi="Arial" w:cs="Arial"/>
          <w:szCs w:val="24"/>
        </w:rPr>
        <w:t xml:space="preserve">approved </w:t>
      </w:r>
      <w:r w:rsidR="000A0F68">
        <w:rPr>
          <w:rFonts w:ascii="Arial" w:hAnsi="Arial" w:cs="Arial"/>
          <w:szCs w:val="24"/>
        </w:rPr>
        <w:t xml:space="preserve">in writing </w:t>
      </w:r>
      <w:r w:rsidR="00C66B00" w:rsidRPr="00073CCD">
        <w:rPr>
          <w:rFonts w:ascii="Arial" w:hAnsi="Arial" w:cs="Arial"/>
          <w:szCs w:val="24"/>
        </w:rPr>
        <w:t>by the Department of Health. The Department of Health is not obliged to underwrite any costs beyond funding awarded through this Program</w:t>
      </w:r>
      <w:r w:rsidR="00FB4F03" w:rsidRPr="00B106A7">
        <w:rPr>
          <w:rFonts w:ascii="Arial" w:hAnsi="Arial" w:cs="Arial"/>
          <w:szCs w:val="24"/>
        </w:rPr>
        <w:t>.</w:t>
      </w:r>
    </w:p>
    <w:tbl>
      <w:tblPr>
        <w:tblStyle w:val="TableGrid"/>
        <w:tblW w:w="9521" w:type="dxa"/>
        <w:tblInd w:w="108" w:type="dxa"/>
        <w:shd w:val="clear" w:color="auto" w:fill="FFFFFF" w:themeFill="background1"/>
        <w:tblLook w:val="04A0" w:firstRow="1" w:lastRow="0" w:firstColumn="1" w:lastColumn="0" w:noHBand="0" w:noVBand="1"/>
      </w:tblPr>
      <w:tblGrid>
        <w:gridCol w:w="2297"/>
        <w:gridCol w:w="4394"/>
        <w:gridCol w:w="851"/>
        <w:gridCol w:w="1979"/>
      </w:tblGrid>
      <w:tr w:rsidR="00C430B7" w:rsidRPr="00720B9D" w14:paraId="1A606F8A" w14:textId="398C83CB" w:rsidTr="00C430B7">
        <w:trPr>
          <w:trHeight w:val="397"/>
        </w:trPr>
        <w:tc>
          <w:tcPr>
            <w:tcW w:w="2297" w:type="dxa"/>
            <w:shd w:val="clear" w:color="auto" w:fill="FFFFFF" w:themeFill="background1"/>
            <w:vAlign w:val="center"/>
          </w:tcPr>
          <w:p w14:paraId="36C8BFE1" w14:textId="5406361A" w:rsidR="00C430B7" w:rsidRPr="00377982" w:rsidRDefault="00C430B7" w:rsidP="00610F26">
            <w:pPr>
              <w:jc w:val="both"/>
            </w:pPr>
            <w:r w:rsidRPr="00610F26">
              <w:rPr>
                <w:rFonts w:ascii="Arial" w:hAnsi="Arial" w:cs="Arial"/>
                <w:b/>
                <w:sz w:val="22"/>
              </w:rPr>
              <w:t>Full Name</w:t>
            </w:r>
          </w:p>
        </w:tc>
        <w:tc>
          <w:tcPr>
            <w:tcW w:w="7224" w:type="dxa"/>
            <w:gridSpan w:val="3"/>
            <w:shd w:val="clear" w:color="auto" w:fill="FFFFFF" w:themeFill="background1"/>
            <w:vAlign w:val="center"/>
          </w:tcPr>
          <w:p w14:paraId="5EA8C62E" w14:textId="77777777" w:rsidR="00C430B7" w:rsidRPr="0079236F" w:rsidRDefault="00C430B7" w:rsidP="00FB4F03">
            <w:pPr>
              <w:jc w:val="both"/>
              <w:rPr>
                <w:rFonts w:ascii="Arial" w:hAnsi="Arial" w:cs="Arial"/>
                <w:szCs w:val="24"/>
              </w:rPr>
            </w:pPr>
          </w:p>
        </w:tc>
      </w:tr>
      <w:tr w:rsidR="00C430B7" w:rsidRPr="00720B9D" w14:paraId="0C49A6B4" w14:textId="194F0DE8" w:rsidTr="00C430B7">
        <w:trPr>
          <w:trHeight w:val="397"/>
        </w:trPr>
        <w:tc>
          <w:tcPr>
            <w:tcW w:w="2297" w:type="dxa"/>
            <w:shd w:val="clear" w:color="auto" w:fill="FFFFFF" w:themeFill="background1"/>
            <w:vAlign w:val="center"/>
          </w:tcPr>
          <w:p w14:paraId="00A3CC5D" w14:textId="77777777" w:rsidR="00C430B7" w:rsidRPr="0079236F" w:rsidRDefault="00C430B7" w:rsidP="00FB4F03">
            <w:pPr>
              <w:jc w:val="both"/>
              <w:rPr>
                <w:rFonts w:ascii="Arial" w:hAnsi="Arial" w:cs="Arial"/>
                <w:b/>
                <w:sz w:val="22"/>
              </w:rPr>
            </w:pPr>
            <w:r w:rsidRPr="0079236F">
              <w:rPr>
                <w:rFonts w:ascii="Arial" w:hAnsi="Arial" w:cs="Arial"/>
                <w:b/>
                <w:sz w:val="22"/>
              </w:rPr>
              <w:t>Position</w:t>
            </w:r>
          </w:p>
        </w:tc>
        <w:tc>
          <w:tcPr>
            <w:tcW w:w="7224" w:type="dxa"/>
            <w:gridSpan w:val="3"/>
            <w:shd w:val="clear" w:color="auto" w:fill="FFFFFF" w:themeFill="background1"/>
            <w:vAlign w:val="center"/>
          </w:tcPr>
          <w:p w14:paraId="08D533D5" w14:textId="77777777" w:rsidR="00C430B7" w:rsidRPr="0079236F" w:rsidRDefault="00C430B7" w:rsidP="00FB4F03">
            <w:pPr>
              <w:jc w:val="both"/>
              <w:rPr>
                <w:rFonts w:ascii="Arial" w:hAnsi="Arial" w:cs="Arial"/>
                <w:szCs w:val="24"/>
              </w:rPr>
            </w:pPr>
          </w:p>
        </w:tc>
      </w:tr>
      <w:tr w:rsidR="00C430B7" w:rsidRPr="00720B9D" w14:paraId="573124CD" w14:textId="5F8D97DA" w:rsidTr="00B46897">
        <w:trPr>
          <w:trHeight w:val="397"/>
        </w:trPr>
        <w:tc>
          <w:tcPr>
            <w:tcW w:w="2297" w:type="dxa"/>
            <w:shd w:val="clear" w:color="auto" w:fill="FFFFFF" w:themeFill="background1"/>
            <w:vAlign w:val="center"/>
          </w:tcPr>
          <w:p w14:paraId="068E7F13" w14:textId="77777777" w:rsidR="00C430B7" w:rsidRPr="0079236F" w:rsidRDefault="00C430B7" w:rsidP="00FB4F03">
            <w:pPr>
              <w:jc w:val="both"/>
              <w:rPr>
                <w:rFonts w:ascii="Arial" w:hAnsi="Arial" w:cs="Arial"/>
                <w:b/>
                <w:sz w:val="22"/>
              </w:rPr>
            </w:pPr>
            <w:r w:rsidRPr="0079236F">
              <w:rPr>
                <w:rFonts w:ascii="Arial" w:hAnsi="Arial" w:cs="Arial"/>
                <w:b/>
                <w:sz w:val="22"/>
              </w:rPr>
              <w:t>Signature</w:t>
            </w:r>
          </w:p>
        </w:tc>
        <w:tc>
          <w:tcPr>
            <w:tcW w:w="4394" w:type="dxa"/>
            <w:shd w:val="clear" w:color="auto" w:fill="FFFFFF" w:themeFill="background1"/>
            <w:vAlign w:val="center"/>
          </w:tcPr>
          <w:p w14:paraId="23ADA21E" w14:textId="77777777" w:rsidR="00C430B7" w:rsidRPr="0079236F" w:rsidRDefault="00C430B7" w:rsidP="00FB4F03">
            <w:pPr>
              <w:jc w:val="both"/>
              <w:rPr>
                <w:rFonts w:ascii="Arial" w:hAnsi="Arial" w:cs="Arial"/>
                <w:sz w:val="22"/>
                <w:szCs w:val="24"/>
              </w:rPr>
            </w:pPr>
          </w:p>
        </w:tc>
        <w:tc>
          <w:tcPr>
            <w:tcW w:w="851" w:type="dxa"/>
            <w:shd w:val="clear" w:color="auto" w:fill="FFFFFF" w:themeFill="background1"/>
            <w:vAlign w:val="center"/>
          </w:tcPr>
          <w:p w14:paraId="731C8317" w14:textId="3D849CFC" w:rsidR="00C430B7" w:rsidRPr="0079236F" w:rsidRDefault="00C430B7" w:rsidP="00FB4F03">
            <w:pPr>
              <w:jc w:val="both"/>
              <w:rPr>
                <w:rFonts w:ascii="Arial" w:hAnsi="Arial" w:cs="Arial"/>
                <w:szCs w:val="24"/>
              </w:rPr>
            </w:pPr>
            <w:r>
              <w:rPr>
                <w:rFonts w:ascii="Arial" w:hAnsi="Arial" w:cs="Arial"/>
                <w:b/>
                <w:sz w:val="22"/>
              </w:rPr>
              <w:t>Date</w:t>
            </w:r>
          </w:p>
        </w:tc>
        <w:tc>
          <w:tcPr>
            <w:tcW w:w="1979" w:type="dxa"/>
            <w:shd w:val="clear" w:color="auto" w:fill="FFFFFF" w:themeFill="background1"/>
            <w:vAlign w:val="center"/>
          </w:tcPr>
          <w:p w14:paraId="56076906" w14:textId="77777777" w:rsidR="00C430B7" w:rsidRPr="0079236F" w:rsidRDefault="00C430B7" w:rsidP="00FB4F03">
            <w:pPr>
              <w:jc w:val="both"/>
              <w:rPr>
                <w:rFonts w:ascii="Arial" w:hAnsi="Arial" w:cs="Arial"/>
                <w:szCs w:val="24"/>
              </w:rPr>
            </w:pPr>
          </w:p>
        </w:tc>
      </w:tr>
      <w:tr w:rsidR="00C430B7" w:rsidRPr="00720B9D" w14:paraId="33F7EFFA" w14:textId="5AA7BB49" w:rsidTr="00732513">
        <w:trPr>
          <w:trHeight w:val="397"/>
        </w:trPr>
        <w:tc>
          <w:tcPr>
            <w:tcW w:w="2297" w:type="dxa"/>
            <w:shd w:val="clear" w:color="auto" w:fill="FFFFFF" w:themeFill="background1"/>
            <w:vAlign w:val="center"/>
          </w:tcPr>
          <w:p w14:paraId="382C4B5E" w14:textId="240C57E8" w:rsidR="00C430B7" w:rsidRPr="0079236F" w:rsidRDefault="00C430B7" w:rsidP="00FB4F03">
            <w:pPr>
              <w:jc w:val="both"/>
              <w:rPr>
                <w:rFonts w:ascii="Arial" w:hAnsi="Arial" w:cs="Arial"/>
                <w:b/>
                <w:sz w:val="22"/>
              </w:rPr>
            </w:pPr>
            <w:r w:rsidRPr="0079236F">
              <w:rPr>
                <w:rFonts w:ascii="Arial" w:hAnsi="Arial" w:cs="Arial"/>
                <w:b/>
                <w:sz w:val="22"/>
              </w:rPr>
              <w:t>Telephone number</w:t>
            </w:r>
          </w:p>
        </w:tc>
        <w:tc>
          <w:tcPr>
            <w:tcW w:w="7224" w:type="dxa"/>
            <w:gridSpan w:val="3"/>
            <w:shd w:val="clear" w:color="auto" w:fill="FFFFFF" w:themeFill="background1"/>
            <w:vAlign w:val="center"/>
          </w:tcPr>
          <w:p w14:paraId="6FC8BCBA" w14:textId="77777777" w:rsidR="00C430B7" w:rsidRPr="0079236F" w:rsidRDefault="00C430B7" w:rsidP="00FB4F03">
            <w:pPr>
              <w:jc w:val="both"/>
              <w:rPr>
                <w:rFonts w:ascii="Arial" w:hAnsi="Arial" w:cs="Arial"/>
                <w:szCs w:val="24"/>
              </w:rPr>
            </w:pPr>
          </w:p>
        </w:tc>
      </w:tr>
      <w:tr w:rsidR="00C430B7" w:rsidRPr="00720B9D" w14:paraId="3A70C289" w14:textId="0129B366" w:rsidTr="00732513">
        <w:trPr>
          <w:trHeight w:val="397"/>
        </w:trPr>
        <w:tc>
          <w:tcPr>
            <w:tcW w:w="2297" w:type="dxa"/>
            <w:shd w:val="clear" w:color="auto" w:fill="FFFFFF" w:themeFill="background1"/>
            <w:vAlign w:val="center"/>
          </w:tcPr>
          <w:p w14:paraId="49BE0636" w14:textId="77777777" w:rsidR="00C430B7" w:rsidRPr="0079236F" w:rsidRDefault="00C430B7" w:rsidP="00FB4F03">
            <w:pPr>
              <w:jc w:val="both"/>
              <w:rPr>
                <w:rFonts w:ascii="Arial" w:hAnsi="Arial" w:cs="Arial"/>
                <w:b/>
                <w:sz w:val="22"/>
              </w:rPr>
            </w:pPr>
            <w:r w:rsidRPr="0079236F">
              <w:rPr>
                <w:rFonts w:ascii="Arial" w:hAnsi="Arial" w:cs="Arial"/>
                <w:b/>
                <w:sz w:val="22"/>
              </w:rPr>
              <w:t>Email address</w:t>
            </w:r>
          </w:p>
        </w:tc>
        <w:tc>
          <w:tcPr>
            <w:tcW w:w="7224" w:type="dxa"/>
            <w:gridSpan w:val="3"/>
            <w:shd w:val="clear" w:color="auto" w:fill="FFFFFF" w:themeFill="background1"/>
            <w:vAlign w:val="center"/>
          </w:tcPr>
          <w:p w14:paraId="37D4034E" w14:textId="77777777" w:rsidR="00C430B7" w:rsidRPr="0079236F" w:rsidRDefault="00C430B7" w:rsidP="00FB4F03">
            <w:pPr>
              <w:jc w:val="both"/>
              <w:rPr>
                <w:rFonts w:ascii="Arial" w:hAnsi="Arial" w:cs="Arial"/>
                <w:szCs w:val="24"/>
              </w:rPr>
            </w:pPr>
          </w:p>
        </w:tc>
      </w:tr>
    </w:tbl>
    <w:p w14:paraId="12E3D637" w14:textId="77777777" w:rsidR="00FB4F03" w:rsidRPr="007C6D89" w:rsidRDefault="00FB4F03" w:rsidP="00FB4F03">
      <w:pPr>
        <w:jc w:val="both"/>
        <w:rPr>
          <w:rFonts w:ascii="Arial" w:hAnsi="Arial" w:cs="Arial"/>
          <w:sz w:val="12"/>
          <w:szCs w:val="24"/>
        </w:rPr>
      </w:pPr>
    </w:p>
    <w:p w14:paraId="45745E3B" w14:textId="7423CCAA" w:rsidR="00FB4F03" w:rsidRPr="007C6D89" w:rsidRDefault="00FB4F03" w:rsidP="00610F26">
      <w:pPr>
        <w:pStyle w:val="BodyText"/>
        <w:jc w:val="both"/>
      </w:pPr>
      <w:r w:rsidRPr="00B106A7">
        <w:rPr>
          <w:rFonts w:ascii="Arial" w:hAnsi="Arial" w:cs="Arial"/>
          <w:szCs w:val="24"/>
        </w:rPr>
        <w:lastRenderedPageBreak/>
        <w:t xml:space="preserve">Where different to the </w:t>
      </w:r>
      <w:r w:rsidR="0088364D" w:rsidRPr="00B106A7">
        <w:rPr>
          <w:rFonts w:ascii="Arial" w:hAnsi="Arial" w:cs="Arial"/>
          <w:szCs w:val="24"/>
        </w:rPr>
        <w:t>officer</w:t>
      </w:r>
      <w:r w:rsidRPr="00B106A7">
        <w:rPr>
          <w:rFonts w:ascii="Arial" w:hAnsi="Arial" w:cs="Arial"/>
          <w:szCs w:val="24"/>
        </w:rPr>
        <w:t xml:space="preserve"> named above, please provide contact details for the person responsible for the payment of funds and financial acquittal reporting for this </w:t>
      </w:r>
      <w:r w:rsidR="007E1E08">
        <w:rPr>
          <w:rFonts w:ascii="Arial" w:hAnsi="Arial" w:cs="Arial"/>
          <w:szCs w:val="24"/>
        </w:rPr>
        <w:t>grant</w:t>
      </w:r>
      <w:r w:rsidRPr="00B106A7">
        <w:rPr>
          <w:rFonts w:ascii="Arial" w:hAnsi="Arial" w:cs="Arial"/>
          <w:szCs w:val="24"/>
        </w:rPr>
        <w:t>.</w:t>
      </w:r>
    </w:p>
    <w:tbl>
      <w:tblPr>
        <w:tblStyle w:val="TableGrid"/>
        <w:tblW w:w="9385" w:type="dxa"/>
        <w:tblInd w:w="108" w:type="dxa"/>
        <w:shd w:val="clear" w:color="auto" w:fill="FFFFFF" w:themeFill="background1"/>
        <w:tblLook w:val="04A0" w:firstRow="1" w:lastRow="0" w:firstColumn="1" w:lastColumn="0" w:noHBand="0" w:noVBand="1"/>
      </w:tblPr>
      <w:tblGrid>
        <w:gridCol w:w="3148"/>
        <w:gridCol w:w="6237"/>
      </w:tblGrid>
      <w:tr w:rsidR="00FB4F03" w:rsidRPr="00720B9D" w14:paraId="32DA032A" w14:textId="77777777" w:rsidTr="0082501D">
        <w:trPr>
          <w:trHeight w:val="397"/>
        </w:trPr>
        <w:tc>
          <w:tcPr>
            <w:tcW w:w="3148" w:type="dxa"/>
            <w:shd w:val="clear" w:color="auto" w:fill="FFFFFF" w:themeFill="background1"/>
            <w:vAlign w:val="center"/>
          </w:tcPr>
          <w:p w14:paraId="1C4FD70D" w14:textId="1C6F9D02" w:rsidR="00FB4F03" w:rsidRPr="007E1E08" w:rsidRDefault="00CD024B" w:rsidP="00610F26">
            <w:pPr>
              <w:jc w:val="both"/>
              <w:rPr>
                <w:szCs w:val="24"/>
              </w:rPr>
            </w:pPr>
            <w:r w:rsidRPr="00610F26">
              <w:rPr>
                <w:rFonts w:ascii="Arial" w:hAnsi="Arial" w:cs="Arial"/>
                <w:b/>
                <w:sz w:val="22"/>
                <w:szCs w:val="24"/>
              </w:rPr>
              <w:t>Full Name</w:t>
            </w:r>
          </w:p>
        </w:tc>
        <w:tc>
          <w:tcPr>
            <w:tcW w:w="6237" w:type="dxa"/>
            <w:shd w:val="clear" w:color="auto" w:fill="FFFFFF" w:themeFill="background1"/>
            <w:vAlign w:val="center"/>
          </w:tcPr>
          <w:p w14:paraId="3DF9CA7D" w14:textId="77777777" w:rsidR="00FB4F03" w:rsidRPr="0079236F" w:rsidRDefault="00FB4F03" w:rsidP="00FB4F03">
            <w:pPr>
              <w:jc w:val="both"/>
              <w:rPr>
                <w:rFonts w:ascii="Arial" w:hAnsi="Arial" w:cs="Arial"/>
                <w:sz w:val="22"/>
                <w:szCs w:val="24"/>
              </w:rPr>
            </w:pPr>
          </w:p>
        </w:tc>
      </w:tr>
      <w:tr w:rsidR="00FB4F03" w:rsidRPr="00720B9D" w14:paraId="73BEE016" w14:textId="77777777" w:rsidTr="0082501D">
        <w:trPr>
          <w:trHeight w:val="397"/>
        </w:trPr>
        <w:tc>
          <w:tcPr>
            <w:tcW w:w="3148" w:type="dxa"/>
            <w:shd w:val="clear" w:color="auto" w:fill="FFFFFF" w:themeFill="background1"/>
            <w:vAlign w:val="center"/>
          </w:tcPr>
          <w:p w14:paraId="70B82F5B" w14:textId="77777777" w:rsidR="00FB4F03" w:rsidRPr="0079236F" w:rsidRDefault="00FB4F03" w:rsidP="00FB4F03">
            <w:pPr>
              <w:jc w:val="both"/>
              <w:rPr>
                <w:rFonts w:ascii="Arial" w:hAnsi="Arial" w:cs="Arial"/>
                <w:b/>
                <w:sz w:val="22"/>
                <w:szCs w:val="24"/>
              </w:rPr>
            </w:pPr>
            <w:r w:rsidRPr="0079236F">
              <w:rPr>
                <w:rFonts w:ascii="Arial" w:hAnsi="Arial" w:cs="Arial"/>
                <w:b/>
                <w:sz w:val="22"/>
                <w:szCs w:val="24"/>
              </w:rPr>
              <w:t>Position</w:t>
            </w:r>
          </w:p>
        </w:tc>
        <w:tc>
          <w:tcPr>
            <w:tcW w:w="6237" w:type="dxa"/>
            <w:shd w:val="clear" w:color="auto" w:fill="FFFFFF" w:themeFill="background1"/>
            <w:vAlign w:val="center"/>
          </w:tcPr>
          <w:p w14:paraId="64FDB2BD" w14:textId="77777777" w:rsidR="00FB4F03" w:rsidRPr="0079236F" w:rsidRDefault="00FB4F03" w:rsidP="00FB4F03">
            <w:pPr>
              <w:jc w:val="both"/>
              <w:rPr>
                <w:rFonts w:ascii="Arial" w:hAnsi="Arial" w:cs="Arial"/>
                <w:sz w:val="22"/>
                <w:szCs w:val="24"/>
              </w:rPr>
            </w:pPr>
          </w:p>
        </w:tc>
      </w:tr>
      <w:tr w:rsidR="00FB4F03" w:rsidRPr="00720B9D" w14:paraId="132C0D76" w14:textId="77777777" w:rsidTr="0082501D">
        <w:trPr>
          <w:trHeight w:val="397"/>
        </w:trPr>
        <w:tc>
          <w:tcPr>
            <w:tcW w:w="3148" w:type="dxa"/>
            <w:shd w:val="clear" w:color="auto" w:fill="FFFFFF" w:themeFill="background1"/>
            <w:vAlign w:val="center"/>
          </w:tcPr>
          <w:p w14:paraId="246A5015" w14:textId="22D67A1E" w:rsidR="00FB4F03" w:rsidRPr="0079236F" w:rsidRDefault="00FB4F03" w:rsidP="00FB4F03">
            <w:pPr>
              <w:jc w:val="both"/>
              <w:rPr>
                <w:rFonts w:ascii="Arial" w:hAnsi="Arial" w:cs="Arial"/>
                <w:b/>
                <w:sz w:val="22"/>
                <w:szCs w:val="24"/>
              </w:rPr>
            </w:pPr>
            <w:r w:rsidRPr="0079236F">
              <w:rPr>
                <w:rFonts w:ascii="Arial" w:hAnsi="Arial" w:cs="Arial"/>
                <w:b/>
                <w:sz w:val="22"/>
                <w:szCs w:val="24"/>
              </w:rPr>
              <w:t>Telephone number</w:t>
            </w:r>
          </w:p>
        </w:tc>
        <w:tc>
          <w:tcPr>
            <w:tcW w:w="6237" w:type="dxa"/>
            <w:shd w:val="clear" w:color="auto" w:fill="FFFFFF" w:themeFill="background1"/>
            <w:vAlign w:val="center"/>
          </w:tcPr>
          <w:p w14:paraId="1D8F07D4" w14:textId="77777777" w:rsidR="00FB4F03" w:rsidRPr="0079236F" w:rsidRDefault="00FB4F03" w:rsidP="00FB4F03">
            <w:pPr>
              <w:jc w:val="both"/>
              <w:rPr>
                <w:rFonts w:ascii="Arial" w:hAnsi="Arial" w:cs="Arial"/>
                <w:sz w:val="22"/>
                <w:szCs w:val="24"/>
              </w:rPr>
            </w:pPr>
          </w:p>
        </w:tc>
      </w:tr>
      <w:tr w:rsidR="00FB4F03" w:rsidRPr="00720B9D" w14:paraId="18436808" w14:textId="77777777" w:rsidTr="0082501D">
        <w:trPr>
          <w:trHeight w:val="397"/>
        </w:trPr>
        <w:tc>
          <w:tcPr>
            <w:tcW w:w="3148" w:type="dxa"/>
            <w:shd w:val="clear" w:color="auto" w:fill="FFFFFF" w:themeFill="background1"/>
            <w:vAlign w:val="center"/>
          </w:tcPr>
          <w:p w14:paraId="1C0D193F" w14:textId="77777777" w:rsidR="00FB4F03" w:rsidRPr="0079236F" w:rsidRDefault="00FB4F03" w:rsidP="00FB4F03">
            <w:pPr>
              <w:jc w:val="both"/>
              <w:rPr>
                <w:rFonts w:ascii="Arial" w:hAnsi="Arial" w:cs="Arial"/>
                <w:b/>
                <w:sz w:val="22"/>
                <w:szCs w:val="24"/>
              </w:rPr>
            </w:pPr>
            <w:r w:rsidRPr="0079236F">
              <w:rPr>
                <w:rFonts w:ascii="Arial" w:hAnsi="Arial" w:cs="Arial"/>
                <w:b/>
                <w:sz w:val="22"/>
                <w:szCs w:val="24"/>
              </w:rPr>
              <w:t>Email address</w:t>
            </w:r>
          </w:p>
        </w:tc>
        <w:tc>
          <w:tcPr>
            <w:tcW w:w="6237" w:type="dxa"/>
            <w:shd w:val="clear" w:color="auto" w:fill="FFFFFF" w:themeFill="background1"/>
            <w:vAlign w:val="center"/>
          </w:tcPr>
          <w:p w14:paraId="3D8E5443" w14:textId="77777777" w:rsidR="00FB4F03" w:rsidRPr="0079236F" w:rsidRDefault="00FB4F03" w:rsidP="00FB4F03">
            <w:pPr>
              <w:jc w:val="both"/>
              <w:rPr>
                <w:rFonts w:ascii="Arial" w:hAnsi="Arial" w:cs="Arial"/>
                <w:sz w:val="22"/>
                <w:szCs w:val="24"/>
              </w:rPr>
            </w:pPr>
          </w:p>
        </w:tc>
      </w:tr>
    </w:tbl>
    <w:p w14:paraId="2F8B9F72" w14:textId="77777777" w:rsidR="002402D3" w:rsidRDefault="002402D3">
      <w:pPr>
        <w:spacing w:after="160" w:line="259" w:lineRule="auto"/>
        <w:rPr>
          <w:rFonts w:ascii="Arial" w:hAnsi="Arial" w:cs="Arial"/>
          <w:sz w:val="24"/>
          <w:szCs w:val="24"/>
        </w:rPr>
        <w:sectPr w:rsidR="002402D3" w:rsidSect="00597626">
          <w:footerReference w:type="default" r:id="rId22"/>
          <w:headerReference w:type="first" r:id="rId23"/>
          <w:footerReference w:type="first" r:id="rId24"/>
          <w:pgSz w:w="11907" w:h="16840" w:code="9"/>
          <w:pgMar w:top="1247" w:right="1134" w:bottom="1361" w:left="1134" w:header="708" w:footer="708" w:gutter="0"/>
          <w:pgNumType w:start="1"/>
          <w:cols w:space="708"/>
          <w:titlePg/>
          <w:docGrid w:linePitch="360"/>
        </w:sectPr>
      </w:pPr>
    </w:p>
    <w:p w14:paraId="7686B182" w14:textId="6E570893" w:rsidR="007E1E08" w:rsidRDefault="007E1E08">
      <w:pPr>
        <w:spacing w:after="160" w:line="259" w:lineRule="auto"/>
        <w:rPr>
          <w:rFonts w:ascii="Arial" w:hAnsi="Arial" w:cs="Arial"/>
          <w:sz w:val="24"/>
          <w:szCs w:val="24"/>
        </w:rPr>
      </w:pPr>
    </w:p>
    <w:p w14:paraId="63B376B3" w14:textId="77777777" w:rsidR="00FB4F03" w:rsidRPr="00720B9D" w:rsidRDefault="00FB4F03" w:rsidP="00FB4F03">
      <w:pPr>
        <w:jc w:val="both"/>
        <w:rPr>
          <w:rFonts w:ascii="Arial" w:hAnsi="Arial" w:cs="Arial"/>
          <w:sz w:val="24"/>
          <w:szCs w:val="24"/>
        </w:rPr>
      </w:pPr>
    </w:p>
    <w:p w14:paraId="2854C8BB" w14:textId="77777777" w:rsidR="00FB4F03" w:rsidRPr="00720B9D" w:rsidRDefault="00FB4F03" w:rsidP="00FB4F03">
      <w:pPr>
        <w:jc w:val="both"/>
        <w:rPr>
          <w:rFonts w:ascii="Arial" w:hAnsi="Arial" w:cs="Arial"/>
          <w:sz w:val="24"/>
          <w:szCs w:val="24"/>
        </w:rPr>
      </w:pPr>
    </w:p>
    <w:p w14:paraId="57A57530" w14:textId="77777777" w:rsidR="00FB4F03" w:rsidRPr="00720B9D" w:rsidRDefault="00FB4F03" w:rsidP="00FB4F03">
      <w:pPr>
        <w:jc w:val="both"/>
        <w:rPr>
          <w:rFonts w:ascii="Arial" w:hAnsi="Arial" w:cs="Arial"/>
          <w:sz w:val="24"/>
          <w:szCs w:val="24"/>
        </w:rPr>
      </w:pPr>
    </w:p>
    <w:p w14:paraId="018DA8AE" w14:textId="77777777" w:rsidR="00FB4F03" w:rsidRPr="00720B9D" w:rsidRDefault="00FB4F03" w:rsidP="00FB4F03">
      <w:pPr>
        <w:jc w:val="both"/>
        <w:rPr>
          <w:rFonts w:ascii="Arial" w:hAnsi="Arial" w:cs="Arial"/>
          <w:sz w:val="24"/>
          <w:szCs w:val="24"/>
        </w:rPr>
      </w:pPr>
    </w:p>
    <w:p w14:paraId="328CC074" w14:textId="77777777" w:rsidR="00FB4F03" w:rsidRPr="00720B9D" w:rsidRDefault="00FB4F03" w:rsidP="00FB4F03">
      <w:pPr>
        <w:jc w:val="both"/>
        <w:rPr>
          <w:rFonts w:ascii="Arial" w:hAnsi="Arial" w:cs="Arial"/>
          <w:sz w:val="24"/>
          <w:szCs w:val="24"/>
        </w:rPr>
      </w:pPr>
    </w:p>
    <w:p w14:paraId="5CBFE02E" w14:textId="77777777" w:rsidR="00FB4F03" w:rsidRPr="00720B9D" w:rsidRDefault="00FB4F03" w:rsidP="00FB4F03">
      <w:pPr>
        <w:jc w:val="both"/>
        <w:rPr>
          <w:rFonts w:ascii="Arial" w:hAnsi="Arial" w:cs="Arial"/>
          <w:sz w:val="24"/>
          <w:szCs w:val="24"/>
        </w:rPr>
      </w:pPr>
    </w:p>
    <w:p w14:paraId="48083956" w14:textId="77777777" w:rsidR="00FB4F03" w:rsidRPr="00720B9D" w:rsidRDefault="00FB4F03" w:rsidP="00FB4F03">
      <w:pPr>
        <w:jc w:val="both"/>
        <w:rPr>
          <w:rFonts w:ascii="Arial" w:hAnsi="Arial" w:cs="Arial"/>
          <w:sz w:val="24"/>
          <w:szCs w:val="24"/>
        </w:rPr>
      </w:pPr>
    </w:p>
    <w:p w14:paraId="7E8C7AB2" w14:textId="77777777" w:rsidR="00FB4F03" w:rsidRPr="00720B9D" w:rsidRDefault="00FB4F03" w:rsidP="00FB4F03">
      <w:pPr>
        <w:jc w:val="both"/>
        <w:rPr>
          <w:rFonts w:ascii="Arial" w:hAnsi="Arial" w:cs="Arial"/>
          <w:sz w:val="24"/>
          <w:szCs w:val="24"/>
        </w:rPr>
      </w:pPr>
    </w:p>
    <w:p w14:paraId="6E4BF26D" w14:textId="77777777" w:rsidR="00FB4F03" w:rsidRPr="00720B9D" w:rsidRDefault="00FB4F03" w:rsidP="00FB4F03">
      <w:pPr>
        <w:jc w:val="both"/>
        <w:rPr>
          <w:rFonts w:ascii="Arial" w:hAnsi="Arial" w:cs="Arial"/>
          <w:sz w:val="24"/>
          <w:szCs w:val="24"/>
        </w:rPr>
      </w:pPr>
    </w:p>
    <w:p w14:paraId="72A031DC" w14:textId="77777777" w:rsidR="00FB4F03" w:rsidRPr="00720B9D" w:rsidRDefault="00FB4F03" w:rsidP="00FB4F03">
      <w:pPr>
        <w:jc w:val="both"/>
        <w:rPr>
          <w:rFonts w:ascii="Arial" w:hAnsi="Arial" w:cs="Arial"/>
          <w:sz w:val="24"/>
          <w:szCs w:val="24"/>
        </w:rPr>
      </w:pPr>
    </w:p>
    <w:p w14:paraId="06A5C547" w14:textId="77777777" w:rsidR="00FB4F03" w:rsidRPr="00720B9D" w:rsidRDefault="00FB4F03" w:rsidP="00FB4F03">
      <w:pPr>
        <w:jc w:val="both"/>
        <w:rPr>
          <w:rFonts w:ascii="Arial" w:hAnsi="Arial" w:cs="Arial"/>
          <w:sz w:val="24"/>
          <w:szCs w:val="24"/>
        </w:rPr>
      </w:pPr>
    </w:p>
    <w:p w14:paraId="208DEE1E" w14:textId="77777777" w:rsidR="00FB4F03" w:rsidRPr="00720B9D" w:rsidRDefault="00FB4F03" w:rsidP="00FB4F03">
      <w:pPr>
        <w:jc w:val="both"/>
        <w:rPr>
          <w:rFonts w:ascii="Arial" w:hAnsi="Arial" w:cs="Arial"/>
          <w:sz w:val="24"/>
          <w:szCs w:val="24"/>
        </w:rPr>
      </w:pPr>
    </w:p>
    <w:p w14:paraId="7FF4A6A6" w14:textId="77777777" w:rsidR="00FB4F03" w:rsidRPr="00720B9D" w:rsidRDefault="00FB4F03" w:rsidP="00FB4F03">
      <w:pPr>
        <w:jc w:val="both"/>
        <w:rPr>
          <w:rFonts w:ascii="Arial" w:hAnsi="Arial" w:cs="Arial"/>
          <w:sz w:val="24"/>
          <w:szCs w:val="24"/>
        </w:rPr>
      </w:pPr>
    </w:p>
    <w:p w14:paraId="67AA1F85" w14:textId="77777777" w:rsidR="00FB4F03" w:rsidRPr="00720B9D" w:rsidRDefault="00FB4F03" w:rsidP="00FB4F03">
      <w:pPr>
        <w:jc w:val="both"/>
        <w:rPr>
          <w:rFonts w:ascii="Arial" w:hAnsi="Arial" w:cs="Arial"/>
          <w:sz w:val="24"/>
          <w:szCs w:val="24"/>
        </w:rPr>
      </w:pPr>
    </w:p>
    <w:p w14:paraId="04881CD8" w14:textId="77777777" w:rsidR="00FB4F03" w:rsidRPr="00720B9D" w:rsidRDefault="00FB4F03" w:rsidP="00FB4F03">
      <w:pPr>
        <w:jc w:val="both"/>
        <w:rPr>
          <w:rFonts w:ascii="Arial" w:hAnsi="Arial" w:cs="Arial"/>
          <w:sz w:val="24"/>
          <w:szCs w:val="24"/>
        </w:rPr>
      </w:pPr>
    </w:p>
    <w:p w14:paraId="652BED4E" w14:textId="77777777" w:rsidR="00FB4F03" w:rsidRPr="007857D5" w:rsidRDefault="00FB4F03" w:rsidP="005B170A">
      <w:pPr>
        <w:rPr>
          <w:rFonts w:ascii="Arial" w:hAnsi="Arial" w:cs="Arial"/>
          <w:color w:val="000000" w:themeColor="text1"/>
          <w:sz w:val="24"/>
          <w:szCs w:val="24"/>
        </w:rPr>
      </w:pPr>
    </w:p>
    <w:p w14:paraId="613BC0D8" w14:textId="77777777" w:rsidR="00FB4F03" w:rsidRPr="007857D5" w:rsidRDefault="00FB4F03" w:rsidP="00FB4F03">
      <w:pPr>
        <w:jc w:val="both"/>
        <w:rPr>
          <w:rFonts w:ascii="Arial" w:hAnsi="Arial" w:cs="Arial"/>
          <w:color w:val="000000" w:themeColor="text1"/>
          <w:sz w:val="24"/>
          <w:szCs w:val="24"/>
        </w:rPr>
      </w:pPr>
    </w:p>
    <w:p w14:paraId="4C6213CE" w14:textId="77777777" w:rsidR="00FB4F03" w:rsidRPr="007857D5" w:rsidRDefault="00FB4F03" w:rsidP="00FB4F03">
      <w:pPr>
        <w:jc w:val="both"/>
        <w:rPr>
          <w:rFonts w:ascii="Arial" w:hAnsi="Arial" w:cs="Arial"/>
          <w:color w:val="000000" w:themeColor="text1"/>
          <w:sz w:val="24"/>
          <w:szCs w:val="24"/>
        </w:rPr>
      </w:pPr>
    </w:p>
    <w:p w14:paraId="699EB0E8" w14:textId="77777777" w:rsidR="00FB4F03" w:rsidRPr="007857D5" w:rsidRDefault="00FB4F03" w:rsidP="00FB4F03">
      <w:pPr>
        <w:jc w:val="both"/>
        <w:rPr>
          <w:rFonts w:ascii="Arial" w:hAnsi="Arial" w:cs="Arial"/>
          <w:color w:val="000000" w:themeColor="text1"/>
          <w:sz w:val="24"/>
          <w:szCs w:val="24"/>
        </w:rPr>
      </w:pPr>
    </w:p>
    <w:p w14:paraId="07F5A3C7" w14:textId="77777777" w:rsidR="00FB4F03" w:rsidRPr="007857D5" w:rsidRDefault="00FB4F03" w:rsidP="00FB4F03">
      <w:pPr>
        <w:jc w:val="both"/>
        <w:rPr>
          <w:rFonts w:ascii="Arial" w:hAnsi="Arial" w:cs="Arial"/>
          <w:color w:val="000000" w:themeColor="text1"/>
          <w:sz w:val="24"/>
          <w:szCs w:val="24"/>
        </w:rPr>
      </w:pPr>
    </w:p>
    <w:p w14:paraId="7598C78E" w14:textId="77777777" w:rsidR="00FB4F03" w:rsidRPr="007857D5" w:rsidRDefault="00FB4F03" w:rsidP="00FB4F03">
      <w:pPr>
        <w:jc w:val="both"/>
        <w:rPr>
          <w:rFonts w:ascii="Arial" w:hAnsi="Arial" w:cs="Arial"/>
          <w:color w:val="000000" w:themeColor="text1"/>
          <w:sz w:val="24"/>
          <w:szCs w:val="24"/>
        </w:rPr>
      </w:pPr>
    </w:p>
    <w:p w14:paraId="012C909F" w14:textId="77777777" w:rsidR="00FB4F03" w:rsidRPr="007857D5" w:rsidRDefault="00FB4F03" w:rsidP="00FB4F03">
      <w:pPr>
        <w:jc w:val="both"/>
        <w:rPr>
          <w:rFonts w:ascii="Arial" w:hAnsi="Arial" w:cs="Arial"/>
          <w:color w:val="000000" w:themeColor="text1"/>
          <w:sz w:val="24"/>
          <w:szCs w:val="24"/>
        </w:rPr>
      </w:pPr>
    </w:p>
    <w:p w14:paraId="25B4C4F5" w14:textId="77777777" w:rsidR="00FB4F03" w:rsidRPr="007857D5" w:rsidRDefault="00FB4F03" w:rsidP="00FB4F03">
      <w:pPr>
        <w:jc w:val="both"/>
        <w:rPr>
          <w:rFonts w:ascii="Arial" w:hAnsi="Arial" w:cs="Arial"/>
          <w:color w:val="000000" w:themeColor="text1"/>
          <w:sz w:val="24"/>
          <w:szCs w:val="24"/>
        </w:rPr>
      </w:pPr>
    </w:p>
    <w:p w14:paraId="22F4B064" w14:textId="11DA761E" w:rsidR="00FB4F03" w:rsidRDefault="00FB4F03" w:rsidP="00FB4F03">
      <w:pPr>
        <w:jc w:val="both"/>
        <w:rPr>
          <w:rFonts w:ascii="Arial" w:hAnsi="Arial" w:cs="Arial"/>
          <w:b/>
          <w:color w:val="000000" w:themeColor="text1"/>
          <w:sz w:val="24"/>
          <w:szCs w:val="24"/>
        </w:rPr>
      </w:pPr>
    </w:p>
    <w:p w14:paraId="04F215C6" w14:textId="77777777" w:rsidR="006B742D" w:rsidRPr="007857D5" w:rsidRDefault="006B742D" w:rsidP="00FB4F03">
      <w:pPr>
        <w:jc w:val="both"/>
        <w:rPr>
          <w:rFonts w:ascii="Arial" w:hAnsi="Arial" w:cs="Arial"/>
          <w:b/>
          <w:color w:val="000000" w:themeColor="text1"/>
          <w:sz w:val="24"/>
          <w:szCs w:val="24"/>
        </w:rPr>
      </w:pPr>
    </w:p>
    <w:p w14:paraId="201FB2F3" w14:textId="72D174D2" w:rsidR="00FB4F03" w:rsidRDefault="00FB4F03" w:rsidP="00FB4F03">
      <w:pPr>
        <w:jc w:val="both"/>
        <w:rPr>
          <w:rFonts w:ascii="Arial" w:hAnsi="Arial" w:cs="Arial"/>
          <w:b/>
          <w:color w:val="000000" w:themeColor="text1"/>
          <w:sz w:val="24"/>
          <w:szCs w:val="24"/>
        </w:rPr>
      </w:pPr>
    </w:p>
    <w:p w14:paraId="687B9FB6" w14:textId="69AAFA08" w:rsidR="000A0556" w:rsidRDefault="000A0556" w:rsidP="00FB4F03">
      <w:pPr>
        <w:jc w:val="both"/>
        <w:rPr>
          <w:rFonts w:ascii="Arial" w:hAnsi="Arial" w:cs="Arial"/>
          <w:b/>
          <w:color w:val="000000" w:themeColor="text1"/>
          <w:sz w:val="24"/>
          <w:szCs w:val="24"/>
        </w:rPr>
      </w:pPr>
    </w:p>
    <w:p w14:paraId="41CA7D14" w14:textId="77777777" w:rsidR="000A0556" w:rsidRPr="007857D5" w:rsidRDefault="000A0556" w:rsidP="00FB4F03">
      <w:pPr>
        <w:jc w:val="both"/>
        <w:rPr>
          <w:rFonts w:ascii="Arial" w:hAnsi="Arial" w:cs="Arial"/>
          <w:b/>
          <w:color w:val="000000" w:themeColor="text1"/>
          <w:sz w:val="24"/>
          <w:szCs w:val="24"/>
        </w:rPr>
      </w:pPr>
    </w:p>
    <w:p w14:paraId="7B20E276" w14:textId="77777777" w:rsidR="00FB4F03" w:rsidRPr="007857D5" w:rsidRDefault="00FB4F03" w:rsidP="00FB4F03">
      <w:pPr>
        <w:jc w:val="both"/>
        <w:rPr>
          <w:rFonts w:ascii="Arial" w:hAnsi="Arial" w:cs="Arial"/>
          <w:b/>
          <w:color w:val="000000" w:themeColor="text1"/>
          <w:sz w:val="24"/>
          <w:szCs w:val="24"/>
        </w:rPr>
      </w:pPr>
    </w:p>
    <w:p w14:paraId="379CCAAE" w14:textId="77777777" w:rsidR="00FB4F03" w:rsidRPr="007857D5" w:rsidRDefault="00FB4F03" w:rsidP="00FB4F03">
      <w:pPr>
        <w:jc w:val="both"/>
        <w:rPr>
          <w:rFonts w:ascii="Arial" w:hAnsi="Arial" w:cs="Arial"/>
          <w:b/>
          <w:color w:val="000000" w:themeColor="text1"/>
          <w:sz w:val="24"/>
          <w:szCs w:val="24"/>
        </w:rPr>
      </w:pPr>
    </w:p>
    <w:p w14:paraId="1518568C" w14:textId="77777777" w:rsidR="00FB4F03" w:rsidRPr="007857D5" w:rsidRDefault="00FB4F03" w:rsidP="00FB4F03">
      <w:pPr>
        <w:jc w:val="both"/>
        <w:rPr>
          <w:rFonts w:ascii="Arial" w:hAnsi="Arial" w:cs="Arial"/>
          <w:color w:val="000000" w:themeColor="text1"/>
          <w:szCs w:val="22"/>
        </w:rPr>
      </w:pPr>
    </w:p>
    <w:p w14:paraId="387B5940" w14:textId="77777777" w:rsidR="00F575CE" w:rsidRPr="00F30E0E" w:rsidRDefault="00F575CE" w:rsidP="00F575CE">
      <w:pPr>
        <w:jc w:val="both"/>
        <w:rPr>
          <w:rFonts w:ascii="Arial" w:hAnsi="Arial" w:cs="Arial"/>
          <w:color w:val="FFFFFF" w:themeColor="background1"/>
          <w:szCs w:val="22"/>
        </w:rPr>
      </w:pPr>
    </w:p>
    <w:p w14:paraId="6F1BCBB5" w14:textId="77777777" w:rsidR="00F575CE" w:rsidRPr="00F30E0E" w:rsidRDefault="00F575CE" w:rsidP="00F575CE">
      <w:pPr>
        <w:spacing w:after="360"/>
        <w:ind w:left="-426"/>
        <w:jc w:val="both"/>
        <w:rPr>
          <w:rFonts w:ascii="Arial" w:eastAsia="Calibri" w:hAnsi="Arial"/>
          <w:b/>
          <w:color w:val="FFFFFF" w:themeColor="background1"/>
          <w:sz w:val="36"/>
          <w:szCs w:val="36"/>
        </w:rPr>
      </w:pPr>
      <w:r w:rsidRPr="00F30E0E">
        <w:rPr>
          <w:rFonts w:ascii="Arial" w:eastAsia="Calibri" w:hAnsi="Arial"/>
          <w:b/>
          <w:noProof/>
          <w:color w:val="FFFFFF" w:themeColor="background1"/>
          <w:sz w:val="36"/>
          <w:szCs w:val="36"/>
          <w:lang w:eastAsia="en-AU"/>
        </w:rPr>
        <w:drawing>
          <wp:anchor distT="0" distB="0" distL="114300" distR="114300" simplePos="0" relativeHeight="251658240" behindDoc="0" locked="0" layoutInCell="1" allowOverlap="1" wp14:anchorId="5879CB0A" wp14:editId="536F267C">
            <wp:simplePos x="543464" y="6676845"/>
            <wp:positionH relativeFrom="column">
              <wp:align>left</wp:align>
            </wp:positionH>
            <wp:positionV relativeFrom="paragraph">
              <wp:align>top</wp:align>
            </wp:positionV>
            <wp:extent cx="676275" cy="676275"/>
            <wp:effectExtent l="0" t="0" r="9525" b="9525"/>
            <wp:wrapSquare wrapText="bothSides"/>
            <wp:docPr id="1" name="Picture 1" descr="Scan this QR code with your smart phone to go the WA Health website" title="www.health.wa.gov.au QR Cod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an this QR code with your smart phone to go the WA Health website" title="www.health.wa.gov.au QR Code">
                      <a:hlinkClick r:id="rId25"/>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anchor>
        </w:drawing>
      </w:r>
      <w:r>
        <w:rPr>
          <w:rFonts w:ascii="Arial" w:eastAsia="Calibri" w:hAnsi="Arial"/>
          <w:b/>
          <w:color w:val="FFFFFF" w:themeColor="background1"/>
          <w:sz w:val="36"/>
          <w:szCs w:val="36"/>
        </w:rPr>
        <w:br w:type="textWrapping" w:clear="all"/>
      </w:r>
    </w:p>
    <w:p w14:paraId="1862C855" w14:textId="77777777" w:rsidR="00F575CE" w:rsidRPr="008E210B" w:rsidRDefault="00F575CE" w:rsidP="0082501D">
      <w:pPr>
        <w:spacing w:after="240"/>
        <w:ind w:left="-426"/>
        <w:rPr>
          <w:rFonts w:ascii="Arial" w:eastAsia="Calibri" w:hAnsi="Arial"/>
          <w:b/>
          <w:sz w:val="24"/>
          <w:szCs w:val="22"/>
        </w:rPr>
      </w:pPr>
      <w:r w:rsidRPr="008E210B">
        <w:rPr>
          <w:rFonts w:ascii="Arial" w:eastAsia="Calibri" w:hAnsi="Arial"/>
          <w:b/>
          <w:sz w:val="24"/>
          <w:szCs w:val="22"/>
        </w:rPr>
        <w:t xml:space="preserve">This document can be made available in alternative formats </w:t>
      </w:r>
      <w:r w:rsidRPr="008E210B">
        <w:rPr>
          <w:rFonts w:ascii="Arial" w:eastAsia="Calibri" w:hAnsi="Arial"/>
          <w:b/>
          <w:sz w:val="24"/>
          <w:szCs w:val="22"/>
        </w:rPr>
        <w:br/>
        <w:t>on request for a person with a disability.</w:t>
      </w:r>
    </w:p>
    <w:p w14:paraId="20AC15CF" w14:textId="1AF7175C" w:rsidR="00F575CE" w:rsidRPr="008E210B" w:rsidRDefault="00F575CE" w:rsidP="00F575CE">
      <w:pPr>
        <w:spacing w:after="300"/>
        <w:ind w:left="-426" w:right="-1"/>
        <w:jc w:val="both"/>
        <w:rPr>
          <w:rFonts w:ascii="Arial" w:eastAsia="Calibri" w:hAnsi="Arial"/>
          <w:sz w:val="24"/>
          <w:szCs w:val="22"/>
        </w:rPr>
      </w:pPr>
      <w:r w:rsidRPr="008E210B">
        <w:rPr>
          <w:rFonts w:ascii="Arial" w:eastAsia="Calibri" w:hAnsi="Arial"/>
          <w:sz w:val="24"/>
          <w:szCs w:val="22"/>
        </w:rPr>
        <w:t>© Department of Health 202</w:t>
      </w:r>
      <w:r w:rsidR="00A64C91">
        <w:rPr>
          <w:rFonts w:ascii="Arial" w:eastAsia="Calibri" w:hAnsi="Arial"/>
          <w:sz w:val="24"/>
          <w:szCs w:val="22"/>
        </w:rPr>
        <w:t>3</w:t>
      </w:r>
    </w:p>
    <w:p w14:paraId="15012586" w14:textId="77777777" w:rsidR="00EA385D" w:rsidRPr="007857D5" w:rsidRDefault="00F575CE" w:rsidP="0073053A">
      <w:pPr>
        <w:widowControl w:val="0"/>
        <w:suppressAutoHyphens/>
        <w:autoSpaceDE w:val="0"/>
        <w:autoSpaceDN w:val="0"/>
        <w:adjustRightInd w:val="0"/>
        <w:spacing w:after="113"/>
        <w:ind w:left="-426" w:right="-1"/>
        <w:jc w:val="both"/>
        <w:textAlignment w:val="center"/>
        <w:rPr>
          <w:rFonts w:ascii="Arial" w:hAnsi="Arial" w:cs="Arial"/>
          <w:color w:val="000000" w:themeColor="text1"/>
        </w:rPr>
      </w:pPr>
      <w:r w:rsidRPr="008E210B">
        <w:rPr>
          <w:rFonts w:ascii="Arial" w:eastAsia="Calibri" w:hAnsi="Arial" w:cs="ArialMTStd"/>
          <w:szCs w:val="22"/>
          <w:lang w:val="en-GB"/>
        </w:rPr>
        <w:t xml:space="preserve">Copyright to this material is vested in the State of Western Australia unless otherwise indicated. Apart from any fair dealing for the purposes of private study, research, criticism or review, as permitted under the provisions of the </w:t>
      </w:r>
      <w:r w:rsidRPr="008E210B">
        <w:rPr>
          <w:rFonts w:ascii="Arial" w:eastAsia="Calibri" w:hAnsi="Arial" w:cs="ArialMTStd-Italic"/>
          <w:i/>
          <w:iCs/>
          <w:szCs w:val="22"/>
          <w:lang w:val="en-GB"/>
        </w:rPr>
        <w:t>Copyright Act 1968</w:t>
      </w:r>
      <w:r w:rsidRPr="008E210B">
        <w:rPr>
          <w:rFonts w:ascii="Arial" w:eastAsia="Calibri" w:hAnsi="Arial" w:cs="ArialMTStd"/>
          <w:szCs w:val="22"/>
          <w:lang w:val="en-GB"/>
        </w:rPr>
        <w:t>, no part may be reproduced or re-used for any purposes whatsoever without written permission of the State of Western Australia.</w:t>
      </w:r>
    </w:p>
    <w:sectPr w:rsidR="00EA385D" w:rsidRPr="007857D5" w:rsidSect="00597626">
      <w:headerReference w:type="first" r:id="rId27"/>
      <w:footerReference w:type="first" r:id="rId28"/>
      <w:pgSz w:w="11907" w:h="16840" w:code="9"/>
      <w:pgMar w:top="1247" w:right="1134" w:bottom="1361" w:left="1134"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63A3B" w14:textId="77777777" w:rsidR="00D42F17" w:rsidRDefault="00D42F17" w:rsidP="007D4DF0">
      <w:r>
        <w:separator/>
      </w:r>
    </w:p>
  </w:endnote>
  <w:endnote w:type="continuationSeparator" w:id="0">
    <w:p w14:paraId="611472B8" w14:textId="77777777" w:rsidR="00D42F17" w:rsidRDefault="00D42F17" w:rsidP="007D4DF0">
      <w:r>
        <w:continuationSeparator/>
      </w:r>
    </w:p>
  </w:endnote>
  <w:endnote w:type="continuationNotice" w:id="1">
    <w:p w14:paraId="585DA603" w14:textId="77777777" w:rsidR="00D42F17" w:rsidRDefault="00D42F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MTStd">
    <w:altName w:val="Arial"/>
    <w:panose1 w:val="00000000000000000000"/>
    <w:charset w:val="4D"/>
    <w:family w:val="auto"/>
    <w:notTrueType/>
    <w:pitch w:val="default"/>
    <w:sig w:usb0="00000003" w:usb1="00000000" w:usb2="00000000" w:usb3="00000000" w:csb0="00000001" w:csb1="00000000"/>
  </w:font>
  <w:font w:name="ArialMTStd-Italic">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C6192" w14:textId="6B0C3FF7" w:rsidR="00774247" w:rsidRDefault="00F713F6" w:rsidP="005D5FF8">
    <w:pPr>
      <w:pStyle w:val="Footer"/>
      <w:tabs>
        <w:tab w:val="right" w:pos="9356"/>
      </w:tabs>
      <w:ind w:right="-1"/>
    </w:pPr>
    <w:r>
      <w:rPr>
        <w:rFonts w:ascii="Arial" w:eastAsia="Calibri" w:hAnsi="Arial" w:cs="Arial"/>
        <w:sz w:val="20"/>
      </w:rPr>
      <w:t xml:space="preserve">Major Research Application Support </w:t>
    </w:r>
    <w:r w:rsidR="0038005C">
      <w:rPr>
        <w:rFonts w:ascii="Arial" w:eastAsia="Calibri" w:hAnsi="Arial" w:cs="Arial"/>
        <w:sz w:val="20"/>
      </w:rPr>
      <w:t>November</w:t>
    </w:r>
    <w:r>
      <w:rPr>
        <w:rFonts w:ascii="Arial" w:eastAsia="Calibri" w:hAnsi="Arial" w:cs="Arial"/>
        <w:sz w:val="20"/>
      </w:rPr>
      <w:t xml:space="preserve"> 2023</w:t>
    </w:r>
    <w:r w:rsidRPr="00D81AC5">
      <w:rPr>
        <w:rFonts w:ascii="Arial" w:eastAsia="Calibri" w:hAnsi="Arial" w:cs="Arial"/>
        <w:sz w:val="20"/>
      </w:rPr>
      <w:t xml:space="preserve"> – </w:t>
    </w:r>
    <w:r>
      <w:rPr>
        <w:rFonts w:ascii="Arial" w:eastAsia="Calibri" w:hAnsi="Arial" w:cs="Arial"/>
        <w:sz w:val="20"/>
      </w:rPr>
      <w:t>applications up to $1 million</w:t>
    </w:r>
    <w:r>
      <w:rPr>
        <w:rFonts w:ascii="Arial" w:eastAsia="Calibri" w:hAnsi="Arial" w:cs="Arial"/>
        <w:b/>
        <w:sz w:val="20"/>
      </w:rPr>
      <w:t xml:space="preserve"> </w:t>
    </w:r>
    <w:r w:rsidR="005D5FF8">
      <w:rPr>
        <w:rFonts w:ascii="Arial" w:eastAsia="Calibri" w:hAnsi="Arial" w:cs="Arial"/>
        <w:b/>
        <w:sz w:val="20"/>
      </w:rPr>
      <w:tab/>
    </w:r>
    <w:r w:rsidR="005D5FF8" w:rsidRPr="00446F10">
      <w:rPr>
        <w:rFonts w:ascii="Arial" w:eastAsia="Calibri" w:hAnsi="Arial" w:cs="Arial"/>
        <w:b/>
        <w:color w:val="7F7F7F" w:themeColor="background1" w:themeShade="7F"/>
        <w:spacing w:val="60"/>
        <w:sz w:val="20"/>
      </w:rPr>
      <w:t>Page</w:t>
    </w:r>
    <w:r w:rsidR="005D5FF8" w:rsidRPr="00446F10">
      <w:rPr>
        <w:rFonts w:ascii="Arial" w:eastAsia="Calibri" w:hAnsi="Arial" w:cs="Arial"/>
        <w:b/>
        <w:sz w:val="20"/>
      </w:rPr>
      <w:t xml:space="preserve"> | </w:t>
    </w:r>
    <w:r w:rsidR="005D5FF8" w:rsidRPr="00446F10">
      <w:rPr>
        <w:rFonts w:ascii="Arial" w:eastAsia="Calibri" w:hAnsi="Arial" w:cs="Arial"/>
        <w:b/>
        <w:sz w:val="20"/>
      </w:rPr>
      <w:fldChar w:fldCharType="begin"/>
    </w:r>
    <w:r w:rsidR="005D5FF8" w:rsidRPr="00446F10">
      <w:rPr>
        <w:rFonts w:ascii="Arial" w:eastAsia="Calibri" w:hAnsi="Arial" w:cs="Arial"/>
        <w:b/>
        <w:sz w:val="20"/>
      </w:rPr>
      <w:instrText xml:space="preserve"> PAGE   \* MERGEFORMAT </w:instrText>
    </w:r>
    <w:r w:rsidR="005D5FF8" w:rsidRPr="00446F10">
      <w:rPr>
        <w:rFonts w:ascii="Arial" w:eastAsia="Calibri" w:hAnsi="Arial" w:cs="Arial"/>
        <w:b/>
        <w:sz w:val="20"/>
      </w:rPr>
      <w:fldChar w:fldCharType="separate"/>
    </w:r>
    <w:r w:rsidR="00E71C9B">
      <w:rPr>
        <w:rFonts w:ascii="Arial" w:eastAsia="Calibri" w:hAnsi="Arial" w:cs="Arial"/>
        <w:b/>
        <w:noProof/>
        <w:sz w:val="20"/>
      </w:rPr>
      <w:t>14</w:t>
    </w:r>
    <w:r w:rsidR="005D5FF8" w:rsidRPr="00446F10">
      <w:rPr>
        <w:rFonts w:ascii="Arial" w:eastAsia="Calibri" w:hAnsi="Arial" w:cs="Arial"/>
        <w:b/>
        <w:bCs/>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E466C" w14:textId="7C0BD409" w:rsidR="005C69F8" w:rsidRDefault="00F713F6" w:rsidP="00D169AB">
    <w:pPr>
      <w:pStyle w:val="Footer"/>
      <w:tabs>
        <w:tab w:val="right" w:pos="9356"/>
      </w:tabs>
      <w:ind w:right="-1"/>
    </w:pPr>
    <w:r>
      <w:rPr>
        <w:rFonts w:ascii="Arial" w:eastAsia="Calibri" w:hAnsi="Arial" w:cs="Arial"/>
        <w:sz w:val="20"/>
      </w:rPr>
      <w:t xml:space="preserve">Major Research Application Support </w:t>
    </w:r>
    <w:r w:rsidR="0038005C">
      <w:rPr>
        <w:rFonts w:ascii="Arial" w:eastAsia="Calibri" w:hAnsi="Arial" w:cs="Arial"/>
        <w:sz w:val="20"/>
      </w:rPr>
      <w:t>November</w:t>
    </w:r>
    <w:r>
      <w:rPr>
        <w:rFonts w:ascii="Arial" w:eastAsia="Calibri" w:hAnsi="Arial" w:cs="Arial"/>
        <w:sz w:val="20"/>
      </w:rPr>
      <w:t xml:space="preserve"> 2023</w:t>
    </w:r>
    <w:r w:rsidR="0060258F" w:rsidRPr="00D81AC5">
      <w:rPr>
        <w:rFonts w:ascii="Arial" w:eastAsia="Calibri" w:hAnsi="Arial" w:cs="Arial"/>
        <w:sz w:val="20"/>
      </w:rPr>
      <w:t xml:space="preserve"> – </w:t>
    </w:r>
    <w:r>
      <w:rPr>
        <w:rFonts w:ascii="Arial" w:eastAsia="Calibri" w:hAnsi="Arial" w:cs="Arial"/>
        <w:sz w:val="20"/>
      </w:rPr>
      <w:t>applications up to $1 million</w:t>
    </w:r>
    <w:r w:rsidR="0060258F">
      <w:rPr>
        <w:rFonts w:ascii="Arial" w:eastAsia="Calibri" w:hAnsi="Arial" w:cs="Arial"/>
        <w:b/>
        <w:sz w:val="20"/>
      </w:rPr>
      <w:t xml:space="preserve"> </w:t>
    </w:r>
    <w:r w:rsidR="0060258F">
      <w:rPr>
        <w:rFonts w:ascii="Arial" w:eastAsia="Calibri" w:hAnsi="Arial" w:cs="Arial"/>
        <w:b/>
        <w:sz w:val="20"/>
      </w:rPr>
      <w:tab/>
    </w:r>
    <w:r w:rsidR="0060258F" w:rsidRPr="00446F10">
      <w:rPr>
        <w:rFonts w:ascii="Arial" w:eastAsia="Calibri" w:hAnsi="Arial" w:cs="Arial"/>
        <w:b/>
        <w:color w:val="7F7F7F" w:themeColor="background1" w:themeShade="7F"/>
        <w:spacing w:val="60"/>
        <w:sz w:val="20"/>
      </w:rPr>
      <w:t>Page</w:t>
    </w:r>
    <w:r w:rsidR="0060258F" w:rsidRPr="00446F10">
      <w:rPr>
        <w:rFonts w:ascii="Arial" w:eastAsia="Calibri" w:hAnsi="Arial" w:cs="Arial"/>
        <w:b/>
        <w:sz w:val="20"/>
      </w:rPr>
      <w:t xml:space="preserve"> | </w:t>
    </w:r>
    <w:r w:rsidR="004F0381">
      <w:rPr>
        <w:rFonts w:ascii="Arial" w:eastAsia="Calibri" w:hAnsi="Arial" w:cs="Arial"/>
        <w:b/>
        <w:sz w:val="20"/>
      </w:rPr>
      <w:fldChar w:fldCharType="begin"/>
    </w:r>
    <w:r w:rsidR="004F0381">
      <w:rPr>
        <w:rFonts w:ascii="Arial" w:eastAsia="Calibri" w:hAnsi="Arial" w:cs="Arial"/>
        <w:b/>
        <w:sz w:val="20"/>
      </w:rPr>
      <w:instrText xml:space="preserve"> PAGE  \* Arabic  \* MERGEFORMAT </w:instrText>
    </w:r>
    <w:r w:rsidR="004F0381">
      <w:rPr>
        <w:rFonts w:ascii="Arial" w:eastAsia="Calibri" w:hAnsi="Arial" w:cs="Arial"/>
        <w:b/>
        <w:sz w:val="20"/>
      </w:rPr>
      <w:fldChar w:fldCharType="separate"/>
    </w:r>
    <w:r w:rsidR="00E71C9B">
      <w:rPr>
        <w:rFonts w:ascii="Arial" w:eastAsia="Calibri" w:hAnsi="Arial" w:cs="Arial"/>
        <w:b/>
        <w:noProof/>
        <w:sz w:val="20"/>
      </w:rPr>
      <w:t>1</w:t>
    </w:r>
    <w:r w:rsidR="004F0381">
      <w:rPr>
        <w:rFonts w:ascii="Arial" w:eastAsia="Calibri" w:hAnsi="Arial" w:cs="Arial"/>
        <w:b/>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19B73" w14:textId="05E52FF1" w:rsidR="00616356" w:rsidRPr="00D34B46" w:rsidRDefault="00270C29" w:rsidP="00D34B46">
    <w:pPr>
      <w:pStyle w:val="Footer"/>
    </w:pPr>
    <w:r>
      <w:rPr>
        <w:noProof/>
        <w:szCs w:val="24"/>
        <w:lang w:eastAsia="en-AU"/>
      </w:rPr>
      <w:drawing>
        <wp:anchor distT="0" distB="0" distL="114300" distR="114300" simplePos="0" relativeHeight="251658240" behindDoc="1" locked="0" layoutInCell="1" allowOverlap="1" wp14:anchorId="446CE11B" wp14:editId="33AA34DE">
          <wp:simplePos x="0" y="0"/>
          <wp:positionH relativeFrom="column">
            <wp:posOffset>4003675</wp:posOffset>
          </wp:positionH>
          <wp:positionV relativeFrom="paragraph">
            <wp:posOffset>-831272</wp:posOffset>
          </wp:positionV>
          <wp:extent cx="2761615" cy="1292225"/>
          <wp:effectExtent l="0" t="0" r="63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1615" cy="129222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C025A" w14:textId="77777777" w:rsidR="00D42F17" w:rsidRDefault="00D42F17" w:rsidP="007D4DF0">
      <w:r>
        <w:separator/>
      </w:r>
    </w:p>
  </w:footnote>
  <w:footnote w:type="continuationSeparator" w:id="0">
    <w:p w14:paraId="05DB13A9" w14:textId="77777777" w:rsidR="00D42F17" w:rsidRDefault="00D42F17" w:rsidP="007D4DF0">
      <w:r>
        <w:continuationSeparator/>
      </w:r>
    </w:p>
  </w:footnote>
  <w:footnote w:type="continuationNotice" w:id="1">
    <w:p w14:paraId="22A5D642" w14:textId="77777777" w:rsidR="00D42F17" w:rsidRDefault="00D42F17"/>
  </w:footnote>
  <w:footnote w:id="2">
    <w:p w14:paraId="5A3D261E" w14:textId="77777777" w:rsidR="00E034BF" w:rsidRDefault="00E034BF" w:rsidP="00E034BF">
      <w:pPr>
        <w:pStyle w:val="FootnoteText"/>
      </w:pPr>
      <w:r>
        <w:rPr>
          <w:rStyle w:val="FootnoteReference"/>
        </w:rPr>
        <w:footnoteRef/>
      </w:r>
      <w:r>
        <w:t xml:space="preserve"> </w:t>
      </w:r>
      <w:r w:rsidRPr="002A4592">
        <w:rPr>
          <w:rFonts w:asciiTheme="minorHAnsi" w:hAnsiTheme="minorHAnsi" w:cstheme="minorHAnsi"/>
        </w:rPr>
        <w:t>Within Western Australia, the term Aboriginal is used in preference to Aboriginal and Torres Strait Islander,</w:t>
      </w:r>
      <w:r w:rsidRPr="00A62414">
        <w:rPr>
          <w:rFonts w:ascii="Arial" w:hAnsi="Arial" w:cs="Arial"/>
        </w:rPr>
        <w:t xml:space="preserve"> in recognition that Aboriginal people are the original inhabitants of Western Australia. No disrespect is intended to our Torres Strait Islander colleagues and community</w:t>
      </w:r>
      <w:r w:rsidRPr="00FB563C">
        <w:rPr>
          <w:rFonts w:ascii="Arial" w:hAnsi="Arial" w:cs="Arial"/>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B06B5" w14:textId="69EA8575" w:rsidR="00A84E77" w:rsidRDefault="00A84E77">
    <w:pPr>
      <w:pStyle w:val="Header"/>
    </w:pPr>
    <w:r>
      <w:rPr>
        <w:noProof/>
        <w:lang w:eastAsia="en-AU"/>
      </w:rPr>
      <w:drawing>
        <wp:anchor distT="0" distB="0" distL="114300" distR="114300" simplePos="0" relativeHeight="251658241" behindDoc="1" locked="0" layoutInCell="1" allowOverlap="1" wp14:anchorId="650EC579" wp14:editId="607F73BC">
          <wp:simplePos x="0" y="0"/>
          <wp:positionH relativeFrom="margin">
            <wp:posOffset>-537583</wp:posOffset>
          </wp:positionH>
          <wp:positionV relativeFrom="paragraph">
            <wp:posOffset>-263525</wp:posOffset>
          </wp:positionV>
          <wp:extent cx="7164233" cy="1615044"/>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4233" cy="161504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3659E" w14:textId="583C318B" w:rsidR="00A84E77" w:rsidRDefault="00A84E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046A"/>
    <w:multiLevelType w:val="multilevel"/>
    <w:tmpl w:val="EF426A4E"/>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b/>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 w15:restartNumberingAfterBreak="0">
    <w:nsid w:val="024A7BE6"/>
    <w:multiLevelType w:val="hybridMultilevel"/>
    <w:tmpl w:val="171031E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38535D"/>
    <w:multiLevelType w:val="hybridMultilevel"/>
    <w:tmpl w:val="83A006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6825AF1"/>
    <w:multiLevelType w:val="hybridMultilevel"/>
    <w:tmpl w:val="EFD8DEFC"/>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8C1788"/>
    <w:multiLevelType w:val="hybridMultilevel"/>
    <w:tmpl w:val="E19EFEE6"/>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B01074"/>
    <w:multiLevelType w:val="hybridMultilevel"/>
    <w:tmpl w:val="AA085FB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C2C315C"/>
    <w:multiLevelType w:val="hybridMultilevel"/>
    <w:tmpl w:val="7EE6A65A"/>
    <w:lvl w:ilvl="0" w:tplc="B354426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2684E1B"/>
    <w:multiLevelType w:val="hybridMultilevel"/>
    <w:tmpl w:val="D59A0B58"/>
    <w:lvl w:ilvl="0" w:tplc="0C090017">
      <w:start w:val="1"/>
      <w:numFmt w:val="lowerLetter"/>
      <w:lvlText w:val="%1)"/>
      <w:lvlJc w:val="left"/>
      <w:pPr>
        <w:ind w:left="777" w:hanging="360"/>
      </w:p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8" w15:restartNumberingAfterBreak="0">
    <w:nsid w:val="135B4ACC"/>
    <w:multiLevelType w:val="hybridMultilevel"/>
    <w:tmpl w:val="88022AB2"/>
    <w:lvl w:ilvl="0" w:tplc="0C090017">
      <w:start w:val="1"/>
      <w:numFmt w:val="lowerLetter"/>
      <w:lvlText w:val="%1)"/>
      <w:lvlJc w:val="left"/>
      <w:pPr>
        <w:ind w:left="789" w:hanging="360"/>
      </w:pPr>
      <w:rPr>
        <w:rFonts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9" w15:restartNumberingAfterBreak="0">
    <w:nsid w:val="138D3FBB"/>
    <w:multiLevelType w:val="hybridMultilevel"/>
    <w:tmpl w:val="A00C881A"/>
    <w:lvl w:ilvl="0" w:tplc="0B3A2618">
      <w:start w:val="1"/>
      <w:numFmt w:val="lowerLetter"/>
      <w:lvlText w:val="(%1)"/>
      <w:lvlJc w:val="left"/>
      <w:pPr>
        <w:tabs>
          <w:tab w:val="num" w:pos="567"/>
        </w:tabs>
        <w:ind w:left="567" w:hanging="360"/>
      </w:pPr>
      <w:rPr>
        <w:rFonts w:ascii="Arial" w:eastAsia="Times New Roman" w:hAnsi="Arial" w:cs="Arial" w:hint="default"/>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10" w15:restartNumberingAfterBreak="0">
    <w:nsid w:val="15016F2E"/>
    <w:multiLevelType w:val="hybridMultilevel"/>
    <w:tmpl w:val="E9B0936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1" w15:restartNumberingAfterBreak="0">
    <w:nsid w:val="1812123F"/>
    <w:multiLevelType w:val="hybridMultilevel"/>
    <w:tmpl w:val="890297E4"/>
    <w:lvl w:ilvl="0" w:tplc="B3544262">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847114D"/>
    <w:multiLevelType w:val="hybridMultilevel"/>
    <w:tmpl w:val="F76EDBF8"/>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9312ACD"/>
    <w:multiLevelType w:val="hybridMultilevel"/>
    <w:tmpl w:val="8D90701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1EA3E28"/>
    <w:multiLevelType w:val="hybridMultilevel"/>
    <w:tmpl w:val="230E2C42"/>
    <w:lvl w:ilvl="0" w:tplc="237CAB4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2986747"/>
    <w:multiLevelType w:val="hybridMultilevel"/>
    <w:tmpl w:val="9DB6FDF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7745775"/>
    <w:multiLevelType w:val="hybridMultilevel"/>
    <w:tmpl w:val="D97C17A8"/>
    <w:lvl w:ilvl="0" w:tplc="F51A78AC">
      <w:start w:val="1"/>
      <w:numFmt w:val="lowerLetter"/>
      <w:lvlText w:val="(%1)"/>
      <w:lvlJc w:val="left"/>
      <w:pPr>
        <w:tabs>
          <w:tab w:val="num" w:pos="360"/>
        </w:tabs>
        <w:ind w:left="360" w:hanging="360"/>
      </w:pPr>
      <w:rPr>
        <w:rFonts w:hint="default"/>
        <w:sz w:val="22"/>
        <w:szCs w:val="22"/>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7" w15:restartNumberingAfterBreak="0">
    <w:nsid w:val="28C663FB"/>
    <w:multiLevelType w:val="hybridMultilevel"/>
    <w:tmpl w:val="9260048E"/>
    <w:lvl w:ilvl="0" w:tplc="1840A704">
      <w:start w:val="1"/>
      <w:numFmt w:val="lowerLetter"/>
      <w:lvlText w:val="%1)"/>
      <w:lvlJc w:val="left"/>
      <w:pPr>
        <w:ind w:left="777" w:hanging="360"/>
      </w:pPr>
      <w:rPr>
        <w:sz w:val="22"/>
        <w:szCs w:val="22"/>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8" w15:restartNumberingAfterBreak="0">
    <w:nsid w:val="2CA73B22"/>
    <w:multiLevelType w:val="hybridMultilevel"/>
    <w:tmpl w:val="412CAF14"/>
    <w:lvl w:ilvl="0" w:tplc="182A5408">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CB6066C"/>
    <w:multiLevelType w:val="hybridMultilevel"/>
    <w:tmpl w:val="44003262"/>
    <w:lvl w:ilvl="0" w:tplc="B354426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AB4147"/>
    <w:multiLevelType w:val="hybridMultilevel"/>
    <w:tmpl w:val="78749338"/>
    <w:lvl w:ilvl="0" w:tplc="CB76149E">
      <w:start w:val="15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A854A8"/>
    <w:multiLevelType w:val="hybridMultilevel"/>
    <w:tmpl w:val="F13289E2"/>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2" w15:restartNumberingAfterBreak="0">
    <w:nsid w:val="35A82E0B"/>
    <w:multiLevelType w:val="hybridMultilevel"/>
    <w:tmpl w:val="2C16D65A"/>
    <w:lvl w:ilvl="0" w:tplc="F0C2E524">
      <w:start w:val="1"/>
      <w:numFmt w:val="decimal"/>
      <w:lvlText w:val="%1."/>
      <w:lvlJc w:val="left"/>
      <w:pPr>
        <w:ind w:left="720" w:hanging="360"/>
      </w:pPr>
      <w:rPr>
        <w:rFonts w:hint="default"/>
        <w:color w:val="0000F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5D72B95"/>
    <w:multiLevelType w:val="hybridMultilevel"/>
    <w:tmpl w:val="386E6528"/>
    <w:lvl w:ilvl="0" w:tplc="0C090017">
      <w:start w:val="1"/>
      <w:numFmt w:val="lowerLetter"/>
      <w:lvlText w:val="%1)"/>
      <w:lvlJc w:val="left"/>
      <w:pPr>
        <w:ind w:left="777" w:hanging="360"/>
      </w:pPr>
    </w:lvl>
    <w:lvl w:ilvl="1" w:tplc="0C09001B">
      <w:start w:val="1"/>
      <w:numFmt w:val="lowerRoman"/>
      <w:lvlText w:val="%2."/>
      <w:lvlJc w:val="righ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24" w15:restartNumberingAfterBreak="0">
    <w:nsid w:val="371C7DB0"/>
    <w:multiLevelType w:val="hybridMultilevel"/>
    <w:tmpl w:val="4D2E47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7F8553E"/>
    <w:multiLevelType w:val="hybridMultilevel"/>
    <w:tmpl w:val="F94684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961775F"/>
    <w:multiLevelType w:val="hybridMultilevel"/>
    <w:tmpl w:val="9260048E"/>
    <w:lvl w:ilvl="0" w:tplc="1840A704">
      <w:start w:val="1"/>
      <w:numFmt w:val="lowerLetter"/>
      <w:lvlText w:val="%1)"/>
      <w:lvlJc w:val="left"/>
      <w:pPr>
        <w:ind w:left="777" w:hanging="360"/>
      </w:pPr>
      <w:rPr>
        <w:sz w:val="22"/>
        <w:szCs w:val="22"/>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27" w15:restartNumberingAfterBreak="0">
    <w:nsid w:val="409EA0CB"/>
    <w:multiLevelType w:val="hybridMultilevel"/>
    <w:tmpl w:val="D3B857F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4AAF5D89"/>
    <w:multiLevelType w:val="hybridMultilevel"/>
    <w:tmpl w:val="17626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C871ED1"/>
    <w:multiLevelType w:val="hybridMultilevel"/>
    <w:tmpl w:val="016CFD50"/>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4E804675"/>
    <w:multiLevelType w:val="hybridMultilevel"/>
    <w:tmpl w:val="2F182FC8"/>
    <w:lvl w:ilvl="0" w:tplc="1CD6BF62">
      <w:start w:val="1"/>
      <w:numFmt w:val="lowerLetter"/>
      <w:lvlText w:val="(%1)"/>
      <w:lvlJc w:val="left"/>
      <w:pPr>
        <w:tabs>
          <w:tab w:val="num" w:pos="1287"/>
        </w:tabs>
        <w:ind w:left="1287" w:hanging="360"/>
      </w:pPr>
      <w:rPr>
        <w:rFonts w:hint="default"/>
      </w:rPr>
    </w:lvl>
    <w:lvl w:ilvl="1" w:tplc="0C090019" w:tentative="1">
      <w:start w:val="1"/>
      <w:numFmt w:val="lowerLetter"/>
      <w:lvlText w:val="%2."/>
      <w:lvlJc w:val="left"/>
      <w:pPr>
        <w:tabs>
          <w:tab w:val="num" w:pos="2007"/>
        </w:tabs>
        <w:ind w:left="2007" w:hanging="360"/>
      </w:pPr>
    </w:lvl>
    <w:lvl w:ilvl="2" w:tplc="0C09001B" w:tentative="1">
      <w:start w:val="1"/>
      <w:numFmt w:val="lowerRoman"/>
      <w:lvlText w:val="%3."/>
      <w:lvlJc w:val="right"/>
      <w:pPr>
        <w:tabs>
          <w:tab w:val="num" w:pos="2727"/>
        </w:tabs>
        <w:ind w:left="2727" w:hanging="180"/>
      </w:pPr>
    </w:lvl>
    <w:lvl w:ilvl="3" w:tplc="0C09000F" w:tentative="1">
      <w:start w:val="1"/>
      <w:numFmt w:val="decimal"/>
      <w:lvlText w:val="%4."/>
      <w:lvlJc w:val="left"/>
      <w:pPr>
        <w:tabs>
          <w:tab w:val="num" w:pos="3447"/>
        </w:tabs>
        <w:ind w:left="3447" w:hanging="360"/>
      </w:pPr>
    </w:lvl>
    <w:lvl w:ilvl="4" w:tplc="0C090019" w:tentative="1">
      <w:start w:val="1"/>
      <w:numFmt w:val="lowerLetter"/>
      <w:lvlText w:val="%5."/>
      <w:lvlJc w:val="left"/>
      <w:pPr>
        <w:tabs>
          <w:tab w:val="num" w:pos="4167"/>
        </w:tabs>
        <w:ind w:left="4167" w:hanging="360"/>
      </w:pPr>
    </w:lvl>
    <w:lvl w:ilvl="5" w:tplc="0C09001B" w:tentative="1">
      <w:start w:val="1"/>
      <w:numFmt w:val="lowerRoman"/>
      <w:lvlText w:val="%6."/>
      <w:lvlJc w:val="right"/>
      <w:pPr>
        <w:tabs>
          <w:tab w:val="num" w:pos="4887"/>
        </w:tabs>
        <w:ind w:left="4887" w:hanging="180"/>
      </w:pPr>
    </w:lvl>
    <w:lvl w:ilvl="6" w:tplc="0C09000F" w:tentative="1">
      <w:start w:val="1"/>
      <w:numFmt w:val="decimal"/>
      <w:lvlText w:val="%7."/>
      <w:lvlJc w:val="left"/>
      <w:pPr>
        <w:tabs>
          <w:tab w:val="num" w:pos="5607"/>
        </w:tabs>
        <w:ind w:left="5607" w:hanging="360"/>
      </w:pPr>
    </w:lvl>
    <w:lvl w:ilvl="7" w:tplc="0C090019" w:tentative="1">
      <w:start w:val="1"/>
      <w:numFmt w:val="lowerLetter"/>
      <w:lvlText w:val="%8."/>
      <w:lvlJc w:val="left"/>
      <w:pPr>
        <w:tabs>
          <w:tab w:val="num" w:pos="6327"/>
        </w:tabs>
        <w:ind w:left="6327" w:hanging="360"/>
      </w:pPr>
    </w:lvl>
    <w:lvl w:ilvl="8" w:tplc="0C09001B" w:tentative="1">
      <w:start w:val="1"/>
      <w:numFmt w:val="lowerRoman"/>
      <w:lvlText w:val="%9."/>
      <w:lvlJc w:val="right"/>
      <w:pPr>
        <w:tabs>
          <w:tab w:val="num" w:pos="7047"/>
        </w:tabs>
        <w:ind w:left="7047" w:hanging="180"/>
      </w:pPr>
    </w:lvl>
  </w:abstractNum>
  <w:abstractNum w:abstractNumId="31" w15:restartNumberingAfterBreak="0">
    <w:nsid w:val="52624BC7"/>
    <w:multiLevelType w:val="singleLevel"/>
    <w:tmpl w:val="0C090017"/>
    <w:lvl w:ilvl="0">
      <w:start w:val="1"/>
      <w:numFmt w:val="lowerLetter"/>
      <w:lvlText w:val="%1)"/>
      <w:lvlJc w:val="left"/>
      <w:pPr>
        <w:tabs>
          <w:tab w:val="num" w:pos="360"/>
        </w:tabs>
        <w:ind w:left="360" w:hanging="360"/>
      </w:pPr>
      <w:rPr>
        <w:rFonts w:hint="default"/>
      </w:rPr>
    </w:lvl>
  </w:abstractNum>
  <w:abstractNum w:abstractNumId="32" w15:restartNumberingAfterBreak="0">
    <w:nsid w:val="54D94E4C"/>
    <w:multiLevelType w:val="hybridMultilevel"/>
    <w:tmpl w:val="CA62870C"/>
    <w:lvl w:ilvl="0" w:tplc="81B6C2E8">
      <w:start w:val="1"/>
      <w:numFmt w:val="lowerLetter"/>
      <w:lvlText w:val="%1)"/>
      <w:lvlJc w:val="left"/>
      <w:pPr>
        <w:ind w:left="777" w:hanging="360"/>
      </w:pPr>
      <w:rPr>
        <w:i w:val="0"/>
        <w:iCs/>
      </w:r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3" w15:restartNumberingAfterBreak="0">
    <w:nsid w:val="553926BB"/>
    <w:multiLevelType w:val="hybridMultilevel"/>
    <w:tmpl w:val="2F182FC8"/>
    <w:lvl w:ilvl="0" w:tplc="1CD6BF6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4" w15:restartNumberingAfterBreak="0">
    <w:nsid w:val="59927A2D"/>
    <w:multiLevelType w:val="hybridMultilevel"/>
    <w:tmpl w:val="484CECC4"/>
    <w:lvl w:ilvl="0" w:tplc="AA2A7F18">
      <w:start w:val="1"/>
      <w:numFmt w:val="lowerLetter"/>
      <w:lvlText w:val="(%1)"/>
      <w:lvlJc w:val="left"/>
      <w:pPr>
        <w:tabs>
          <w:tab w:val="num" w:pos="567"/>
        </w:tabs>
        <w:ind w:left="567" w:hanging="360"/>
      </w:pPr>
      <w:rPr>
        <w:rFonts w:ascii="Arial" w:eastAsia="Times New Roman" w:hAnsi="Arial" w:cs="Arial" w:hint="default"/>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35" w15:restartNumberingAfterBreak="0">
    <w:nsid w:val="5B4C29C3"/>
    <w:multiLevelType w:val="hybridMultilevel"/>
    <w:tmpl w:val="794AA8BA"/>
    <w:lvl w:ilvl="0" w:tplc="1DACB222">
      <w:start w:val="50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C2001F4"/>
    <w:multiLevelType w:val="hybridMultilevel"/>
    <w:tmpl w:val="28CECDE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5C864FD7"/>
    <w:multiLevelType w:val="hybridMultilevel"/>
    <w:tmpl w:val="AB0A1F60"/>
    <w:lvl w:ilvl="0" w:tplc="C1F8E76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CAA2C26"/>
    <w:multiLevelType w:val="hybridMultilevel"/>
    <w:tmpl w:val="EB8617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5F767182"/>
    <w:multiLevelType w:val="hybridMultilevel"/>
    <w:tmpl w:val="C23E5EEA"/>
    <w:lvl w:ilvl="0" w:tplc="5D8C4E2A">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0" w15:restartNumberingAfterBreak="0">
    <w:nsid w:val="5FA464E5"/>
    <w:multiLevelType w:val="hybridMultilevel"/>
    <w:tmpl w:val="EC703EE0"/>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0C64BB7"/>
    <w:multiLevelType w:val="hybridMultilevel"/>
    <w:tmpl w:val="E354CCB8"/>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8694908"/>
    <w:multiLevelType w:val="hybridMultilevel"/>
    <w:tmpl w:val="D59A0B58"/>
    <w:lvl w:ilvl="0" w:tplc="0C090017">
      <w:start w:val="1"/>
      <w:numFmt w:val="lowerLetter"/>
      <w:lvlText w:val="%1)"/>
      <w:lvlJc w:val="left"/>
      <w:pPr>
        <w:ind w:left="777" w:hanging="360"/>
      </w:p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43" w15:restartNumberingAfterBreak="0">
    <w:nsid w:val="6CAC6406"/>
    <w:multiLevelType w:val="multilevel"/>
    <w:tmpl w:val="D7A42C1C"/>
    <w:lvl w:ilvl="0">
      <w:start w:val="1"/>
      <w:numFmt w:val="decimal"/>
      <w:pStyle w:val="ScheduleHeading1"/>
      <w:lvlText w:val="%1."/>
      <w:lvlJc w:val="left"/>
      <w:pPr>
        <w:tabs>
          <w:tab w:val="num" w:pos="851"/>
        </w:tabs>
        <w:ind w:left="851" w:hanging="851"/>
      </w:pPr>
      <w:rPr>
        <w:rFonts w:hint="default"/>
      </w:rPr>
    </w:lvl>
    <w:lvl w:ilvl="1">
      <w:start w:val="1"/>
      <w:numFmt w:val="decimal"/>
      <w:pStyle w:val="ScheduleHeading2"/>
      <w:lvlText w:val="%1.%2"/>
      <w:lvlJc w:val="left"/>
      <w:pPr>
        <w:tabs>
          <w:tab w:val="num" w:pos="851"/>
        </w:tabs>
        <w:ind w:left="851" w:hanging="851"/>
      </w:pPr>
      <w:rPr>
        <w:rFonts w:hint="default"/>
      </w:rPr>
    </w:lvl>
    <w:lvl w:ilvl="2">
      <w:start w:val="1"/>
      <w:numFmt w:val="lowerLetter"/>
      <w:pStyle w:val="ScheduleHeading3"/>
      <w:lvlText w:val="(%3)"/>
      <w:lvlJc w:val="left"/>
      <w:pPr>
        <w:tabs>
          <w:tab w:val="num" w:pos="1701"/>
        </w:tabs>
        <w:ind w:left="1701" w:hanging="850"/>
      </w:pPr>
      <w:rPr>
        <w:rFonts w:hint="default"/>
        <w:i w:val="0"/>
        <w:color w:val="auto"/>
      </w:rPr>
    </w:lvl>
    <w:lvl w:ilvl="3">
      <w:start w:val="1"/>
      <w:numFmt w:val="lowerRoman"/>
      <w:pStyle w:val="ScheduleHeading4"/>
      <w:lvlText w:val="(%4)"/>
      <w:lvlJc w:val="left"/>
      <w:pPr>
        <w:tabs>
          <w:tab w:val="num" w:pos="2552"/>
        </w:tabs>
        <w:ind w:left="2552" w:hanging="851"/>
      </w:pPr>
      <w:rPr>
        <w:rFonts w:hint="default"/>
        <w:i w:val="0"/>
      </w:rPr>
    </w:lvl>
    <w:lvl w:ilvl="4">
      <w:start w:val="1"/>
      <w:numFmt w:val="upperLetter"/>
      <w:lvlText w:val="(%5)"/>
      <w:lvlJc w:val="left"/>
      <w:pPr>
        <w:tabs>
          <w:tab w:val="num" w:pos="3402"/>
        </w:tabs>
        <w:ind w:left="3402" w:hanging="850"/>
      </w:pPr>
      <w:rPr>
        <w:rFonts w:hint="default"/>
      </w:rPr>
    </w:lvl>
    <w:lvl w:ilvl="5">
      <w:start w:val="1"/>
      <w:numFmt w:val="upperRoman"/>
      <w:pStyle w:val="ScheduleHeading6"/>
      <w:lvlText w:val="(%6)"/>
      <w:lvlJc w:val="left"/>
      <w:pPr>
        <w:tabs>
          <w:tab w:val="num" w:pos="4253"/>
        </w:tabs>
        <w:ind w:left="4253" w:hanging="851"/>
      </w:pPr>
      <w:rPr>
        <w:rFonts w:hint="default"/>
      </w:rPr>
    </w:lvl>
    <w:lvl w:ilvl="6">
      <w:start w:val="1"/>
      <w:numFmt w:val="decimal"/>
      <w:pStyle w:val="ScheduleHeading7"/>
      <w:lvlText w:val="(%1)"/>
      <w:lvlJc w:val="left"/>
      <w:pPr>
        <w:tabs>
          <w:tab w:val="num" w:pos="5103"/>
        </w:tabs>
        <w:ind w:left="5103" w:hanging="85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6F323236"/>
    <w:multiLevelType w:val="hybridMultilevel"/>
    <w:tmpl w:val="EEBAFCDE"/>
    <w:lvl w:ilvl="0" w:tplc="CB76149E">
      <w:start w:val="150"/>
      <w:numFmt w:val="bullet"/>
      <w:lvlText w:val="-"/>
      <w:lvlJc w:val="left"/>
      <w:pPr>
        <w:ind w:left="789" w:hanging="360"/>
      </w:pPr>
      <w:rPr>
        <w:rFonts w:ascii="Times New Roman" w:eastAsia="Times New Roman" w:hAnsi="Times New Roman" w:cs="Times New Roman"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45" w15:restartNumberingAfterBreak="0">
    <w:nsid w:val="6FA26A10"/>
    <w:multiLevelType w:val="hybridMultilevel"/>
    <w:tmpl w:val="EB3866E0"/>
    <w:lvl w:ilvl="0" w:tplc="3934C848">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42E6A6B"/>
    <w:multiLevelType w:val="hybridMultilevel"/>
    <w:tmpl w:val="484CECC4"/>
    <w:lvl w:ilvl="0" w:tplc="AA2A7F18">
      <w:start w:val="1"/>
      <w:numFmt w:val="lowerLetter"/>
      <w:lvlText w:val="(%1)"/>
      <w:lvlJc w:val="left"/>
      <w:pPr>
        <w:tabs>
          <w:tab w:val="num" w:pos="567"/>
        </w:tabs>
        <w:ind w:left="567" w:hanging="360"/>
      </w:pPr>
      <w:rPr>
        <w:rFonts w:ascii="Arial" w:eastAsia="Times New Roman" w:hAnsi="Arial" w:cs="Arial" w:hint="default"/>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47" w15:restartNumberingAfterBreak="0">
    <w:nsid w:val="767F42FE"/>
    <w:multiLevelType w:val="multilevel"/>
    <w:tmpl w:val="310C2824"/>
    <w:lvl w:ilvl="0">
      <w:start w:val="1"/>
      <w:numFmt w:val="lowerLetter"/>
      <w:lvlText w:val="(%1)"/>
      <w:lvlJc w:val="left"/>
      <w:pPr>
        <w:tabs>
          <w:tab w:val="num" w:pos="360"/>
        </w:tabs>
        <w:ind w:left="360" w:hanging="360"/>
      </w:pPr>
      <w:rPr>
        <w:rFonts w:ascii="Arial" w:eastAsia="Times New Roman" w:hAnsi="Arial" w:cs="Arial"/>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8" w15:restartNumberingAfterBreak="0">
    <w:nsid w:val="78372F73"/>
    <w:multiLevelType w:val="hybridMultilevel"/>
    <w:tmpl w:val="A2C85DC8"/>
    <w:lvl w:ilvl="0" w:tplc="4502B9A6">
      <w:start w:val="1"/>
      <w:numFmt w:val="lowerLetter"/>
      <w:lvlText w:val="%1)"/>
      <w:lvlJc w:val="left"/>
      <w:pPr>
        <w:ind w:left="789" w:hanging="360"/>
      </w:pPr>
      <w:rPr>
        <w:rFonts w:asciiTheme="minorHAnsi" w:eastAsia="Times New Roman" w:hAnsiTheme="minorHAnsi" w:cstheme="minorHAnsi"/>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49" w15:restartNumberingAfterBreak="0">
    <w:nsid w:val="79754F23"/>
    <w:multiLevelType w:val="hybridMultilevel"/>
    <w:tmpl w:val="6BBC97DA"/>
    <w:lvl w:ilvl="0" w:tplc="7C960FEE">
      <w:start w:val="25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79864AA3"/>
    <w:multiLevelType w:val="hybridMultilevel"/>
    <w:tmpl w:val="4EA45B26"/>
    <w:lvl w:ilvl="0" w:tplc="0C090001">
      <w:start w:val="1"/>
      <w:numFmt w:val="bullet"/>
      <w:lvlText w:val=""/>
      <w:lvlJc w:val="left"/>
      <w:pPr>
        <w:tabs>
          <w:tab w:val="num" w:pos="720"/>
        </w:tabs>
        <w:ind w:left="720" w:hanging="360"/>
      </w:pPr>
      <w:rPr>
        <w:rFonts w:ascii="Symbol" w:hAnsi="Symbol" w:hint="default"/>
      </w:rPr>
    </w:lvl>
    <w:lvl w:ilvl="1" w:tplc="F67A33B2">
      <w:start w:val="4"/>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51" w15:restartNumberingAfterBreak="0">
    <w:nsid w:val="7F2C13E5"/>
    <w:multiLevelType w:val="hybridMultilevel"/>
    <w:tmpl w:val="C9DA27EA"/>
    <w:lvl w:ilvl="0" w:tplc="110C726A">
      <w:start w:val="50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7F7752A9"/>
    <w:multiLevelType w:val="hybridMultilevel"/>
    <w:tmpl w:val="C97669BC"/>
    <w:lvl w:ilvl="0" w:tplc="A68AACE8">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03267879">
    <w:abstractNumId w:val="11"/>
  </w:num>
  <w:num w:numId="2" w16cid:durableId="663777617">
    <w:abstractNumId w:val="3"/>
  </w:num>
  <w:num w:numId="3" w16cid:durableId="756437719">
    <w:abstractNumId w:val="40"/>
  </w:num>
  <w:num w:numId="4" w16cid:durableId="664823621">
    <w:abstractNumId w:val="33"/>
  </w:num>
  <w:num w:numId="5" w16cid:durableId="990408525">
    <w:abstractNumId w:val="31"/>
  </w:num>
  <w:num w:numId="6" w16cid:durableId="536695543">
    <w:abstractNumId w:val="21"/>
  </w:num>
  <w:num w:numId="7" w16cid:durableId="730346202">
    <w:abstractNumId w:val="39"/>
  </w:num>
  <w:num w:numId="8" w16cid:durableId="2130273209">
    <w:abstractNumId w:val="5"/>
  </w:num>
  <w:num w:numId="9" w16cid:durableId="341661589">
    <w:abstractNumId w:val="14"/>
  </w:num>
  <w:num w:numId="10" w16cid:durableId="1590383999">
    <w:abstractNumId w:val="0"/>
  </w:num>
  <w:num w:numId="11" w16cid:durableId="2029944304">
    <w:abstractNumId w:val="45"/>
  </w:num>
  <w:num w:numId="12" w16cid:durableId="525560599">
    <w:abstractNumId w:val="18"/>
  </w:num>
  <w:num w:numId="13" w16cid:durableId="96096304">
    <w:abstractNumId w:val="24"/>
  </w:num>
  <w:num w:numId="14" w16cid:durableId="80682820">
    <w:abstractNumId w:val="19"/>
  </w:num>
  <w:num w:numId="15" w16cid:durableId="1530753951">
    <w:abstractNumId w:val="38"/>
  </w:num>
  <w:num w:numId="16" w16cid:durableId="940262324">
    <w:abstractNumId w:val="49"/>
  </w:num>
  <w:num w:numId="17" w16cid:durableId="1833179670">
    <w:abstractNumId w:val="35"/>
  </w:num>
  <w:num w:numId="18" w16cid:durableId="1659335428">
    <w:abstractNumId w:val="51"/>
  </w:num>
  <w:num w:numId="19" w16cid:durableId="909000443">
    <w:abstractNumId w:val="6"/>
  </w:num>
  <w:num w:numId="20" w16cid:durableId="867448012">
    <w:abstractNumId w:val="25"/>
  </w:num>
  <w:num w:numId="21" w16cid:durableId="1550612445">
    <w:abstractNumId w:val="41"/>
  </w:num>
  <w:num w:numId="22" w16cid:durableId="1583562733">
    <w:abstractNumId w:val="4"/>
  </w:num>
  <w:num w:numId="23" w16cid:durableId="983121595">
    <w:abstractNumId w:val="12"/>
  </w:num>
  <w:num w:numId="24" w16cid:durableId="1102993783">
    <w:abstractNumId w:val="52"/>
  </w:num>
  <w:num w:numId="25" w16cid:durableId="625887407">
    <w:abstractNumId w:val="20"/>
  </w:num>
  <w:num w:numId="26" w16cid:durableId="1515924511">
    <w:abstractNumId w:val="44"/>
  </w:num>
  <w:num w:numId="27" w16cid:durableId="1826046997">
    <w:abstractNumId w:val="46"/>
  </w:num>
  <w:num w:numId="28" w16cid:durableId="129248367">
    <w:abstractNumId w:val="16"/>
  </w:num>
  <w:num w:numId="29" w16cid:durableId="860972225">
    <w:abstractNumId w:val="47"/>
  </w:num>
  <w:num w:numId="30" w16cid:durableId="599488650">
    <w:abstractNumId w:val="8"/>
  </w:num>
  <w:num w:numId="31" w16cid:durableId="1263494962">
    <w:abstractNumId w:val="1"/>
  </w:num>
  <w:num w:numId="32" w16cid:durableId="1138450546">
    <w:abstractNumId w:val="17"/>
  </w:num>
  <w:num w:numId="33" w16cid:durableId="1102261224">
    <w:abstractNumId w:val="42"/>
  </w:num>
  <w:num w:numId="34" w16cid:durableId="1341393812">
    <w:abstractNumId w:val="23"/>
  </w:num>
  <w:num w:numId="35" w16cid:durableId="1430738177">
    <w:abstractNumId w:val="13"/>
  </w:num>
  <w:num w:numId="36" w16cid:durableId="1205217996">
    <w:abstractNumId w:val="26"/>
  </w:num>
  <w:num w:numId="37" w16cid:durableId="1596328009">
    <w:abstractNumId w:val="7"/>
  </w:num>
  <w:num w:numId="38" w16cid:durableId="2075659080">
    <w:abstractNumId w:val="9"/>
  </w:num>
  <w:num w:numId="39" w16cid:durableId="825512818">
    <w:abstractNumId w:val="2"/>
  </w:num>
  <w:num w:numId="40" w16cid:durableId="406079160">
    <w:abstractNumId w:val="30"/>
  </w:num>
  <w:num w:numId="41" w16cid:durableId="235939568">
    <w:abstractNumId w:val="10"/>
  </w:num>
  <w:num w:numId="42" w16cid:durableId="1196191804">
    <w:abstractNumId w:val="50"/>
    <w:lvlOverride w:ilvl="0"/>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1423473">
    <w:abstractNumId w:val="48"/>
  </w:num>
  <w:num w:numId="44" w16cid:durableId="1576434037">
    <w:abstractNumId w:val="43"/>
  </w:num>
  <w:num w:numId="45" w16cid:durableId="811749889">
    <w:abstractNumId w:val="22"/>
  </w:num>
  <w:num w:numId="46" w16cid:durableId="1070151200">
    <w:abstractNumId w:val="36"/>
  </w:num>
  <w:num w:numId="47" w16cid:durableId="931084830">
    <w:abstractNumId w:val="34"/>
  </w:num>
  <w:num w:numId="48" w16cid:durableId="625164656">
    <w:abstractNumId w:val="28"/>
  </w:num>
  <w:num w:numId="49" w16cid:durableId="372972044">
    <w:abstractNumId w:val="27"/>
  </w:num>
  <w:num w:numId="50" w16cid:durableId="597522027">
    <w:abstractNumId w:val="15"/>
  </w:num>
  <w:num w:numId="51" w16cid:durableId="1369255308">
    <w:abstractNumId w:val="37"/>
  </w:num>
  <w:num w:numId="52" w16cid:durableId="1696616464">
    <w:abstractNumId w:val="32"/>
  </w:num>
  <w:num w:numId="53" w16cid:durableId="1280726770">
    <w:abstractNumId w:val="2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zNDYyMbIwMbU0MjJQ0lEKTi0uzszPAykwrAUAMasDOCwAAAA="/>
  </w:docVars>
  <w:rsids>
    <w:rsidRoot w:val="007D4DF0"/>
    <w:rsid w:val="000007DE"/>
    <w:rsid w:val="00000BA1"/>
    <w:rsid w:val="000010C7"/>
    <w:rsid w:val="0000389E"/>
    <w:rsid w:val="0000414B"/>
    <w:rsid w:val="000044B5"/>
    <w:rsid w:val="0000514D"/>
    <w:rsid w:val="000059E1"/>
    <w:rsid w:val="0000613F"/>
    <w:rsid w:val="00006494"/>
    <w:rsid w:val="00007032"/>
    <w:rsid w:val="00007044"/>
    <w:rsid w:val="00007631"/>
    <w:rsid w:val="00007CD9"/>
    <w:rsid w:val="00010A44"/>
    <w:rsid w:val="00011197"/>
    <w:rsid w:val="00013C69"/>
    <w:rsid w:val="000148E2"/>
    <w:rsid w:val="0001527F"/>
    <w:rsid w:val="00015D3C"/>
    <w:rsid w:val="00015E04"/>
    <w:rsid w:val="00016255"/>
    <w:rsid w:val="000163F8"/>
    <w:rsid w:val="00020E9F"/>
    <w:rsid w:val="00023574"/>
    <w:rsid w:val="00023907"/>
    <w:rsid w:val="00023F35"/>
    <w:rsid w:val="00024A7D"/>
    <w:rsid w:val="00024E6B"/>
    <w:rsid w:val="000256F9"/>
    <w:rsid w:val="000264B7"/>
    <w:rsid w:val="000266A7"/>
    <w:rsid w:val="000270FA"/>
    <w:rsid w:val="000273E4"/>
    <w:rsid w:val="000275F2"/>
    <w:rsid w:val="0002765B"/>
    <w:rsid w:val="000312F8"/>
    <w:rsid w:val="000316C9"/>
    <w:rsid w:val="000320E3"/>
    <w:rsid w:val="000347EC"/>
    <w:rsid w:val="000349F2"/>
    <w:rsid w:val="00034C61"/>
    <w:rsid w:val="00034FD4"/>
    <w:rsid w:val="000372D7"/>
    <w:rsid w:val="000379F6"/>
    <w:rsid w:val="00037DE5"/>
    <w:rsid w:val="00041D72"/>
    <w:rsid w:val="00041FC6"/>
    <w:rsid w:val="00042E80"/>
    <w:rsid w:val="00042EA7"/>
    <w:rsid w:val="00043C59"/>
    <w:rsid w:val="00043D0B"/>
    <w:rsid w:val="00043E8F"/>
    <w:rsid w:val="00044A9F"/>
    <w:rsid w:val="000452C3"/>
    <w:rsid w:val="00045758"/>
    <w:rsid w:val="00045FB3"/>
    <w:rsid w:val="000500F4"/>
    <w:rsid w:val="00050693"/>
    <w:rsid w:val="00051138"/>
    <w:rsid w:val="000511FF"/>
    <w:rsid w:val="00051E75"/>
    <w:rsid w:val="000525FF"/>
    <w:rsid w:val="00053215"/>
    <w:rsid w:val="00053906"/>
    <w:rsid w:val="00054E18"/>
    <w:rsid w:val="00054F34"/>
    <w:rsid w:val="00054FE3"/>
    <w:rsid w:val="00055EA8"/>
    <w:rsid w:val="00056864"/>
    <w:rsid w:val="00057192"/>
    <w:rsid w:val="000577EC"/>
    <w:rsid w:val="00057A3B"/>
    <w:rsid w:val="00060E85"/>
    <w:rsid w:val="00061494"/>
    <w:rsid w:val="00062089"/>
    <w:rsid w:val="00062126"/>
    <w:rsid w:val="00062903"/>
    <w:rsid w:val="000629E2"/>
    <w:rsid w:val="000629E8"/>
    <w:rsid w:val="00063047"/>
    <w:rsid w:val="000644F6"/>
    <w:rsid w:val="000651BB"/>
    <w:rsid w:val="000665C9"/>
    <w:rsid w:val="00066A0D"/>
    <w:rsid w:val="000673EE"/>
    <w:rsid w:val="0006762E"/>
    <w:rsid w:val="00067A62"/>
    <w:rsid w:val="00067DB6"/>
    <w:rsid w:val="00067F2C"/>
    <w:rsid w:val="00070416"/>
    <w:rsid w:val="00070541"/>
    <w:rsid w:val="0007058A"/>
    <w:rsid w:val="000706ED"/>
    <w:rsid w:val="0007100D"/>
    <w:rsid w:val="0007291A"/>
    <w:rsid w:val="0007293F"/>
    <w:rsid w:val="00073255"/>
    <w:rsid w:val="00073612"/>
    <w:rsid w:val="00073CCD"/>
    <w:rsid w:val="00073E08"/>
    <w:rsid w:val="00074CB1"/>
    <w:rsid w:val="000752D4"/>
    <w:rsid w:val="000758BE"/>
    <w:rsid w:val="00075C05"/>
    <w:rsid w:val="00075CD5"/>
    <w:rsid w:val="000762BE"/>
    <w:rsid w:val="000763EB"/>
    <w:rsid w:val="00076F34"/>
    <w:rsid w:val="000810E7"/>
    <w:rsid w:val="00081310"/>
    <w:rsid w:val="00081919"/>
    <w:rsid w:val="00082ADC"/>
    <w:rsid w:val="00082D61"/>
    <w:rsid w:val="000833D5"/>
    <w:rsid w:val="000840F4"/>
    <w:rsid w:val="00084157"/>
    <w:rsid w:val="00084ECC"/>
    <w:rsid w:val="00085642"/>
    <w:rsid w:val="00085736"/>
    <w:rsid w:val="00085780"/>
    <w:rsid w:val="00085792"/>
    <w:rsid w:val="00086E28"/>
    <w:rsid w:val="00091BC6"/>
    <w:rsid w:val="00091D64"/>
    <w:rsid w:val="0009242A"/>
    <w:rsid w:val="00092C1E"/>
    <w:rsid w:val="00092D00"/>
    <w:rsid w:val="00092D45"/>
    <w:rsid w:val="00093033"/>
    <w:rsid w:val="0009312D"/>
    <w:rsid w:val="000939C5"/>
    <w:rsid w:val="0009475D"/>
    <w:rsid w:val="00094F56"/>
    <w:rsid w:val="00095581"/>
    <w:rsid w:val="00095BBD"/>
    <w:rsid w:val="00096927"/>
    <w:rsid w:val="00096FB3"/>
    <w:rsid w:val="000A0556"/>
    <w:rsid w:val="000A07A7"/>
    <w:rsid w:val="000A07CF"/>
    <w:rsid w:val="000A0C8F"/>
    <w:rsid w:val="000A0F68"/>
    <w:rsid w:val="000A0FD6"/>
    <w:rsid w:val="000A13D3"/>
    <w:rsid w:val="000A19FC"/>
    <w:rsid w:val="000A3736"/>
    <w:rsid w:val="000A42B5"/>
    <w:rsid w:val="000A43F1"/>
    <w:rsid w:val="000A494E"/>
    <w:rsid w:val="000A49ED"/>
    <w:rsid w:val="000A5CA3"/>
    <w:rsid w:val="000A62B1"/>
    <w:rsid w:val="000A6451"/>
    <w:rsid w:val="000A654A"/>
    <w:rsid w:val="000A7451"/>
    <w:rsid w:val="000A7C63"/>
    <w:rsid w:val="000B0F77"/>
    <w:rsid w:val="000B1BA7"/>
    <w:rsid w:val="000B2143"/>
    <w:rsid w:val="000B2D72"/>
    <w:rsid w:val="000B2F02"/>
    <w:rsid w:val="000B4955"/>
    <w:rsid w:val="000B515F"/>
    <w:rsid w:val="000B641E"/>
    <w:rsid w:val="000B672D"/>
    <w:rsid w:val="000B7B08"/>
    <w:rsid w:val="000C0303"/>
    <w:rsid w:val="000C0AB4"/>
    <w:rsid w:val="000C1BEC"/>
    <w:rsid w:val="000C2036"/>
    <w:rsid w:val="000C2DEF"/>
    <w:rsid w:val="000C3B3A"/>
    <w:rsid w:val="000C40ED"/>
    <w:rsid w:val="000C45D6"/>
    <w:rsid w:val="000C4CFB"/>
    <w:rsid w:val="000C4DDC"/>
    <w:rsid w:val="000C74FA"/>
    <w:rsid w:val="000D0965"/>
    <w:rsid w:val="000D1037"/>
    <w:rsid w:val="000D23CF"/>
    <w:rsid w:val="000D303A"/>
    <w:rsid w:val="000D310F"/>
    <w:rsid w:val="000D3707"/>
    <w:rsid w:val="000D41B0"/>
    <w:rsid w:val="000D4A71"/>
    <w:rsid w:val="000D531E"/>
    <w:rsid w:val="000D5322"/>
    <w:rsid w:val="000D5781"/>
    <w:rsid w:val="000D5D4C"/>
    <w:rsid w:val="000D63F5"/>
    <w:rsid w:val="000D7202"/>
    <w:rsid w:val="000D7997"/>
    <w:rsid w:val="000D7F5C"/>
    <w:rsid w:val="000E0157"/>
    <w:rsid w:val="000E07B8"/>
    <w:rsid w:val="000E1BC1"/>
    <w:rsid w:val="000E228A"/>
    <w:rsid w:val="000E4458"/>
    <w:rsid w:val="000E46ED"/>
    <w:rsid w:val="000E4933"/>
    <w:rsid w:val="000E4B94"/>
    <w:rsid w:val="000E521D"/>
    <w:rsid w:val="000E5721"/>
    <w:rsid w:val="000E634B"/>
    <w:rsid w:val="000E6575"/>
    <w:rsid w:val="000E6A3B"/>
    <w:rsid w:val="000E6AA1"/>
    <w:rsid w:val="000E6FCF"/>
    <w:rsid w:val="000E70A0"/>
    <w:rsid w:val="000F0065"/>
    <w:rsid w:val="000F01D7"/>
    <w:rsid w:val="000F0C67"/>
    <w:rsid w:val="000F0D8E"/>
    <w:rsid w:val="000F0EDE"/>
    <w:rsid w:val="000F132C"/>
    <w:rsid w:val="000F15A8"/>
    <w:rsid w:val="000F1E25"/>
    <w:rsid w:val="000F2411"/>
    <w:rsid w:val="000F52C5"/>
    <w:rsid w:val="000F57E3"/>
    <w:rsid w:val="000F6236"/>
    <w:rsid w:val="000F64B2"/>
    <w:rsid w:val="000F65B8"/>
    <w:rsid w:val="000F6CE3"/>
    <w:rsid w:val="000F7422"/>
    <w:rsid w:val="000F7B2A"/>
    <w:rsid w:val="00100324"/>
    <w:rsid w:val="00100385"/>
    <w:rsid w:val="001004E7"/>
    <w:rsid w:val="00100786"/>
    <w:rsid w:val="0010106B"/>
    <w:rsid w:val="00102527"/>
    <w:rsid w:val="0010278B"/>
    <w:rsid w:val="00102EF8"/>
    <w:rsid w:val="0010365D"/>
    <w:rsid w:val="001042C2"/>
    <w:rsid w:val="00104EEF"/>
    <w:rsid w:val="00105320"/>
    <w:rsid w:val="001061AA"/>
    <w:rsid w:val="00106964"/>
    <w:rsid w:val="001113C7"/>
    <w:rsid w:val="00111DFD"/>
    <w:rsid w:val="00111EB7"/>
    <w:rsid w:val="00111FE0"/>
    <w:rsid w:val="00112A05"/>
    <w:rsid w:val="00112AB0"/>
    <w:rsid w:val="001138F6"/>
    <w:rsid w:val="001141AA"/>
    <w:rsid w:val="001141B4"/>
    <w:rsid w:val="00115DAD"/>
    <w:rsid w:val="0011704E"/>
    <w:rsid w:val="0011724A"/>
    <w:rsid w:val="00117897"/>
    <w:rsid w:val="001200BE"/>
    <w:rsid w:val="00120A9B"/>
    <w:rsid w:val="00120AF6"/>
    <w:rsid w:val="001212C8"/>
    <w:rsid w:val="001240E1"/>
    <w:rsid w:val="00124428"/>
    <w:rsid w:val="0012458E"/>
    <w:rsid w:val="00124AA5"/>
    <w:rsid w:val="00125232"/>
    <w:rsid w:val="0012596A"/>
    <w:rsid w:val="0012633F"/>
    <w:rsid w:val="00126A50"/>
    <w:rsid w:val="00126FF3"/>
    <w:rsid w:val="001277F9"/>
    <w:rsid w:val="0012787A"/>
    <w:rsid w:val="00127EBE"/>
    <w:rsid w:val="0013087E"/>
    <w:rsid w:val="00130936"/>
    <w:rsid w:val="00131010"/>
    <w:rsid w:val="001311FB"/>
    <w:rsid w:val="00132A1F"/>
    <w:rsid w:val="00133458"/>
    <w:rsid w:val="00133D32"/>
    <w:rsid w:val="001345FD"/>
    <w:rsid w:val="00135598"/>
    <w:rsid w:val="001355DC"/>
    <w:rsid w:val="00136221"/>
    <w:rsid w:val="00137932"/>
    <w:rsid w:val="00140195"/>
    <w:rsid w:val="00140572"/>
    <w:rsid w:val="0014079F"/>
    <w:rsid w:val="001409BC"/>
    <w:rsid w:val="00140BB6"/>
    <w:rsid w:val="00141856"/>
    <w:rsid w:val="00141AC3"/>
    <w:rsid w:val="00142831"/>
    <w:rsid w:val="00142FE0"/>
    <w:rsid w:val="0014319E"/>
    <w:rsid w:val="00144B0C"/>
    <w:rsid w:val="001456BD"/>
    <w:rsid w:val="00145923"/>
    <w:rsid w:val="001461B7"/>
    <w:rsid w:val="00146DDE"/>
    <w:rsid w:val="00147FF5"/>
    <w:rsid w:val="00150153"/>
    <w:rsid w:val="00150797"/>
    <w:rsid w:val="00151279"/>
    <w:rsid w:val="00151C54"/>
    <w:rsid w:val="00151EDC"/>
    <w:rsid w:val="001529B9"/>
    <w:rsid w:val="001533EB"/>
    <w:rsid w:val="001538F1"/>
    <w:rsid w:val="00153EE2"/>
    <w:rsid w:val="001555B7"/>
    <w:rsid w:val="00155A1C"/>
    <w:rsid w:val="00155D65"/>
    <w:rsid w:val="00155E58"/>
    <w:rsid w:val="00156141"/>
    <w:rsid w:val="00156A67"/>
    <w:rsid w:val="00156D40"/>
    <w:rsid w:val="001578A5"/>
    <w:rsid w:val="001604F5"/>
    <w:rsid w:val="001605A2"/>
    <w:rsid w:val="00160884"/>
    <w:rsid w:val="00160F97"/>
    <w:rsid w:val="00161B8B"/>
    <w:rsid w:val="00161DC7"/>
    <w:rsid w:val="00161E82"/>
    <w:rsid w:val="0016258B"/>
    <w:rsid w:val="001629D6"/>
    <w:rsid w:val="00162F0B"/>
    <w:rsid w:val="00163188"/>
    <w:rsid w:val="00163392"/>
    <w:rsid w:val="001638D9"/>
    <w:rsid w:val="00163AB5"/>
    <w:rsid w:val="00164F5C"/>
    <w:rsid w:val="00165242"/>
    <w:rsid w:val="00165C4E"/>
    <w:rsid w:val="00167727"/>
    <w:rsid w:val="00167D49"/>
    <w:rsid w:val="00167EFF"/>
    <w:rsid w:val="00170D9C"/>
    <w:rsid w:val="0017265B"/>
    <w:rsid w:val="001726AE"/>
    <w:rsid w:val="001726F9"/>
    <w:rsid w:val="001731AA"/>
    <w:rsid w:val="00174375"/>
    <w:rsid w:val="00175584"/>
    <w:rsid w:val="0017734E"/>
    <w:rsid w:val="00180D34"/>
    <w:rsid w:val="00181210"/>
    <w:rsid w:val="00181599"/>
    <w:rsid w:val="00181E7F"/>
    <w:rsid w:val="00182312"/>
    <w:rsid w:val="00182955"/>
    <w:rsid w:val="00183F1E"/>
    <w:rsid w:val="001846AF"/>
    <w:rsid w:val="001847F3"/>
    <w:rsid w:val="0018530B"/>
    <w:rsid w:val="00185369"/>
    <w:rsid w:val="001876D9"/>
    <w:rsid w:val="00187BA3"/>
    <w:rsid w:val="00187D73"/>
    <w:rsid w:val="00187DF5"/>
    <w:rsid w:val="00190569"/>
    <w:rsid w:val="001905AC"/>
    <w:rsid w:val="00190FF4"/>
    <w:rsid w:val="00191B28"/>
    <w:rsid w:val="00192217"/>
    <w:rsid w:val="001924BB"/>
    <w:rsid w:val="00193DCA"/>
    <w:rsid w:val="0019493F"/>
    <w:rsid w:val="00194F33"/>
    <w:rsid w:val="0019635B"/>
    <w:rsid w:val="00196665"/>
    <w:rsid w:val="00197996"/>
    <w:rsid w:val="00197B2B"/>
    <w:rsid w:val="00197B91"/>
    <w:rsid w:val="001A0716"/>
    <w:rsid w:val="001A08D1"/>
    <w:rsid w:val="001A1D05"/>
    <w:rsid w:val="001A251E"/>
    <w:rsid w:val="001A2649"/>
    <w:rsid w:val="001A315C"/>
    <w:rsid w:val="001A386E"/>
    <w:rsid w:val="001A4C7B"/>
    <w:rsid w:val="001A4E7C"/>
    <w:rsid w:val="001A4FD0"/>
    <w:rsid w:val="001A58BC"/>
    <w:rsid w:val="001A5C37"/>
    <w:rsid w:val="001A5CB4"/>
    <w:rsid w:val="001A627C"/>
    <w:rsid w:val="001A6637"/>
    <w:rsid w:val="001A66A8"/>
    <w:rsid w:val="001A6924"/>
    <w:rsid w:val="001B0430"/>
    <w:rsid w:val="001B0580"/>
    <w:rsid w:val="001B0B33"/>
    <w:rsid w:val="001B1585"/>
    <w:rsid w:val="001B1F0F"/>
    <w:rsid w:val="001B229F"/>
    <w:rsid w:val="001B2907"/>
    <w:rsid w:val="001B292C"/>
    <w:rsid w:val="001B32DB"/>
    <w:rsid w:val="001B3387"/>
    <w:rsid w:val="001B33FB"/>
    <w:rsid w:val="001B3F0F"/>
    <w:rsid w:val="001B45C9"/>
    <w:rsid w:val="001B5707"/>
    <w:rsid w:val="001B61DE"/>
    <w:rsid w:val="001B6375"/>
    <w:rsid w:val="001B6421"/>
    <w:rsid w:val="001B7A5E"/>
    <w:rsid w:val="001B7C85"/>
    <w:rsid w:val="001C00CC"/>
    <w:rsid w:val="001C116C"/>
    <w:rsid w:val="001C1E58"/>
    <w:rsid w:val="001C1FC0"/>
    <w:rsid w:val="001C21C7"/>
    <w:rsid w:val="001C2736"/>
    <w:rsid w:val="001C2E37"/>
    <w:rsid w:val="001C3084"/>
    <w:rsid w:val="001C336C"/>
    <w:rsid w:val="001C34D7"/>
    <w:rsid w:val="001C49E1"/>
    <w:rsid w:val="001C4A71"/>
    <w:rsid w:val="001C4BE7"/>
    <w:rsid w:val="001C4F41"/>
    <w:rsid w:val="001C5388"/>
    <w:rsid w:val="001C56C8"/>
    <w:rsid w:val="001C59CA"/>
    <w:rsid w:val="001C5C97"/>
    <w:rsid w:val="001C7E58"/>
    <w:rsid w:val="001D00C7"/>
    <w:rsid w:val="001D015D"/>
    <w:rsid w:val="001D0D2C"/>
    <w:rsid w:val="001D1118"/>
    <w:rsid w:val="001D1305"/>
    <w:rsid w:val="001D1EC4"/>
    <w:rsid w:val="001D225D"/>
    <w:rsid w:val="001D30C6"/>
    <w:rsid w:val="001D326D"/>
    <w:rsid w:val="001D3312"/>
    <w:rsid w:val="001D3C1B"/>
    <w:rsid w:val="001D4B79"/>
    <w:rsid w:val="001D4BD4"/>
    <w:rsid w:val="001D62A6"/>
    <w:rsid w:val="001D68C6"/>
    <w:rsid w:val="001D6C54"/>
    <w:rsid w:val="001E00DB"/>
    <w:rsid w:val="001E0C89"/>
    <w:rsid w:val="001E0D30"/>
    <w:rsid w:val="001E0F44"/>
    <w:rsid w:val="001E126D"/>
    <w:rsid w:val="001E2CE4"/>
    <w:rsid w:val="001E3311"/>
    <w:rsid w:val="001E42C7"/>
    <w:rsid w:val="001E51D6"/>
    <w:rsid w:val="001E563F"/>
    <w:rsid w:val="001E57E0"/>
    <w:rsid w:val="001E6174"/>
    <w:rsid w:val="001E673A"/>
    <w:rsid w:val="001E6823"/>
    <w:rsid w:val="001E6A16"/>
    <w:rsid w:val="001E6C5F"/>
    <w:rsid w:val="001E73E6"/>
    <w:rsid w:val="001E7950"/>
    <w:rsid w:val="001E7AA1"/>
    <w:rsid w:val="001E7AC1"/>
    <w:rsid w:val="001F0071"/>
    <w:rsid w:val="001F0156"/>
    <w:rsid w:val="001F08C2"/>
    <w:rsid w:val="001F0D31"/>
    <w:rsid w:val="001F137A"/>
    <w:rsid w:val="001F3180"/>
    <w:rsid w:val="001F36BC"/>
    <w:rsid w:val="001F3E34"/>
    <w:rsid w:val="001F4205"/>
    <w:rsid w:val="001F5676"/>
    <w:rsid w:val="001F5945"/>
    <w:rsid w:val="001F5E17"/>
    <w:rsid w:val="001F6746"/>
    <w:rsid w:val="001F6B4F"/>
    <w:rsid w:val="001F6DD4"/>
    <w:rsid w:val="001F7EF7"/>
    <w:rsid w:val="00200115"/>
    <w:rsid w:val="00200BFD"/>
    <w:rsid w:val="0020124D"/>
    <w:rsid w:val="002013E2"/>
    <w:rsid w:val="002027D7"/>
    <w:rsid w:val="00202D42"/>
    <w:rsid w:val="00202FC3"/>
    <w:rsid w:val="00202FC8"/>
    <w:rsid w:val="00203AA3"/>
    <w:rsid w:val="00205552"/>
    <w:rsid w:val="00205620"/>
    <w:rsid w:val="00205BD5"/>
    <w:rsid w:val="00205CB3"/>
    <w:rsid w:val="00205E5D"/>
    <w:rsid w:val="00205F3D"/>
    <w:rsid w:val="002064E9"/>
    <w:rsid w:val="002072A0"/>
    <w:rsid w:val="00207F54"/>
    <w:rsid w:val="0021074D"/>
    <w:rsid w:val="00210A72"/>
    <w:rsid w:val="00211440"/>
    <w:rsid w:val="002120F6"/>
    <w:rsid w:val="00212106"/>
    <w:rsid w:val="00212559"/>
    <w:rsid w:val="00212892"/>
    <w:rsid w:val="00213313"/>
    <w:rsid w:val="00213B2D"/>
    <w:rsid w:val="00214B10"/>
    <w:rsid w:val="00215723"/>
    <w:rsid w:val="002164A2"/>
    <w:rsid w:val="0021659F"/>
    <w:rsid w:val="00216CEA"/>
    <w:rsid w:val="00216DC3"/>
    <w:rsid w:val="002171AA"/>
    <w:rsid w:val="00217490"/>
    <w:rsid w:val="00217831"/>
    <w:rsid w:val="00217B6D"/>
    <w:rsid w:val="0022097F"/>
    <w:rsid w:val="002218D8"/>
    <w:rsid w:val="00222548"/>
    <w:rsid w:val="00222926"/>
    <w:rsid w:val="00223A77"/>
    <w:rsid w:val="00225614"/>
    <w:rsid w:val="00225CF1"/>
    <w:rsid w:val="00225FA8"/>
    <w:rsid w:val="00226490"/>
    <w:rsid w:val="00226898"/>
    <w:rsid w:val="00226DC1"/>
    <w:rsid w:val="0022776A"/>
    <w:rsid w:val="0023051E"/>
    <w:rsid w:val="00230670"/>
    <w:rsid w:val="002328D9"/>
    <w:rsid w:val="002333C8"/>
    <w:rsid w:val="002344E5"/>
    <w:rsid w:val="002351D5"/>
    <w:rsid w:val="00235F78"/>
    <w:rsid w:val="00236653"/>
    <w:rsid w:val="0023718B"/>
    <w:rsid w:val="0024027A"/>
    <w:rsid w:val="0024027E"/>
    <w:rsid w:val="002402D3"/>
    <w:rsid w:val="00240BAB"/>
    <w:rsid w:val="002413CA"/>
    <w:rsid w:val="00241422"/>
    <w:rsid w:val="002414EF"/>
    <w:rsid w:val="00241B16"/>
    <w:rsid w:val="00241E4E"/>
    <w:rsid w:val="00242591"/>
    <w:rsid w:val="00242C94"/>
    <w:rsid w:val="00243DB5"/>
    <w:rsid w:val="00244081"/>
    <w:rsid w:val="00244AD1"/>
    <w:rsid w:val="00245C72"/>
    <w:rsid w:val="00245D6C"/>
    <w:rsid w:val="0024703D"/>
    <w:rsid w:val="0024724C"/>
    <w:rsid w:val="0024748A"/>
    <w:rsid w:val="00250455"/>
    <w:rsid w:val="00251300"/>
    <w:rsid w:val="00252252"/>
    <w:rsid w:val="002535FF"/>
    <w:rsid w:val="00254A1A"/>
    <w:rsid w:val="00254AA0"/>
    <w:rsid w:val="002552D8"/>
    <w:rsid w:val="002567B8"/>
    <w:rsid w:val="00256909"/>
    <w:rsid w:val="00261730"/>
    <w:rsid w:val="00261783"/>
    <w:rsid w:val="00261B6A"/>
    <w:rsid w:val="00261E2D"/>
    <w:rsid w:val="00262233"/>
    <w:rsid w:val="00262CE7"/>
    <w:rsid w:val="00263CE8"/>
    <w:rsid w:val="002641CE"/>
    <w:rsid w:val="0026452F"/>
    <w:rsid w:val="00265A73"/>
    <w:rsid w:val="00265BA4"/>
    <w:rsid w:val="00265EA8"/>
    <w:rsid w:val="0026609D"/>
    <w:rsid w:val="002664E5"/>
    <w:rsid w:val="0026677F"/>
    <w:rsid w:val="002667B4"/>
    <w:rsid w:val="002672A7"/>
    <w:rsid w:val="002673F5"/>
    <w:rsid w:val="00267416"/>
    <w:rsid w:val="00270A85"/>
    <w:rsid w:val="00270C29"/>
    <w:rsid w:val="0027125E"/>
    <w:rsid w:val="00271AAF"/>
    <w:rsid w:val="002727C5"/>
    <w:rsid w:val="00274A0D"/>
    <w:rsid w:val="002752EF"/>
    <w:rsid w:val="00275909"/>
    <w:rsid w:val="002760D5"/>
    <w:rsid w:val="002766A7"/>
    <w:rsid w:val="00280370"/>
    <w:rsid w:val="00280B2A"/>
    <w:rsid w:val="002814FC"/>
    <w:rsid w:val="0028152E"/>
    <w:rsid w:val="0028190E"/>
    <w:rsid w:val="00282341"/>
    <w:rsid w:val="0028361D"/>
    <w:rsid w:val="00283E50"/>
    <w:rsid w:val="0028405C"/>
    <w:rsid w:val="00284F15"/>
    <w:rsid w:val="00284FF4"/>
    <w:rsid w:val="00286949"/>
    <w:rsid w:val="002879BC"/>
    <w:rsid w:val="00287F87"/>
    <w:rsid w:val="00290EC5"/>
    <w:rsid w:val="00291FEC"/>
    <w:rsid w:val="00292612"/>
    <w:rsid w:val="00292829"/>
    <w:rsid w:val="0029336A"/>
    <w:rsid w:val="00294DB6"/>
    <w:rsid w:val="00294F22"/>
    <w:rsid w:val="00295409"/>
    <w:rsid w:val="0029693A"/>
    <w:rsid w:val="00296FBC"/>
    <w:rsid w:val="002970C0"/>
    <w:rsid w:val="002A1620"/>
    <w:rsid w:val="002A1B67"/>
    <w:rsid w:val="002A1F47"/>
    <w:rsid w:val="002A2665"/>
    <w:rsid w:val="002A387D"/>
    <w:rsid w:val="002A4109"/>
    <w:rsid w:val="002A4922"/>
    <w:rsid w:val="002A52A1"/>
    <w:rsid w:val="002A577A"/>
    <w:rsid w:val="002A5BC0"/>
    <w:rsid w:val="002A5E80"/>
    <w:rsid w:val="002A5FEA"/>
    <w:rsid w:val="002A6D88"/>
    <w:rsid w:val="002A7775"/>
    <w:rsid w:val="002A7BC0"/>
    <w:rsid w:val="002B078C"/>
    <w:rsid w:val="002B1231"/>
    <w:rsid w:val="002B1292"/>
    <w:rsid w:val="002B1A61"/>
    <w:rsid w:val="002B1F08"/>
    <w:rsid w:val="002B2801"/>
    <w:rsid w:val="002B2F16"/>
    <w:rsid w:val="002B329A"/>
    <w:rsid w:val="002B34D7"/>
    <w:rsid w:val="002B3666"/>
    <w:rsid w:val="002B3A14"/>
    <w:rsid w:val="002B3EA0"/>
    <w:rsid w:val="002B4105"/>
    <w:rsid w:val="002B430F"/>
    <w:rsid w:val="002B4CC8"/>
    <w:rsid w:val="002B77C9"/>
    <w:rsid w:val="002B7AAA"/>
    <w:rsid w:val="002B7B47"/>
    <w:rsid w:val="002C1109"/>
    <w:rsid w:val="002C16B8"/>
    <w:rsid w:val="002C1FAC"/>
    <w:rsid w:val="002C299D"/>
    <w:rsid w:val="002C3E02"/>
    <w:rsid w:val="002C4039"/>
    <w:rsid w:val="002C4FE7"/>
    <w:rsid w:val="002C5562"/>
    <w:rsid w:val="002C6140"/>
    <w:rsid w:val="002C66EF"/>
    <w:rsid w:val="002D0226"/>
    <w:rsid w:val="002D0AAA"/>
    <w:rsid w:val="002D0C69"/>
    <w:rsid w:val="002D17A1"/>
    <w:rsid w:val="002D1967"/>
    <w:rsid w:val="002D1AB5"/>
    <w:rsid w:val="002D264A"/>
    <w:rsid w:val="002D2E96"/>
    <w:rsid w:val="002D33AE"/>
    <w:rsid w:val="002D3B25"/>
    <w:rsid w:val="002D41AD"/>
    <w:rsid w:val="002D440C"/>
    <w:rsid w:val="002D4504"/>
    <w:rsid w:val="002D45B7"/>
    <w:rsid w:val="002D49C2"/>
    <w:rsid w:val="002D4CE2"/>
    <w:rsid w:val="002D5C0A"/>
    <w:rsid w:val="002D5CC1"/>
    <w:rsid w:val="002D5CDE"/>
    <w:rsid w:val="002D6AF2"/>
    <w:rsid w:val="002E0A25"/>
    <w:rsid w:val="002E14FF"/>
    <w:rsid w:val="002E1B7D"/>
    <w:rsid w:val="002E37F3"/>
    <w:rsid w:val="002E39C1"/>
    <w:rsid w:val="002E4372"/>
    <w:rsid w:val="002E44ED"/>
    <w:rsid w:val="002E5F43"/>
    <w:rsid w:val="002F03BC"/>
    <w:rsid w:val="002F0CE2"/>
    <w:rsid w:val="002F0E62"/>
    <w:rsid w:val="002F14D7"/>
    <w:rsid w:val="002F1DBD"/>
    <w:rsid w:val="002F3238"/>
    <w:rsid w:val="002F515B"/>
    <w:rsid w:val="002F5B86"/>
    <w:rsid w:val="002F5EE3"/>
    <w:rsid w:val="002F75E6"/>
    <w:rsid w:val="00301007"/>
    <w:rsid w:val="0030198C"/>
    <w:rsid w:val="00302DAA"/>
    <w:rsid w:val="0030309D"/>
    <w:rsid w:val="00304F59"/>
    <w:rsid w:val="00305285"/>
    <w:rsid w:val="00305CCF"/>
    <w:rsid w:val="00305FF3"/>
    <w:rsid w:val="00306112"/>
    <w:rsid w:val="0030611D"/>
    <w:rsid w:val="00307C33"/>
    <w:rsid w:val="00307F79"/>
    <w:rsid w:val="00310504"/>
    <w:rsid w:val="00312212"/>
    <w:rsid w:val="00312893"/>
    <w:rsid w:val="003128D3"/>
    <w:rsid w:val="0031368D"/>
    <w:rsid w:val="00313A84"/>
    <w:rsid w:val="00314305"/>
    <w:rsid w:val="00314C4F"/>
    <w:rsid w:val="00314E27"/>
    <w:rsid w:val="003161E1"/>
    <w:rsid w:val="003167BC"/>
    <w:rsid w:val="00316CA7"/>
    <w:rsid w:val="00316E1C"/>
    <w:rsid w:val="003172B0"/>
    <w:rsid w:val="003174F1"/>
    <w:rsid w:val="00317E3D"/>
    <w:rsid w:val="00320446"/>
    <w:rsid w:val="00320806"/>
    <w:rsid w:val="00321010"/>
    <w:rsid w:val="00321BE2"/>
    <w:rsid w:val="00322882"/>
    <w:rsid w:val="00322970"/>
    <w:rsid w:val="00323738"/>
    <w:rsid w:val="00323781"/>
    <w:rsid w:val="00323917"/>
    <w:rsid w:val="003256B1"/>
    <w:rsid w:val="00325DBA"/>
    <w:rsid w:val="003260AD"/>
    <w:rsid w:val="00326DA8"/>
    <w:rsid w:val="0032792B"/>
    <w:rsid w:val="00327C29"/>
    <w:rsid w:val="0033051C"/>
    <w:rsid w:val="00330595"/>
    <w:rsid w:val="003309BB"/>
    <w:rsid w:val="00331260"/>
    <w:rsid w:val="00331C94"/>
    <w:rsid w:val="00331DE8"/>
    <w:rsid w:val="003322D9"/>
    <w:rsid w:val="00332F36"/>
    <w:rsid w:val="0033305B"/>
    <w:rsid w:val="0033376D"/>
    <w:rsid w:val="00333A31"/>
    <w:rsid w:val="0033454F"/>
    <w:rsid w:val="00334DDE"/>
    <w:rsid w:val="00335577"/>
    <w:rsid w:val="003365CD"/>
    <w:rsid w:val="00336CAE"/>
    <w:rsid w:val="0033739D"/>
    <w:rsid w:val="00337751"/>
    <w:rsid w:val="00337CAE"/>
    <w:rsid w:val="00340515"/>
    <w:rsid w:val="00340537"/>
    <w:rsid w:val="00340BA8"/>
    <w:rsid w:val="00340D47"/>
    <w:rsid w:val="00341137"/>
    <w:rsid w:val="003419A3"/>
    <w:rsid w:val="00341B3C"/>
    <w:rsid w:val="0034244C"/>
    <w:rsid w:val="00342BF4"/>
    <w:rsid w:val="00342E48"/>
    <w:rsid w:val="0034372F"/>
    <w:rsid w:val="00343B5C"/>
    <w:rsid w:val="00343C60"/>
    <w:rsid w:val="003444D2"/>
    <w:rsid w:val="003445B2"/>
    <w:rsid w:val="00344A3C"/>
    <w:rsid w:val="00344AEA"/>
    <w:rsid w:val="003450BC"/>
    <w:rsid w:val="003451D6"/>
    <w:rsid w:val="0034532F"/>
    <w:rsid w:val="00345A85"/>
    <w:rsid w:val="00345C53"/>
    <w:rsid w:val="00345D34"/>
    <w:rsid w:val="00347733"/>
    <w:rsid w:val="0035236D"/>
    <w:rsid w:val="0035267F"/>
    <w:rsid w:val="003526DF"/>
    <w:rsid w:val="003528AB"/>
    <w:rsid w:val="003532EC"/>
    <w:rsid w:val="00354665"/>
    <w:rsid w:val="00355C4F"/>
    <w:rsid w:val="00356015"/>
    <w:rsid w:val="003567DC"/>
    <w:rsid w:val="00356CBE"/>
    <w:rsid w:val="0035700D"/>
    <w:rsid w:val="003574B1"/>
    <w:rsid w:val="00357C93"/>
    <w:rsid w:val="00360467"/>
    <w:rsid w:val="0036063C"/>
    <w:rsid w:val="00360973"/>
    <w:rsid w:val="00360CFF"/>
    <w:rsid w:val="00361834"/>
    <w:rsid w:val="00361F5E"/>
    <w:rsid w:val="003628E0"/>
    <w:rsid w:val="00362DB6"/>
    <w:rsid w:val="00364C27"/>
    <w:rsid w:val="00364E5F"/>
    <w:rsid w:val="003664AF"/>
    <w:rsid w:val="00366F21"/>
    <w:rsid w:val="003672D3"/>
    <w:rsid w:val="00367B58"/>
    <w:rsid w:val="00367F4F"/>
    <w:rsid w:val="0037013C"/>
    <w:rsid w:val="00370754"/>
    <w:rsid w:val="0037083F"/>
    <w:rsid w:val="00371DE0"/>
    <w:rsid w:val="00371FDE"/>
    <w:rsid w:val="00372971"/>
    <w:rsid w:val="003729C9"/>
    <w:rsid w:val="00372C83"/>
    <w:rsid w:val="00372EA0"/>
    <w:rsid w:val="003733CC"/>
    <w:rsid w:val="0037396A"/>
    <w:rsid w:val="00374235"/>
    <w:rsid w:val="00374733"/>
    <w:rsid w:val="00374FDA"/>
    <w:rsid w:val="0037623E"/>
    <w:rsid w:val="00376324"/>
    <w:rsid w:val="003765EE"/>
    <w:rsid w:val="00376990"/>
    <w:rsid w:val="00377414"/>
    <w:rsid w:val="00377982"/>
    <w:rsid w:val="0038005C"/>
    <w:rsid w:val="003802DC"/>
    <w:rsid w:val="00380D8F"/>
    <w:rsid w:val="00382C90"/>
    <w:rsid w:val="003835CB"/>
    <w:rsid w:val="00383D94"/>
    <w:rsid w:val="003847D5"/>
    <w:rsid w:val="00386133"/>
    <w:rsid w:val="003861C1"/>
    <w:rsid w:val="003862F2"/>
    <w:rsid w:val="003869BE"/>
    <w:rsid w:val="00390132"/>
    <w:rsid w:val="0039149C"/>
    <w:rsid w:val="00391CDA"/>
    <w:rsid w:val="00391E89"/>
    <w:rsid w:val="00392237"/>
    <w:rsid w:val="0039226E"/>
    <w:rsid w:val="00392B6C"/>
    <w:rsid w:val="00393301"/>
    <w:rsid w:val="003942F1"/>
    <w:rsid w:val="0039493D"/>
    <w:rsid w:val="00394A16"/>
    <w:rsid w:val="00394BE3"/>
    <w:rsid w:val="00396680"/>
    <w:rsid w:val="00397965"/>
    <w:rsid w:val="00397B49"/>
    <w:rsid w:val="003A0852"/>
    <w:rsid w:val="003A08CD"/>
    <w:rsid w:val="003A1335"/>
    <w:rsid w:val="003A1CB2"/>
    <w:rsid w:val="003A2512"/>
    <w:rsid w:val="003A2621"/>
    <w:rsid w:val="003A27F1"/>
    <w:rsid w:val="003A3A8C"/>
    <w:rsid w:val="003A3BEC"/>
    <w:rsid w:val="003A3E84"/>
    <w:rsid w:val="003A42A1"/>
    <w:rsid w:val="003A48F5"/>
    <w:rsid w:val="003A5084"/>
    <w:rsid w:val="003A5687"/>
    <w:rsid w:val="003A5E76"/>
    <w:rsid w:val="003A6AA7"/>
    <w:rsid w:val="003A742F"/>
    <w:rsid w:val="003A75A6"/>
    <w:rsid w:val="003A7F38"/>
    <w:rsid w:val="003B0292"/>
    <w:rsid w:val="003B0822"/>
    <w:rsid w:val="003B12C7"/>
    <w:rsid w:val="003B1679"/>
    <w:rsid w:val="003B277B"/>
    <w:rsid w:val="003B340D"/>
    <w:rsid w:val="003B3F2F"/>
    <w:rsid w:val="003B43F8"/>
    <w:rsid w:val="003B4B8E"/>
    <w:rsid w:val="003B4D14"/>
    <w:rsid w:val="003B4F32"/>
    <w:rsid w:val="003B5274"/>
    <w:rsid w:val="003B52DE"/>
    <w:rsid w:val="003B54B7"/>
    <w:rsid w:val="003B5803"/>
    <w:rsid w:val="003B5914"/>
    <w:rsid w:val="003B5A18"/>
    <w:rsid w:val="003B5DF2"/>
    <w:rsid w:val="003B70D5"/>
    <w:rsid w:val="003C00B6"/>
    <w:rsid w:val="003C30A1"/>
    <w:rsid w:val="003C527E"/>
    <w:rsid w:val="003C5DC6"/>
    <w:rsid w:val="003C605C"/>
    <w:rsid w:val="003C63D6"/>
    <w:rsid w:val="003C6C25"/>
    <w:rsid w:val="003C7454"/>
    <w:rsid w:val="003C7A2E"/>
    <w:rsid w:val="003D007A"/>
    <w:rsid w:val="003D172D"/>
    <w:rsid w:val="003D2931"/>
    <w:rsid w:val="003D2E30"/>
    <w:rsid w:val="003D64D5"/>
    <w:rsid w:val="003D6838"/>
    <w:rsid w:val="003D7877"/>
    <w:rsid w:val="003D7980"/>
    <w:rsid w:val="003D7EA0"/>
    <w:rsid w:val="003E005C"/>
    <w:rsid w:val="003E0BC8"/>
    <w:rsid w:val="003E1479"/>
    <w:rsid w:val="003E1E0E"/>
    <w:rsid w:val="003E2777"/>
    <w:rsid w:val="003E2DE4"/>
    <w:rsid w:val="003E46F4"/>
    <w:rsid w:val="003E5907"/>
    <w:rsid w:val="003E5A25"/>
    <w:rsid w:val="003E69C9"/>
    <w:rsid w:val="003E7192"/>
    <w:rsid w:val="003E767E"/>
    <w:rsid w:val="003E7A60"/>
    <w:rsid w:val="003F08D0"/>
    <w:rsid w:val="003F15FB"/>
    <w:rsid w:val="003F4E03"/>
    <w:rsid w:val="003F58B7"/>
    <w:rsid w:val="003F5C72"/>
    <w:rsid w:val="003F65FC"/>
    <w:rsid w:val="003F6B36"/>
    <w:rsid w:val="003F6F5E"/>
    <w:rsid w:val="0040005B"/>
    <w:rsid w:val="0040155C"/>
    <w:rsid w:val="00401719"/>
    <w:rsid w:val="00401FB8"/>
    <w:rsid w:val="004024A1"/>
    <w:rsid w:val="0040282A"/>
    <w:rsid w:val="0040283A"/>
    <w:rsid w:val="0040439A"/>
    <w:rsid w:val="00404782"/>
    <w:rsid w:val="00404886"/>
    <w:rsid w:val="00404E8E"/>
    <w:rsid w:val="00407018"/>
    <w:rsid w:val="004071AD"/>
    <w:rsid w:val="0040733E"/>
    <w:rsid w:val="00407438"/>
    <w:rsid w:val="00407E71"/>
    <w:rsid w:val="0041037E"/>
    <w:rsid w:val="0041126A"/>
    <w:rsid w:val="004116C2"/>
    <w:rsid w:val="0041178C"/>
    <w:rsid w:val="0041214A"/>
    <w:rsid w:val="004121BA"/>
    <w:rsid w:val="004124C8"/>
    <w:rsid w:val="00412E97"/>
    <w:rsid w:val="00413180"/>
    <w:rsid w:val="00414D5A"/>
    <w:rsid w:val="00414D63"/>
    <w:rsid w:val="00414ED8"/>
    <w:rsid w:val="00415256"/>
    <w:rsid w:val="00416107"/>
    <w:rsid w:val="004168C8"/>
    <w:rsid w:val="00416AAD"/>
    <w:rsid w:val="0041701F"/>
    <w:rsid w:val="00417C2B"/>
    <w:rsid w:val="00417E7A"/>
    <w:rsid w:val="00421099"/>
    <w:rsid w:val="00421A10"/>
    <w:rsid w:val="00422D42"/>
    <w:rsid w:val="00422F38"/>
    <w:rsid w:val="00422F7D"/>
    <w:rsid w:val="00423764"/>
    <w:rsid w:val="00423B2F"/>
    <w:rsid w:val="00424959"/>
    <w:rsid w:val="00424EAE"/>
    <w:rsid w:val="004258A8"/>
    <w:rsid w:val="00427787"/>
    <w:rsid w:val="004277BA"/>
    <w:rsid w:val="00427D37"/>
    <w:rsid w:val="00430913"/>
    <w:rsid w:val="00430C10"/>
    <w:rsid w:val="00430D2C"/>
    <w:rsid w:val="00431031"/>
    <w:rsid w:val="004310DF"/>
    <w:rsid w:val="00431692"/>
    <w:rsid w:val="00432938"/>
    <w:rsid w:val="0043386B"/>
    <w:rsid w:val="004367A3"/>
    <w:rsid w:val="00436B2D"/>
    <w:rsid w:val="00437005"/>
    <w:rsid w:val="004410D8"/>
    <w:rsid w:val="00441311"/>
    <w:rsid w:val="00442436"/>
    <w:rsid w:val="00442771"/>
    <w:rsid w:val="00442C3B"/>
    <w:rsid w:val="004431D0"/>
    <w:rsid w:val="00443AEE"/>
    <w:rsid w:val="00444141"/>
    <w:rsid w:val="004444A8"/>
    <w:rsid w:val="00444DFA"/>
    <w:rsid w:val="00445C56"/>
    <w:rsid w:val="0044789E"/>
    <w:rsid w:val="00447B93"/>
    <w:rsid w:val="00447CDE"/>
    <w:rsid w:val="00450282"/>
    <w:rsid w:val="004508C0"/>
    <w:rsid w:val="004509A2"/>
    <w:rsid w:val="004520B8"/>
    <w:rsid w:val="00452573"/>
    <w:rsid w:val="00452694"/>
    <w:rsid w:val="00452EA5"/>
    <w:rsid w:val="00453AE4"/>
    <w:rsid w:val="00454976"/>
    <w:rsid w:val="00454CC7"/>
    <w:rsid w:val="00454D12"/>
    <w:rsid w:val="004554A3"/>
    <w:rsid w:val="00456342"/>
    <w:rsid w:val="00457987"/>
    <w:rsid w:val="00457DE3"/>
    <w:rsid w:val="00460471"/>
    <w:rsid w:val="00460802"/>
    <w:rsid w:val="004611EF"/>
    <w:rsid w:val="00461487"/>
    <w:rsid w:val="004615F3"/>
    <w:rsid w:val="00463106"/>
    <w:rsid w:val="00463586"/>
    <w:rsid w:val="004650D0"/>
    <w:rsid w:val="00465643"/>
    <w:rsid w:val="004656D2"/>
    <w:rsid w:val="0046575C"/>
    <w:rsid w:val="004661D2"/>
    <w:rsid w:val="00466EDC"/>
    <w:rsid w:val="00466FAC"/>
    <w:rsid w:val="00467B9E"/>
    <w:rsid w:val="0047248D"/>
    <w:rsid w:val="004736BC"/>
    <w:rsid w:val="0047441D"/>
    <w:rsid w:val="00475E40"/>
    <w:rsid w:val="00476F7A"/>
    <w:rsid w:val="00477658"/>
    <w:rsid w:val="00477A4C"/>
    <w:rsid w:val="00477D1F"/>
    <w:rsid w:val="00477E42"/>
    <w:rsid w:val="004800C0"/>
    <w:rsid w:val="004800EC"/>
    <w:rsid w:val="004808DD"/>
    <w:rsid w:val="00480FAC"/>
    <w:rsid w:val="00481BB4"/>
    <w:rsid w:val="00482C4B"/>
    <w:rsid w:val="00482F22"/>
    <w:rsid w:val="004848E0"/>
    <w:rsid w:val="00484CC0"/>
    <w:rsid w:val="00485124"/>
    <w:rsid w:val="00485DF4"/>
    <w:rsid w:val="0048672F"/>
    <w:rsid w:val="0049075C"/>
    <w:rsid w:val="00490A1D"/>
    <w:rsid w:val="004910C9"/>
    <w:rsid w:val="0049146A"/>
    <w:rsid w:val="0049147B"/>
    <w:rsid w:val="0049149C"/>
    <w:rsid w:val="00491B88"/>
    <w:rsid w:val="00492F86"/>
    <w:rsid w:val="00493095"/>
    <w:rsid w:val="004939EA"/>
    <w:rsid w:val="00493CAE"/>
    <w:rsid w:val="004941D0"/>
    <w:rsid w:val="004958CB"/>
    <w:rsid w:val="00495AC4"/>
    <w:rsid w:val="00496883"/>
    <w:rsid w:val="00496F9C"/>
    <w:rsid w:val="00497024"/>
    <w:rsid w:val="004A003A"/>
    <w:rsid w:val="004A0B48"/>
    <w:rsid w:val="004A13E3"/>
    <w:rsid w:val="004A171D"/>
    <w:rsid w:val="004A1B6F"/>
    <w:rsid w:val="004A1E12"/>
    <w:rsid w:val="004A4011"/>
    <w:rsid w:val="004A52ED"/>
    <w:rsid w:val="004A5932"/>
    <w:rsid w:val="004A69EA"/>
    <w:rsid w:val="004A6B69"/>
    <w:rsid w:val="004A6CAA"/>
    <w:rsid w:val="004A766E"/>
    <w:rsid w:val="004A77A0"/>
    <w:rsid w:val="004A7A87"/>
    <w:rsid w:val="004B0138"/>
    <w:rsid w:val="004B0F05"/>
    <w:rsid w:val="004B10D9"/>
    <w:rsid w:val="004B151C"/>
    <w:rsid w:val="004B4562"/>
    <w:rsid w:val="004B4975"/>
    <w:rsid w:val="004B5C3F"/>
    <w:rsid w:val="004B5EAD"/>
    <w:rsid w:val="004B6250"/>
    <w:rsid w:val="004B7257"/>
    <w:rsid w:val="004C168F"/>
    <w:rsid w:val="004C17BB"/>
    <w:rsid w:val="004C1E47"/>
    <w:rsid w:val="004C1F33"/>
    <w:rsid w:val="004C1F8E"/>
    <w:rsid w:val="004C2245"/>
    <w:rsid w:val="004C42F3"/>
    <w:rsid w:val="004C63FA"/>
    <w:rsid w:val="004C6E99"/>
    <w:rsid w:val="004C7798"/>
    <w:rsid w:val="004D0830"/>
    <w:rsid w:val="004D0C67"/>
    <w:rsid w:val="004D1D07"/>
    <w:rsid w:val="004D1F5D"/>
    <w:rsid w:val="004D29AD"/>
    <w:rsid w:val="004D2D05"/>
    <w:rsid w:val="004D3208"/>
    <w:rsid w:val="004D34F8"/>
    <w:rsid w:val="004D482B"/>
    <w:rsid w:val="004D4DA6"/>
    <w:rsid w:val="004D54A3"/>
    <w:rsid w:val="004D5D36"/>
    <w:rsid w:val="004D6CBB"/>
    <w:rsid w:val="004D6E46"/>
    <w:rsid w:val="004D7B1B"/>
    <w:rsid w:val="004E006D"/>
    <w:rsid w:val="004E0550"/>
    <w:rsid w:val="004E1AFF"/>
    <w:rsid w:val="004E23C8"/>
    <w:rsid w:val="004E2498"/>
    <w:rsid w:val="004E30DB"/>
    <w:rsid w:val="004E3D4F"/>
    <w:rsid w:val="004E518E"/>
    <w:rsid w:val="004E52B1"/>
    <w:rsid w:val="004E5E5A"/>
    <w:rsid w:val="004E65F5"/>
    <w:rsid w:val="004E6ADE"/>
    <w:rsid w:val="004E6BB5"/>
    <w:rsid w:val="004E76B9"/>
    <w:rsid w:val="004E7FF7"/>
    <w:rsid w:val="004F0381"/>
    <w:rsid w:val="004F06E0"/>
    <w:rsid w:val="004F0952"/>
    <w:rsid w:val="004F15B9"/>
    <w:rsid w:val="004F17B1"/>
    <w:rsid w:val="004F2367"/>
    <w:rsid w:val="004F2390"/>
    <w:rsid w:val="004F39E7"/>
    <w:rsid w:val="004F3D1A"/>
    <w:rsid w:val="004F6331"/>
    <w:rsid w:val="004F775B"/>
    <w:rsid w:val="00500DFD"/>
    <w:rsid w:val="00500EC1"/>
    <w:rsid w:val="00501A7A"/>
    <w:rsid w:val="00502615"/>
    <w:rsid w:val="00502E85"/>
    <w:rsid w:val="005032CD"/>
    <w:rsid w:val="00504401"/>
    <w:rsid w:val="0050549C"/>
    <w:rsid w:val="00505E1B"/>
    <w:rsid w:val="00505E84"/>
    <w:rsid w:val="0050638B"/>
    <w:rsid w:val="00506CBB"/>
    <w:rsid w:val="00506DEB"/>
    <w:rsid w:val="0050719F"/>
    <w:rsid w:val="00510A51"/>
    <w:rsid w:val="00510DA6"/>
    <w:rsid w:val="0051102B"/>
    <w:rsid w:val="00511399"/>
    <w:rsid w:val="005116C5"/>
    <w:rsid w:val="00511A88"/>
    <w:rsid w:val="0051206D"/>
    <w:rsid w:val="00512092"/>
    <w:rsid w:val="00512B2F"/>
    <w:rsid w:val="005134E3"/>
    <w:rsid w:val="005135D1"/>
    <w:rsid w:val="00513ACF"/>
    <w:rsid w:val="0051508C"/>
    <w:rsid w:val="00515A67"/>
    <w:rsid w:val="00515D03"/>
    <w:rsid w:val="00515FF4"/>
    <w:rsid w:val="0051618C"/>
    <w:rsid w:val="00517098"/>
    <w:rsid w:val="005200F5"/>
    <w:rsid w:val="00520F4C"/>
    <w:rsid w:val="0052175D"/>
    <w:rsid w:val="00523075"/>
    <w:rsid w:val="005236A4"/>
    <w:rsid w:val="00523820"/>
    <w:rsid w:val="00523833"/>
    <w:rsid w:val="0052389F"/>
    <w:rsid w:val="00524FA4"/>
    <w:rsid w:val="00525DBA"/>
    <w:rsid w:val="00527982"/>
    <w:rsid w:val="00531AE9"/>
    <w:rsid w:val="00531C5D"/>
    <w:rsid w:val="005330B8"/>
    <w:rsid w:val="00533109"/>
    <w:rsid w:val="005337D3"/>
    <w:rsid w:val="005337DB"/>
    <w:rsid w:val="00533985"/>
    <w:rsid w:val="00533BAC"/>
    <w:rsid w:val="005345D6"/>
    <w:rsid w:val="00535365"/>
    <w:rsid w:val="005365B2"/>
    <w:rsid w:val="005405C9"/>
    <w:rsid w:val="0054188D"/>
    <w:rsid w:val="005418F5"/>
    <w:rsid w:val="00543463"/>
    <w:rsid w:val="0054392A"/>
    <w:rsid w:val="00543D34"/>
    <w:rsid w:val="005456D5"/>
    <w:rsid w:val="00546C88"/>
    <w:rsid w:val="00547963"/>
    <w:rsid w:val="00547D99"/>
    <w:rsid w:val="0055090F"/>
    <w:rsid w:val="00550E6A"/>
    <w:rsid w:val="00552204"/>
    <w:rsid w:val="0055274D"/>
    <w:rsid w:val="00552B19"/>
    <w:rsid w:val="00553886"/>
    <w:rsid w:val="00554490"/>
    <w:rsid w:val="005545D5"/>
    <w:rsid w:val="00554AE3"/>
    <w:rsid w:val="00554CA4"/>
    <w:rsid w:val="00554F43"/>
    <w:rsid w:val="00555F44"/>
    <w:rsid w:val="00557494"/>
    <w:rsid w:val="005577CC"/>
    <w:rsid w:val="0056060A"/>
    <w:rsid w:val="005606A8"/>
    <w:rsid w:val="00561533"/>
    <w:rsid w:val="00561615"/>
    <w:rsid w:val="005622F7"/>
    <w:rsid w:val="00562BFE"/>
    <w:rsid w:val="00562E98"/>
    <w:rsid w:val="00563042"/>
    <w:rsid w:val="00563228"/>
    <w:rsid w:val="00563B8B"/>
    <w:rsid w:val="00563EFE"/>
    <w:rsid w:val="00564851"/>
    <w:rsid w:val="005650F6"/>
    <w:rsid w:val="005672DA"/>
    <w:rsid w:val="00567A59"/>
    <w:rsid w:val="00567BAD"/>
    <w:rsid w:val="00567E32"/>
    <w:rsid w:val="005700AF"/>
    <w:rsid w:val="0057036A"/>
    <w:rsid w:val="00570AC3"/>
    <w:rsid w:val="00572BF1"/>
    <w:rsid w:val="00572D65"/>
    <w:rsid w:val="00572D9B"/>
    <w:rsid w:val="00573517"/>
    <w:rsid w:val="005736B4"/>
    <w:rsid w:val="00573A12"/>
    <w:rsid w:val="00574372"/>
    <w:rsid w:val="0057451D"/>
    <w:rsid w:val="00576A7A"/>
    <w:rsid w:val="00576CA1"/>
    <w:rsid w:val="005773F3"/>
    <w:rsid w:val="005774E1"/>
    <w:rsid w:val="00577FEC"/>
    <w:rsid w:val="00580B85"/>
    <w:rsid w:val="00580E62"/>
    <w:rsid w:val="00581826"/>
    <w:rsid w:val="00581D12"/>
    <w:rsid w:val="00581F86"/>
    <w:rsid w:val="00582121"/>
    <w:rsid w:val="00583E73"/>
    <w:rsid w:val="00584FE8"/>
    <w:rsid w:val="00585A54"/>
    <w:rsid w:val="005868ED"/>
    <w:rsid w:val="005869E9"/>
    <w:rsid w:val="0058710D"/>
    <w:rsid w:val="00587F32"/>
    <w:rsid w:val="00590085"/>
    <w:rsid w:val="00590C9F"/>
    <w:rsid w:val="00593EFB"/>
    <w:rsid w:val="00594181"/>
    <w:rsid w:val="00594408"/>
    <w:rsid w:val="0059480E"/>
    <w:rsid w:val="00595592"/>
    <w:rsid w:val="0059671D"/>
    <w:rsid w:val="00597626"/>
    <w:rsid w:val="0059763D"/>
    <w:rsid w:val="005976A9"/>
    <w:rsid w:val="00597717"/>
    <w:rsid w:val="00597AC1"/>
    <w:rsid w:val="005A000F"/>
    <w:rsid w:val="005A07E9"/>
    <w:rsid w:val="005A0A57"/>
    <w:rsid w:val="005A0D97"/>
    <w:rsid w:val="005A22DC"/>
    <w:rsid w:val="005A2EB5"/>
    <w:rsid w:val="005A30E8"/>
    <w:rsid w:val="005A325C"/>
    <w:rsid w:val="005A33C2"/>
    <w:rsid w:val="005A42DB"/>
    <w:rsid w:val="005A4C5C"/>
    <w:rsid w:val="005A4FD7"/>
    <w:rsid w:val="005A5120"/>
    <w:rsid w:val="005A53A3"/>
    <w:rsid w:val="005A61C6"/>
    <w:rsid w:val="005A6BA0"/>
    <w:rsid w:val="005A6E61"/>
    <w:rsid w:val="005A7EC6"/>
    <w:rsid w:val="005B170A"/>
    <w:rsid w:val="005B23B0"/>
    <w:rsid w:val="005B2B4B"/>
    <w:rsid w:val="005B3D7C"/>
    <w:rsid w:val="005B45DC"/>
    <w:rsid w:val="005B5852"/>
    <w:rsid w:val="005B5D10"/>
    <w:rsid w:val="005B63E6"/>
    <w:rsid w:val="005B664F"/>
    <w:rsid w:val="005C10D4"/>
    <w:rsid w:val="005C15AD"/>
    <w:rsid w:val="005C1CA0"/>
    <w:rsid w:val="005C201F"/>
    <w:rsid w:val="005C20DE"/>
    <w:rsid w:val="005C25D2"/>
    <w:rsid w:val="005C295D"/>
    <w:rsid w:val="005C2BF5"/>
    <w:rsid w:val="005C2C9F"/>
    <w:rsid w:val="005C4CAA"/>
    <w:rsid w:val="005C4D98"/>
    <w:rsid w:val="005C4EFB"/>
    <w:rsid w:val="005C53C9"/>
    <w:rsid w:val="005C5FA5"/>
    <w:rsid w:val="005C648D"/>
    <w:rsid w:val="005C69F8"/>
    <w:rsid w:val="005C749B"/>
    <w:rsid w:val="005D0609"/>
    <w:rsid w:val="005D412A"/>
    <w:rsid w:val="005D5A2A"/>
    <w:rsid w:val="005D5B18"/>
    <w:rsid w:val="005D5FF8"/>
    <w:rsid w:val="005D60C3"/>
    <w:rsid w:val="005D63D7"/>
    <w:rsid w:val="005D69F3"/>
    <w:rsid w:val="005D763A"/>
    <w:rsid w:val="005D7AC5"/>
    <w:rsid w:val="005D7E2D"/>
    <w:rsid w:val="005D7F42"/>
    <w:rsid w:val="005E0054"/>
    <w:rsid w:val="005E0D93"/>
    <w:rsid w:val="005E25DC"/>
    <w:rsid w:val="005E2B30"/>
    <w:rsid w:val="005E3CF5"/>
    <w:rsid w:val="005E43B7"/>
    <w:rsid w:val="005E4E50"/>
    <w:rsid w:val="005E4F08"/>
    <w:rsid w:val="005E4F36"/>
    <w:rsid w:val="005E5D94"/>
    <w:rsid w:val="005E628C"/>
    <w:rsid w:val="005E639B"/>
    <w:rsid w:val="005E6AD7"/>
    <w:rsid w:val="005E77BE"/>
    <w:rsid w:val="005F0168"/>
    <w:rsid w:val="005F0DBE"/>
    <w:rsid w:val="005F2B13"/>
    <w:rsid w:val="005F2F0C"/>
    <w:rsid w:val="005F34FD"/>
    <w:rsid w:val="005F435B"/>
    <w:rsid w:val="005F631E"/>
    <w:rsid w:val="005F6E43"/>
    <w:rsid w:val="005F7172"/>
    <w:rsid w:val="005F72C4"/>
    <w:rsid w:val="006003A2"/>
    <w:rsid w:val="006004A0"/>
    <w:rsid w:val="006010FA"/>
    <w:rsid w:val="00601FC1"/>
    <w:rsid w:val="0060258F"/>
    <w:rsid w:val="0060265F"/>
    <w:rsid w:val="006041F2"/>
    <w:rsid w:val="006041F7"/>
    <w:rsid w:val="00605191"/>
    <w:rsid w:val="006057F5"/>
    <w:rsid w:val="006068D7"/>
    <w:rsid w:val="00606F89"/>
    <w:rsid w:val="00606FE4"/>
    <w:rsid w:val="00607A18"/>
    <w:rsid w:val="00607BCD"/>
    <w:rsid w:val="00607CC3"/>
    <w:rsid w:val="00610125"/>
    <w:rsid w:val="00610F26"/>
    <w:rsid w:val="006110B9"/>
    <w:rsid w:val="006112BC"/>
    <w:rsid w:val="00611927"/>
    <w:rsid w:val="006120FD"/>
    <w:rsid w:val="00613011"/>
    <w:rsid w:val="00613175"/>
    <w:rsid w:val="0061331D"/>
    <w:rsid w:val="00613A2A"/>
    <w:rsid w:val="00614448"/>
    <w:rsid w:val="006149C2"/>
    <w:rsid w:val="00614A0F"/>
    <w:rsid w:val="00614D65"/>
    <w:rsid w:val="006153F9"/>
    <w:rsid w:val="006154B7"/>
    <w:rsid w:val="00615BF6"/>
    <w:rsid w:val="00616356"/>
    <w:rsid w:val="0061698D"/>
    <w:rsid w:val="00616C46"/>
    <w:rsid w:val="006211D8"/>
    <w:rsid w:val="00621A34"/>
    <w:rsid w:val="00622777"/>
    <w:rsid w:val="00622D6D"/>
    <w:rsid w:val="0062338D"/>
    <w:rsid w:val="00623B38"/>
    <w:rsid w:val="00624595"/>
    <w:rsid w:val="006247D0"/>
    <w:rsid w:val="00624B67"/>
    <w:rsid w:val="0062524F"/>
    <w:rsid w:val="0062596E"/>
    <w:rsid w:val="00625DD1"/>
    <w:rsid w:val="0062613C"/>
    <w:rsid w:val="00626A2F"/>
    <w:rsid w:val="0062719C"/>
    <w:rsid w:val="00627AC5"/>
    <w:rsid w:val="006302DD"/>
    <w:rsid w:val="00631524"/>
    <w:rsid w:val="006318EC"/>
    <w:rsid w:val="00631DB6"/>
    <w:rsid w:val="00632A5C"/>
    <w:rsid w:val="00632B94"/>
    <w:rsid w:val="006330C1"/>
    <w:rsid w:val="00633589"/>
    <w:rsid w:val="00634069"/>
    <w:rsid w:val="006346EF"/>
    <w:rsid w:val="00634919"/>
    <w:rsid w:val="00634C68"/>
    <w:rsid w:val="00636540"/>
    <w:rsid w:val="00637473"/>
    <w:rsid w:val="00637B66"/>
    <w:rsid w:val="00637DCD"/>
    <w:rsid w:val="0064031E"/>
    <w:rsid w:val="00640B64"/>
    <w:rsid w:val="00640EC3"/>
    <w:rsid w:val="00640F59"/>
    <w:rsid w:val="006412C6"/>
    <w:rsid w:val="0064149C"/>
    <w:rsid w:val="00641588"/>
    <w:rsid w:val="00641C80"/>
    <w:rsid w:val="00641DF3"/>
    <w:rsid w:val="00642406"/>
    <w:rsid w:val="00642C3C"/>
    <w:rsid w:val="00642E51"/>
    <w:rsid w:val="00643CC7"/>
    <w:rsid w:val="00643E80"/>
    <w:rsid w:val="00644346"/>
    <w:rsid w:val="0064460D"/>
    <w:rsid w:val="0064678F"/>
    <w:rsid w:val="006479E4"/>
    <w:rsid w:val="00650CEB"/>
    <w:rsid w:val="00651277"/>
    <w:rsid w:val="00651BAF"/>
    <w:rsid w:val="00652190"/>
    <w:rsid w:val="00652221"/>
    <w:rsid w:val="00652998"/>
    <w:rsid w:val="0065343B"/>
    <w:rsid w:val="006545F6"/>
    <w:rsid w:val="0065584D"/>
    <w:rsid w:val="00655EC6"/>
    <w:rsid w:val="00655FC2"/>
    <w:rsid w:val="00660F25"/>
    <w:rsid w:val="00664F1E"/>
    <w:rsid w:val="006663F5"/>
    <w:rsid w:val="00666767"/>
    <w:rsid w:val="00666B11"/>
    <w:rsid w:val="0066756D"/>
    <w:rsid w:val="00667A93"/>
    <w:rsid w:val="006706E2"/>
    <w:rsid w:val="00670997"/>
    <w:rsid w:val="00670E1D"/>
    <w:rsid w:val="00670E93"/>
    <w:rsid w:val="00670EEB"/>
    <w:rsid w:val="00671041"/>
    <w:rsid w:val="00671BBF"/>
    <w:rsid w:val="0067270C"/>
    <w:rsid w:val="006729DE"/>
    <w:rsid w:val="00672AFF"/>
    <w:rsid w:val="0067345B"/>
    <w:rsid w:val="00675691"/>
    <w:rsid w:val="00676552"/>
    <w:rsid w:val="0067683B"/>
    <w:rsid w:val="00677E79"/>
    <w:rsid w:val="00680782"/>
    <w:rsid w:val="00680E20"/>
    <w:rsid w:val="00680E39"/>
    <w:rsid w:val="00681A3B"/>
    <w:rsid w:val="00681C73"/>
    <w:rsid w:val="006823B9"/>
    <w:rsid w:val="00682863"/>
    <w:rsid w:val="00682F7A"/>
    <w:rsid w:val="00685BC0"/>
    <w:rsid w:val="00685BCF"/>
    <w:rsid w:val="00686111"/>
    <w:rsid w:val="006925EF"/>
    <w:rsid w:val="00693132"/>
    <w:rsid w:val="00693DDB"/>
    <w:rsid w:val="006944A3"/>
    <w:rsid w:val="00694D16"/>
    <w:rsid w:val="00695A81"/>
    <w:rsid w:val="00695D96"/>
    <w:rsid w:val="00695ECB"/>
    <w:rsid w:val="00695FC1"/>
    <w:rsid w:val="0069625A"/>
    <w:rsid w:val="006968D5"/>
    <w:rsid w:val="00697793"/>
    <w:rsid w:val="006A06D4"/>
    <w:rsid w:val="006A0D5C"/>
    <w:rsid w:val="006A14DA"/>
    <w:rsid w:val="006A2AA9"/>
    <w:rsid w:val="006A3FA7"/>
    <w:rsid w:val="006A480D"/>
    <w:rsid w:val="006A5F89"/>
    <w:rsid w:val="006A7284"/>
    <w:rsid w:val="006A72C6"/>
    <w:rsid w:val="006A7D7B"/>
    <w:rsid w:val="006B0285"/>
    <w:rsid w:val="006B267E"/>
    <w:rsid w:val="006B43A9"/>
    <w:rsid w:val="006B4A3F"/>
    <w:rsid w:val="006B4F88"/>
    <w:rsid w:val="006B5154"/>
    <w:rsid w:val="006B536B"/>
    <w:rsid w:val="006B686D"/>
    <w:rsid w:val="006B73DB"/>
    <w:rsid w:val="006B742D"/>
    <w:rsid w:val="006C333C"/>
    <w:rsid w:val="006C3353"/>
    <w:rsid w:val="006C3469"/>
    <w:rsid w:val="006C3A18"/>
    <w:rsid w:val="006C431E"/>
    <w:rsid w:val="006C46D4"/>
    <w:rsid w:val="006C483D"/>
    <w:rsid w:val="006C53D6"/>
    <w:rsid w:val="006C5FD4"/>
    <w:rsid w:val="006C6037"/>
    <w:rsid w:val="006C669F"/>
    <w:rsid w:val="006C6A9A"/>
    <w:rsid w:val="006C7A10"/>
    <w:rsid w:val="006D06C4"/>
    <w:rsid w:val="006D0872"/>
    <w:rsid w:val="006D0DA5"/>
    <w:rsid w:val="006D2614"/>
    <w:rsid w:val="006D3819"/>
    <w:rsid w:val="006D39B4"/>
    <w:rsid w:val="006D4C9C"/>
    <w:rsid w:val="006D7AF3"/>
    <w:rsid w:val="006D7DA5"/>
    <w:rsid w:val="006E018C"/>
    <w:rsid w:val="006E0B1C"/>
    <w:rsid w:val="006E0DE8"/>
    <w:rsid w:val="006E0E20"/>
    <w:rsid w:val="006E1CBB"/>
    <w:rsid w:val="006E1F5B"/>
    <w:rsid w:val="006E221B"/>
    <w:rsid w:val="006E25A2"/>
    <w:rsid w:val="006E2E84"/>
    <w:rsid w:val="006E3DF0"/>
    <w:rsid w:val="006E44D0"/>
    <w:rsid w:val="006E53B3"/>
    <w:rsid w:val="006E559A"/>
    <w:rsid w:val="006E7732"/>
    <w:rsid w:val="006E7A05"/>
    <w:rsid w:val="006E7FAC"/>
    <w:rsid w:val="006F142D"/>
    <w:rsid w:val="006F1C3E"/>
    <w:rsid w:val="006F1CD4"/>
    <w:rsid w:val="006F21DA"/>
    <w:rsid w:val="006F30A2"/>
    <w:rsid w:val="006F3D6A"/>
    <w:rsid w:val="006F3D77"/>
    <w:rsid w:val="006F4205"/>
    <w:rsid w:val="006F4E2D"/>
    <w:rsid w:val="006F5B0D"/>
    <w:rsid w:val="006F5CE3"/>
    <w:rsid w:val="006F679E"/>
    <w:rsid w:val="006F6A73"/>
    <w:rsid w:val="006F758F"/>
    <w:rsid w:val="0070377A"/>
    <w:rsid w:val="00703974"/>
    <w:rsid w:val="00703D9A"/>
    <w:rsid w:val="00703E07"/>
    <w:rsid w:val="00704E96"/>
    <w:rsid w:val="007053E3"/>
    <w:rsid w:val="0070666D"/>
    <w:rsid w:val="00707C49"/>
    <w:rsid w:val="00711779"/>
    <w:rsid w:val="00711F06"/>
    <w:rsid w:val="00713DE2"/>
    <w:rsid w:val="00714AE8"/>
    <w:rsid w:val="0071529F"/>
    <w:rsid w:val="00716766"/>
    <w:rsid w:val="00716D25"/>
    <w:rsid w:val="00716F1A"/>
    <w:rsid w:val="00717CFD"/>
    <w:rsid w:val="00717ED3"/>
    <w:rsid w:val="0072010A"/>
    <w:rsid w:val="00720581"/>
    <w:rsid w:val="00720936"/>
    <w:rsid w:val="00720B9D"/>
    <w:rsid w:val="00720D90"/>
    <w:rsid w:val="007213A2"/>
    <w:rsid w:val="00721688"/>
    <w:rsid w:val="007217D0"/>
    <w:rsid w:val="00721890"/>
    <w:rsid w:val="00722060"/>
    <w:rsid w:val="00722746"/>
    <w:rsid w:val="0072292E"/>
    <w:rsid w:val="00722AB5"/>
    <w:rsid w:val="007233CD"/>
    <w:rsid w:val="007234B6"/>
    <w:rsid w:val="0072377D"/>
    <w:rsid w:val="00723828"/>
    <w:rsid w:val="0072404C"/>
    <w:rsid w:val="00725163"/>
    <w:rsid w:val="0072524A"/>
    <w:rsid w:val="00726C24"/>
    <w:rsid w:val="00726D71"/>
    <w:rsid w:val="00727A27"/>
    <w:rsid w:val="0073053A"/>
    <w:rsid w:val="00730A1C"/>
    <w:rsid w:val="00730E82"/>
    <w:rsid w:val="00731EB5"/>
    <w:rsid w:val="007322B6"/>
    <w:rsid w:val="00732322"/>
    <w:rsid w:val="007324EA"/>
    <w:rsid w:val="00732513"/>
    <w:rsid w:val="00733A69"/>
    <w:rsid w:val="00733DBA"/>
    <w:rsid w:val="00734D62"/>
    <w:rsid w:val="007351CC"/>
    <w:rsid w:val="00736A83"/>
    <w:rsid w:val="00736B99"/>
    <w:rsid w:val="00736FF9"/>
    <w:rsid w:val="0073711A"/>
    <w:rsid w:val="00737A04"/>
    <w:rsid w:val="00737B35"/>
    <w:rsid w:val="00740170"/>
    <w:rsid w:val="007408AC"/>
    <w:rsid w:val="0074135E"/>
    <w:rsid w:val="00742508"/>
    <w:rsid w:val="007445A4"/>
    <w:rsid w:val="007447CB"/>
    <w:rsid w:val="00744BE8"/>
    <w:rsid w:val="00744CB4"/>
    <w:rsid w:val="007454AF"/>
    <w:rsid w:val="007466FD"/>
    <w:rsid w:val="00746C25"/>
    <w:rsid w:val="0074751D"/>
    <w:rsid w:val="00750A7E"/>
    <w:rsid w:val="00751C98"/>
    <w:rsid w:val="0075237D"/>
    <w:rsid w:val="00752B29"/>
    <w:rsid w:val="007534A7"/>
    <w:rsid w:val="007542D1"/>
    <w:rsid w:val="00755058"/>
    <w:rsid w:val="00756760"/>
    <w:rsid w:val="00756E21"/>
    <w:rsid w:val="00757AA1"/>
    <w:rsid w:val="00757D54"/>
    <w:rsid w:val="007607EC"/>
    <w:rsid w:val="00760BEE"/>
    <w:rsid w:val="00761978"/>
    <w:rsid w:val="00761BB7"/>
    <w:rsid w:val="00761C0E"/>
    <w:rsid w:val="007628ED"/>
    <w:rsid w:val="00763252"/>
    <w:rsid w:val="0076327E"/>
    <w:rsid w:val="00763760"/>
    <w:rsid w:val="007642C0"/>
    <w:rsid w:val="00765736"/>
    <w:rsid w:val="00765D24"/>
    <w:rsid w:val="007677EA"/>
    <w:rsid w:val="00770319"/>
    <w:rsid w:val="00771113"/>
    <w:rsid w:val="00773E61"/>
    <w:rsid w:val="00774247"/>
    <w:rsid w:val="0077437E"/>
    <w:rsid w:val="007751CF"/>
    <w:rsid w:val="00775243"/>
    <w:rsid w:val="00776BE3"/>
    <w:rsid w:val="00776F3D"/>
    <w:rsid w:val="0077787F"/>
    <w:rsid w:val="007809BD"/>
    <w:rsid w:val="00780DDF"/>
    <w:rsid w:val="00780E0A"/>
    <w:rsid w:val="00782A86"/>
    <w:rsid w:val="00783496"/>
    <w:rsid w:val="007838D4"/>
    <w:rsid w:val="00783A5D"/>
    <w:rsid w:val="00783BB1"/>
    <w:rsid w:val="007842EA"/>
    <w:rsid w:val="007850E0"/>
    <w:rsid w:val="007857D5"/>
    <w:rsid w:val="007860E6"/>
    <w:rsid w:val="00786249"/>
    <w:rsid w:val="00786929"/>
    <w:rsid w:val="00786D04"/>
    <w:rsid w:val="0078742C"/>
    <w:rsid w:val="00787BFA"/>
    <w:rsid w:val="007919AE"/>
    <w:rsid w:val="007920CF"/>
    <w:rsid w:val="0079236F"/>
    <w:rsid w:val="00793A30"/>
    <w:rsid w:val="00793A66"/>
    <w:rsid w:val="00793C88"/>
    <w:rsid w:val="0079464D"/>
    <w:rsid w:val="0079490F"/>
    <w:rsid w:val="00794D99"/>
    <w:rsid w:val="007952D8"/>
    <w:rsid w:val="00795798"/>
    <w:rsid w:val="00796373"/>
    <w:rsid w:val="007973D9"/>
    <w:rsid w:val="007A102F"/>
    <w:rsid w:val="007A11B9"/>
    <w:rsid w:val="007A1300"/>
    <w:rsid w:val="007A26FD"/>
    <w:rsid w:val="007A3158"/>
    <w:rsid w:val="007A32F0"/>
    <w:rsid w:val="007A3C84"/>
    <w:rsid w:val="007A42FF"/>
    <w:rsid w:val="007A47EF"/>
    <w:rsid w:val="007A53BE"/>
    <w:rsid w:val="007A6618"/>
    <w:rsid w:val="007A682A"/>
    <w:rsid w:val="007A7CAF"/>
    <w:rsid w:val="007B0D49"/>
    <w:rsid w:val="007B2851"/>
    <w:rsid w:val="007B31DF"/>
    <w:rsid w:val="007B3546"/>
    <w:rsid w:val="007B3BA9"/>
    <w:rsid w:val="007B59F0"/>
    <w:rsid w:val="007B66C5"/>
    <w:rsid w:val="007B69E0"/>
    <w:rsid w:val="007B78C4"/>
    <w:rsid w:val="007C0657"/>
    <w:rsid w:val="007C0FCF"/>
    <w:rsid w:val="007C1061"/>
    <w:rsid w:val="007C1582"/>
    <w:rsid w:val="007C300E"/>
    <w:rsid w:val="007C3B8A"/>
    <w:rsid w:val="007C40E4"/>
    <w:rsid w:val="007C43BE"/>
    <w:rsid w:val="007C5887"/>
    <w:rsid w:val="007C5CD7"/>
    <w:rsid w:val="007C6D89"/>
    <w:rsid w:val="007C7DB9"/>
    <w:rsid w:val="007D1230"/>
    <w:rsid w:val="007D1547"/>
    <w:rsid w:val="007D1C8B"/>
    <w:rsid w:val="007D362C"/>
    <w:rsid w:val="007D4DF0"/>
    <w:rsid w:val="007D4FB2"/>
    <w:rsid w:val="007D5077"/>
    <w:rsid w:val="007D581C"/>
    <w:rsid w:val="007D5F64"/>
    <w:rsid w:val="007D78A2"/>
    <w:rsid w:val="007E0074"/>
    <w:rsid w:val="007E0080"/>
    <w:rsid w:val="007E1046"/>
    <w:rsid w:val="007E1933"/>
    <w:rsid w:val="007E1E08"/>
    <w:rsid w:val="007E2821"/>
    <w:rsid w:val="007E3A02"/>
    <w:rsid w:val="007E42DA"/>
    <w:rsid w:val="007E55F4"/>
    <w:rsid w:val="007E5FDA"/>
    <w:rsid w:val="007E623C"/>
    <w:rsid w:val="007E66FA"/>
    <w:rsid w:val="007E744E"/>
    <w:rsid w:val="007E7A62"/>
    <w:rsid w:val="007E7A8A"/>
    <w:rsid w:val="007E7B74"/>
    <w:rsid w:val="007E7D4D"/>
    <w:rsid w:val="007F02F1"/>
    <w:rsid w:val="007F0682"/>
    <w:rsid w:val="007F0F57"/>
    <w:rsid w:val="007F1BAF"/>
    <w:rsid w:val="007F1E88"/>
    <w:rsid w:val="007F210E"/>
    <w:rsid w:val="007F24E5"/>
    <w:rsid w:val="007F2F26"/>
    <w:rsid w:val="007F5684"/>
    <w:rsid w:val="007F5BB9"/>
    <w:rsid w:val="007F60BB"/>
    <w:rsid w:val="007F66B2"/>
    <w:rsid w:val="007F7000"/>
    <w:rsid w:val="007F7027"/>
    <w:rsid w:val="00800246"/>
    <w:rsid w:val="008002FC"/>
    <w:rsid w:val="0080172C"/>
    <w:rsid w:val="00801927"/>
    <w:rsid w:val="00803BBC"/>
    <w:rsid w:val="00804B24"/>
    <w:rsid w:val="0080518A"/>
    <w:rsid w:val="00805226"/>
    <w:rsid w:val="008070C3"/>
    <w:rsid w:val="00807ECA"/>
    <w:rsid w:val="008105EE"/>
    <w:rsid w:val="00810796"/>
    <w:rsid w:val="00811A3D"/>
    <w:rsid w:val="00811B16"/>
    <w:rsid w:val="00811E06"/>
    <w:rsid w:val="00812DD1"/>
    <w:rsid w:val="00812F0B"/>
    <w:rsid w:val="0081398B"/>
    <w:rsid w:val="00813CB3"/>
    <w:rsid w:val="00813DC3"/>
    <w:rsid w:val="008141B1"/>
    <w:rsid w:val="0081447C"/>
    <w:rsid w:val="00814711"/>
    <w:rsid w:val="008152C9"/>
    <w:rsid w:val="0081546F"/>
    <w:rsid w:val="00815C35"/>
    <w:rsid w:val="008160EF"/>
    <w:rsid w:val="00816380"/>
    <w:rsid w:val="00816617"/>
    <w:rsid w:val="00820D93"/>
    <w:rsid w:val="008225C4"/>
    <w:rsid w:val="008226D1"/>
    <w:rsid w:val="00823B52"/>
    <w:rsid w:val="00823D53"/>
    <w:rsid w:val="0082501D"/>
    <w:rsid w:val="0082503A"/>
    <w:rsid w:val="00825131"/>
    <w:rsid w:val="00825A54"/>
    <w:rsid w:val="00825A67"/>
    <w:rsid w:val="00826827"/>
    <w:rsid w:val="008269CF"/>
    <w:rsid w:val="00827AF5"/>
    <w:rsid w:val="00831377"/>
    <w:rsid w:val="00831F20"/>
    <w:rsid w:val="00832105"/>
    <w:rsid w:val="008326C6"/>
    <w:rsid w:val="00832B3C"/>
    <w:rsid w:val="00833863"/>
    <w:rsid w:val="00833CB3"/>
    <w:rsid w:val="008342A4"/>
    <w:rsid w:val="0083486C"/>
    <w:rsid w:val="00834E7A"/>
    <w:rsid w:val="008350B8"/>
    <w:rsid w:val="0083580D"/>
    <w:rsid w:val="008361D1"/>
    <w:rsid w:val="00836505"/>
    <w:rsid w:val="00836AC1"/>
    <w:rsid w:val="0083763C"/>
    <w:rsid w:val="00841526"/>
    <w:rsid w:val="0084237C"/>
    <w:rsid w:val="0084243D"/>
    <w:rsid w:val="00842D4F"/>
    <w:rsid w:val="00842EAD"/>
    <w:rsid w:val="008436D4"/>
    <w:rsid w:val="00844904"/>
    <w:rsid w:val="0084522D"/>
    <w:rsid w:val="008459A1"/>
    <w:rsid w:val="00850525"/>
    <w:rsid w:val="00850DB5"/>
    <w:rsid w:val="00850F2C"/>
    <w:rsid w:val="008511F0"/>
    <w:rsid w:val="0085145C"/>
    <w:rsid w:val="00851597"/>
    <w:rsid w:val="008515E7"/>
    <w:rsid w:val="008520D9"/>
    <w:rsid w:val="008524B7"/>
    <w:rsid w:val="0085274F"/>
    <w:rsid w:val="00852A10"/>
    <w:rsid w:val="0085315B"/>
    <w:rsid w:val="0085345D"/>
    <w:rsid w:val="00853468"/>
    <w:rsid w:val="008542C5"/>
    <w:rsid w:val="0085442A"/>
    <w:rsid w:val="00854492"/>
    <w:rsid w:val="00854574"/>
    <w:rsid w:val="0085467B"/>
    <w:rsid w:val="00856C4C"/>
    <w:rsid w:val="00856D01"/>
    <w:rsid w:val="008576B7"/>
    <w:rsid w:val="00857749"/>
    <w:rsid w:val="00857C95"/>
    <w:rsid w:val="00860918"/>
    <w:rsid w:val="00860A7E"/>
    <w:rsid w:val="00861098"/>
    <w:rsid w:val="00861611"/>
    <w:rsid w:val="00862550"/>
    <w:rsid w:val="008626EE"/>
    <w:rsid w:val="00862E97"/>
    <w:rsid w:val="00862F88"/>
    <w:rsid w:val="00863F88"/>
    <w:rsid w:val="00864C98"/>
    <w:rsid w:val="00864E17"/>
    <w:rsid w:val="00865024"/>
    <w:rsid w:val="00865B08"/>
    <w:rsid w:val="008662BF"/>
    <w:rsid w:val="00866706"/>
    <w:rsid w:val="00866856"/>
    <w:rsid w:val="00867B43"/>
    <w:rsid w:val="00871066"/>
    <w:rsid w:val="0087142E"/>
    <w:rsid w:val="0087240C"/>
    <w:rsid w:val="00872E0A"/>
    <w:rsid w:val="00873472"/>
    <w:rsid w:val="00873C43"/>
    <w:rsid w:val="008741AC"/>
    <w:rsid w:val="00874328"/>
    <w:rsid w:val="00874D4F"/>
    <w:rsid w:val="008750E7"/>
    <w:rsid w:val="008751EC"/>
    <w:rsid w:val="00875402"/>
    <w:rsid w:val="00877C48"/>
    <w:rsid w:val="00877EF2"/>
    <w:rsid w:val="00877FD7"/>
    <w:rsid w:val="00880451"/>
    <w:rsid w:val="0088047A"/>
    <w:rsid w:val="00881E7B"/>
    <w:rsid w:val="00882399"/>
    <w:rsid w:val="00882EED"/>
    <w:rsid w:val="008830EC"/>
    <w:rsid w:val="00883553"/>
    <w:rsid w:val="0088364D"/>
    <w:rsid w:val="008838B5"/>
    <w:rsid w:val="00883A14"/>
    <w:rsid w:val="00886A44"/>
    <w:rsid w:val="00886D75"/>
    <w:rsid w:val="00886EAF"/>
    <w:rsid w:val="0089067D"/>
    <w:rsid w:val="00891800"/>
    <w:rsid w:val="00891D8B"/>
    <w:rsid w:val="00892B69"/>
    <w:rsid w:val="00892ECB"/>
    <w:rsid w:val="008936EA"/>
    <w:rsid w:val="00893D55"/>
    <w:rsid w:val="00895223"/>
    <w:rsid w:val="008952A5"/>
    <w:rsid w:val="008956B2"/>
    <w:rsid w:val="008977AC"/>
    <w:rsid w:val="00897A47"/>
    <w:rsid w:val="008A00A1"/>
    <w:rsid w:val="008A025B"/>
    <w:rsid w:val="008A0A76"/>
    <w:rsid w:val="008A0EEE"/>
    <w:rsid w:val="008A1C33"/>
    <w:rsid w:val="008A3028"/>
    <w:rsid w:val="008A311B"/>
    <w:rsid w:val="008A4133"/>
    <w:rsid w:val="008A473B"/>
    <w:rsid w:val="008A4DBD"/>
    <w:rsid w:val="008A5548"/>
    <w:rsid w:val="008A5B3A"/>
    <w:rsid w:val="008A666D"/>
    <w:rsid w:val="008A70E3"/>
    <w:rsid w:val="008A72C6"/>
    <w:rsid w:val="008A73C6"/>
    <w:rsid w:val="008A7DCF"/>
    <w:rsid w:val="008B080A"/>
    <w:rsid w:val="008B0BE2"/>
    <w:rsid w:val="008B11C6"/>
    <w:rsid w:val="008B2858"/>
    <w:rsid w:val="008B2C57"/>
    <w:rsid w:val="008B36F3"/>
    <w:rsid w:val="008B3911"/>
    <w:rsid w:val="008B50B1"/>
    <w:rsid w:val="008B6A71"/>
    <w:rsid w:val="008B6DD8"/>
    <w:rsid w:val="008B7104"/>
    <w:rsid w:val="008B7F4D"/>
    <w:rsid w:val="008C1D36"/>
    <w:rsid w:val="008C2264"/>
    <w:rsid w:val="008C231D"/>
    <w:rsid w:val="008C26AE"/>
    <w:rsid w:val="008C2B2A"/>
    <w:rsid w:val="008C3B16"/>
    <w:rsid w:val="008C438F"/>
    <w:rsid w:val="008C4C87"/>
    <w:rsid w:val="008C4D66"/>
    <w:rsid w:val="008C50F8"/>
    <w:rsid w:val="008C52DE"/>
    <w:rsid w:val="008C5501"/>
    <w:rsid w:val="008C569C"/>
    <w:rsid w:val="008C57E5"/>
    <w:rsid w:val="008C5A6F"/>
    <w:rsid w:val="008C5BDD"/>
    <w:rsid w:val="008C6A8E"/>
    <w:rsid w:val="008C727E"/>
    <w:rsid w:val="008C7316"/>
    <w:rsid w:val="008D031C"/>
    <w:rsid w:val="008D096C"/>
    <w:rsid w:val="008D0F5D"/>
    <w:rsid w:val="008D1F2C"/>
    <w:rsid w:val="008D1F8E"/>
    <w:rsid w:val="008D36A0"/>
    <w:rsid w:val="008D461E"/>
    <w:rsid w:val="008D46FF"/>
    <w:rsid w:val="008D4DAE"/>
    <w:rsid w:val="008D51FC"/>
    <w:rsid w:val="008D7390"/>
    <w:rsid w:val="008D79FC"/>
    <w:rsid w:val="008D7B1E"/>
    <w:rsid w:val="008E04BF"/>
    <w:rsid w:val="008E06E0"/>
    <w:rsid w:val="008E0869"/>
    <w:rsid w:val="008E2437"/>
    <w:rsid w:val="008E2CF6"/>
    <w:rsid w:val="008E373F"/>
    <w:rsid w:val="008E3ABA"/>
    <w:rsid w:val="008E3F7C"/>
    <w:rsid w:val="008E4C8F"/>
    <w:rsid w:val="008E4D5C"/>
    <w:rsid w:val="008F076E"/>
    <w:rsid w:val="008F0BD9"/>
    <w:rsid w:val="008F0C83"/>
    <w:rsid w:val="008F1992"/>
    <w:rsid w:val="008F2E0C"/>
    <w:rsid w:val="008F3272"/>
    <w:rsid w:val="008F38F5"/>
    <w:rsid w:val="008F52A7"/>
    <w:rsid w:val="008F5A23"/>
    <w:rsid w:val="008F62D0"/>
    <w:rsid w:val="008F6487"/>
    <w:rsid w:val="008F73A8"/>
    <w:rsid w:val="008F7862"/>
    <w:rsid w:val="008F7BD5"/>
    <w:rsid w:val="0090074E"/>
    <w:rsid w:val="00900BF1"/>
    <w:rsid w:val="00900F13"/>
    <w:rsid w:val="00901A4C"/>
    <w:rsid w:val="00903DDD"/>
    <w:rsid w:val="00904B8A"/>
    <w:rsid w:val="00905538"/>
    <w:rsid w:val="00905ACA"/>
    <w:rsid w:val="00905BF9"/>
    <w:rsid w:val="00907B79"/>
    <w:rsid w:val="00907F5E"/>
    <w:rsid w:val="009107F1"/>
    <w:rsid w:val="00911ABE"/>
    <w:rsid w:val="009127A7"/>
    <w:rsid w:val="0091379F"/>
    <w:rsid w:val="00913E05"/>
    <w:rsid w:val="00914C10"/>
    <w:rsid w:val="009155FE"/>
    <w:rsid w:val="00915B30"/>
    <w:rsid w:val="0091691C"/>
    <w:rsid w:val="00916DB6"/>
    <w:rsid w:val="00917FB3"/>
    <w:rsid w:val="00920603"/>
    <w:rsid w:val="009207BF"/>
    <w:rsid w:val="00921466"/>
    <w:rsid w:val="00921579"/>
    <w:rsid w:val="00921748"/>
    <w:rsid w:val="00921D98"/>
    <w:rsid w:val="009222F1"/>
    <w:rsid w:val="00922FE9"/>
    <w:rsid w:val="0092355B"/>
    <w:rsid w:val="00924676"/>
    <w:rsid w:val="00925422"/>
    <w:rsid w:val="00927604"/>
    <w:rsid w:val="0093001D"/>
    <w:rsid w:val="009312E0"/>
    <w:rsid w:val="009313A3"/>
    <w:rsid w:val="0093168C"/>
    <w:rsid w:val="00931BE4"/>
    <w:rsid w:val="00932444"/>
    <w:rsid w:val="00932539"/>
    <w:rsid w:val="00932EF6"/>
    <w:rsid w:val="00933ED7"/>
    <w:rsid w:val="00934305"/>
    <w:rsid w:val="0093446E"/>
    <w:rsid w:val="00934887"/>
    <w:rsid w:val="00934D0B"/>
    <w:rsid w:val="00934D9D"/>
    <w:rsid w:val="00934E48"/>
    <w:rsid w:val="0093522F"/>
    <w:rsid w:val="009356CF"/>
    <w:rsid w:val="00937289"/>
    <w:rsid w:val="0093731F"/>
    <w:rsid w:val="00937694"/>
    <w:rsid w:val="00937DB8"/>
    <w:rsid w:val="00940010"/>
    <w:rsid w:val="009400D5"/>
    <w:rsid w:val="00940244"/>
    <w:rsid w:val="00941906"/>
    <w:rsid w:val="0094301F"/>
    <w:rsid w:val="009436B0"/>
    <w:rsid w:val="00943E2C"/>
    <w:rsid w:val="009454C4"/>
    <w:rsid w:val="009455AA"/>
    <w:rsid w:val="009472AE"/>
    <w:rsid w:val="0095144D"/>
    <w:rsid w:val="009516D2"/>
    <w:rsid w:val="00951AAF"/>
    <w:rsid w:val="00951F61"/>
    <w:rsid w:val="009527B4"/>
    <w:rsid w:val="0095423E"/>
    <w:rsid w:val="00955BF8"/>
    <w:rsid w:val="0095640B"/>
    <w:rsid w:val="009577C8"/>
    <w:rsid w:val="00957A0D"/>
    <w:rsid w:val="00960C94"/>
    <w:rsid w:val="00961353"/>
    <w:rsid w:val="009617F8"/>
    <w:rsid w:val="0096233C"/>
    <w:rsid w:val="009633F4"/>
    <w:rsid w:val="009635A2"/>
    <w:rsid w:val="00963AD4"/>
    <w:rsid w:val="00963C21"/>
    <w:rsid w:val="00963DFE"/>
    <w:rsid w:val="00963E80"/>
    <w:rsid w:val="00964203"/>
    <w:rsid w:val="009646F1"/>
    <w:rsid w:val="009647FA"/>
    <w:rsid w:val="00965354"/>
    <w:rsid w:val="009658B2"/>
    <w:rsid w:val="00966052"/>
    <w:rsid w:val="009660DC"/>
    <w:rsid w:val="00966187"/>
    <w:rsid w:val="009661A6"/>
    <w:rsid w:val="009671A0"/>
    <w:rsid w:val="009677FB"/>
    <w:rsid w:val="00967FC5"/>
    <w:rsid w:val="00970E80"/>
    <w:rsid w:val="00970F1C"/>
    <w:rsid w:val="00970FCB"/>
    <w:rsid w:val="0097207A"/>
    <w:rsid w:val="009721BD"/>
    <w:rsid w:val="009724A5"/>
    <w:rsid w:val="00974409"/>
    <w:rsid w:val="00974927"/>
    <w:rsid w:val="0097566C"/>
    <w:rsid w:val="00975913"/>
    <w:rsid w:val="00976685"/>
    <w:rsid w:val="009774DA"/>
    <w:rsid w:val="00977766"/>
    <w:rsid w:val="0098047A"/>
    <w:rsid w:val="009812D9"/>
    <w:rsid w:val="009814C8"/>
    <w:rsid w:val="009818F3"/>
    <w:rsid w:val="00981F97"/>
    <w:rsid w:val="00982276"/>
    <w:rsid w:val="0098246D"/>
    <w:rsid w:val="00984A37"/>
    <w:rsid w:val="00984ACF"/>
    <w:rsid w:val="00984E83"/>
    <w:rsid w:val="00984ED3"/>
    <w:rsid w:val="00985169"/>
    <w:rsid w:val="0098553B"/>
    <w:rsid w:val="0098586F"/>
    <w:rsid w:val="00985B5F"/>
    <w:rsid w:val="00985DDB"/>
    <w:rsid w:val="00986058"/>
    <w:rsid w:val="00986236"/>
    <w:rsid w:val="0098722D"/>
    <w:rsid w:val="009874A7"/>
    <w:rsid w:val="00987B01"/>
    <w:rsid w:val="009908C0"/>
    <w:rsid w:val="00990C35"/>
    <w:rsid w:val="00990E7E"/>
    <w:rsid w:val="00991F7B"/>
    <w:rsid w:val="00992FDC"/>
    <w:rsid w:val="00993BF1"/>
    <w:rsid w:val="00994010"/>
    <w:rsid w:val="0099474C"/>
    <w:rsid w:val="00994D5B"/>
    <w:rsid w:val="00995AA5"/>
    <w:rsid w:val="00996F4A"/>
    <w:rsid w:val="00997B34"/>
    <w:rsid w:val="009A07D6"/>
    <w:rsid w:val="009A0820"/>
    <w:rsid w:val="009A2B98"/>
    <w:rsid w:val="009A3967"/>
    <w:rsid w:val="009A396F"/>
    <w:rsid w:val="009A42E7"/>
    <w:rsid w:val="009A4BC5"/>
    <w:rsid w:val="009A4E55"/>
    <w:rsid w:val="009A5D48"/>
    <w:rsid w:val="009A65B8"/>
    <w:rsid w:val="009A6D6B"/>
    <w:rsid w:val="009A7020"/>
    <w:rsid w:val="009A74A3"/>
    <w:rsid w:val="009A77E9"/>
    <w:rsid w:val="009A7E59"/>
    <w:rsid w:val="009B0992"/>
    <w:rsid w:val="009B1376"/>
    <w:rsid w:val="009B23B9"/>
    <w:rsid w:val="009B2736"/>
    <w:rsid w:val="009B298C"/>
    <w:rsid w:val="009B3E61"/>
    <w:rsid w:val="009B4080"/>
    <w:rsid w:val="009B4BAB"/>
    <w:rsid w:val="009B4F64"/>
    <w:rsid w:val="009B6E88"/>
    <w:rsid w:val="009B6EAF"/>
    <w:rsid w:val="009B70CA"/>
    <w:rsid w:val="009B7E9E"/>
    <w:rsid w:val="009C0C9A"/>
    <w:rsid w:val="009C0F0C"/>
    <w:rsid w:val="009C1CA3"/>
    <w:rsid w:val="009C1E37"/>
    <w:rsid w:val="009C3499"/>
    <w:rsid w:val="009C3F33"/>
    <w:rsid w:val="009C4C7A"/>
    <w:rsid w:val="009C5763"/>
    <w:rsid w:val="009C5C7A"/>
    <w:rsid w:val="009C5C84"/>
    <w:rsid w:val="009C79CE"/>
    <w:rsid w:val="009D0BFF"/>
    <w:rsid w:val="009D0D0C"/>
    <w:rsid w:val="009D10C3"/>
    <w:rsid w:val="009D27C0"/>
    <w:rsid w:val="009D2B71"/>
    <w:rsid w:val="009D3099"/>
    <w:rsid w:val="009D3120"/>
    <w:rsid w:val="009D31F1"/>
    <w:rsid w:val="009D3861"/>
    <w:rsid w:val="009D6078"/>
    <w:rsid w:val="009D7350"/>
    <w:rsid w:val="009E04C1"/>
    <w:rsid w:val="009E0A3A"/>
    <w:rsid w:val="009E1A84"/>
    <w:rsid w:val="009E27F1"/>
    <w:rsid w:val="009E2C41"/>
    <w:rsid w:val="009E30E2"/>
    <w:rsid w:val="009E45A7"/>
    <w:rsid w:val="009E478D"/>
    <w:rsid w:val="009E4B80"/>
    <w:rsid w:val="009E50CA"/>
    <w:rsid w:val="009E54E3"/>
    <w:rsid w:val="009E57FF"/>
    <w:rsid w:val="009E7547"/>
    <w:rsid w:val="009E7BB7"/>
    <w:rsid w:val="009F1BBC"/>
    <w:rsid w:val="009F1EB1"/>
    <w:rsid w:val="009F2306"/>
    <w:rsid w:val="009F2E4D"/>
    <w:rsid w:val="009F31D4"/>
    <w:rsid w:val="009F37F0"/>
    <w:rsid w:val="009F3B32"/>
    <w:rsid w:val="009F41FC"/>
    <w:rsid w:val="009F461F"/>
    <w:rsid w:val="009F7254"/>
    <w:rsid w:val="009F7CC3"/>
    <w:rsid w:val="00A002A4"/>
    <w:rsid w:val="00A006D8"/>
    <w:rsid w:val="00A007D8"/>
    <w:rsid w:val="00A00E43"/>
    <w:rsid w:val="00A019AB"/>
    <w:rsid w:val="00A01E2B"/>
    <w:rsid w:val="00A01F1D"/>
    <w:rsid w:val="00A02087"/>
    <w:rsid w:val="00A02BAC"/>
    <w:rsid w:val="00A04AFD"/>
    <w:rsid w:val="00A05C65"/>
    <w:rsid w:val="00A06315"/>
    <w:rsid w:val="00A07061"/>
    <w:rsid w:val="00A07412"/>
    <w:rsid w:val="00A07BFD"/>
    <w:rsid w:val="00A107C8"/>
    <w:rsid w:val="00A108C9"/>
    <w:rsid w:val="00A11293"/>
    <w:rsid w:val="00A11678"/>
    <w:rsid w:val="00A11775"/>
    <w:rsid w:val="00A13502"/>
    <w:rsid w:val="00A140E0"/>
    <w:rsid w:val="00A14701"/>
    <w:rsid w:val="00A14A34"/>
    <w:rsid w:val="00A14BB6"/>
    <w:rsid w:val="00A15229"/>
    <w:rsid w:val="00A15AD1"/>
    <w:rsid w:val="00A15D46"/>
    <w:rsid w:val="00A16473"/>
    <w:rsid w:val="00A177AD"/>
    <w:rsid w:val="00A17CC3"/>
    <w:rsid w:val="00A17FA8"/>
    <w:rsid w:val="00A202E1"/>
    <w:rsid w:val="00A20FE7"/>
    <w:rsid w:val="00A211DE"/>
    <w:rsid w:val="00A2237D"/>
    <w:rsid w:val="00A22BD9"/>
    <w:rsid w:val="00A24450"/>
    <w:rsid w:val="00A24636"/>
    <w:rsid w:val="00A24BD7"/>
    <w:rsid w:val="00A26594"/>
    <w:rsid w:val="00A26A42"/>
    <w:rsid w:val="00A26BE8"/>
    <w:rsid w:val="00A278DC"/>
    <w:rsid w:val="00A309F7"/>
    <w:rsid w:val="00A3126C"/>
    <w:rsid w:val="00A31473"/>
    <w:rsid w:val="00A3183F"/>
    <w:rsid w:val="00A31A07"/>
    <w:rsid w:val="00A3211C"/>
    <w:rsid w:val="00A33055"/>
    <w:rsid w:val="00A330FD"/>
    <w:rsid w:val="00A3386C"/>
    <w:rsid w:val="00A34593"/>
    <w:rsid w:val="00A345B5"/>
    <w:rsid w:val="00A348C4"/>
    <w:rsid w:val="00A3501F"/>
    <w:rsid w:val="00A3510C"/>
    <w:rsid w:val="00A35594"/>
    <w:rsid w:val="00A35CB7"/>
    <w:rsid w:val="00A35F7D"/>
    <w:rsid w:val="00A36D31"/>
    <w:rsid w:val="00A4024F"/>
    <w:rsid w:val="00A40665"/>
    <w:rsid w:val="00A40C9C"/>
    <w:rsid w:val="00A4137A"/>
    <w:rsid w:val="00A42FC5"/>
    <w:rsid w:val="00A435DA"/>
    <w:rsid w:val="00A437FB"/>
    <w:rsid w:val="00A4475B"/>
    <w:rsid w:val="00A44B0E"/>
    <w:rsid w:val="00A44C67"/>
    <w:rsid w:val="00A459F6"/>
    <w:rsid w:val="00A4687E"/>
    <w:rsid w:val="00A4776A"/>
    <w:rsid w:val="00A5128E"/>
    <w:rsid w:val="00A51D66"/>
    <w:rsid w:val="00A52062"/>
    <w:rsid w:val="00A528EF"/>
    <w:rsid w:val="00A52AF1"/>
    <w:rsid w:val="00A53720"/>
    <w:rsid w:val="00A54C47"/>
    <w:rsid w:val="00A552BF"/>
    <w:rsid w:val="00A553CB"/>
    <w:rsid w:val="00A555F3"/>
    <w:rsid w:val="00A5588A"/>
    <w:rsid w:val="00A5773A"/>
    <w:rsid w:val="00A57E99"/>
    <w:rsid w:val="00A62251"/>
    <w:rsid w:val="00A628A6"/>
    <w:rsid w:val="00A637CC"/>
    <w:rsid w:val="00A6387F"/>
    <w:rsid w:val="00A639D6"/>
    <w:rsid w:val="00A6493B"/>
    <w:rsid w:val="00A64C1A"/>
    <w:rsid w:val="00A64C91"/>
    <w:rsid w:val="00A65A4F"/>
    <w:rsid w:val="00A65EBD"/>
    <w:rsid w:val="00A66281"/>
    <w:rsid w:val="00A6718D"/>
    <w:rsid w:val="00A6784C"/>
    <w:rsid w:val="00A67B0C"/>
    <w:rsid w:val="00A73508"/>
    <w:rsid w:val="00A745D2"/>
    <w:rsid w:val="00A74D44"/>
    <w:rsid w:val="00A74D83"/>
    <w:rsid w:val="00A751EF"/>
    <w:rsid w:val="00A7533F"/>
    <w:rsid w:val="00A76361"/>
    <w:rsid w:val="00A7661B"/>
    <w:rsid w:val="00A76C37"/>
    <w:rsid w:val="00A776BD"/>
    <w:rsid w:val="00A8062C"/>
    <w:rsid w:val="00A80736"/>
    <w:rsid w:val="00A80C94"/>
    <w:rsid w:val="00A81784"/>
    <w:rsid w:val="00A83C13"/>
    <w:rsid w:val="00A83F2D"/>
    <w:rsid w:val="00A841DF"/>
    <w:rsid w:val="00A84E77"/>
    <w:rsid w:val="00A84F16"/>
    <w:rsid w:val="00A85780"/>
    <w:rsid w:val="00A86516"/>
    <w:rsid w:val="00A902C3"/>
    <w:rsid w:val="00A90C92"/>
    <w:rsid w:val="00A91D6A"/>
    <w:rsid w:val="00A92365"/>
    <w:rsid w:val="00A92546"/>
    <w:rsid w:val="00A92779"/>
    <w:rsid w:val="00A928B5"/>
    <w:rsid w:val="00A93308"/>
    <w:rsid w:val="00A936F8"/>
    <w:rsid w:val="00A9381F"/>
    <w:rsid w:val="00A93827"/>
    <w:rsid w:val="00A93AE6"/>
    <w:rsid w:val="00A93B96"/>
    <w:rsid w:val="00A93BD8"/>
    <w:rsid w:val="00A93C19"/>
    <w:rsid w:val="00A95070"/>
    <w:rsid w:val="00A954F2"/>
    <w:rsid w:val="00A95846"/>
    <w:rsid w:val="00A95E91"/>
    <w:rsid w:val="00A96280"/>
    <w:rsid w:val="00A96522"/>
    <w:rsid w:val="00A96636"/>
    <w:rsid w:val="00A97CA6"/>
    <w:rsid w:val="00AA0005"/>
    <w:rsid w:val="00AA060E"/>
    <w:rsid w:val="00AA0858"/>
    <w:rsid w:val="00AA100B"/>
    <w:rsid w:val="00AA2AFF"/>
    <w:rsid w:val="00AA2FB8"/>
    <w:rsid w:val="00AA3436"/>
    <w:rsid w:val="00AA3988"/>
    <w:rsid w:val="00AA3E0A"/>
    <w:rsid w:val="00AA543C"/>
    <w:rsid w:val="00AA55E6"/>
    <w:rsid w:val="00AA696A"/>
    <w:rsid w:val="00AA7173"/>
    <w:rsid w:val="00AA7A0C"/>
    <w:rsid w:val="00AA7A3A"/>
    <w:rsid w:val="00AA7E87"/>
    <w:rsid w:val="00AA7F8D"/>
    <w:rsid w:val="00AB0058"/>
    <w:rsid w:val="00AB0575"/>
    <w:rsid w:val="00AB0767"/>
    <w:rsid w:val="00AB3086"/>
    <w:rsid w:val="00AB42D9"/>
    <w:rsid w:val="00AB51D5"/>
    <w:rsid w:val="00AB5ACC"/>
    <w:rsid w:val="00AB5D3F"/>
    <w:rsid w:val="00AB605C"/>
    <w:rsid w:val="00AB6656"/>
    <w:rsid w:val="00AB74CC"/>
    <w:rsid w:val="00AC001E"/>
    <w:rsid w:val="00AC0697"/>
    <w:rsid w:val="00AC0722"/>
    <w:rsid w:val="00AC1B71"/>
    <w:rsid w:val="00AC334D"/>
    <w:rsid w:val="00AC3441"/>
    <w:rsid w:val="00AC6961"/>
    <w:rsid w:val="00AC698A"/>
    <w:rsid w:val="00AC7287"/>
    <w:rsid w:val="00AC7DC5"/>
    <w:rsid w:val="00AD0326"/>
    <w:rsid w:val="00AD0683"/>
    <w:rsid w:val="00AD0A36"/>
    <w:rsid w:val="00AD1381"/>
    <w:rsid w:val="00AD24D8"/>
    <w:rsid w:val="00AD2709"/>
    <w:rsid w:val="00AD2825"/>
    <w:rsid w:val="00AD2ED3"/>
    <w:rsid w:val="00AD319B"/>
    <w:rsid w:val="00AD33B6"/>
    <w:rsid w:val="00AD523D"/>
    <w:rsid w:val="00AD637C"/>
    <w:rsid w:val="00AD6753"/>
    <w:rsid w:val="00AD6CE8"/>
    <w:rsid w:val="00AD708F"/>
    <w:rsid w:val="00AD70B5"/>
    <w:rsid w:val="00AD74EE"/>
    <w:rsid w:val="00AD7E5A"/>
    <w:rsid w:val="00AE0124"/>
    <w:rsid w:val="00AE1B43"/>
    <w:rsid w:val="00AE1B52"/>
    <w:rsid w:val="00AE1CFE"/>
    <w:rsid w:val="00AE1E76"/>
    <w:rsid w:val="00AE2225"/>
    <w:rsid w:val="00AE43AD"/>
    <w:rsid w:val="00AE4E91"/>
    <w:rsid w:val="00AE55AF"/>
    <w:rsid w:val="00AE66FF"/>
    <w:rsid w:val="00AE6799"/>
    <w:rsid w:val="00AE6EF2"/>
    <w:rsid w:val="00AE7350"/>
    <w:rsid w:val="00AF0331"/>
    <w:rsid w:val="00AF04B7"/>
    <w:rsid w:val="00AF0C23"/>
    <w:rsid w:val="00AF0FAE"/>
    <w:rsid w:val="00AF166C"/>
    <w:rsid w:val="00AF1804"/>
    <w:rsid w:val="00AF2408"/>
    <w:rsid w:val="00AF3222"/>
    <w:rsid w:val="00AF3944"/>
    <w:rsid w:val="00AF3BE3"/>
    <w:rsid w:val="00AF59E8"/>
    <w:rsid w:val="00AF6DD0"/>
    <w:rsid w:val="00AF7662"/>
    <w:rsid w:val="00AF7F4A"/>
    <w:rsid w:val="00B010D4"/>
    <w:rsid w:val="00B0128F"/>
    <w:rsid w:val="00B01F27"/>
    <w:rsid w:val="00B025DF"/>
    <w:rsid w:val="00B0329D"/>
    <w:rsid w:val="00B035C9"/>
    <w:rsid w:val="00B0371F"/>
    <w:rsid w:val="00B05C8E"/>
    <w:rsid w:val="00B05DE0"/>
    <w:rsid w:val="00B106A7"/>
    <w:rsid w:val="00B12048"/>
    <w:rsid w:val="00B1212E"/>
    <w:rsid w:val="00B12C81"/>
    <w:rsid w:val="00B13BD1"/>
    <w:rsid w:val="00B1570A"/>
    <w:rsid w:val="00B15BF9"/>
    <w:rsid w:val="00B17AB6"/>
    <w:rsid w:val="00B20149"/>
    <w:rsid w:val="00B218CE"/>
    <w:rsid w:val="00B22F79"/>
    <w:rsid w:val="00B23392"/>
    <w:rsid w:val="00B235F7"/>
    <w:rsid w:val="00B23A71"/>
    <w:rsid w:val="00B23CB1"/>
    <w:rsid w:val="00B249C3"/>
    <w:rsid w:val="00B24BE4"/>
    <w:rsid w:val="00B2547E"/>
    <w:rsid w:val="00B2595A"/>
    <w:rsid w:val="00B25ED1"/>
    <w:rsid w:val="00B2671A"/>
    <w:rsid w:val="00B273D7"/>
    <w:rsid w:val="00B30016"/>
    <w:rsid w:val="00B30A9E"/>
    <w:rsid w:val="00B31A5E"/>
    <w:rsid w:val="00B324A8"/>
    <w:rsid w:val="00B32E05"/>
    <w:rsid w:val="00B33906"/>
    <w:rsid w:val="00B33C43"/>
    <w:rsid w:val="00B349E9"/>
    <w:rsid w:val="00B35083"/>
    <w:rsid w:val="00B35737"/>
    <w:rsid w:val="00B35D71"/>
    <w:rsid w:val="00B36EC7"/>
    <w:rsid w:val="00B370E2"/>
    <w:rsid w:val="00B37759"/>
    <w:rsid w:val="00B400E2"/>
    <w:rsid w:val="00B40E92"/>
    <w:rsid w:val="00B41173"/>
    <w:rsid w:val="00B42906"/>
    <w:rsid w:val="00B42D0D"/>
    <w:rsid w:val="00B434EA"/>
    <w:rsid w:val="00B4380C"/>
    <w:rsid w:val="00B43A52"/>
    <w:rsid w:val="00B43C52"/>
    <w:rsid w:val="00B43D88"/>
    <w:rsid w:val="00B4421B"/>
    <w:rsid w:val="00B4431E"/>
    <w:rsid w:val="00B45788"/>
    <w:rsid w:val="00B45882"/>
    <w:rsid w:val="00B4590A"/>
    <w:rsid w:val="00B45B09"/>
    <w:rsid w:val="00B45B24"/>
    <w:rsid w:val="00B45E49"/>
    <w:rsid w:val="00B46897"/>
    <w:rsid w:val="00B4730E"/>
    <w:rsid w:val="00B477DE"/>
    <w:rsid w:val="00B47A52"/>
    <w:rsid w:val="00B5025C"/>
    <w:rsid w:val="00B50F54"/>
    <w:rsid w:val="00B52292"/>
    <w:rsid w:val="00B523F0"/>
    <w:rsid w:val="00B52D50"/>
    <w:rsid w:val="00B53205"/>
    <w:rsid w:val="00B53601"/>
    <w:rsid w:val="00B53C61"/>
    <w:rsid w:val="00B541A5"/>
    <w:rsid w:val="00B54AB7"/>
    <w:rsid w:val="00B555AB"/>
    <w:rsid w:val="00B56105"/>
    <w:rsid w:val="00B564DB"/>
    <w:rsid w:val="00B56A9E"/>
    <w:rsid w:val="00B56D38"/>
    <w:rsid w:val="00B570DF"/>
    <w:rsid w:val="00B57946"/>
    <w:rsid w:val="00B60AA3"/>
    <w:rsid w:val="00B6143D"/>
    <w:rsid w:val="00B6235A"/>
    <w:rsid w:val="00B6266B"/>
    <w:rsid w:val="00B632E2"/>
    <w:rsid w:val="00B63AEC"/>
    <w:rsid w:val="00B63DC6"/>
    <w:rsid w:val="00B63E47"/>
    <w:rsid w:val="00B6444F"/>
    <w:rsid w:val="00B64DEB"/>
    <w:rsid w:val="00B64F8C"/>
    <w:rsid w:val="00B65A72"/>
    <w:rsid w:val="00B65D12"/>
    <w:rsid w:val="00B66452"/>
    <w:rsid w:val="00B667C0"/>
    <w:rsid w:val="00B66E19"/>
    <w:rsid w:val="00B67105"/>
    <w:rsid w:val="00B672AA"/>
    <w:rsid w:val="00B6767B"/>
    <w:rsid w:val="00B67AC9"/>
    <w:rsid w:val="00B708BD"/>
    <w:rsid w:val="00B72186"/>
    <w:rsid w:val="00B72752"/>
    <w:rsid w:val="00B72DFD"/>
    <w:rsid w:val="00B7358B"/>
    <w:rsid w:val="00B7389B"/>
    <w:rsid w:val="00B7542D"/>
    <w:rsid w:val="00B75733"/>
    <w:rsid w:val="00B759C7"/>
    <w:rsid w:val="00B75AA3"/>
    <w:rsid w:val="00B76B09"/>
    <w:rsid w:val="00B77B13"/>
    <w:rsid w:val="00B77B63"/>
    <w:rsid w:val="00B80B2F"/>
    <w:rsid w:val="00B816DC"/>
    <w:rsid w:val="00B8410C"/>
    <w:rsid w:val="00B85708"/>
    <w:rsid w:val="00B86093"/>
    <w:rsid w:val="00B86246"/>
    <w:rsid w:val="00B86447"/>
    <w:rsid w:val="00B8656A"/>
    <w:rsid w:val="00B865F2"/>
    <w:rsid w:val="00B86FC3"/>
    <w:rsid w:val="00B87545"/>
    <w:rsid w:val="00B87D11"/>
    <w:rsid w:val="00B92DE7"/>
    <w:rsid w:val="00B92EF0"/>
    <w:rsid w:val="00B93998"/>
    <w:rsid w:val="00B95411"/>
    <w:rsid w:val="00B954DA"/>
    <w:rsid w:val="00B958C9"/>
    <w:rsid w:val="00B95C77"/>
    <w:rsid w:val="00B96035"/>
    <w:rsid w:val="00BA0D23"/>
    <w:rsid w:val="00BA1371"/>
    <w:rsid w:val="00BA2DFA"/>
    <w:rsid w:val="00BA3C54"/>
    <w:rsid w:val="00BA4A08"/>
    <w:rsid w:val="00BA5DC3"/>
    <w:rsid w:val="00BA6265"/>
    <w:rsid w:val="00BA65D6"/>
    <w:rsid w:val="00BA66EA"/>
    <w:rsid w:val="00BA6781"/>
    <w:rsid w:val="00BA6BD1"/>
    <w:rsid w:val="00BA753E"/>
    <w:rsid w:val="00BA7558"/>
    <w:rsid w:val="00BA78E7"/>
    <w:rsid w:val="00BA7BB7"/>
    <w:rsid w:val="00BA7F2D"/>
    <w:rsid w:val="00BB069D"/>
    <w:rsid w:val="00BB0B5E"/>
    <w:rsid w:val="00BB0D2C"/>
    <w:rsid w:val="00BB22BB"/>
    <w:rsid w:val="00BB2C22"/>
    <w:rsid w:val="00BB3A69"/>
    <w:rsid w:val="00BB47CB"/>
    <w:rsid w:val="00BB4919"/>
    <w:rsid w:val="00BB4B3A"/>
    <w:rsid w:val="00BB4B57"/>
    <w:rsid w:val="00BB52B0"/>
    <w:rsid w:val="00BB61BC"/>
    <w:rsid w:val="00BC0190"/>
    <w:rsid w:val="00BC0BF4"/>
    <w:rsid w:val="00BC23B3"/>
    <w:rsid w:val="00BC25F5"/>
    <w:rsid w:val="00BC2D9A"/>
    <w:rsid w:val="00BC3AAB"/>
    <w:rsid w:val="00BC3E63"/>
    <w:rsid w:val="00BC421B"/>
    <w:rsid w:val="00BC4D57"/>
    <w:rsid w:val="00BC601A"/>
    <w:rsid w:val="00BC6654"/>
    <w:rsid w:val="00BC7434"/>
    <w:rsid w:val="00BC7D42"/>
    <w:rsid w:val="00BD09E2"/>
    <w:rsid w:val="00BD0F1B"/>
    <w:rsid w:val="00BD11AB"/>
    <w:rsid w:val="00BD2B0E"/>
    <w:rsid w:val="00BD39C8"/>
    <w:rsid w:val="00BD3D8E"/>
    <w:rsid w:val="00BD4B7A"/>
    <w:rsid w:val="00BD50F3"/>
    <w:rsid w:val="00BD52DB"/>
    <w:rsid w:val="00BD5C07"/>
    <w:rsid w:val="00BD5C4D"/>
    <w:rsid w:val="00BD5FF3"/>
    <w:rsid w:val="00BD639C"/>
    <w:rsid w:val="00BD66DF"/>
    <w:rsid w:val="00BD6AAB"/>
    <w:rsid w:val="00BD6D69"/>
    <w:rsid w:val="00BD6F90"/>
    <w:rsid w:val="00BD7B47"/>
    <w:rsid w:val="00BD7C78"/>
    <w:rsid w:val="00BE0D2B"/>
    <w:rsid w:val="00BE1820"/>
    <w:rsid w:val="00BE18B9"/>
    <w:rsid w:val="00BE26E1"/>
    <w:rsid w:val="00BE32B0"/>
    <w:rsid w:val="00BE56C1"/>
    <w:rsid w:val="00BE6018"/>
    <w:rsid w:val="00BE6722"/>
    <w:rsid w:val="00BE6916"/>
    <w:rsid w:val="00BE6E60"/>
    <w:rsid w:val="00BE7437"/>
    <w:rsid w:val="00BE7551"/>
    <w:rsid w:val="00BE7832"/>
    <w:rsid w:val="00BE78E2"/>
    <w:rsid w:val="00BF058A"/>
    <w:rsid w:val="00BF05B0"/>
    <w:rsid w:val="00BF0A5A"/>
    <w:rsid w:val="00BF127B"/>
    <w:rsid w:val="00BF12AC"/>
    <w:rsid w:val="00BF16D5"/>
    <w:rsid w:val="00BF237D"/>
    <w:rsid w:val="00BF3E12"/>
    <w:rsid w:val="00BF47D6"/>
    <w:rsid w:val="00BF4832"/>
    <w:rsid w:val="00BF5579"/>
    <w:rsid w:val="00BF57B3"/>
    <w:rsid w:val="00BF59D0"/>
    <w:rsid w:val="00BF6227"/>
    <w:rsid w:val="00BF6AD3"/>
    <w:rsid w:val="00BF6FBF"/>
    <w:rsid w:val="00BF7F82"/>
    <w:rsid w:val="00C00ECC"/>
    <w:rsid w:val="00C01145"/>
    <w:rsid w:val="00C01890"/>
    <w:rsid w:val="00C03350"/>
    <w:rsid w:val="00C04E20"/>
    <w:rsid w:val="00C0501C"/>
    <w:rsid w:val="00C05C29"/>
    <w:rsid w:val="00C067F3"/>
    <w:rsid w:val="00C0725B"/>
    <w:rsid w:val="00C07C03"/>
    <w:rsid w:val="00C10117"/>
    <w:rsid w:val="00C105C4"/>
    <w:rsid w:val="00C11C8B"/>
    <w:rsid w:val="00C11DCA"/>
    <w:rsid w:val="00C12B74"/>
    <w:rsid w:val="00C12BF5"/>
    <w:rsid w:val="00C13149"/>
    <w:rsid w:val="00C1345D"/>
    <w:rsid w:val="00C13524"/>
    <w:rsid w:val="00C136E7"/>
    <w:rsid w:val="00C13B22"/>
    <w:rsid w:val="00C13CA8"/>
    <w:rsid w:val="00C13F42"/>
    <w:rsid w:val="00C13FED"/>
    <w:rsid w:val="00C1455A"/>
    <w:rsid w:val="00C145E0"/>
    <w:rsid w:val="00C14B64"/>
    <w:rsid w:val="00C14C70"/>
    <w:rsid w:val="00C150EE"/>
    <w:rsid w:val="00C15632"/>
    <w:rsid w:val="00C16945"/>
    <w:rsid w:val="00C17194"/>
    <w:rsid w:val="00C17597"/>
    <w:rsid w:val="00C178B4"/>
    <w:rsid w:val="00C17B72"/>
    <w:rsid w:val="00C20495"/>
    <w:rsid w:val="00C21144"/>
    <w:rsid w:val="00C2145D"/>
    <w:rsid w:val="00C2239D"/>
    <w:rsid w:val="00C2269A"/>
    <w:rsid w:val="00C2269E"/>
    <w:rsid w:val="00C22A51"/>
    <w:rsid w:val="00C22D6D"/>
    <w:rsid w:val="00C24798"/>
    <w:rsid w:val="00C252FC"/>
    <w:rsid w:val="00C26589"/>
    <w:rsid w:val="00C26E28"/>
    <w:rsid w:val="00C273D8"/>
    <w:rsid w:val="00C27490"/>
    <w:rsid w:val="00C30698"/>
    <w:rsid w:val="00C30890"/>
    <w:rsid w:val="00C31447"/>
    <w:rsid w:val="00C319C1"/>
    <w:rsid w:val="00C32C8D"/>
    <w:rsid w:val="00C33354"/>
    <w:rsid w:val="00C3387D"/>
    <w:rsid w:val="00C34582"/>
    <w:rsid w:val="00C34917"/>
    <w:rsid w:val="00C35302"/>
    <w:rsid w:val="00C367F1"/>
    <w:rsid w:val="00C406B1"/>
    <w:rsid w:val="00C40CA5"/>
    <w:rsid w:val="00C41A97"/>
    <w:rsid w:val="00C430B7"/>
    <w:rsid w:val="00C43610"/>
    <w:rsid w:val="00C439AD"/>
    <w:rsid w:val="00C443C9"/>
    <w:rsid w:val="00C4587C"/>
    <w:rsid w:val="00C45F07"/>
    <w:rsid w:val="00C46253"/>
    <w:rsid w:val="00C46B18"/>
    <w:rsid w:val="00C47F77"/>
    <w:rsid w:val="00C50D41"/>
    <w:rsid w:val="00C50DFD"/>
    <w:rsid w:val="00C512AB"/>
    <w:rsid w:val="00C51566"/>
    <w:rsid w:val="00C51BDE"/>
    <w:rsid w:val="00C51DEC"/>
    <w:rsid w:val="00C522F8"/>
    <w:rsid w:val="00C543B2"/>
    <w:rsid w:val="00C5440D"/>
    <w:rsid w:val="00C54DD1"/>
    <w:rsid w:val="00C560F1"/>
    <w:rsid w:val="00C56333"/>
    <w:rsid w:val="00C56674"/>
    <w:rsid w:val="00C56692"/>
    <w:rsid w:val="00C56763"/>
    <w:rsid w:val="00C57085"/>
    <w:rsid w:val="00C601E9"/>
    <w:rsid w:val="00C62803"/>
    <w:rsid w:val="00C63118"/>
    <w:rsid w:val="00C63F4A"/>
    <w:rsid w:val="00C642A7"/>
    <w:rsid w:val="00C648C2"/>
    <w:rsid w:val="00C6490C"/>
    <w:rsid w:val="00C64A79"/>
    <w:rsid w:val="00C64FF4"/>
    <w:rsid w:val="00C66B00"/>
    <w:rsid w:val="00C66EBC"/>
    <w:rsid w:val="00C6701C"/>
    <w:rsid w:val="00C678A9"/>
    <w:rsid w:val="00C7168E"/>
    <w:rsid w:val="00C71B94"/>
    <w:rsid w:val="00C726A3"/>
    <w:rsid w:val="00C72FAB"/>
    <w:rsid w:val="00C73748"/>
    <w:rsid w:val="00C7452F"/>
    <w:rsid w:val="00C7466E"/>
    <w:rsid w:val="00C74703"/>
    <w:rsid w:val="00C751B2"/>
    <w:rsid w:val="00C753A9"/>
    <w:rsid w:val="00C75E7A"/>
    <w:rsid w:val="00C76FFA"/>
    <w:rsid w:val="00C80528"/>
    <w:rsid w:val="00C82237"/>
    <w:rsid w:val="00C837B7"/>
    <w:rsid w:val="00C83EAB"/>
    <w:rsid w:val="00C84D9C"/>
    <w:rsid w:val="00C85762"/>
    <w:rsid w:val="00C876FE"/>
    <w:rsid w:val="00C90374"/>
    <w:rsid w:val="00C90794"/>
    <w:rsid w:val="00C90803"/>
    <w:rsid w:val="00C90F02"/>
    <w:rsid w:val="00C90F8B"/>
    <w:rsid w:val="00C9183B"/>
    <w:rsid w:val="00C91D77"/>
    <w:rsid w:val="00C92218"/>
    <w:rsid w:val="00C92C3B"/>
    <w:rsid w:val="00C93046"/>
    <w:rsid w:val="00C932D7"/>
    <w:rsid w:val="00C93D4D"/>
    <w:rsid w:val="00C94283"/>
    <w:rsid w:val="00C94BBD"/>
    <w:rsid w:val="00C96B63"/>
    <w:rsid w:val="00CA0708"/>
    <w:rsid w:val="00CA0AAD"/>
    <w:rsid w:val="00CA1D0B"/>
    <w:rsid w:val="00CA28F3"/>
    <w:rsid w:val="00CA2C31"/>
    <w:rsid w:val="00CA3943"/>
    <w:rsid w:val="00CA4E95"/>
    <w:rsid w:val="00CA592A"/>
    <w:rsid w:val="00CA6140"/>
    <w:rsid w:val="00CA639A"/>
    <w:rsid w:val="00CA6FFD"/>
    <w:rsid w:val="00CA71CA"/>
    <w:rsid w:val="00CA77D4"/>
    <w:rsid w:val="00CA7C2D"/>
    <w:rsid w:val="00CB0275"/>
    <w:rsid w:val="00CB0277"/>
    <w:rsid w:val="00CB0750"/>
    <w:rsid w:val="00CB31EC"/>
    <w:rsid w:val="00CB3390"/>
    <w:rsid w:val="00CB3608"/>
    <w:rsid w:val="00CB4A71"/>
    <w:rsid w:val="00CB526C"/>
    <w:rsid w:val="00CB5311"/>
    <w:rsid w:val="00CB5664"/>
    <w:rsid w:val="00CB66AF"/>
    <w:rsid w:val="00CB680F"/>
    <w:rsid w:val="00CB7129"/>
    <w:rsid w:val="00CB7387"/>
    <w:rsid w:val="00CB7D4A"/>
    <w:rsid w:val="00CB7FF3"/>
    <w:rsid w:val="00CC03A4"/>
    <w:rsid w:val="00CC0588"/>
    <w:rsid w:val="00CC0890"/>
    <w:rsid w:val="00CC0ABC"/>
    <w:rsid w:val="00CC10A1"/>
    <w:rsid w:val="00CC1592"/>
    <w:rsid w:val="00CC1BDA"/>
    <w:rsid w:val="00CC1E1B"/>
    <w:rsid w:val="00CC20E0"/>
    <w:rsid w:val="00CC269D"/>
    <w:rsid w:val="00CC2B4E"/>
    <w:rsid w:val="00CC2D7F"/>
    <w:rsid w:val="00CC303E"/>
    <w:rsid w:val="00CC352B"/>
    <w:rsid w:val="00CC3CB8"/>
    <w:rsid w:val="00CC4DB0"/>
    <w:rsid w:val="00CC532F"/>
    <w:rsid w:val="00CC5E52"/>
    <w:rsid w:val="00CC74A3"/>
    <w:rsid w:val="00CC75B6"/>
    <w:rsid w:val="00CD024B"/>
    <w:rsid w:val="00CD0EEA"/>
    <w:rsid w:val="00CD1F47"/>
    <w:rsid w:val="00CD2434"/>
    <w:rsid w:val="00CD258D"/>
    <w:rsid w:val="00CD27BD"/>
    <w:rsid w:val="00CD3694"/>
    <w:rsid w:val="00CD431E"/>
    <w:rsid w:val="00CD4873"/>
    <w:rsid w:val="00CD4DA6"/>
    <w:rsid w:val="00CD50B8"/>
    <w:rsid w:val="00CD5377"/>
    <w:rsid w:val="00CD53AD"/>
    <w:rsid w:val="00CD543C"/>
    <w:rsid w:val="00CD64B4"/>
    <w:rsid w:val="00CD69D7"/>
    <w:rsid w:val="00CD6B51"/>
    <w:rsid w:val="00CD74A0"/>
    <w:rsid w:val="00CD7555"/>
    <w:rsid w:val="00CE02DD"/>
    <w:rsid w:val="00CE0877"/>
    <w:rsid w:val="00CE0B9D"/>
    <w:rsid w:val="00CE0EDD"/>
    <w:rsid w:val="00CE19A4"/>
    <w:rsid w:val="00CE380C"/>
    <w:rsid w:val="00CE41DA"/>
    <w:rsid w:val="00CE51CA"/>
    <w:rsid w:val="00CE57E8"/>
    <w:rsid w:val="00CE582C"/>
    <w:rsid w:val="00CE5A36"/>
    <w:rsid w:val="00CE6261"/>
    <w:rsid w:val="00CE73B9"/>
    <w:rsid w:val="00CE7D3F"/>
    <w:rsid w:val="00CF05D0"/>
    <w:rsid w:val="00CF0E12"/>
    <w:rsid w:val="00CF11BD"/>
    <w:rsid w:val="00CF1643"/>
    <w:rsid w:val="00CF3BE1"/>
    <w:rsid w:val="00CF3CCC"/>
    <w:rsid w:val="00CF3E0B"/>
    <w:rsid w:val="00CF47DE"/>
    <w:rsid w:val="00CF4C95"/>
    <w:rsid w:val="00CF5564"/>
    <w:rsid w:val="00CF61A8"/>
    <w:rsid w:val="00CF7065"/>
    <w:rsid w:val="00CF7E31"/>
    <w:rsid w:val="00D0036E"/>
    <w:rsid w:val="00D00BF3"/>
    <w:rsid w:val="00D00E31"/>
    <w:rsid w:val="00D00FD2"/>
    <w:rsid w:val="00D014EA"/>
    <w:rsid w:val="00D01FE3"/>
    <w:rsid w:val="00D02140"/>
    <w:rsid w:val="00D0284F"/>
    <w:rsid w:val="00D028A6"/>
    <w:rsid w:val="00D02C1F"/>
    <w:rsid w:val="00D0348E"/>
    <w:rsid w:val="00D041CB"/>
    <w:rsid w:val="00D050C0"/>
    <w:rsid w:val="00D05638"/>
    <w:rsid w:val="00D0665F"/>
    <w:rsid w:val="00D067BD"/>
    <w:rsid w:val="00D06B43"/>
    <w:rsid w:val="00D1082C"/>
    <w:rsid w:val="00D1212F"/>
    <w:rsid w:val="00D12389"/>
    <w:rsid w:val="00D1310B"/>
    <w:rsid w:val="00D14122"/>
    <w:rsid w:val="00D169AB"/>
    <w:rsid w:val="00D20084"/>
    <w:rsid w:val="00D2011B"/>
    <w:rsid w:val="00D2013F"/>
    <w:rsid w:val="00D20FCA"/>
    <w:rsid w:val="00D217D2"/>
    <w:rsid w:val="00D22511"/>
    <w:rsid w:val="00D226E1"/>
    <w:rsid w:val="00D23CD6"/>
    <w:rsid w:val="00D246B1"/>
    <w:rsid w:val="00D24AE1"/>
    <w:rsid w:val="00D258B0"/>
    <w:rsid w:val="00D26038"/>
    <w:rsid w:val="00D26316"/>
    <w:rsid w:val="00D2676C"/>
    <w:rsid w:val="00D27438"/>
    <w:rsid w:val="00D27511"/>
    <w:rsid w:val="00D27842"/>
    <w:rsid w:val="00D3011C"/>
    <w:rsid w:val="00D30B89"/>
    <w:rsid w:val="00D3128B"/>
    <w:rsid w:val="00D317D5"/>
    <w:rsid w:val="00D31865"/>
    <w:rsid w:val="00D31C4E"/>
    <w:rsid w:val="00D32026"/>
    <w:rsid w:val="00D33912"/>
    <w:rsid w:val="00D34546"/>
    <w:rsid w:val="00D34B46"/>
    <w:rsid w:val="00D3534A"/>
    <w:rsid w:val="00D35696"/>
    <w:rsid w:val="00D35729"/>
    <w:rsid w:val="00D3588E"/>
    <w:rsid w:val="00D35C01"/>
    <w:rsid w:val="00D36A4E"/>
    <w:rsid w:val="00D3745E"/>
    <w:rsid w:val="00D37582"/>
    <w:rsid w:val="00D37642"/>
    <w:rsid w:val="00D37E71"/>
    <w:rsid w:val="00D41F4B"/>
    <w:rsid w:val="00D42214"/>
    <w:rsid w:val="00D42652"/>
    <w:rsid w:val="00D428D9"/>
    <w:rsid w:val="00D42F17"/>
    <w:rsid w:val="00D434B5"/>
    <w:rsid w:val="00D43583"/>
    <w:rsid w:val="00D438E7"/>
    <w:rsid w:val="00D43A84"/>
    <w:rsid w:val="00D43A85"/>
    <w:rsid w:val="00D450CA"/>
    <w:rsid w:val="00D4515E"/>
    <w:rsid w:val="00D46E3D"/>
    <w:rsid w:val="00D470DD"/>
    <w:rsid w:val="00D473E1"/>
    <w:rsid w:val="00D4784D"/>
    <w:rsid w:val="00D51298"/>
    <w:rsid w:val="00D5187C"/>
    <w:rsid w:val="00D52409"/>
    <w:rsid w:val="00D527E4"/>
    <w:rsid w:val="00D53C20"/>
    <w:rsid w:val="00D53FD5"/>
    <w:rsid w:val="00D543C4"/>
    <w:rsid w:val="00D546E8"/>
    <w:rsid w:val="00D54EF5"/>
    <w:rsid w:val="00D55569"/>
    <w:rsid w:val="00D55D61"/>
    <w:rsid w:val="00D56869"/>
    <w:rsid w:val="00D56B69"/>
    <w:rsid w:val="00D56F29"/>
    <w:rsid w:val="00D570DA"/>
    <w:rsid w:val="00D57A0A"/>
    <w:rsid w:val="00D57BCF"/>
    <w:rsid w:val="00D57C9F"/>
    <w:rsid w:val="00D6145E"/>
    <w:rsid w:val="00D614A6"/>
    <w:rsid w:val="00D626EF"/>
    <w:rsid w:val="00D6276A"/>
    <w:rsid w:val="00D665FB"/>
    <w:rsid w:val="00D66E9F"/>
    <w:rsid w:val="00D67131"/>
    <w:rsid w:val="00D67399"/>
    <w:rsid w:val="00D67474"/>
    <w:rsid w:val="00D67DCF"/>
    <w:rsid w:val="00D70152"/>
    <w:rsid w:val="00D70417"/>
    <w:rsid w:val="00D70DD6"/>
    <w:rsid w:val="00D731A6"/>
    <w:rsid w:val="00D7348E"/>
    <w:rsid w:val="00D73555"/>
    <w:rsid w:val="00D7366C"/>
    <w:rsid w:val="00D7369E"/>
    <w:rsid w:val="00D73959"/>
    <w:rsid w:val="00D7405C"/>
    <w:rsid w:val="00D74297"/>
    <w:rsid w:val="00D744C9"/>
    <w:rsid w:val="00D7516B"/>
    <w:rsid w:val="00D76515"/>
    <w:rsid w:val="00D7689B"/>
    <w:rsid w:val="00D76B82"/>
    <w:rsid w:val="00D77323"/>
    <w:rsid w:val="00D77DA4"/>
    <w:rsid w:val="00D81476"/>
    <w:rsid w:val="00D817A6"/>
    <w:rsid w:val="00D81AC5"/>
    <w:rsid w:val="00D81E8C"/>
    <w:rsid w:val="00D81FB2"/>
    <w:rsid w:val="00D8264E"/>
    <w:rsid w:val="00D83778"/>
    <w:rsid w:val="00D8391A"/>
    <w:rsid w:val="00D83BE2"/>
    <w:rsid w:val="00D850C9"/>
    <w:rsid w:val="00D86132"/>
    <w:rsid w:val="00D8653E"/>
    <w:rsid w:val="00D8671C"/>
    <w:rsid w:val="00D86EC9"/>
    <w:rsid w:val="00D87255"/>
    <w:rsid w:val="00D91E7E"/>
    <w:rsid w:val="00D9207A"/>
    <w:rsid w:val="00D9213E"/>
    <w:rsid w:val="00D92357"/>
    <w:rsid w:val="00D92B68"/>
    <w:rsid w:val="00D9310B"/>
    <w:rsid w:val="00D939E5"/>
    <w:rsid w:val="00D9433B"/>
    <w:rsid w:val="00D94872"/>
    <w:rsid w:val="00D950F2"/>
    <w:rsid w:val="00D95117"/>
    <w:rsid w:val="00D953EE"/>
    <w:rsid w:val="00D95EDC"/>
    <w:rsid w:val="00D95EF3"/>
    <w:rsid w:val="00D95F43"/>
    <w:rsid w:val="00D975D1"/>
    <w:rsid w:val="00D97609"/>
    <w:rsid w:val="00D9776C"/>
    <w:rsid w:val="00DA0AE4"/>
    <w:rsid w:val="00DA0F15"/>
    <w:rsid w:val="00DA19EB"/>
    <w:rsid w:val="00DA1A42"/>
    <w:rsid w:val="00DA4A79"/>
    <w:rsid w:val="00DA4C82"/>
    <w:rsid w:val="00DA4DF5"/>
    <w:rsid w:val="00DA5717"/>
    <w:rsid w:val="00DA6729"/>
    <w:rsid w:val="00DA6B48"/>
    <w:rsid w:val="00DA78C1"/>
    <w:rsid w:val="00DB024B"/>
    <w:rsid w:val="00DB0821"/>
    <w:rsid w:val="00DB0990"/>
    <w:rsid w:val="00DB2095"/>
    <w:rsid w:val="00DB2218"/>
    <w:rsid w:val="00DB25AD"/>
    <w:rsid w:val="00DB2A4B"/>
    <w:rsid w:val="00DB2B43"/>
    <w:rsid w:val="00DB2C9A"/>
    <w:rsid w:val="00DB3A35"/>
    <w:rsid w:val="00DB3A9D"/>
    <w:rsid w:val="00DB4CE5"/>
    <w:rsid w:val="00DB5163"/>
    <w:rsid w:val="00DB61A1"/>
    <w:rsid w:val="00DB660F"/>
    <w:rsid w:val="00DB7DBD"/>
    <w:rsid w:val="00DC02FA"/>
    <w:rsid w:val="00DC1AD9"/>
    <w:rsid w:val="00DC20F0"/>
    <w:rsid w:val="00DC234E"/>
    <w:rsid w:val="00DC271B"/>
    <w:rsid w:val="00DC4833"/>
    <w:rsid w:val="00DC4A89"/>
    <w:rsid w:val="00DC4E24"/>
    <w:rsid w:val="00DC5121"/>
    <w:rsid w:val="00DC5503"/>
    <w:rsid w:val="00DC643E"/>
    <w:rsid w:val="00DC790D"/>
    <w:rsid w:val="00DD09FB"/>
    <w:rsid w:val="00DD1280"/>
    <w:rsid w:val="00DD1BB7"/>
    <w:rsid w:val="00DD2516"/>
    <w:rsid w:val="00DD457E"/>
    <w:rsid w:val="00DD4C29"/>
    <w:rsid w:val="00DD5005"/>
    <w:rsid w:val="00DD5E3B"/>
    <w:rsid w:val="00DD75AB"/>
    <w:rsid w:val="00DD78BE"/>
    <w:rsid w:val="00DD7AC2"/>
    <w:rsid w:val="00DD7B45"/>
    <w:rsid w:val="00DD7C94"/>
    <w:rsid w:val="00DE0527"/>
    <w:rsid w:val="00DE0AF3"/>
    <w:rsid w:val="00DE159F"/>
    <w:rsid w:val="00DE2C09"/>
    <w:rsid w:val="00DE2F43"/>
    <w:rsid w:val="00DE303E"/>
    <w:rsid w:val="00DE3EEE"/>
    <w:rsid w:val="00DE3F19"/>
    <w:rsid w:val="00DE4D03"/>
    <w:rsid w:val="00DE5859"/>
    <w:rsid w:val="00DE5867"/>
    <w:rsid w:val="00DE6E35"/>
    <w:rsid w:val="00DE6FB8"/>
    <w:rsid w:val="00DE7062"/>
    <w:rsid w:val="00DE7C40"/>
    <w:rsid w:val="00DE7C7C"/>
    <w:rsid w:val="00DE7EEE"/>
    <w:rsid w:val="00DF00C2"/>
    <w:rsid w:val="00DF10D7"/>
    <w:rsid w:val="00DF1656"/>
    <w:rsid w:val="00DF1C69"/>
    <w:rsid w:val="00DF2556"/>
    <w:rsid w:val="00DF2A5F"/>
    <w:rsid w:val="00DF2D4E"/>
    <w:rsid w:val="00DF2DC5"/>
    <w:rsid w:val="00DF3A8C"/>
    <w:rsid w:val="00DF4013"/>
    <w:rsid w:val="00DF4403"/>
    <w:rsid w:val="00DF5765"/>
    <w:rsid w:val="00DF6909"/>
    <w:rsid w:val="00DF6A62"/>
    <w:rsid w:val="00DF6A71"/>
    <w:rsid w:val="00DF6C34"/>
    <w:rsid w:val="00DF6DBC"/>
    <w:rsid w:val="00DF70B9"/>
    <w:rsid w:val="00DF763F"/>
    <w:rsid w:val="00DF796E"/>
    <w:rsid w:val="00E022DC"/>
    <w:rsid w:val="00E023D9"/>
    <w:rsid w:val="00E02BA9"/>
    <w:rsid w:val="00E02C22"/>
    <w:rsid w:val="00E030A2"/>
    <w:rsid w:val="00E031BE"/>
    <w:rsid w:val="00E03393"/>
    <w:rsid w:val="00E034BF"/>
    <w:rsid w:val="00E03B0D"/>
    <w:rsid w:val="00E03D1D"/>
    <w:rsid w:val="00E03F05"/>
    <w:rsid w:val="00E04F4C"/>
    <w:rsid w:val="00E05871"/>
    <w:rsid w:val="00E07024"/>
    <w:rsid w:val="00E074A7"/>
    <w:rsid w:val="00E07664"/>
    <w:rsid w:val="00E10131"/>
    <w:rsid w:val="00E10505"/>
    <w:rsid w:val="00E105DE"/>
    <w:rsid w:val="00E116AE"/>
    <w:rsid w:val="00E11742"/>
    <w:rsid w:val="00E1221B"/>
    <w:rsid w:val="00E1263E"/>
    <w:rsid w:val="00E12E21"/>
    <w:rsid w:val="00E12F87"/>
    <w:rsid w:val="00E1399D"/>
    <w:rsid w:val="00E146E8"/>
    <w:rsid w:val="00E14B40"/>
    <w:rsid w:val="00E14F99"/>
    <w:rsid w:val="00E162EA"/>
    <w:rsid w:val="00E1674B"/>
    <w:rsid w:val="00E169E6"/>
    <w:rsid w:val="00E1767B"/>
    <w:rsid w:val="00E201B4"/>
    <w:rsid w:val="00E2026C"/>
    <w:rsid w:val="00E21309"/>
    <w:rsid w:val="00E2130A"/>
    <w:rsid w:val="00E21802"/>
    <w:rsid w:val="00E21BAD"/>
    <w:rsid w:val="00E2247F"/>
    <w:rsid w:val="00E22CEF"/>
    <w:rsid w:val="00E23E33"/>
    <w:rsid w:val="00E24394"/>
    <w:rsid w:val="00E246F8"/>
    <w:rsid w:val="00E248AD"/>
    <w:rsid w:val="00E253AB"/>
    <w:rsid w:val="00E261E3"/>
    <w:rsid w:val="00E262C1"/>
    <w:rsid w:val="00E2768F"/>
    <w:rsid w:val="00E27AFA"/>
    <w:rsid w:val="00E30368"/>
    <w:rsid w:val="00E30A64"/>
    <w:rsid w:val="00E319D7"/>
    <w:rsid w:val="00E31CFB"/>
    <w:rsid w:val="00E32263"/>
    <w:rsid w:val="00E3319E"/>
    <w:rsid w:val="00E34193"/>
    <w:rsid w:val="00E34778"/>
    <w:rsid w:val="00E3548D"/>
    <w:rsid w:val="00E3679B"/>
    <w:rsid w:val="00E36F8E"/>
    <w:rsid w:val="00E37544"/>
    <w:rsid w:val="00E4058C"/>
    <w:rsid w:val="00E40901"/>
    <w:rsid w:val="00E411C0"/>
    <w:rsid w:val="00E41DAF"/>
    <w:rsid w:val="00E43AF9"/>
    <w:rsid w:val="00E44194"/>
    <w:rsid w:val="00E4420D"/>
    <w:rsid w:val="00E44366"/>
    <w:rsid w:val="00E462FA"/>
    <w:rsid w:val="00E46424"/>
    <w:rsid w:val="00E46BA5"/>
    <w:rsid w:val="00E47C06"/>
    <w:rsid w:val="00E5005D"/>
    <w:rsid w:val="00E500F2"/>
    <w:rsid w:val="00E50F45"/>
    <w:rsid w:val="00E51107"/>
    <w:rsid w:val="00E5126E"/>
    <w:rsid w:val="00E51D60"/>
    <w:rsid w:val="00E51F84"/>
    <w:rsid w:val="00E52AA2"/>
    <w:rsid w:val="00E547D8"/>
    <w:rsid w:val="00E54FFB"/>
    <w:rsid w:val="00E5511E"/>
    <w:rsid w:val="00E5535A"/>
    <w:rsid w:val="00E55440"/>
    <w:rsid w:val="00E55C8A"/>
    <w:rsid w:val="00E55D3C"/>
    <w:rsid w:val="00E55D43"/>
    <w:rsid w:val="00E561E9"/>
    <w:rsid w:val="00E57040"/>
    <w:rsid w:val="00E57180"/>
    <w:rsid w:val="00E57993"/>
    <w:rsid w:val="00E57E0C"/>
    <w:rsid w:val="00E57FE5"/>
    <w:rsid w:val="00E60371"/>
    <w:rsid w:val="00E60725"/>
    <w:rsid w:val="00E6125D"/>
    <w:rsid w:val="00E6148D"/>
    <w:rsid w:val="00E615B0"/>
    <w:rsid w:val="00E62AAC"/>
    <w:rsid w:val="00E63FC1"/>
    <w:rsid w:val="00E643C2"/>
    <w:rsid w:val="00E648C4"/>
    <w:rsid w:val="00E64C7F"/>
    <w:rsid w:val="00E65146"/>
    <w:rsid w:val="00E65D6D"/>
    <w:rsid w:val="00E664D9"/>
    <w:rsid w:val="00E67113"/>
    <w:rsid w:val="00E672C3"/>
    <w:rsid w:val="00E673C3"/>
    <w:rsid w:val="00E673DF"/>
    <w:rsid w:val="00E71C9B"/>
    <w:rsid w:val="00E72112"/>
    <w:rsid w:val="00E723F9"/>
    <w:rsid w:val="00E72A71"/>
    <w:rsid w:val="00E72DF5"/>
    <w:rsid w:val="00E74503"/>
    <w:rsid w:val="00E75F88"/>
    <w:rsid w:val="00E76D61"/>
    <w:rsid w:val="00E76E63"/>
    <w:rsid w:val="00E77045"/>
    <w:rsid w:val="00E774C3"/>
    <w:rsid w:val="00E77636"/>
    <w:rsid w:val="00E77A80"/>
    <w:rsid w:val="00E8021F"/>
    <w:rsid w:val="00E804F2"/>
    <w:rsid w:val="00E81D87"/>
    <w:rsid w:val="00E82E85"/>
    <w:rsid w:val="00E8308D"/>
    <w:rsid w:val="00E83932"/>
    <w:rsid w:val="00E83C58"/>
    <w:rsid w:val="00E857B9"/>
    <w:rsid w:val="00E85F1E"/>
    <w:rsid w:val="00E87BD5"/>
    <w:rsid w:val="00E91296"/>
    <w:rsid w:val="00E92033"/>
    <w:rsid w:val="00E9223D"/>
    <w:rsid w:val="00E935DD"/>
    <w:rsid w:val="00E936CF"/>
    <w:rsid w:val="00E94E8A"/>
    <w:rsid w:val="00E95B0A"/>
    <w:rsid w:val="00E9613C"/>
    <w:rsid w:val="00E96166"/>
    <w:rsid w:val="00E9773D"/>
    <w:rsid w:val="00E97837"/>
    <w:rsid w:val="00EA016E"/>
    <w:rsid w:val="00EA14E2"/>
    <w:rsid w:val="00EA15E8"/>
    <w:rsid w:val="00EA2187"/>
    <w:rsid w:val="00EA2824"/>
    <w:rsid w:val="00EA385D"/>
    <w:rsid w:val="00EA38B7"/>
    <w:rsid w:val="00EA3F06"/>
    <w:rsid w:val="00EA4840"/>
    <w:rsid w:val="00EA48A3"/>
    <w:rsid w:val="00EA53DB"/>
    <w:rsid w:val="00EA544A"/>
    <w:rsid w:val="00EA5A20"/>
    <w:rsid w:val="00EA5EA6"/>
    <w:rsid w:val="00EA7900"/>
    <w:rsid w:val="00EB0AED"/>
    <w:rsid w:val="00EB13C0"/>
    <w:rsid w:val="00EB1D98"/>
    <w:rsid w:val="00EB2EB2"/>
    <w:rsid w:val="00EB380C"/>
    <w:rsid w:val="00EB3BF1"/>
    <w:rsid w:val="00EB3EE1"/>
    <w:rsid w:val="00EB4106"/>
    <w:rsid w:val="00EB53E3"/>
    <w:rsid w:val="00EB746E"/>
    <w:rsid w:val="00EB7FA2"/>
    <w:rsid w:val="00EC0211"/>
    <w:rsid w:val="00EC082E"/>
    <w:rsid w:val="00EC0956"/>
    <w:rsid w:val="00EC0D17"/>
    <w:rsid w:val="00EC4243"/>
    <w:rsid w:val="00EC424D"/>
    <w:rsid w:val="00EC46B4"/>
    <w:rsid w:val="00EC549E"/>
    <w:rsid w:val="00EC5543"/>
    <w:rsid w:val="00EC685B"/>
    <w:rsid w:val="00EC6E92"/>
    <w:rsid w:val="00EC717A"/>
    <w:rsid w:val="00EC73A2"/>
    <w:rsid w:val="00EC7639"/>
    <w:rsid w:val="00ED059A"/>
    <w:rsid w:val="00ED119F"/>
    <w:rsid w:val="00ED155D"/>
    <w:rsid w:val="00ED17B0"/>
    <w:rsid w:val="00ED201D"/>
    <w:rsid w:val="00ED2150"/>
    <w:rsid w:val="00ED2CC7"/>
    <w:rsid w:val="00ED353D"/>
    <w:rsid w:val="00ED3D32"/>
    <w:rsid w:val="00ED4053"/>
    <w:rsid w:val="00ED4AD6"/>
    <w:rsid w:val="00ED4C0E"/>
    <w:rsid w:val="00ED500D"/>
    <w:rsid w:val="00ED50BC"/>
    <w:rsid w:val="00ED518B"/>
    <w:rsid w:val="00ED5522"/>
    <w:rsid w:val="00ED64AA"/>
    <w:rsid w:val="00ED7737"/>
    <w:rsid w:val="00ED77B5"/>
    <w:rsid w:val="00EE0568"/>
    <w:rsid w:val="00EE14C9"/>
    <w:rsid w:val="00EE1922"/>
    <w:rsid w:val="00EE1AB1"/>
    <w:rsid w:val="00EE1F31"/>
    <w:rsid w:val="00EE2E8B"/>
    <w:rsid w:val="00EE32F5"/>
    <w:rsid w:val="00EE3E3E"/>
    <w:rsid w:val="00EE499B"/>
    <w:rsid w:val="00EE7A6C"/>
    <w:rsid w:val="00EE7EE2"/>
    <w:rsid w:val="00EF0561"/>
    <w:rsid w:val="00EF0859"/>
    <w:rsid w:val="00EF0BAF"/>
    <w:rsid w:val="00EF10EE"/>
    <w:rsid w:val="00EF1331"/>
    <w:rsid w:val="00EF1942"/>
    <w:rsid w:val="00EF1BD4"/>
    <w:rsid w:val="00EF1D02"/>
    <w:rsid w:val="00EF295E"/>
    <w:rsid w:val="00EF314D"/>
    <w:rsid w:val="00EF3814"/>
    <w:rsid w:val="00EF3937"/>
    <w:rsid w:val="00EF3D11"/>
    <w:rsid w:val="00EF42FF"/>
    <w:rsid w:val="00EF54DD"/>
    <w:rsid w:val="00EF67C4"/>
    <w:rsid w:val="00EF6DA0"/>
    <w:rsid w:val="00EF7CD7"/>
    <w:rsid w:val="00F00004"/>
    <w:rsid w:val="00F00A1B"/>
    <w:rsid w:val="00F01F27"/>
    <w:rsid w:val="00F020EF"/>
    <w:rsid w:val="00F021D3"/>
    <w:rsid w:val="00F038E1"/>
    <w:rsid w:val="00F03FED"/>
    <w:rsid w:val="00F04194"/>
    <w:rsid w:val="00F04394"/>
    <w:rsid w:val="00F05673"/>
    <w:rsid w:val="00F06DA8"/>
    <w:rsid w:val="00F1111B"/>
    <w:rsid w:val="00F12B07"/>
    <w:rsid w:val="00F12F96"/>
    <w:rsid w:val="00F12FDF"/>
    <w:rsid w:val="00F1314E"/>
    <w:rsid w:val="00F136BD"/>
    <w:rsid w:val="00F14000"/>
    <w:rsid w:val="00F14221"/>
    <w:rsid w:val="00F147AB"/>
    <w:rsid w:val="00F14C18"/>
    <w:rsid w:val="00F15B94"/>
    <w:rsid w:val="00F16A59"/>
    <w:rsid w:val="00F174FD"/>
    <w:rsid w:val="00F20555"/>
    <w:rsid w:val="00F20E9A"/>
    <w:rsid w:val="00F21673"/>
    <w:rsid w:val="00F21742"/>
    <w:rsid w:val="00F2236F"/>
    <w:rsid w:val="00F223E8"/>
    <w:rsid w:val="00F226B7"/>
    <w:rsid w:val="00F243F4"/>
    <w:rsid w:val="00F2521B"/>
    <w:rsid w:val="00F25D0F"/>
    <w:rsid w:val="00F2704C"/>
    <w:rsid w:val="00F27085"/>
    <w:rsid w:val="00F27491"/>
    <w:rsid w:val="00F27A81"/>
    <w:rsid w:val="00F308B6"/>
    <w:rsid w:val="00F30C77"/>
    <w:rsid w:val="00F30D25"/>
    <w:rsid w:val="00F30F80"/>
    <w:rsid w:val="00F320A4"/>
    <w:rsid w:val="00F34A19"/>
    <w:rsid w:val="00F34C66"/>
    <w:rsid w:val="00F359EE"/>
    <w:rsid w:val="00F36287"/>
    <w:rsid w:val="00F36432"/>
    <w:rsid w:val="00F365D4"/>
    <w:rsid w:val="00F37683"/>
    <w:rsid w:val="00F377D3"/>
    <w:rsid w:val="00F42E06"/>
    <w:rsid w:val="00F42F93"/>
    <w:rsid w:val="00F45643"/>
    <w:rsid w:val="00F47146"/>
    <w:rsid w:val="00F4764C"/>
    <w:rsid w:val="00F47EFB"/>
    <w:rsid w:val="00F509B0"/>
    <w:rsid w:val="00F50A6D"/>
    <w:rsid w:val="00F541E8"/>
    <w:rsid w:val="00F553FA"/>
    <w:rsid w:val="00F55C43"/>
    <w:rsid w:val="00F5621D"/>
    <w:rsid w:val="00F562A7"/>
    <w:rsid w:val="00F56A8E"/>
    <w:rsid w:val="00F575CE"/>
    <w:rsid w:val="00F57FA8"/>
    <w:rsid w:val="00F60225"/>
    <w:rsid w:val="00F606BD"/>
    <w:rsid w:val="00F6150F"/>
    <w:rsid w:val="00F62424"/>
    <w:rsid w:val="00F6299F"/>
    <w:rsid w:val="00F63F30"/>
    <w:rsid w:val="00F649A3"/>
    <w:rsid w:val="00F6539B"/>
    <w:rsid w:val="00F65B8B"/>
    <w:rsid w:val="00F66168"/>
    <w:rsid w:val="00F66B9B"/>
    <w:rsid w:val="00F67362"/>
    <w:rsid w:val="00F70793"/>
    <w:rsid w:val="00F70892"/>
    <w:rsid w:val="00F708E6"/>
    <w:rsid w:val="00F70CD4"/>
    <w:rsid w:val="00F70F51"/>
    <w:rsid w:val="00F710A0"/>
    <w:rsid w:val="00F713F6"/>
    <w:rsid w:val="00F7258A"/>
    <w:rsid w:val="00F74E18"/>
    <w:rsid w:val="00F75F7D"/>
    <w:rsid w:val="00F763A8"/>
    <w:rsid w:val="00F76D1C"/>
    <w:rsid w:val="00F8213E"/>
    <w:rsid w:val="00F8340C"/>
    <w:rsid w:val="00F8403F"/>
    <w:rsid w:val="00F857ED"/>
    <w:rsid w:val="00F85893"/>
    <w:rsid w:val="00F87304"/>
    <w:rsid w:val="00F9132C"/>
    <w:rsid w:val="00F91482"/>
    <w:rsid w:val="00F9189D"/>
    <w:rsid w:val="00F91EE1"/>
    <w:rsid w:val="00F92561"/>
    <w:rsid w:val="00F92584"/>
    <w:rsid w:val="00F9271D"/>
    <w:rsid w:val="00F92AA2"/>
    <w:rsid w:val="00F92CFE"/>
    <w:rsid w:val="00F92E29"/>
    <w:rsid w:val="00F9457A"/>
    <w:rsid w:val="00F94C96"/>
    <w:rsid w:val="00F94FBD"/>
    <w:rsid w:val="00F9541E"/>
    <w:rsid w:val="00F956A6"/>
    <w:rsid w:val="00F967A6"/>
    <w:rsid w:val="00F97B17"/>
    <w:rsid w:val="00F97C2A"/>
    <w:rsid w:val="00F97CDD"/>
    <w:rsid w:val="00F97E1A"/>
    <w:rsid w:val="00FA05E6"/>
    <w:rsid w:val="00FA0C38"/>
    <w:rsid w:val="00FA0D58"/>
    <w:rsid w:val="00FA1A93"/>
    <w:rsid w:val="00FA2E08"/>
    <w:rsid w:val="00FA36E8"/>
    <w:rsid w:val="00FA3FD1"/>
    <w:rsid w:val="00FA4BDC"/>
    <w:rsid w:val="00FA56C4"/>
    <w:rsid w:val="00FA6D0A"/>
    <w:rsid w:val="00FB18B2"/>
    <w:rsid w:val="00FB1D43"/>
    <w:rsid w:val="00FB205B"/>
    <w:rsid w:val="00FB2440"/>
    <w:rsid w:val="00FB2C33"/>
    <w:rsid w:val="00FB3334"/>
    <w:rsid w:val="00FB3589"/>
    <w:rsid w:val="00FB3895"/>
    <w:rsid w:val="00FB4037"/>
    <w:rsid w:val="00FB44F9"/>
    <w:rsid w:val="00FB4950"/>
    <w:rsid w:val="00FB496E"/>
    <w:rsid w:val="00FB4A0A"/>
    <w:rsid w:val="00FB4F03"/>
    <w:rsid w:val="00FB531C"/>
    <w:rsid w:val="00FB5825"/>
    <w:rsid w:val="00FB6193"/>
    <w:rsid w:val="00FB6A15"/>
    <w:rsid w:val="00FB6AF6"/>
    <w:rsid w:val="00FB6F87"/>
    <w:rsid w:val="00FB7138"/>
    <w:rsid w:val="00FB7AF5"/>
    <w:rsid w:val="00FB7C09"/>
    <w:rsid w:val="00FC0459"/>
    <w:rsid w:val="00FC1F38"/>
    <w:rsid w:val="00FC215E"/>
    <w:rsid w:val="00FC27A7"/>
    <w:rsid w:val="00FC3654"/>
    <w:rsid w:val="00FC59B0"/>
    <w:rsid w:val="00FC5D23"/>
    <w:rsid w:val="00FC5D94"/>
    <w:rsid w:val="00FC6229"/>
    <w:rsid w:val="00FC628C"/>
    <w:rsid w:val="00FC635B"/>
    <w:rsid w:val="00FC65B6"/>
    <w:rsid w:val="00FC6F54"/>
    <w:rsid w:val="00FC741A"/>
    <w:rsid w:val="00FC74D9"/>
    <w:rsid w:val="00FD0A5E"/>
    <w:rsid w:val="00FD1354"/>
    <w:rsid w:val="00FD279C"/>
    <w:rsid w:val="00FD28ED"/>
    <w:rsid w:val="00FD2AFD"/>
    <w:rsid w:val="00FD3341"/>
    <w:rsid w:val="00FD3A7D"/>
    <w:rsid w:val="00FD402F"/>
    <w:rsid w:val="00FD41F6"/>
    <w:rsid w:val="00FD4B18"/>
    <w:rsid w:val="00FD4C93"/>
    <w:rsid w:val="00FD5F53"/>
    <w:rsid w:val="00FD64DF"/>
    <w:rsid w:val="00FD671F"/>
    <w:rsid w:val="00FD762F"/>
    <w:rsid w:val="00FE00C7"/>
    <w:rsid w:val="00FE0B3D"/>
    <w:rsid w:val="00FE33FD"/>
    <w:rsid w:val="00FE350C"/>
    <w:rsid w:val="00FE3899"/>
    <w:rsid w:val="00FE3F2D"/>
    <w:rsid w:val="00FE52C1"/>
    <w:rsid w:val="00FE5484"/>
    <w:rsid w:val="00FE5A78"/>
    <w:rsid w:val="00FE5CBB"/>
    <w:rsid w:val="00FE655D"/>
    <w:rsid w:val="00FE6ADB"/>
    <w:rsid w:val="00FF225D"/>
    <w:rsid w:val="00FF2446"/>
    <w:rsid w:val="00FF24C1"/>
    <w:rsid w:val="00FF276E"/>
    <w:rsid w:val="00FF29CB"/>
    <w:rsid w:val="00FF2C0B"/>
    <w:rsid w:val="00FF2C63"/>
    <w:rsid w:val="00FF3275"/>
    <w:rsid w:val="00FF39D8"/>
    <w:rsid w:val="00FF3D10"/>
    <w:rsid w:val="00FF4319"/>
    <w:rsid w:val="00FF47C0"/>
    <w:rsid w:val="00FF4BD2"/>
    <w:rsid w:val="00FF52F8"/>
    <w:rsid w:val="00FF58A9"/>
    <w:rsid w:val="00FF690B"/>
    <w:rsid w:val="00FF74CA"/>
    <w:rsid w:val="00FF7C80"/>
    <w:rsid w:val="00FF7CF4"/>
    <w:rsid w:val="1A525598"/>
    <w:rsid w:val="3D45FF3D"/>
    <w:rsid w:val="53E5B3B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32EA22"/>
  <w15:chartTrackingRefBased/>
  <w15:docId w15:val="{51E6CD97-B6F4-4CB6-A50C-5100129E6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B2F"/>
    <w:pPr>
      <w:spacing w:after="0" w:line="240" w:lineRule="auto"/>
    </w:pPr>
    <w:rPr>
      <w:rFonts w:ascii="Times New Roman" w:eastAsia="Times New Roman" w:hAnsi="Times New Roman" w:cs="Times New Roman"/>
      <w:szCs w:val="20"/>
    </w:rPr>
  </w:style>
  <w:style w:type="paragraph" w:styleId="Heading1">
    <w:name w:val="heading 1"/>
    <w:basedOn w:val="Normal"/>
    <w:next w:val="Normal"/>
    <w:link w:val="Heading1Char"/>
    <w:uiPriority w:val="9"/>
    <w:qFormat/>
    <w:rsid w:val="00C34917"/>
    <w:pPr>
      <w:keepNext/>
      <w:keepLines/>
      <w:spacing w:before="240" w:line="259" w:lineRule="auto"/>
      <w:outlineLvl w:val="0"/>
    </w:pPr>
    <w:rPr>
      <w:rFonts w:ascii="Arial" w:eastAsiaTheme="majorEastAsia" w:hAnsi="Arial" w:cs="Arial"/>
      <w:color w:val="003D5E"/>
      <w:sz w:val="32"/>
      <w:szCs w:val="32"/>
      <w:lang w:val="en-US"/>
    </w:rPr>
  </w:style>
  <w:style w:type="paragraph" w:styleId="Heading2">
    <w:name w:val="heading 2"/>
    <w:basedOn w:val="Normal"/>
    <w:next w:val="Normal"/>
    <w:link w:val="Heading2Char"/>
    <w:uiPriority w:val="9"/>
    <w:unhideWhenUsed/>
    <w:qFormat/>
    <w:rsid w:val="00C34917"/>
    <w:pPr>
      <w:spacing w:after="160" w:line="259" w:lineRule="auto"/>
      <w:outlineLvl w:val="1"/>
    </w:pPr>
    <w:rPr>
      <w:rFonts w:ascii="Arial" w:eastAsiaTheme="majorEastAsia" w:hAnsi="Arial" w:cs="Arial"/>
      <w:b/>
      <w:color w:val="2F5496" w:themeColor="accent1" w:themeShade="BF"/>
      <w:sz w:val="32"/>
      <w:szCs w:val="32"/>
    </w:rPr>
  </w:style>
  <w:style w:type="paragraph" w:styleId="Heading3">
    <w:name w:val="heading 3"/>
    <w:basedOn w:val="Normal"/>
    <w:next w:val="Normal"/>
    <w:link w:val="Heading3Char"/>
    <w:uiPriority w:val="9"/>
    <w:unhideWhenUsed/>
    <w:qFormat/>
    <w:rsid w:val="000A7451"/>
    <w:pPr>
      <w:keepNext/>
      <w:spacing w:after="120"/>
      <w:ind w:left="142"/>
      <w:jc w:val="both"/>
      <w:outlineLvl w:val="2"/>
    </w:pPr>
    <w:rPr>
      <w:rFonts w:ascii="Arial" w:hAnsi="Arial" w:cs="Arial"/>
      <w:b/>
      <w:bCs/>
      <w:sz w:val="24"/>
      <w:szCs w:val="24"/>
    </w:rPr>
  </w:style>
  <w:style w:type="paragraph" w:styleId="Heading4">
    <w:name w:val="heading 4"/>
    <w:basedOn w:val="Normal"/>
    <w:next w:val="Normal"/>
    <w:link w:val="Heading4Char"/>
    <w:uiPriority w:val="9"/>
    <w:unhideWhenUsed/>
    <w:qFormat/>
    <w:rsid w:val="006302DD"/>
    <w:pPr>
      <w:keepNext/>
      <w:jc w:val="both"/>
      <w:outlineLvl w:val="3"/>
    </w:pPr>
    <w:rPr>
      <w:rFonts w:ascii="Arial" w:hAnsi="Arial" w:cs="Arial"/>
      <w:b/>
      <w:szCs w:val="22"/>
      <w:lang w:eastAsia="en-AU"/>
    </w:rPr>
  </w:style>
  <w:style w:type="paragraph" w:styleId="Heading5">
    <w:name w:val="heading 5"/>
    <w:basedOn w:val="Normal"/>
    <w:next w:val="Normal"/>
    <w:link w:val="Heading5Char"/>
    <w:uiPriority w:val="9"/>
    <w:unhideWhenUsed/>
    <w:qFormat/>
    <w:rsid w:val="00920603"/>
    <w:pPr>
      <w:keepNext/>
      <w:spacing w:before="120" w:after="120" w:line="259" w:lineRule="auto"/>
      <w:jc w:val="center"/>
      <w:outlineLvl w:val="4"/>
    </w:pPr>
    <w:rPr>
      <w:rFonts w:ascii="Arial" w:eastAsia="Calibri" w:hAnsi="Arial" w:cs="Arial"/>
      <w:b/>
      <w:sz w:val="24"/>
      <w:szCs w:val="40"/>
    </w:rPr>
  </w:style>
  <w:style w:type="paragraph" w:styleId="Heading6">
    <w:name w:val="heading 6"/>
    <w:basedOn w:val="Normal"/>
    <w:next w:val="Normal"/>
    <w:link w:val="Heading6Char"/>
    <w:uiPriority w:val="9"/>
    <w:unhideWhenUsed/>
    <w:qFormat/>
    <w:rsid w:val="001D1118"/>
    <w:pPr>
      <w:keepNext/>
      <w:spacing w:before="60" w:after="60"/>
      <w:jc w:val="center"/>
      <w:textAlignment w:val="baseline"/>
      <w:outlineLvl w:val="5"/>
    </w:pPr>
    <w:rPr>
      <w:rFonts w:ascii="Arial" w:hAnsi="Arial" w:cs="Arial"/>
      <w:lang w:eastAsia="en-AU"/>
    </w:rPr>
  </w:style>
  <w:style w:type="paragraph" w:styleId="Heading7">
    <w:name w:val="heading 7"/>
    <w:basedOn w:val="Normal"/>
    <w:next w:val="Normal"/>
    <w:link w:val="Heading7Char"/>
    <w:uiPriority w:val="9"/>
    <w:unhideWhenUsed/>
    <w:qFormat/>
    <w:rsid w:val="007C3B8A"/>
    <w:pPr>
      <w:keepNext/>
      <w:textAlignment w:val="baseline"/>
      <w:outlineLvl w:val="6"/>
    </w:pPr>
    <w:rPr>
      <w:rFonts w:ascii="Arial" w:hAnsi="Arial" w:cs="Arial"/>
      <w:b/>
      <w:bCs/>
      <w:sz w:val="24"/>
      <w:szCs w:val="22"/>
      <w:lang w:eastAsia="en-AU"/>
    </w:rPr>
  </w:style>
  <w:style w:type="paragraph" w:styleId="Heading8">
    <w:name w:val="heading 8"/>
    <w:basedOn w:val="Normal"/>
    <w:next w:val="Normal"/>
    <w:link w:val="Heading8Char"/>
    <w:uiPriority w:val="9"/>
    <w:unhideWhenUsed/>
    <w:qFormat/>
    <w:rsid w:val="00F04194"/>
    <w:pPr>
      <w:keepNext/>
      <w:spacing w:before="60" w:after="60"/>
      <w:textAlignment w:val="baseline"/>
      <w:outlineLvl w:val="7"/>
    </w:pPr>
    <w:rPr>
      <w:rFonts w:ascii="Arial" w:hAnsi="Arial" w:cs="Arial"/>
      <w:b/>
      <w:bCs/>
      <w:lang w:eastAsia="en-AU"/>
    </w:rPr>
  </w:style>
  <w:style w:type="paragraph" w:styleId="Heading9">
    <w:name w:val="heading 9"/>
    <w:basedOn w:val="Normal"/>
    <w:next w:val="Normal"/>
    <w:link w:val="Heading9Char"/>
    <w:uiPriority w:val="9"/>
    <w:unhideWhenUsed/>
    <w:qFormat/>
    <w:rsid w:val="00F04194"/>
    <w:pPr>
      <w:keepNext/>
      <w:spacing w:before="60" w:after="60"/>
      <w:textAlignment w:val="baseline"/>
      <w:outlineLvl w:val="8"/>
    </w:pPr>
    <w:rPr>
      <w:rFonts w:asciiTheme="minorHAnsi" w:hAnsiTheme="minorHAnsi" w:cs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D4DF0"/>
    <w:rPr>
      <w:b/>
      <w:sz w:val="20"/>
    </w:rPr>
  </w:style>
  <w:style w:type="character" w:customStyle="1" w:styleId="BodyText2Char">
    <w:name w:val="Body Text 2 Char"/>
    <w:basedOn w:val="DefaultParagraphFont"/>
    <w:link w:val="BodyText2"/>
    <w:rsid w:val="007D4DF0"/>
    <w:rPr>
      <w:rFonts w:ascii="Times New Roman" w:eastAsia="Times New Roman" w:hAnsi="Times New Roman" w:cs="Times New Roman"/>
      <w:b/>
      <w:sz w:val="20"/>
      <w:szCs w:val="20"/>
    </w:rPr>
  </w:style>
  <w:style w:type="character" w:styleId="CommentReference">
    <w:name w:val="annotation reference"/>
    <w:uiPriority w:val="99"/>
    <w:semiHidden/>
    <w:rsid w:val="007D4DF0"/>
    <w:rPr>
      <w:sz w:val="16"/>
      <w:szCs w:val="16"/>
    </w:rPr>
  </w:style>
  <w:style w:type="paragraph" w:styleId="CommentText">
    <w:name w:val="annotation text"/>
    <w:basedOn w:val="Normal"/>
    <w:link w:val="CommentTextChar"/>
    <w:semiHidden/>
    <w:rsid w:val="007D4DF0"/>
    <w:rPr>
      <w:sz w:val="20"/>
    </w:rPr>
  </w:style>
  <w:style w:type="character" w:customStyle="1" w:styleId="CommentTextChar">
    <w:name w:val="Comment Text Char"/>
    <w:basedOn w:val="DefaultParagraphFont"/>
    <w:link w:val="CommentText"/>
    <w:semiHidden/>
    <w:rsid w:val="007D4DF0"/>
    <w:rPr>
      <w:rFonts w:ascii="Times New Roman" w:eastAsia="Times New Roman" w:hAnsi="Times New Roman" w:cs="Times New Roman"/>
      <w:sz w:val="20"/>
      <w:szCs w:val="20"/>
    </w:rPr>
  </w:style>
  <w:style w:type="table" w:styleId="TableGrid">
    <w:name w:val="Table Grid"/>
    <w:basedOn w:val="TableNormal"/>
    <w:rsid w:val="007D4DF0"/>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heading"/>
    <w:basedOn w:val="Normal"/>
    <w:next w:val="Normal"/>
    <w:link w:val="SubheadingChar"/>
    <w:rsid w:val="007D4DF0"/>
    <w:pPr>
      <w:spacing w:after="240"/>
    </w:pPr>
    <w:rPr>
      <w:rFonts w:ascii="Arial" w:hAnsi="Arial"/>
      <w:b/>
      <w:color w:val="B30033"/>
      <w:sz w:val="30"/>
      <w:szCs w:val="24"/>
    </w:rPr>
  </w:style>
  <w:style w:type="character" w:customStyle="1" w:styleId="SubheadingChar">
    <w:name w:val="Subheading Char"/>
    <w:link w:val="Subheading"/>
    <w:rsid w:val="007D4DF0"/>
    <w:rPr>
      <w:rFonts w:ascii="Arial" w:eastAsia="Times New Roman" w:hAnsi="Arial" w:cs="Times New Roman"/>
      <w:b/>
      <w:color w:val="B30033"/>
      <w:sz w:val="30"/>
      <w:szCs w:val="24"/>
    </w:rPr>
  </w:style>
  <w:style w:type="paragraph" w:styleId="BalloonText">
    <w:name w:val="Balloon Text"/>
    <w:basedOn w:val="Normal"/>
    <w:link w:val="BalloonTextChar"/>
    <w:uiPriority w:val="99"/>
    <w:semiHidden/>
    <w:unhideWhenUsed/>
    <w:rsid w:val="007D4D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DF0"/>
    <w:rPr>
      <w:rFonts w:ascii="Segoe UI" w:eastAsia="Times New Roman" w:hAnsi="Segoe UI" w:cs="Segoe UI"/>
      <w:sz w:val="18"/>
      <w:szCs w:val="18"/>
    </w:rPr>
  </w:style>
  <w:style w:type="paragraph" w:styleId="Header">
    <w:name w:val="header"/>
    <w:basedOn w:val="Normal"/>
    <w:link w:val="HeaderChar"/>
    <w:unhideWhenUsed/>
    <w:rsid w:val="007D4DF0"/>
    <w:pPr>
      <w:tabs>
        <w:tab w:val="center" w:pos="4513"/>
        <w:tab w:val="right" w:pos="9026"/>
      </w:tabs>
    </w:pPr>
  </w:style>
  <w:style w:type="character" w:customStyle="1" w:styleId="HeaderChar">
    <w:name w:val="Header Char"/>
    <w:basedOn w:val="DefaultParagraphFont"/>
    <w:link w:val="Header"/>
    <w:rsid w:val="007D4DF0"/>
    <w:rPr>
      <w:rFonts w:ascii="Times New Roman" w:eastAsia="Times New Roman" w:hAnsi="Times New Roman" w:cs="Times New Roman"/>
      <w:szCs w:val="20"/>
    </w:rPr>
  </w:style>
  <w:style w:type="paragraph" w:styleId="Footer">
    <w:name w:val="footer"/>
    <w:basedOn w:val="Normal"/>
    <w:link w:val="FooterChar"/>
    <w:uiPriority w:val="99"/>
    <w:unhideWhenUsed/>
    <w:rsid w:val="007D4DF0"/>
    <w:pPr>
      <w:tabs>
        <w:tab w:val="center" w:pos="4513"/>
        <w:tab w:val="right" w:pos="9026"/>
      </w:tabs>
    </w:pPr>
  </w:style>
  <w:style w:type="character" w:customStyle="1" w:styleId="FooterChar">
    <w:name w:val="Footer Char"/>
    <w:basedOn w:val="DefaultParagraphFont"/>
    <w:link w:val="Footer"/>
    <w:uiPriority w:val="99"/>
    <w:rsid w:val="007D4DF0"/>
    <w:rPr>
      <w:rFonts w:ascii="Times New Roman" w:eastAsia="Times New Roman" w:hAnsi="Times New Roman" w:cs="Times New Roman"/>
      <w:szCs w:val="20"/>
    </w:rPr>
  </w:style>
  <w:style w:type="character" w:styleId="PlaceholderText">
    <w:name w:val="Placeholder Text"/>
    <w:basedOn w:val="DefaultParagraphFont"/>
    <w:uiPriority w:val="99"/>
    <w:semiHidden/>
    <w:rsid w:val="007D4DF0"/>
    <w:rPr>
      <w:color w:val="808080"/>
    </w:rPr>
  </w:style>
  <w:style w:type="character" w:customStyle="1" w:styleId="Heading1Char">
    <w:name w:val="Heading 1 Char"/>
    <w:basedOn w:val="DefaultParagraphFont"/>
    <w:link w:val="Heading1"/>
    <w:uiPriority w:val="9"/>
    <w:rsid w:val="00C34917"/>
    <w:rPr>
      <w:rFonts w:ascii="Arial" w:eastAsiaTheme="majorEastAsia" w:hAnsi="Arial" w:cs="Arial"/>
      <w:color w:val="003D5E"/>
      <w:sz w:val="32"/>
      <w:szCs w:val="32"/>
      <w:lang w:val="en-US"/>
    </w:rPr>
  </w:style>
  <w:style w:type="character" w:customStyle="1" w:styleId="Heading2Char">
    <w:name w:val="Heading 2 Char"/>
    <w:basedOn w:val="DefaultParagraphFont"/>
    <w:link w:val="Heading2"/>
    <w:uiPriority w:val="9"/>
    <w:rsid w:val="00C34917"/>
    <w:rPr>
      <w:rFonts w:ascii="Arial" w:eastAsiaTheme="majorEastAsia" w:hAnsi="Arial" w:cs="Arial"/>
      <w:b/>
      <w:color w:val="2F5496" w:themeColor="accent1" w:themeShade="BF"/>
      <w:sz w:val="32"/>
      <w:szCs w:val="32"/>
    </w:rPr>
  </w:style>
  <w:style w:type="paragraph" w:styleId="TOCHeading">
    <w:name w:val="TOC Heading"/>
    <w:basedOn w:val="Heading1"/>
    <w:next w:val="Normal"/>
    <w:uiPriority w:val="39"/>
    <w:unhideWhenUsed/>
    <w:qFormat/>
    <w:rsid w:val="00B64F8C"/>
    <w:pPr>
      <w:outlineLvl w:val="9"/>
    </w:pPr>
  </w:style>
  <w:style w:type="paragraph" w:styleId="TOC1">
    <w:name w:val="toc 1"/>
    <w:basedOn w:val="Normal"/>
    <w:next w:val="Normal"/>
    <w:autoRedefine/>
    <w:uiPriority w:val="39"/>
    <w:unhideWhenUsed/>
    <w:rsid w:val="00622777"/>
    <w:pPr>
      <w:tabs>
        <w:tab w:val="right" w:leader="dot" w:pos="9629"/>
      </w:tabs>
      <w:spacing w:after="100"/>
    </w:pPr>
  </w:style>
  <w:style w:type="paragraph" w:styleId="TOC2">
    <w:name w:val="toc 2"/>
    <w:basedOn w:val="Normal"/>
    <w:next w:val="Normal"/>
    <w:autoRedefine/>
    <w:uiPriority w:val="39"/>
    <w:unhideWhenUsed/>
    <w:rsid w:val="00B64F8C"/>
    <w:pPr>
      <w:spacing w:after="100"/>
      <w:ind w:left="220"/>
    </w:pPr>
  </w:style>
  <w:style w:type="character" w:styleId="Hyperlink">
    <w:name w:val="Hyperlink"/>
    <w:basedOn w:val="DefaultParagraphFont"/>
    <w:uiPriority w:val="99"/>
    <w:unhideWhenUsed/>
    <w:rsid w:val="00B64F8C"/>
    <w:rPr>
      <w:color w:val="0563C1" w:themeColor="hyperlink"/>
      <w:u w:val="single"/>
    </w:rPr>
  </w:style>
  <w:style w:type="paragraph" w:styleId="NoSpacing">
    <w:name w:val="No Spacing"/>
    <w:link w:val="NoSpacingChar"/>
    <w:uiPriority w:val="1"/>
    <w:qFormat/>
    <w:rsid w:val="00EF056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F0561"/>
    <w:rPr>
      <w:rFonts w:eastAsiaTheme="minorEastAsia"/>
      <w:lang w:val="en-US"/>
    </w:rPr>
  </w:style>
  <w:style w:type="character" w:customStyle="1" w:styleId="UnresolvedMention1">
    <w:name w:val="Unresolved Mention1"/>
    <w:basedOn w:val="DefaultParagraphFont"/>
    <w:uiPriority w:val="99"/>
    <w:unhideWhenUsed/>
    <w:rsid w:val="00EF0561"/>
    <w:rPr>
      <w:color w:val="605E5C"/>
      <w:shd w:val="clear" w:color="auto" w:fill="E1DFDD"/>
    </w:rPr>
  </w:style>
  <w:style w:type="paragraph" w:styleId="ListParagraph">
    <w:name w:val="List Paragraph"/>
    <w:aliases w:val="Bullet Points,Indented Bullet Solid,Dot Point,List Paragraph11,bullet point list,Bullet point,Bulleted Para,NFP GP Bulleted List,FooterText,numbered,Paragraphe de liste1,Bulletr List Paragraph,列出段落,列出段落1,List Paragraph2,List Paragraph21"/>
    <w:basedOn w:val="Normal"/>
    <w:link w:val="ListParagraphChar"/>
    <w:uiPriority w:val="34"/>
    <w:qFormat/>
    <w:rsid w:val="00672AFF"/>
    <w:pPr>
      <w:ind w:left="720"/>
      <w:contextualSpacing/>
    </w:pPr>
  </w:style>
  <w:style w:type="paragraph" w:styleId="BodyText">
    <w:name w:val="Body Text"/>
    <w:basedOn w:val="Normal"/>
    <w:link w:val="BodyTextChar"/>
    <w:uiPriority w:val="99"/>
    <w:unhideWhenUsed/>
    <w:rsid w:val="00FB4F03"/>
    <w:pPr>
      <w:spacing w:after="120"/>
    </w:pPr>
  </w:style>
  <w:style w:type="character" w:customStyle="1" w:styleId="BodyTextChar">
    <w:name w:val="Body Text Char"/>
    <w:basedOn w:val="DefaultParagraphFont"/>
    <w:link w:val="BodyText"/>
    <w:uiPriority w:val="99"/>
    <w:rsid w:val="00FB4F03"/>
    <w:rPr>
      <w:rFonts w:ascii="Times New Roman" w:eastAsia="Times New Roman" w:hAnsi="Times New Roman" w:cs="Times New Roman"/>
      <w:szCs w:val="20"/>
    </w:rPr>
  </w:style>
  <w:style w:type="character" w:styleId="Strong">
    <w:name w:val="Strong"/>
    <w:basedOn w:val="DefaultParagraphFont"/>
    <w:uiPriority w:val="22"/>
    <w:qFormat/>
    <w:rsid w:val="005D763A"/>
    <w:rPr>
      <w:b/>
      <w:bCs/>
    </w:rPr>
  </w:style>
  <w:style w:type="paragraph" w:styleId="CommentSubject">
    <w:name w:val="annotation subject"/>
    <w:basedOn w:val="CommentText"/>
    <w:next w:val="CommentText"/>
    <w:link w:val="CommentSubjectChar"/>
    <w:uiPriority w:val="99"/>
    <w:semiHidden/>
    <w:unhideWhenUsed/>
    <w:rsid w:val="009A07D6"/>
    <w:rPr>
      <w:b/>
      <w:bCs/>
    </w:rPr>
  </w:style>
  <w:style w:type="character" w:customStyle="1" w:styleId="CommentSubjectChar">
    <w:name w:val="Comment Subject Char"/>
    <w:basedOn w:val="CommentTextChar"/>
    <w:link w:val="CommentSubject"/>
    <w:uiPriority w:val="99"/>
    <w:semiHidden/>
    <w:rsid w:val="009A07D6"/>
    <w:rPr>
      <w:rFonts w:ascii="Times New Roman" w:eastAsia="Times New Roman" w:hAnsi="Times New Roman" w:cs="Times New Roman"/>
      <w:b/>
      <w:bCs/>
      <w:sz w:val="20"/>
      <w:szCs w:val="20"/>
    </w:rPr>
  </w:style>
  <w:style w:type="paragraph" w:styleId="Quote">
    <w:name w:val="Quote"/>
    <w:basedOn w:val="Normal"/>
    <w:next w:val="Normal"/>
    <w:link w:val="QuoteChar"/>
    <w:uiPriority w:val="29"/>
    <w:qFormat/>
    <w:rsid w:val="001311F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311FB"/>
    <w:rPr>
      <w:rFonts w:ascii="Times New Roman" w:eastAsia="Times New Roman" w:hAnsi="Times New Roman" w:cs="Times New Roman"/>
      <w:i/>
      <w:iCs/>
      <w:color w:val="404040" w:themeColor="text1" w:themeTint="BF"/>
      <w:szCs w:val="20"/>
    </w:rPr>
  </w:style>
  <w:style w:type="character" w:customStyle="1" w:styleId="ListParagraphChar">
    <w:name w:val="List Paragraph Char"/>
    <w:aliases w:val="Bullet Points Char,Indented Bullet Solid Char,Dot Point Char,List Paragraph11 Char,bullet point list Char,Bullet point Char,Bulleted Para Char,NFP GP Bulleted List Char,FooterText Char,numbered Char,Paragraphe de liste1 Char"/>
    <w:link w:val="ListParagraph"/>
    <w:uiPriority w:val="34"/>
    <w:locked/>
    <w:rsid w:val="009F2306"/>
    <w:rPr>
      <w:rFonts w:ascii="Times New Roman" w:eastAsia="Times New Roman" w:hAnsi="Times New Roman" w:cs="Times New Roman"/>
      <w:szCs w:val="20"/>
    </w:rPr>
  </w:style>
  <w:style w:type="paragraph" w:styleId="Revision">
    <w:name w:val="Revision"/>
    <w:hidden/>
    <w:uiPriority w:val="99"/>
    <w:semiHidden/>
    <w:rsid w:val="00783496"/>
    <w:pPr>
      <w:spacing w:after="0" w:line="240" w:lineRule="auto"/>
    </w:pPr>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A66281"/>
    <w:rPr>
      <w:color w:val="954F72" w:themeColor="followedHyperlink"/>
      <w:u w:val="single"/>
    </w:rPr>
  </w:style>
  <w:style w:type="table" w:customStyle="1" w:styleId="TableGrid1">
    <w:name w:val="Table Grid1"/>
    <w:basedOn w:val="TableNormal"/>
    <w:next w:val="TableGrid"/>
    <w:rsid w:val="003174F1"/>
    <w:pPr>
      <w:spacing w:after="0" w:line="240" w:lineRule="auto"/>
    </w:pPr>
    <w:rPr>
      <w:rFonts w:ascii="Times New Roman" w:eastAsia="Times New Roman" w:hAnsi="Times New Roman"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textrun">
    <w:name w:val="normaltextrun"/>
    <w:basedOn w:val="DefaultParagraphFont"/>
    <w:rsid w:val="000E6A3B"/>
  </w:style>
  <w:style w:type="character" w:customStyle="1" w:styleId="eop">
    <w:name w:val="eop"/>
    <w:basedOn w:val="DefaultParagraphFont"/>
    <w:rsid w:val="000E6A3B"/>
  </w:style>
  <w:style w:type="paragraph" w:customStyle="1" w:styleId="ScheduleHeading1">
    <w:name w:val="Schedule Heading 1"/>
    <w:next w:val="Normal"/>
    <w:rsid w:val="009647FA"/>
    <w:pPr>
      <w:keepNext/>
      <w:numPr>
        <w:numId w:val="44"/>
      </w:numPr>
      <w:shd w:val="clear" w:color="auto" w:fill="FFFFFF"/>
      <w:spacing w:after="240" w:line="240" w:lineRule="auto"/>
    </w:pPr>
    <w:rPr>
      <w:rFonts w:ascii="Arial" w:eastAsia="Times New Roman" w:hAnsi="Arial" w:cs="Arial"/>
      <w:b/>
      <w:caps/>
      <w:sz w:val="24"/>
      <w:szCs w:val="20"/>
    </w:rPr>
  </w:style>
  <w:style w:type="paragraph" w:customStyle="1" w:styleId="ScheduleHeading2">
    <w:name w:val="Schedule Heading 2"/>
    <w:next w:val="Normal"/>
    <w:rsid w:val="009647FA"/>
    <w:pPr>
      <w:keepNext/>
      <w:numPr>
        <w:ilvl w:val="1"/>
        <w:numId w:val="44"/>
      </w:numPr>
      <w:shd w:val="clear" w:color="auto" w:fill="FFFFFF"/>
      <w:spacing w:after="240" w:line="240" w:lineRule="auto"/>
    </w:pPr>
    <w:rPr>
      <w:rFonts w:ascii="Arial" w:eastAsia="Times New Roman" w:hAnsi="Arial" w:cs="Arial"/>
      <w:b/>
      <w:sz w:val="24"/>
      <w:szCs w:val="20"/>
    </w:rPr>
  </w:style>
  <w:style w:type="paragraph" w:customStyle="1" w:styleId="ScheduleHeading3">
    <w:name w:val="Schedule Heading 3"/>
    <w:rsid w:val="009647FA"/>
    <w:pPr>
      <w:numPr>
        <w:ilvl w:val="2"/>
        <w:numId w:val="44"/>
      </w:numPr>
      <w:shd w:val="clear" w:color="auto" w:fill="FFFFFF"/>
      <w:spacing w:after="240" w:line="240" w:lineRule="auto"/>
      <w:jc w:val="both"/>
    </w:pPr>
    <w:rPr>
      <w:rFonts w:ascii="Arial" w:eastAsia="Times New Roman" w:hAnsi="Arial" w:cs="Arial"/>
      <w:sz w:val="24"/>
      <w:szCs w:val="20"/>
    </w:rPr>
  </w:style>
  <w:style w:type="paragraph" w:customStyle="1" w:styleId="ScheduleHeading4">
    <w:name w:val="Schedule Heading 4"/>
    <w:rsid w:val="009647FA"/>
    <w:pPr>
      <w:numPr>
        <w:ilvl w:val="3"/>
        <w:numId w:val="44"/>
      </w:numPr>
      <w:shd w:val="clear" w:color="auto" w:fill="FFFFFF"/>
      <w:spacing w:after="240" w:line="240" w:lineRule="auto"/>
      <w:jc w:val="both"/>
    </w:pPr>
    <w:rPr>
      <w:rFonts w:ascii="Arial" w:eastAsia="Times New Roman" w:hAnsi="Arial" w:cs="Arial"/>
      <w:sz w:val="24"/>
      <w:szCs w:val="20"/>
    </w:rPr>
  </w:style>
  <w:style w:type="paragraph" w:customStyle="1" w:styleId="ScheduleHeading6">
    <w:name w:val="Schedule Heading 6"/>
    <w:rsid w:val="009647FA"/>
    <w:pPr>
      <w:numPr>
        <w:ilvl w:val="5"/>
        <w:numId w:val="44"/>
      </w:numPr>
      <w:tabs>
        <w:tab w:val="clear" w:pos="4253"/>
      </w:tabs>
      <w:spacing w:after="240" w:line="240" w:lineRule="auto"/>
      <w:ind w:left="4320" w:hanging="360"/>
      <w:jc w:val="both"/>
    </w:pPr>
    <w:rPr>
      <w:rFonts w:ascii="Times New Roman" w:eastAsia="Times New Roman" w:hAnsi="Times New Roman" w:cs="Times New Roman"/>
      <w:sz w:val="24"/>
      <w:szCs w:val="24"/>
    </w:rPr>
  </w:style>
  <w:style w:type="paragraph" w:customStyle="1" w:styleId="ScheduleHeading7">
    <w:name w:val="Schedule Heading 7"/>
    <w:basedOn w:val="Normal"/>
    <w:rsid w:val="009647FA"/>
    <w:pPr>
      <w:numPr>
        <w:ilvl w:val="6"/>
        <w:numId w:val="44"/>
      </w:numPr>
      <w:tabs>
        <w:tab w:val="clear" w:pos="5103"/>
      </w:tabs>
      <w:spacing w:before="240"/>
      <w:ind w:left="5040" w:hanging="360"/>
    </w:pPr>
    <w:rPr>
      <w:sz w:val="24"/>
      <w:szCs w:val="24"/>
    </w:rPr>
  </w:style>
  <w:style w:type="character" w:customStyle="1" w:styleId="Mention1">
    <w:name w:val="Mention1"/>
    <w:basedOn w:val="DefaultParagraphFont"/>
    <w:uiPriority w:val="99"/>
    <w:unhideWhenUsed/>
    <w:rsid w:val="00344A3C"/>
    <w:rPr>
      <w:color w:val="2B579A"/>
      <w:shd w:val="clear" w:color="auto" w:fill="E1DFDD"/>
    </w:rPr>
  </w:style>
  <w:style w:type="character" w:customStyle="1" w:styleId="Heading3Char">
    <w:name w:val="Heading 3 Char"/>
    <w:basedOn w:val="DefaultParagraphFont"/>
    <w:link w:val="Heading3"/>
    <w:uiPriority w:val="9"/>
    <w:rsid w:val="000A7451"/>
    <w:rPr>
      <w:rFonts w:ascii="Arial" w:eastAsia="Times New Roman" w:hAnsi="Arial" w:cs="Arial"/>
      <w:b/>
      <w:bCs/>
      <w:sz w:val="24"/>
      <w:szCs w:val="24"/>
    </w:rPr>
  </w:style>
  <w:style w:type="character" w:customStyle="1" w:styleId="Heading4Char">
    <w:name w:val="Heading 4 Char"/>
    <w:basedOn w:val="DefaultParagraphFont"/>
    <w:link w:val="Heading4"/>
    <w:uiPriority w:val="9"/>
    <w:rsid w:val="006302DD"/>
    <w:rPr>
      <w:rFonts w:ascii="Arial" w:eastAsia="Times New Roman" w:hAnsi="Arial" w:cs="Arial"/>
      <w:b/>
      <w:lang w:eastAsia="en-AU"/>
    </w:rPr>
  </w:style>
  <w:style w:type="character" w:customStyle="1" w:styleId="Heading5Char">
    <w:name w:val="Heading 5 Char"/>
    <w:basedOn w:val="DefaultParagraphFont"/>
    <w:link w:val="Heading5"/>
    <w:uiPriority w:val="9"/>
    <w:rsid w:val="00920603"/>
    <w:rPr>
      <w:rFonts w:ascii="Arial" w:eastAsia="Calibri" w:hAnsi="Arial" w:cs="Arial"/>
      <w:b/>
      <w:sz w:val="24"/>
      <w:szCs w:val="40"/>
    </w:rPr>
  </w:style>
  <w:style w:type="paragraph" w:styleId="BodyText3">
    <w:name w:val="Body Text 3"/>
    <w:basedOn w:val="Normal"/>
    <w:link w:val="BodyText3Char"/>
    <w:uiPriority w:val="99"/>
    <w:unhideWhenUsed/>
    <w:rsid w:val="000A5CA3"/>
    <w:pPr>
      <w:jc w:val="both"/>
    </w:pPr>
    <w:rPr>
      <w:rFonts w:ascii="Arial" w:hAnsi="Arial" w:cs="Arial"/>
      <w:bCs/>
      <w:iCs/>
      <w:szCs w:val="22"/>
    </w:rPr>
  </w:style>
  <w:style w:type="character" w:customStyle="1" w:styleId="BodyText3Char">
    <w:name w:val="Body Text 3 Char"/>
    <w:basedOn w:val="DefaultParagraphFont"/>
    <w:link w:val="BodyText3"/>
    <w:uiPriority w:val="99"/>
    <w:rsid w:val="000A5CA3"/>
    <w:rPr>
      <w:rFonts w:ascii="Arial" w:eastAsia="Times New Roman" w:hAnsi="Arial" w:cs="Arial"/>
      <w:bCs/>
      <w:iCs/>
    </w:rPr>
  </w:style>
  <w:style w:type="character" w:customStyle="1" w:styleId="Heading6Char">
    <w:name w:val="Heading 6 Char"/>
    <w:basedOn w:val="DefaultParagraphFont"/>
    <w:link w:val="Heading6"/>
    <w:uiPriority w:val="9"/>
    <w:rsid w:val="001D1118"/>
    <w:rPr>
      <w:rFonts w:ascii="Arial" w:eastAsia="Times New Roman" w:hAnsi="Arial" w:cs="Arial"/>
      <w:szCs w:val="20"/>
      <w:lang w:eastAsia="en-AU"/>
    </w:rPr>
  </w:style>
  <w:style w:type="paragraph" w:styleId="Caption">
    <w:name w:val="caption"/>
    <w:basedOn w:val="Normal"/>
    <w:next w:val="Normal"/>
    <w:uiPriority w:val="35"/>
    <w:unhideWhenUsed/>
    <w:qFormat/>
    <w:rsid w:val="001D1118"/>
    <w:pPr>
      <w:spacing w:before="360" w:after="120"/>
    </w:pPr>
    <w:rPr>
      <w:rFonts w:ascii="Arial" w:hAnsi="Arial" w:cs="Arial"/>
      <w:b/>
      <w:color w:val="AD4900"/>
      <w:sz w:val="28"/>
      <w:szCs w:val="24"/>
    </w:rPr>
  </w:style>
  <w:style w:type="character" w:customStyle="1" w:styleId="Heading7Char">
    <w:name w:val="Heading 7 Char"/>
    <w:basedOn w:val="DefaultParagraphFont"/>
    <w:link w:val="Heading7"/>
    <w:uiPriority w:val="9"/>
    <w:rsid w:val="007C3B8A"/>
    <w:rPr>
      <w:rFonts w:ascii="Arial" w:eastAsia="Times New Roman" w:hAnsi="Arial" w:cs="Arial"/>
      <w:b/>
      <w:bCs/>
      <w:sz w:val="24"/>
      <w:lang w:eastAsia="en-AU"/>
    </w:rPr>
  </w:style>
  <w:style w:type="character" w:customStyle="1" w:styleId="Heading8Char">
    <w:name w:val="Heading 8 Char"/>
    <w:basedOn w:val="DefaultParagraphFont"/>
    <w:link w:val="Heading8"/>
    <w:uiPriority w:val="9"/>
    <w:rsid w:val="00F04194"/>
    <w:rPr>
      <w:rFonts w:ascii="Arial" w:eastAsia="Times New Roman" w:hAnsi="Arial" w:cs="Arial"/>
      <w:b/>
      <w:bCs/>
      <w:szCs w:val="20"/>
      <w:lang w:eastAsia="en-AU"/>
    </w:rPr>
  </w:style>
  <w:style w:type="character" w:customStyle="1" w:styleId="Heading9Char">
    <w:name w:val="Heading 9 Char"/>
    <w:basedOn w:val="DefaultParagraphFont"/>
    <w:link w:val="Heading9"/>
    <w:uiPriority w:val="9"/>
    <w:rsid w:val="00F04194"/>
    <w:rPr>
      <w:rFonts w:eastAsia="Times New Roman" w:cstheme="minorHAnsi"/>
      <w:szCs w:val="20"/>
    </w:rPr>
  </w:style>
  <w:style w:type="paragraph" w:customStyle="1" w:styleId="Default">
    <w:name w:val="Default"/>
    <w:rsid w:val="00991F7B"/>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semiHidden/>
    <w:unhideWhenUsed/>
    <w:rsid w:val="00AE1B52"/>
    <w:rPr>
      <w:sz w:val="20"/>
    </w:rPr>
  </w:style>
  <w:style w:type="character" w:customStyle="1" w:styleId="FootnoteTextChar">
    <w:name w:val="Footnote Text Char"/>
    <w:basedOn w:val="DefaultParagraphFont"/>
    <w:link w:val="FootnoteText"/>
    <w:semiHidden/>
    <w:rsid w:val="00AE1B5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E1B52"/>
    <w:rPr>
      <w:vertAlign w:val="superscript"/>
    </w:rPr>
  </w:style>
  <w:style w:type="paragraph" w:styleId="NormalWeb">
    <w:name w:val="Normal (Web)"/>
    <w:basedOn w:val="Normal"/>
    <w:uiPriority w:val="99"/>
    <w:semiHidden/>
    <w:unhideWhenUsed/>
    <w:rsid w:val="00F50A6D"/>
    <w:pPr>
      <w:spacing w:before="100" w:beforeAutospacing="1" w:after="100" w:afterAutospacing="1"/>
    </w:pPr>
    <w:rPr>
      <w:sz w:val="24"/>
      <w:szCs w:val="24"/>
      <w:lang w:eastAsia="en-AU"/>
    </w:rPr>
  </w:style>
  <w:style w:type="character" w:customStyle="1" w:styleId="ui-provider">
    <w:name w:val="ui-provider"/>
    <w:basedOn w:val="DefaultParagraphFont"/>
    <w:rsid w:val="002402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4429">
      <w:bodyDiv w:val="1"/>
      <w:marLeft w:val="0"/>
      <w:marRight w:val="0"/>
      <w:marTop w:val="0"/>
      <w:marBottom w:val="0"/>
      <w:divBdr>
        <w:top w:val="none" w:sz="0" w:space="0" w:color="auto"/>
        <w:left w:val="none" w:sz="0" w:space="0" w:color="auto"/>
        <w:bottom w:val="none" w:sz="0" w:space="0" w:color="auto"/>
        <w:right w:val="none" w:sz="0" w:space="0" w:color="auto"/>
      </w:divBdr>
    </w:div>
    <w:div w:id="1255632804">
      <w:bodyDiv w:val="1"/>
      <w:marLeft w:val="0"/>
      <w:marRight w:val="0"/>
      <w:marTop w:val="0"/>
      <w:marBottom w:val="0"/>
      <w:divBdr>
        <w:top w:val="none" w:sz="0" w:space="0" w:color="auto"/>
        <w:left w:val="none" w:sz="0" w:space="0" w:color="auto"/>
        <w:bottom w:val="none" w:sz="0" w:space="0" w:color="auto"/>
        <w:right w:val="none" w:sz="0" w:space="0" w:color="auto"/>
      </w:divBdr>
    </w:div>
    <w:div w:id="1869945493">
      <w:bodyDiv w:val="1"/>
      <w:marLeft w:val="0"/>
      <w:marRight w:val="0"/>
      <w:marTop w:val="0"/>
      <w:marBottom w:val="0"/>
      <w:divBdr>
        <w:top w:val="none" w:sz="0" w:space="0" w:color="auto"/>
        <w:left w:val="none" w:sz="0" w:space="0" w:color="auto"/>
        <w:bottom w:val="none" w:sz="0" w:space="0" w:color="auto"/>
        <w:right w:val="none" w:sz="0" w:space="0" w:color="auto"/>
      </w:divBdr>
    </w:div>
    <w:div w:id="198477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bs.gov.au/statistics/classifications/australian-and-new-zealand-standard-research-classification-anzsrc/latest-release" TargetMode="External"/><Relationship Id="rId18" Type="http://schemas.openxmlformats.org/officeDocument/2006/relationships/hyperlink" Target="https://retprogram.org/training/consumer-and-community-involvement-in-health-research/" TargetMode="External"/><Relationship Id="rId26" Type="http://schemas.openxmlformats.org/officeDocument/2006/relationships/image" Target="media/image2.tif"/><Relationship Id="rId3" Type="http://schemas.openxmlformats.org/officeDocument/2006/relationships/customXml" Target="../customXml/item3.xml"/><Relationship Id="rId21" Type="http://schemas.openxmlformats.org/officeDocument/2006/relationships/hyperlink" Target="https://www.nhmrc.gov.au/about-us/nhmrc-policies-and-priorities" TargetMode="External"/><Relationship Id="rId7" Type="http://schemas.openxmlformats.org/officeDocument/2006/relationships/settings" Target="settings.xml"/><Relationship Id="rId12" Type="http://schemas.openxmlformats.org/officeDocument/2006/relationships/hyperlink" Target="https://www.nhmrc.gov.au/about-us/resources/australian-standard-research-classifications-and-research-keywords?mc_cid=8d59f951bb&amp;mc_eid=e758823e42" TargetMode="External"/><Relationship Id="rId17" Type="http://schemas.openxmlformats.org/officeDocument/2006/relationships/hyperlink" Target="https://www.nhmrc.gov.au/about-us/nhmrc-policies-and-priorities" TargetMode="External"/><Relationship Id="rId25" Type="http://schemas.openxmlformats.org/officeDocument/2006/relationships/hyperlink" Target="http://www.health.wa.gov.au/" TargetMode="External"/><Relationship Id="rId2" Type="http://schemas.openxmlformats.org/officeDocument/2006/relationships/customXml" Target="../customXml/item2.xml"/><Relationship Id="rId16" Type="http://schemas.openxmlformats.org/officeDocument/2006/relationships/hyperlink" Target="https://orcid.org/" TargetMode="External"/><Relationship Id="rId20" Type="http://schemas.openxmlformats.org/officeDocument/2006/relationships/hyperlink" Target="https://rgs.health.wa.gov.au/Pages/Research-Governance-Framework.asp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hrifund.health.wa.gov.au/Funding/Current-opportunitie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healthandmedicalresearch.gov.au/tutorials.html"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retprogram.org/training/consumer-and-community-involvement-in-health-resear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ihw.gov.au/reports/burden-of-disease/abds-methods-supplementary-material-2018/data" TargetMode="External"/><Relationship Id="rId22" Type="http://schemas.openxmlformats.org/officeDocument/2006/relationships/footer" Target="footer1.xml"/><Relationship Id="rId27" Type="http://schemas.openxmlformats.org/officeDocument/2006/relationships/header" Target="header2.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2076992353FD4EB6C705398B2F4837" ma:contentTypeVersion="24" ma:contentTypeDescription="Create a new document." ma:contentTypeScope="" ma:versionID="99f3268c089419552e59db7f23fe98e7">
  <xsd:schema xmlns:xsd="http://www.w3.org/2001/XMLSchema" xmlns:xs="http://www.w3.org/2001/XMLSchema" xmlns:p="http://schemas.microsoft.com/office/2006/metadata/properties" xmlns:ns2="23e4ba26-c26c-405a-b359-c2cadfe42449" xmlns:ns3="dc510f82-a634-43cd-841f-d17c3d50b6ba" targetNamespace="http://schemas.microsoft.com/office/2006/metadata/properties" ma:root="true" ma:fieldsID="2332bd37386cf1daf98901c8fa164a4e" ns2:_="" ns3:_="">
    <xsd:import namespace="23e4ba26-c26c-405a-b359-c2cadfe42449"/>
    <xsd:import namespace="dc510f82-a634-43cd-841f-d17c3d50b6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D_x0026_T" minOccurs="0"/>
                <xsd:element ref="ns2:Description" minOccurs="0"/>
                <xsd:element ref="ns2:_Flow_SignoffStatus" minOccurs="0"/>
                <xsd:element ref="ns2:MediaLengthInSeconds" minOccurs="0"/>
                <xsd:element ref="ns2:lcf76f155ced4ddcb4097134ff3c332f" minOccurs="0"/>
                <xsd:element ref="ns3:TaxCatchAll" minOccurs="0"/>
                <xsd:element ref="ns2:Status" minOccurs="0"/>
                <xsd:element ref="ns2:TRIMReferenc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4ba26-c26c-405a-b359-c2cadfe42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_x0026_T" ma:index="20" nillable="true" ma:displayName="D&amp;T" ma:format="DateTime" ma:internalName="D_x0026_T">
      <xsd:simpleType>
        <xsd:restriction base="dms:DateTime"/>
      </xsd:simpleType>
    </xsd:element>
    <xsd:element name="Description" ma:index="21" nillable="true" ma:displayName="Description" ma:format="Dropdown" ma:internalName="Description">
      <xsd:simpleType>
        <xsd:restriction base="dms:Text">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9ad0fa5-9aee-46f1-99a6-b97bf4de3bd4" ma:termSetId="09814cd3-568e-fe90-9814-8d621ff8fb84" ma:anchorId="fba54fb3-c3e1-fe81-a776-ca4b69148c4d" ma:open="true" ma:isKeyword="false">
      <xsd:complexType>
        <xsd:sequence>
          <xsd:element ref="pc:Terms" minOccurs="0" maxOccurs="1"/>
        </xsd:sequence>
      </xsd:complexType>
    </xsd:element>
    <xsd:element name="Status" ma:index="27" nillable="true" ma:displayName="Status" ma:format="Dropdown" ma:internalName="Status">
      <xsd:simpleType>
        <xsd:restriction base="dms:Text">
          <xsd:maxLength value="255"/>
        </xsd:restriction>
      </xsd:simpleType>
    </xsd:element>
    <xsd:element name="TRIMReference" ma:index="28" nillable="true" ma:displayName="TRIM Reference" ma:format="Dropdown" ma:internalName="TRIMReference">
      <xsd:simpleType>
        <xsd:restriction base="dms:Text">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510f82-a634-43cd-841f-d17c3d50b6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88a4d7b-ae0b-4cbb-ac84-1809f8e91c8e}" ma:internalName="TaxCatchAll" ma:showField="CatchAllData" ma:web="dc510f82-a634-43cd-841f-d17c3d50b6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scription xmlns="23e4ba26-c26c-405a-b359-c2cadfe42449" xsi:nil="true"/>
    <D_x0026_T xmlns="23e4ba26-c26c-405a-b359-c2cadfe42449" xsi:nil="true"/>
    <_Flow_SignoffStatus xmlns="23e4ba26-c26c-405a-b359-c2cadfe42449" xsi:nil="true"/>
    <lcf76f155ced4ddcb4097134ff3c332f xmlns="23e4ba26-c26c-405a-b359-c2cadfe42449">
      <Terms xmlns="http://schemas.microsoft.com/office/infopath/2007/PartnerControls"/>
    </lcf76f155ced4ddcb4097134ff3c332f>
    <TaxCatchAll xmlns="dc510f82-a634-43cd-841f-d17c3d50b6ba" xsi:nil="true"/>
    <Status xmlns="23e4ba26-c26c-405a-b359-c2cadfe42449" xsi:nil="true"/>
    <TRIMReference xmlns="23e4ba26-c26c-405a-b359-c2cadfe42449" xsi:nil="true"/>
  </documentManagement>
</p:properties>
</file>

<file path=customXml/itemProps1.xml><?xml version="1.0" encoding="utf-8"?>
<ds:datastoreItem xmlns:ds="http://schemas.openxmlformats.org/officeDocument/2006/customXml" ds:itemID="{F8895712-A2C6-43E7-A826-B06ED5514862}">
  <ds:schemaRefs>
    <ds:schemaRef ds:uri="http://schemas.openxmlformats.org/officeDocument/2006/bibliography"/>
  </ds:schemaRefs>
</ds:datastoreItem>
</file>

<file path=customXml/itemProps2.xml><?xml version="1.0" encoding="utf-8"?>
<ds:datastoreItem xmlns:ds="http://schemas.openxmlformats.org/officeDocument/2006/customXml" ds:itemID="{63C0CBFD-7C98-4B7D-B1DB-277DDFB58610}">
  <ds:schemaRefs>
    <ds:schemaRef ds:uri="http://schemas.microsoft.com/sharepoint/v3/contenttype/forms"/>
  </ds:schemaRefs>
</ds:datastoreItem>
</file>

<file path=customXml/itemProps3.xml><?xml version="1.0" encoding="utf-8"?>
<ds:datastoreItem xmlns:ds="http://schemas.openxmlformats.org/officeDocument/2006/customXml" ds:itemID="{00F32829-08EA-4F0C-9C27-CDF6F716AB7F}"/>
</file>

<file path=customXml/itemProps4.xml><?xml version="1.0" encoding="utf-8"?>
<ds:datastoreItem xmlns:ds="http://schemas.openxmlformats.org/officeDocument/2006/customXml" ds:itemID="{1A0063D8-AFD5-4F6C-8BE5-8FC98902E5F2}">
  <ds:schemaRefs>
    <ds:schemaRef ds:uri="http://schemas.microsoft.com/office/2006/metadata/properties"/>
    <ds:schemaRef ds:uri="http://schemas.microsoft.com/office/infopath/2007/PartnerControls"/>
    <ds:schemaRef ds:uri="23e4ba26-c26c-405a-b359-c2cadfe42449"/>
    <ds:schemaRef ds:uri="dc510f82-a634-43cd-841f-d17c3d50b6b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3034</Words>
  <Characters>1730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rian, Bahareh</dc:creator>
  <cp:keywords/>
  <dc:description/>
  <cp:lastModifiedBy>D'Aulerio, Giuliana</cp:lastModifiedBy>
  <cp:revision>3</cp:revision>
  <cp:lastPrinted>2023-06-26T06:23:00Z</cp:lastPrinted>
  <dcterms:created xsi:type="dcterms:W3CDTF">2023-10-26T10:21:00Z</dcterms:created>
  <dcterms:modified xsi:type="dcterms:W3CDTF">2023-10-27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076992353FD4EB6C705398B2F4837</vt:lpwstr>
  </property>
  <property fmtid="{D5CDD505-2E9C-101B-9397-08002B2CF9AE}" pid="3" name="MediaServiceImageTags">
    <vt:lpwstr/>
  </property>
</Properties>
</file>